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BFDEF" w14:textId="77777777" w:rsidR="00792808" w:rsidRDefault="00792808" w:rsidP="00792808">
      <w:pPr>
        <w:pStyle w:val="Heading1"/>
      </w:pPr>
      <w:r>
        <w:t>Audio file</w:t>
      </w:r>
    </w:p>
    <w:p w14:paraId="0BDD6EFD" w14:textId="77777777" w:rsidR="00792808" w:rsidRPr="00792808" w:rsidRDefault="00792808" w:rsidP="00792808">
      <w:pPr>
        <w:rPr>
          <w:rStyle w:val="Hyperlink"/>
          <w:color w:val="auto"/>
          <w:u w:val="none"/>
        </w:rPr>
      </w:pPr>
      <w:r>
        <w:fldChar w:fldCharType="begin"/>
      </w:r>
      <w:r>
        <w:instrText xml:space="preserve"> HYPERLINK "https://rawdeal-my.sharepoint.com/personal/quantum_j_l_bass_rawdeal_io/Documents/Transcribed%20Files/(Audio)%2020230126_101303.m4a" </w:instrText>
      </w:r>
      <w:r>
        <w:fldChar w:fldCharType="separate"/>
      </w:r>
      <w:r w:rsidRPr="00792808">
        <w:rPr>
          <w:rStyle w:val="Hyperlink"/>
        </w:rPr>
        <w:t xml:space="preserve">(Audio) </w:t>
      </w:r>
      <w:proofErr w:type="spellStart"/>
      <w:r w:rsidRPr="00792808">
        <w:rPr>
          <w:rStyle w:val="Hyperlink"/>
        </w:rPr>
        <w:t>20230126_101303.m4a</w:t>
      </w:r>
      <w:proofErr w:type="spellEnd"/>
    </w:p>
    <w:p w14:paraId="5038FD66" w14:textId="77777777" w:rsidR="00792808" w:rsidRDefault="00792808" w:rsidP="00792808">
      <w:pPr>
        <w:pStyle w:val="Heading1"/>
        <w:rPr>
          <w:rStyle w:val="Hyperlink"/>
          <w:color w:val="auto"/>
          <w:u w:val="none"/>
        </w:rPr>
      </w:pPr>
      <w:r>
        <w:rPr>
          <w:rStyle w:val="Hyperlink"/>
          <w:color w:val="auto"/>
          <w:u w:val="none"/>
        </w:rPr>
        <w:t>Transcript</w:t>
      </w:r>
    </w:p>
    <w:p w14:paraId="3269735E" w14:textId="77777777" w:rsidR="00792808" w:rsidRDefault="00792808" w:rsidP="00792808">
      <w:r>
        <w:t>00:01:37</w:t>
      </w:r>
    </w:p>
    <w:p w14:paraId="304FEC43" w14:textId="77777777" w:rsidR="00792808" w:rsidRDefault="00792808" w:rsidP="00792808">
      <w:r>
        <w:t>All right.</w:t>
      </w:r>
    </w:p>
    <w:p w14:paraId="5BC8BB6D" w14:textId="77777777" w:rsidR="00792808" w:rsidRDefault="00792808" w:rsidP="00792808">
      <w:r>
        <w:t>00:02:09 Mr. Bass</w:t>
      </w:r>
    </w:p>
    <w:p w14:paraId="12611498" w14:textId="77777777" w:rsidR="00792808" w:rsidRDefault="00792808" w:rsidP="00792808">
      <w:r>
        <w:t>Looks like I have.</w:t>
      </w:r>
    </w:p>
    <w:p w14:paraId="425CD63D" w14:textId="77777777" w:rsidR="00792808" w:rsidRDefault="00792808" w:rsidP="00792808">
      <w:r>
        <w:t>00:02:10 Judge MONSON (District)</w:t>
      </w:r>
    </w:p>
    <w:p w14:paraId="063B2B2F" w14:textId="77777777" w:rsidR="00792808" w:rsidRDefault="00792808" w:rsidP="00792808">
      <w:r>
        <w:t>Mr. Bass, is that correct?</w:t>
      </w:r>
    </w:p>
    <w:p w14:paraId="05939478" w14:textId="77777777" w:rsidR="00792808" w:rsidRDefault="00792808" w:rsidP="00792808">
      <w:r>
        <w:t>00:02:12 Judge MONSON (District)</w:t>
      </w:r>
    </w:p>
    <w:p w14:paraId="469CB0D4" w14:textId="77777777" w:rsidR="00792808" w:rsidRDefault="00792808" w:rsidP="00792808">
      <w:r>
        <w:t>Your turn.</w:t>
      </w:r>
    </w:p>
    <w:p w14:paraId="093A7452" w14:textId="77777777" w:rsidR="00792808" w:rsidRDefault="00792808" w:rsidP="00792808">
      <w:r>
        <w:t>00:02:12 Judge MONSON (District)</w:t>
      </w:r>
    </w:p>
    <w:p w14:paraId="1AB80596" w14:textId="77777777" w:rsidR="00792808" w:rsidRDefault="00792808" w:rsidP="00792808">
      <w:r>
        <w:t>Newell, you were present as.</w:t>
      </w:r>
    </w:p>
    <w:p w14:paraId="0A467181" w14:textId="77777777" w:rsidR="00792808" w:rsidRDefault="00792808" w:rsidP="00792808">
      <w:r>
        <w:t>00:02:13 Judge MONSON (District)</w:t>
      </w:r>
    </w:p>
    <w:p w14:paraId="1B12807A" w14:textId="77777777" w:rsidR="00792808" w:rsidRDefault="00792808" w:rsidP="00792808">
      <w:r>
        <w:t>Well by noon.</w:t>
      </w:r>
    </w:p>
    <w:p w14:paraId="7816F9E4" w14:textId="77777777" w:rsidR="00792808" w:rsidRDefault="00792808" w:rsidP="00792808">
      <w:r>
        <w:t>00:02:18 Judge MONSON (District)</w:t>
      </w:r>
    </w:p>
    <w:p w14:paraId="01D8CB96" w14:textId="77777777" w:rsidR="00792808" w:rsidRDefault="00792808" w:rsidP="00792808">
      <w:r>
        <w:t>Let me pull that microphone closer.</w:t>
      </w:r>
    </w:p>
    <w:p w14:paraId="25FFD4CC" w14:textId="77777777" w:rsidR="00792808" w:rsidRDefault="00792808" w:rsidP="00792808">
      <w:r>
        <w:t>00:02:21 Judge MONSON (District)</w:t>
      </w:r>
    </w:p>
    <w:p w14:paraId="48274968" w14:textId="77777777" w:rsidR="00792808" w:rsidRDefault="00792808" w:rsidP="00792808">
      <w:r>
        <w:t>Are you able to?</w:t>
      </w:r>
    </w:p>
    <w:p w14:paraId="490FA7B2" w14:textId="77777777" w:rsidR="00792808" w:rsidRDefault="00792808" w:rsidP="00792808">
      <w:r>
        <w:t>00:02:21 Mr. Newell</w:t>
      </w:r>
    </w:p>
    <w:p w14:paraId="5BACEB42" w14:textId="77777777" w:rsidR="00792808" w:rsidRDefault="00792808" w:rsidP="00792808">
      <w:r>
        <w:t>Hear me.</w:t>
      </w:r>
    </w:p>
    <w:p w14:paraId="4C6CC7D6" w14:textId="77777777" w:rsidR="00792808" w:rsidRDefault="00792808" w:rsidP="00792808">
      <w:r>
        <w:t>00:02:22 Mr. Newell</w:t>
      </w:r>
    </w:p>
    <w:p w14:paraId="71C8DFD8" w14:textId="77777777" w:rsidR="00792808" w:rsidRDefault="00792808" w:rsidP="00792808">
      <w:r>
        <w:t>Looks like you're on mute.</w:t>
      </w:r>
    </w:p>
    <w:p w14:paraId="3BA7CCF4" w14:textId="77777777" w:rsidR="00792808" w:rsidRDefault="00792808" w:rsidP="00792808">
      <w:r>
        <w:t>00:02:26 Judge MONSON (District)</w:t>
      </w:r>
    </w:p>
    <w:p w14:paraId="753267EF" w14:textId="77777777" w:rsidR="00792808" w:rsidRDefault="00792808" w:rsidP="00792808">
      <w:r>
        <w:t>I think, yeah, yeah.</w:t>
      </w:r>
    </w:p>
    <w:p w14:paraId="4F6A9EE9" w14:textId="77777777" w:rsidR="00792808" w:rsidRDefault="00792808" w:rsidP="00792808">
      <w:r>
        <w:t>00:02:32 Mr. Newell</w:t>
      </w:r>
    </w:p>
    <w:p w14:paraId="044CDB7A" w14:textId="77777777" w:rsidR="00792808" w:rsidRDefault="00792808" w:rsidP="00792808">
      <w:r>
        <w:t>Can you?</w:t>
      </w:r>
    </w:p>
    <w:p w14:paraId="0F3482A0" w14:textId="77777777" w:rsidR="00792808" w:rsidRDefault="00792808" w:rsidP="00792808">
      <w:r>
        <w:t>00:02:32 Mr. Bass</w:t>
      </w:r>
    </w:p>
    <w:p w14:paraId="1B05745F" w14:textId="77777777" w:rsidR="00792808" w:rsidRDefault="00792808" w:rsidP="00792808">
      <w:r>
        <w:lastRenderedPageBreak/>
        <w:t>Can you hear me?</w:t>
      </w:r>
    </w:p>
    <w:p w14:paraId="3DFCDB99" w14:textId="77777777" w:rsidR="00792808" w:rsidRDefault="00792808" w:rsidP="00792808">
      <w:r>
        <w:t>00:02:33 Judge MONSON (District)</w:t>
      </w:r>
    </w:p>
    <w:p w14:paraId="05F1327F" w14:textId="77777777" w:rsidR="00792808" w:rsidRDefault="00792808" w:rsidP="00792808">
      <w:r>
        <w:t>Now, now I can hear you.</w:t>
      </w:r>
    </w:p>
    <w:p w14:paraId="33DA5F2D" w14:textId="77777777" w:rsidR="00792808" w:rsidRDefault="00792808" w:rsidP="00792808">
      <w:r>
        <w:t>00:02:35 Judge MONSON (District)</w:t>
      </w:r>
    </w:p>
    <w:p w14:paraId="28515E02" w14:textId="77777777" w:rsidR="00792808" w:rsidRDefault="00792808" w:rsidP="00792808">
      <w:r>
        <w:t>All right.</w:t>
      </w:r>
    </w:p>
    <w:p w14:paraId="3E1870E2" w14:textId="77777777" w:rsidR="00792808" w:rsidRDefault="00792808" w:rsidP="00792808">
      <w:r>
        <w:t>00:02:36 Judge MONSON (District)</w:t>
      </w:r>
    </w:p>
    <w:p w14:paraId="46A6550D" w14:textId="77777777" w:rsidR="00792808" w:rsidRDefault="00792808" w:rsidP="00792808">
      <w:r>
        <w:t>Good morning, Mr.</w:t>
      </w:r>
    </w:p>
    <w:p w14:paraId="441BC836" w14:textId="77777777" w:rsidR="00792808" w:rsidRDefault="00792808" w:rsidP="00792808">
      <w:r>
        <w:t>00:02:39 Judge MONSON (District)</w:t>
      </w:r>
    </w:p>
    <w:p w14:paraId="42DB04F6" w14:textId="77777777" w:rsidR="00792808" w:rsidRDefault="00792808" w:rsidP="00792808">
      <w:r>
        <w:t>Bass is present in the courtroom.</w:t>
      </w:r>
    </w:p>
    <w:p w14:paraId="065E42C7" w14:textId="77777777" w:rsidR="00792808" w:rsidRDefault="00792808" w:rsidP="00792808">
      <w:r>
        <w:t>00:02:42 Judge MONSON (District)</w:t>
      </w:r>
    </w:p>
    <w:p w14:paraId="1FA8E823" w14:textId="77777777" w:rsidR="00792808" w:rsidRDefault="00792808" w:rsidP="00792808">
      <w:r>
        <w:t>Let me just take a moment.</w:t>
      </w:r>
    </w:p>
    <w:p w14:paraId="41207ED6" w14:textId="77777777" w:rsidR="00792808" w:rsidRDefault="00792808" w:rsidP="00792808">
      <w:r>
        <w:t>00:02:43 Judge MONSON (District)</w:t>
      </w:r>
    </w:p>
    <w:p w14:paraId="459D8149" w14:textId="77777777" w:rsidR="00792808" w:rsidRDefault="00792808" w:rsidP="00792808">
      <w:r>
        <w:t>We'll go on the record here.</w:t>
      </w:r>
    </w:p>
    <w:p w14:paraId="2ABF04CD" w14:textId="77777777" w:rsidR="00792808" w:rsidRDefault="00792808" w:rsidP="00792808">
      <w:r>
        <w:t>00:02:45 Judge MONSON (District)</w:t>
      </w:r>
    </w:p>
    <w:p w14:paraId="0308826E" w14:textId="77777777" w:rsidR="00792808" w:rsidRDefault="00792808" w:rsidP="00792808">
      <w:r>
        <w:t>This is Jeremy Bass versus.</w:t>
      </w:r>
    </w:p>
    <w:p w14:paraId="6FBBD1FB" w14:textId="77777777" w:rsidR="00792808" w:rsidRDefault="00792808" w:rsidP="00792808">
      <w:r>
        <w:t>00:02:48 Judge MONSON (District)</w:t>
      </w:r>
    </w:p>
    <w:p w14:paraId="03D79433" w14:textId="77777777" w:rsidR="00792808" w:rsidRDefault="00792808" w:rsidP="00792808">
      <w:r>
        <w:t xml:space="preserve">Bank of America Michael Newell, Carrington mortgage services defendant </w:t>
      </w:r>
      <w:proofErr w:type="spellStart"/>
      <w:r>
        <w:t>Nezperce</w:t>
      </w:r>
      <w:proofErr w:type="spellEnd"/>
      <w:r>
        <w:t xml:space="preserve"> County case </w:t>
      </w:r>
      <w:proofErr w:type="spellStart"/>
      <w:r>
        <w:t>CD35</w:t>
      </w:r>
      <w:proofErr w:type="spellEnd"/>
      <w:r>
        <w:t xml:space="preserve">-22-1875. Please take a moment and introduce </w:t>
      </w:r>
      <w:proofErr w:type="gramStart"/>
      <w:r>
        <w:t>myself</w:t>
      </w:r>
      <w:proofErr w:type="gramEnd"/>
      <w:r>
        <w:t>.</w:t>
      </w:r>
    </w:p>
    <w:p w14:paraId="0E5BABCC" w14:textId="77777777" w:rsidR="00792808" w:rsidRDefault="00792808" w:rsidP="00792808">
      <w:r>
        <w:t>00:03:00 Judge MONSON (District)</w:t>
      </w:r>
    </w:p>
    <w:p w14:paraId="70CFD1D2" w14:textId="77777777" w:rsidR="00792808" w:rsidRDefault="00792808" w:rsidP="00792808">
      <w:r>
        <w:t xml:space="preserve">I'm judge </w:t>
      </w:r>
      <w:proofErr w:type="gramStart"/>
      <w:r>
        <w:t>Monson</w:t>
      </w:r>
      <w:proofErr w:type="gramEnd"/>
    </w:p>
    <w:p w14:paraId="7F1757FD" w14:textId="77777777" w:rsidR="00792808" w:rsidRDefault="00792808" w:rsidP="00792808">
      <w:r>
        <w:t>00:03:00 Judge MONSON (District)</w:t>
      </w:r>
    </w:p>
    <w:p w14:paraId="786D4031" w14:textId="77777777" w:rsidR="00792808" w:rsidRDefault="00792808" w:rsidP="00792808">
      <w:r>
        <w:t>I've been assigned to.</w:t>
      </w:r>
    </w:p>
    <w:p w14:paraId="5122FE8E" w14:textId="77777777" w:rsidR="00792808" w:rsidRDefault="00792808" w:rsidP="00792808">
      <w:r>
        <w:t>00:03:02 Judge MONSON (District)</w:t>
      </w:r>
    </w:p>
    <w:p w14:paraId="132F14DC" w14:textId="77777777" w:rsidR="00792808" w:rsidRDefault="00792808" w:rsidP="00792808">
      <w:r>
        <w:t>Hear this case.</w:t>
      </w:r>
    </w:p>
    <w:p w14:paraId="009924AE" w14:textId="77777777" w:rsidR="00792808" w:rsidRDefault="00792808" w:rsidP="00792808">
      <w:r>
        <w:t>00:03:05 Judge MONSON (District)</w:t>
      </w:r>
    </w:p>
    <w:p w14:paraId="1A6486CA" w14:textId="77777777" w:rsidR="00792808" w:rsidRDefault="00792808" w:rsidP="00792808">
      <w:proofErr w:type="gramStart"/>
      <w:r>
        <w:t>So</w:t>
      </w:r>
      <w:proofErr w:type="gramEnd"/>
      <w:r>
        <w:t xml:space="preserve"> Mr.</w:t>
      </w:r>
    </w:p>
    <w:p w14:paraId="475F0609" w14:textId="77777777" w:rsidR="00792808" w:rsidRDefault="00792808" w:rsidP="00792808">
      <w:r>
        <w:t>00:03:05 Judge MONSON (District)</w:t>
      </w:r>
    </w:p>
    <w:p w14:paraId="339AAA8E" w14:textId="77777777" w:rsidR="00792808" w:rsidRDefault="00792808" w:rsidP="00792808">
      <w:r>
        <w:t>Newell, as President by zoom Mr.</w:t>
      </w:r>
    </w:p>
    <w:p w14:paraId="0DEB05D9" w14:textId="77777777" w:rsidR="00792808" w:rsidRDefault="00792808" w:rsidP="00792808">
      <w:r>
        <w:t>00:03:07 Judge MONSON (District)</w:t>
      </w:r>
    </w:p>
    <w:p w14:paraId="5B3EF6AE" w14:textId="77777777" w:rsidR="00792808" w:rsidRDefault="00792808" w:rsidP="00792808">
      <w:proofErr w:type="gramStart"/>
      <w:r>
        <w:lastRenderedPageBreak/>
        <w:t>Bass,</w:t>
      </w:r>
      <w:proofErr w:type="gramEnd"/>
      <w:r>
        <w:t xml:space="preserve"> is here to present in the courtroom.</w:t>
      </w:r>
    </w:p>
    <w:p w14:paraId="1E4A1EA1" w14:textId="77777777" w:rsidR="00792808" w:rsidRDefault="00792808" w:rsidP="00792808">
      <w:r>
        <w:t>00:03:10 Judge MONSON (District)</w:t>
      </w:r>
    </w:p>
    <w:p w14:paraId="5307F5B6" w14:textId="77777777" w:rsidR="00792808" w:rsidRDefault="00792808" w:rsidP="00792808">
      <w:r>
        <w:t>What I have before me today is Mr.</w:t>
      </w:r>
    </w:p>
    <w:p w14:paraId="4859F5DE" w14:textId="77777777" w:rsidR="00792808" w:rsidRDefault="00792808" w:rsidP="00792808">
      <w:r>
        <w:t>00:03:14 Judge MONSON (District)</w:t>
      </w:r>
    </w:p>
    <w:p w14:paraId="568653B4" w14:textId="77777777" w:rsidR="00792808" w:rsidRDefault="00792808" w:rsidP="00792808">
      <w:r>
        <w:t>Newell's motion to dismiss and strike, summon the complaint.</w:t>
      </w:r>
    </w:p>
    <w:p w14:paraId="6997BB5D" w14:textId="77777777" w:rsidR="00792808" w:rsidRDefault="00792808" w:rsidP="00792808">
      <w:r>
        <w:t>00:03:18 Judge MONSON (District)</w:t>
      </w:r>
    </w:p>
    <w:p w14:paraId="61119658" w14:textId="77777777" w:rsidR="00792808" w:rsidRDefault="00792808" w:rsidP="00792808">
      <w:r>
        <w:t>That was filed on January 17.</w:t>
      </w:r>
    </w:p>
    <w:p w14:paraId="723B2B8D" w14:textId="77777777" w:rsidR="00792808" w:rsidRDefault="00792808" w:rsidP="00792808">
      <w:r>
        <w:t>00:03:21 Judge MONSON (District)</w:t>
      </w:r>
    </w:p>
    <w:p w14:paraId="3BC98253" w14:textId="77777777" w:rsidR="00792808" w:rsidRDefault="00792808" w:rsidP="00792808">
      <w:r>
        <w:t>Together with an affidavit in support.</w:t>
      </w:r>
    </w:p>
    <w:p w14:paraId="683B7B03" w14:textId="77777777" w:rsidR="00792808" w:rsidRDefault="00792808" w:rsidP="00792808">
      <w:r>
        <w:t>00:03:23 Judge MONSON (District)</w:t>
      </w:r>
    </w:p>
    <w:p w14:paraId="71E03C50" w14:textId="77777777" w:rsidR="00792808" w:rsidRDefault="00792808" w:rsidP="00792808">
      <w:r>
        <w:t>Of the motion to dismiss and strike the summons</w:t>
      </w:r>
    </w:p>
    <w:p w14:paraId="62A980B9" w14:textId="77777777" w:rsidR="00792808" w:rsidRDefault="00792808" w:rsidP="00792808">
      <w:r>
        <w:t>00:03:25 Judge MONSON (District)</w:t>
      </w:r>
    </w:p>
    <w:p w14:paraId="1C8EFE5E" w14:textId="77777777" w:rsidR="00792808" w:rsidRDefault="00792808" w:rsidP="00792808">
      <w:r>
        <w:t>Of the complaint.</w:t>
      </w:r>
    </w:p>
    <w:p w14:paraId="6CC0A776" w14:textId="77777777" w:rsidR="00792808" w:rsidRDefault="00792808" w:rsidP="00792808">
      <w:r>
        <w:t>00:03:26 Judge MONSON (District)</w:t>
      </w:r>
    </w:p>
    <w:p w14:paraId="360E8C4A" w14:textId="77777777" w:rsidR="00792808" w:rsidRDefault="00792808" w:rsidP="00792808">
      <w:r>
        <w:t>Filed January 18, that was by Mr. Newell</w:t>
      </w:r>
    </w:p>
    <w:p w14:paraId="1DA9E4EE" w14:textId="77777777" w:rsidR="00792808" w:rsidRDefault="00792808" w:rsidP="00792808">
      <w:r>
        <w:t>00:03:31 Judge MONSON (District)</w:t>
      </w:r>
    </w:p>
    <w:p w14:paraId="7FC0F967" w14:textId="77777777" w:rsidR="00792808" w:rsidRDefault="00792808" w:rsidP="00792808">
      <w:r>
        <w:t>I also have a memorandum in support.</w:t>
      </w:r>
    </w:p>
    <w:p w14:paraId="3C56A1F9" w14:textId="77777777" w:rsidR="00792808" w:rsidRDefault="00792808" w:rsidP="00792808">
      <w:r>
        <w:t>00:03:36 Judge MONSON (District)</w:t>
      </w:r>
    </w:p>
    <w:p w14:paraId="603E5980" w14:textId="77777777" w:rsidR="00792808" w:rsidRDefault="00792808" w:rsidP="00792808">
      <w:r>
        <w:t xml:space="preserve">Of the motion </w:t>
      </w:r>
      <w:proofErr w:type="gramStart"/>
      <w:r>
        <w:t>to</w:t>
      </w:r>
      <w:proofErr w:type="gramEnd"/>
      <w:r>
        <w:t>.</w:t>
      </w:r>
    </w:p>
    <w:p w14:paraId="3636C88C" w14:textId="77777777" w:rsidR="00792808" w:rsidRDefault="00792808" w:rsidP="00792808">
      <w:r>
        <w:t>00:03:37 Judge MONSON (District)</w:t>
      </w:r>
    </w:p>
    <w:p w14:paraId="33E5AF9C" w14:textId="77777777" w:rsidR="00792808" w:rsidRDefault="00792808" w:rsidP="00792808">
      <w:r>
        <w:t>Dismiss that was filed January 18.</w:t>
      </w:r>
    </w:p>
    <w:p w14:paraId="38808282" w14:textId="77777777" w:rsidR="00792808" w:rsidRDefault="00792808" w:rsidP="00792808">
      <w:r>
        <w:t>00:03:40 Judge MONSON (District)</w:t>
      </w:r>
    </w:p>
    <w:p w14:paraId="7A38B448" w14:textId="77777777" w:rsidR="00792808" w:rsidRDefault="00792808" w:rsidP="00792808">
      <w:r>
        <w:t>By Mr. Newell.</w:t>
      </w:r>
    </w:p>
    <w:p w14:paraId="16D17774" w14:textId="77777777" w:rsidR="00792808" w:rsidRDefault="00792808" w:rsidP="00792808">
      <w:r>
        <w:t>00:03:43 Judge MONSON (District)</w:t>
      </w:r>
    </w:p>
    <w:p w14:paraId="54F3E0D4" w14:textId="77777777" w:rsidR="00792808" w:rsidRDefault="00792808" w:rsidP="00792808">
      <w:r>
        <w:t>Yesterday at 4:03 PM, I did receive a number of findings from Mr. Bass.</w:t>
      </w:r>
    </w:p>
    <w:p w14:paraId="79250F90" w14:textId="77777777" w:rsidR="00792808" w:rsidRDefault="00792808" w:rsidP="00792808">
      <w:r>
        <w:t>00:03:50 Judge MONSON (District)</w:t>
      </w:r>
    </w:p>
    <w:p w14:paraId="4E094369" w14:textId="77777777" w:rsidR="00792808" w:rsidRDefault="00792808" w:rsidP="00792808">
      <w:r>
        <w:t>At a first of which was an opposition with the defendant motion to dismiss the strike, motion to dismiss and strike summons, and complaint, I also received a motion to waive the bond requirement as well as a motion for appointment of counsel in this matter.</w:t>
      </w:r>
    </w:p>
    <w:p w14:paraId="4B301410" w14:textId="77777777" w:rsidR="00792808" w:rsidRDefault="00792808" w:rsidP="00792808">
      <w:r>
        <w:lastRenderedPageBreak/>
        <w:t>00:04:07 Judge MONSON (District)</w:t>
      </w:r>
    </w:p>
    <w:p w14:paraId="2892D810" w14:textId="77777777" w:rsidR="00792808" w:rsidRDefault="00792808" w:rsidP="00792808">
      <w:r>
        <w:t>So let me.</w:t>
      </w:r>
    </w:p>
    <w:p w14:paraId="1DCDAA5D" w14:textId="77777777" w:rsidR="00792808" w:rsidRDefault="00792808" w:rsidP="00792808">
      <w:r>
        <w:t>00:04:11 Judge MONSON (District)</w:t>
      </w:r>
    </w:p>
    <w:p w14:paraId="7B9385C4" w14:textId="77777777" w:rsidR="00792808" w:rsidRDefault="00792808" w:rsidP="00792808">
      <w:r>
        <w:t>Ask one question first, Mr. Newell</w:t>
      </w:r>
    </w:p>
    <w:p w14:paraId="6E7CD914" w14:textId="77777777" w:rsidR="00792808" w:rsidRDefault="00792808" w:rsidP="00792808">
      <w:r>
        <w:t>00:04:13 Judge MONSON (District)</w:t>
      </w:r>
    </w:p>
    <w:p w14:paraId="1FE7953E" w14:textId="77777777" w:rsidR="00792808" w:rsidRDefault="00792808" w:rsidP="00792808">
      <w:r>
        <w:t>Have you had a?</w:t>
      </w:r>
    </w:p>
    <w:p w14:paraId="64ADA3DC" w14:textId="77777777" w:rsidR="00792808" w:rsidRDefault="00792808" w:rsidP="00792808">
      <w:r>
        <w:t>00:04:14 Judge MONSON (District)</w:t>
      </w:r>
    </w:p>
    <w:p w14:paraId="23D9E2FF" w14:textId="77777777" w:rsidR="00792808" w:rsidRDefault="00792808" w:rsidP="00792808">
      <w:r>
        <w:t>Did you receive a copy of these things?</w:t>
      </w:r>
    </w:p>
    <w:p w14:paraId="2BCE177C" w14:textId="77777777" w:rsidR="00792808" w:rsidRDefault="00792808" w:rsidP="00792808">
      <w:r>
        <w:t>00:04:19 Mr. Newell</w:t>
      </w:r>
    </w:p>
    <w:p w14:paraId="514F0273" w14:textId="77777777" w:rsidR="00792808" w:rsidRDefault="00792808" w:rsidP="00792808">
      <w:r>
        <w:t>5:00 o'clock yesterday.</w:t>
      </w:r>
    </w:p>
    <w:p w14:paraId="19674765" w14:textId="77777777" w:rsidR="00792808" w:rsidRDefault="00792808" w:rsidP="00792808">
      <w:r>
        <w:t>00:04:21 Judge MONSON (District)</w:t>
      </w:r>
    </w:p>
    <w:p w14:paraId="438F1C99" w14:textId="77777777" w:rsidR="00792808" w:rsidRDefault="00792808" w:rsidP="00792808">
      <w:r>
        <w:t>And you're not located in the Pacific Time zone, is that correct?</w:t>
      </w:r>
    </w:p>
    <w:p w14:paraId="5FA37167" w14:textId="77777777" w:rsidR="00792808" w:rsidRDefault="00792808" w:rsidP="00792808">
      <w:r>
        <w:t>00:04:26 Judge MONSON (District)</w:t>
      </w:r>
    </w:p>
    <w:p w14:paraId="39A8DFFE" w14:textId="77777777" w:rsidR="00792808" w:rsidRDefault="00792808" w:rsidP="00792808">
      <w:r>
        <w:t>Right.</w:t>
      </w:r>
    </w:p>
    <w:p w14:paraId="6BF128AA" w14:textId="77777777" w:rsidR="00792808" w:rsidRDefault="00792808" w:rsidP="00792808">
      <w:r>
        <w:t>00:04:29 Judge MONSON (District)</w:t>
      </w:r>
    </w:p>
    <w:p w14:paraId="50FF2C51" w14:textId="77777777" w:rsidR="00792808" w:rsidRDefault="00792808" w:rsidP="00792808">
      <w:r>
        <w:t>The materials that look like.</w:t>
      </w:r>
    </w:p>
    <w:p w14:paraId="7B31F8FB" w14:textId="77777777" w:rsidR="00792808" w:rsidRDefault="00792808" w:rsidP="00792808">
      <w:r>
        <w:t>00:04:32 Judge MONSON (District)</w:t>
      </w:r>
    </w:p>
    <w:p w14:paraId="24A7D995" w14:textId="77777777" w:rsidR="00792808" w:rsidRDefault="00792808" w:rsidP="00792808">
      <w:proofErr w:type="gramStart"/>
      <w:r>
        <w:t>I saw</w:t>
      </w:r>
      <w:proofErr w:type="gramEnd"/>
      <w:r>
        <w:t xml:space="preserve"> Las Vegas, I saw Denver.</w:t>
      </w:r>
    </w:p>
    <w:p w14:paraId="443F13F9" w14:textId="77777777" w:rsidR="00792808" w:rsidRDefault="00792808" w:rsidP="00792808">
      <w:r>
        <w:t>00:04:34 Judge MONSON (District)</w:t>
      </w:r>
    </w:p>
    <w:p w14:paraId="402358EA" w14:textId="77777777" w:rsidR="00792808" w:rsidRDefault="00792808" w:rsidP="00792808">
      <w:r>
        <w:t>I think I didn't see Coeur d'Alene so.</w:t>
      </w:r>
    </w:p>
    <w:p w14:paraId="32D01E9A" w14:textId="77777777" w:rsidR="00792808" w:rsidRDefault="00792808" w:rsidP="00792808">
      <w:r>
        <w:t>00:04:39 Mr. Newell</w:t>
      </w:r>
    </w:p>
    <w:p w14:paraId="0C6D1DB7" w14:textId="77777777" w:rsidR="00792808" w:rsidRDefault="00792808" w:rsidP="00792808">
      <w:r>
        <w:t>I'm basically Idaho Council for ideal Law Group.</w:t>
      </w:r>
    </w:p>
    <w:p w14:paraId="628D187D" w14:textId="77777777" w:rsidR="00792808" w:rsidRDefault="00792808" w:rsidP="00792808">
      <w:r>
        <w:t>00:04:43 Mr. Newell</w:t>
      </w:r>
    </w:p>
    <w:p w14:paraId="1E5A864E" w14:textId="77777777" w:rsidR="00792808" w:rsidRDefault="00792808" w:rsidP="00792808">
      <w:r>
        <w:t xml:space="preserve">LLC </w:t>
      </w:r>
      <w:proofErr w:type="gramStart"/>
      <w:r>
        <w:t>very</w:t>
      </w:r>
      <w:proofErr w:type="gramEnd"/>
      <w:r>
        <w:t xml:space="preserve"> helpful.</w:t>
      </w:r>
    </w:p>
    <w:p w14:paraId="386A2B54" w14:textId="77777777" w:rsidR="00792808" w:rsidRDefault="00792808" w:rsidP="00792808">
      <w:r>
        <w:t>00:04:45 Judge MONSON (District)</w:t>
      </w:r>
    </w:p>
    <w:p w14:paraId="7821F51F" w14:textId="77777777" w:rsidR="00792808" w:rsidRDefault="00792808" w:rsidP="00792808">
      <w:r>
        <w:t xml:space="preserve">Well, let me do let </w:t>
      </w:r>
      <w:proofErr w:type="spellStart"/>
      <w:r>
        <w:t>let</w:t>
      </w:r>
      <w:proofErr w:type="spellEnd"/>
      <w:r>
        <w:t xml:space="preserve"> me take up just one additional matter.</w:t>
      </w:r>
    </w:p>
    <w:p w14:paraId="3CCCA95B" w14:textId="77777777" w:rsidR="00792808" w:rsidRDefault="00792808" w:rsidP="00792808">
      <w:r>
        <w:t>00:04:50 Judge MONSON (District)</w:t>
      </w:r>
    </w:p>
    <w:p w14:paraId="4FEB17DF" w14:textId="77777777" w:rsidR="00792808" w:rsidRDefault="00792808" w:rsidP="00792808">
      <w:proofErr w:type="gramStart"/>
      <w:r>
        <w:t>I want</w:t>
      </w:r>
      <w:proofErr w:type="gramEnd"/>
      <w:r>
        <w:t xml:space="preserve"> to just address briefly the motion for appointment of counsel for Mr.</w:t>
      </w:r>
    </w:p>
    <w:p w14:paraId="52031B99" w14:textId="77777777" w:rsidR="00792808" w:rsidRDefault="00792808" w:rsidP="00792808">
      <w:r>
        <w:t>00:04:56 Judge MONSON (District)</w:t>
      </w:r>
    </w:p>
    <w:p w14:paraId="1D92018D" w14:textId="77777777" w:rsidR="00792808" w:rsidRDefault="00792808" w:rsidP="00792808">
      <w:r>
        <w:lastRenderedPageBreak/>
        <w:t>So, Mr.</w:t>
      </w:r>
    </w:p>
    <w:p w14:paraId="40C1A9BD" w14:textId="77777777" w:rsidR="00792808" w:rsidRDefault="00792808" w:rsidP="00792808">
      <w:r>
        <w:t>00:04:56 Judge MONSON (District)</w:t>
      </w:r>
    </w:p>
    <w:p w14:paraId="7D41DABF" w14:textId="77777777" w:rsidR="00792808" w:rsidRDefault="00792808" w:rsidP="00792808">
      <w:r>
        <w:t>Bass, I'm aware of your position with regard to the motion for whether the Council I know in criminal cases.</w:t>
      </w:r>
    </w:p>
    <w:p w14:paraId="450C2DCF" w14:textId="77777777" w:rsidR="00792808" w:rsidRDefault="00792808" w:rsidP="00792808">
      <w:r>
        <w:t>00:05:07 Judge MONSON (District)</w:t>
      </w:r>
    </w:p>
    <w:p w14:paraId="45703754" w14:textId="77777777" w:rsidR="00792808" w:rsidRDefault="00792808" w:rsidP="00792808">
      <w:proofErr w:type="gramStart"/>
      <w:r>
        <w:t>Is</w:t>
      </w:r>
      <w:proofErr w:type="gramEnd"/>
      <w:r>
        <w:t xml:space="preserve"> routine in civil cases.</w:t>
      </w:r>
    </w:p>
    <w:p w14:paraId="470F6F0B" w14:textId="77777777" w:rsidR="00792808" w:rsidRDefault="00792808" w:rsidP="00792808">
      <w:r>
        <w:t>00:05:09 Judge MONSON (District)</w:t>
      </w:r>
    </w:p>
    <w:p w14:paraId="174DCE10" w14:textId="77777777" w:rsidR="00792808" w:rsidRDefault="00792808" w:rsidP="00792808">
      <w:r>
        <w:t>It's much less routine and you are correct in the.</w:t>
      </w:r>
    </w:p>
    <w:p w14:paraId="1F7BF8C5" w14:textId="77777777" w:rsidR="00792808" w:rsidRDefault="00792808" w:rsidP="00792808">
      <w:r>
        <w:t>00:05:13 Judge MONSON (District)</w:t>
      </w:r>
    </w:p>
    <w:p w14:paraId="04CFFE98" w14:textId="77777777" w:rsidR="00792808" w:rsidRDefault="00792808" w:rsidP="00792808">
      <w:r>
        <w:t xml:space="preserve">Sense that you talked </w:t>
      </w:r>
      <w:proofErr w:type="gramStart"/>
      <w:r>
        <w:t>about?</w:t>
      </w:r>
      <w:proofErr w:type="gramEnd"/>
    </w:p>
    <w:p w14:paraId="12A50238" w14:textId="77777777" w:rsidR="00792808" w:rsidRDefault="00792808" w:rsidP="00792808">
      <w:r>
        <w:t>00:05:16 Judge MONSON (District)</w:t>
      </w:r>
    </w:p>
    <w:p w14:paraId="087EA8FF" w14:textId="77777777" w:rsidR="00792808" w:rsidRDefault="00792808" w:rsidP="00792808">
      <w:r>
        <w:t>It really is a due process issue under the 14th amendment.</w:t>
      </w:r>
    </w:p>
    <w:p w14:paraId="6477F4FE" w14:textId="77777777" w:rsidR="00792808" w:rsidRDefault="00792808" w:rsidP="00792808">
      <w:r>
        <w:t>00:05:22 Judge MONSON (District)</w:t>
      </w:r>
    </w:p>
    <w:p w14:paraId="0C3F3670" w14:textId="77777777" w:rsidR="00792808" w:rsidRDefault="00792808" w:rsidP="00792808">
      <w:r>
        <w:t xml:space="preserve">I'm not aware of any case like least in Idaho that talks about </w:t>
      </w:r>
      <w:proofErr w:type="gramStart"/>
      <w:r>
        <w:t>appointment</w:t>
      </w:r>
      <w:proofErr w:type="gramEnd"/>
      <w:r>
        <w:t xml:space="preserve"> of council in a case such as this.</w:t>
      </w:r>
    </w:p>
    <w:p w14:paraId="695CDBA8" w14:textId="77777777" w:rsidR="00792808" w:rsidRDefault="00792808" w:rsidP="00792808">
      <w:r>
        <w:t>00:05:31 Judge MONSON (District)</w:t>
      </w:r>
    </w:p>
    <w:p w14:paraId="4F221C81" w14:textId="77777777" w:rsidR="00792808" w:rsidRDefault="00792808" w:rsidP="00792808">
      <w:r>
        <w:t>Now there are civil cases.</w:t>
      </w:r>
    </w:p>
    <w:p w14:paraId="70404726" w14:textId="77777777" w:rsidR="00792808" w:rsidRDefault="00792808" w:rsidP="00792808">
      <w:r>
        <w:t>00:05:33 Judge MONSON (District)</w:t>
      </w:r>
    </w:p>
    <w:p w14:paraId="1B0A08D1" w14:textId="77777777" w:rsidR="00792808" w:rsidRDefault="00792808" w:rsidP="00792808">
      <w:r>
        <w:t xml:space="preserve">In which the appointment of counsel's routine, for example, when we talk about termination of parental rights or when we talk about the post condition relief in criminal cases, I did some great </w:t>
      </w:r>
      <w:proofErr w:type="gramStart"/>
      <w:r>
        <w:t>research</w:t>
      </w:r>
      <w:proofErr w:type="gramEnd"/>
      <w:r>
        <w:t xml:space="preserve"> and I didn't find anything that would authorize me to apply.</w:t>
      </w:r>
    </w:p>
    <w:p w14:paraId="211E51DF" w14:textId="77777777" w:rsidR="00792808" w:rsidRDefault="00792808" w:rsidP="00792808">
      <w:r>
        <w:t>00:05:52 Judge MONSON (District)</w:t>
      </w:r>
    </w:p>
    <w:p w14:paraId="5FA69E6F" w14:textId="77777777" w:rsidR="00792808" w:rsidRDefault="00792808" w:rsidP="00792808">
      <w:r>
        <w:t>Council in this matter, it would be unusual, but my question to you is, did you have any specific authority that would apply to a?</w:t>
      </w:r>
    </w:p>
    <w:p w14:paraId="57272EB5" w14:textId="77777777" w:rsidR="00792808" w:rsidRDefault="00792808" w:rsidP="00792808">
      <w:r>
        <w:t>00:06:00 Judge MONSON (District)</w:t>
      </w:r>
    </w:p>
    <w:p w14:paraId="17ADE57C" w14:textId="77777777" w:rsidR="00792808" w:rsidRDefault="00792808" w:rsidP="00792808">
      <w:r>
        <w:t>Case such as that.</w:t>
      </w:r>
    </w:p>
    <w:p w14:paraId="6F4375CA" w14:textId="77777777" w:rsidR="00792808" w:rsidRDefault="00792808" w:rsidP="00792808">
      <w:r>
        <w:t>00:06:03 Mr. Bass</w:t>
      </w:r>
    </w:p>
    <w:p w14:paraId="56D0C3EF" w14:textId="77777777" w:rsidR="00792808" w:rsidRDefault="00792808" w:rsidP="00792808">
      <w:r>
        <w:t>There was one that.</w:t>
      </w:r>
    </w:p>
    <w:p w14:paraId="7FE11B08" w14:textId="77777777" w:rsidR="00792808" w:rsidRDefault="00792808" w:rsidP="00792808">
      <w:r>
        <w:t>00:06:05 Mr. Bass</w:t>
      </w:r>
    </w:p>
    <w:p w14:paraId="50F9DB14" w14:textId="77777777" w:rsidR="00792808" w:rsidRDefault="00792808" w:rsidP="00792808">
      <w:proofErr w:type="gramStart"/>
      <w:r>
        <w:t>I should</w:t>
      </w:r>
      <w:proofErr w:type="gramEnd"/>
      <w:r>
        <w:t xml:space="preserve"> say this harder reason why.</w:t>
      </w:r>
    </w:p>
    <w:p w14:paraId="3B96B1F4" w14:textId="77777777" w:rsidR="00792808" w:rsidRDefault="00792808" w:rsidP="00792808">
      <w:r>
        <w:lastRenderedPageBreak/>
        <w:t>00:06:11 Mr. Bass</w:t>
      </w:r>
    </w:p>
    <w:p w14:paraId="6976AABE" w14:textId="77777777" w:rsidR="00792808" w:rsidRDefault="00792808" w:rsidP="00792808">
      <w:r>
        <w:t xml:space="preserve">Unless there is </w:t>
      </w:r>
      <w:proofErr w:type="gramStart"/>
      <w:r>
        <w:t>a you</w:t>
      </w:r>
      <w:proofErr w:type="gramEnd"/>
      <w:r>
        <w:t xml:space="preserve"> know.</w:t>
      </w:r>
    </w:p>
    <w:p w14:paraId="5F79A0DF" w14:textId="77777777" w:rsidR="00792808" w:rsidRDefault="00792808" w:rsidP="00792808">
      <w:r>
        <w:t>00:06:16 Mr. Bass</w:t>
      </w:r>
    </w:p>
    <w:p w14:paraId="7DE60C01" w14:textId="77777777" w:rsidR="00792808" w:rsidRDefault="00792808" w:rsidP="00792808">
      <w:proofErr w:type="gramStart"/>
      <w:r>
        <w:t>I was able</w:t>
      </w:r>
      <w:proofErr w:type="gramEnd"/>
      <w:r>
        <w:t xml:space="preserve"> to </w:t>
      </w:r>
      <w:proofErr w:type="gramStart"/>
      <w:r>
        <w:t>find</w:t>
      </w:r>
      <w:proofErr w:type="gramEnd"/>
      <w:r>
        <w:t>.</w:t>
      </w:r>
    </w:p>
    <w:p w14:paraId="092DCDCD" w14:textId="77777777" w:rsidR="00792808" w:rsidRDefault="00792808" w:rsidP="00792808">
      <w:r>
        <w:t>00:06:20 Mr. Bass</w:t>
      </w:r>
    </w:p>
    <w:p w14:paraId="63369AD0" w14:textId="77777777" w:rsidR="00792808" w:rsidRDefault="00792808" w:rsidP="00792808">
      <w:r>
        <w:t>Come into play gears, Doe versus Deo.</w:t>
      </w:r>
    </w:p>
    <w:p w14:paraId="1E7A3B51" w14:textId="77777777" w:rsidR="00792808" w:rsidRDefault="00792808" w:rsidP="00792808">
      <w:r>
        <w:t>00:06:25 Mr. Bass</w:t>
      </w:r>
    </w:p>
    <w:p w14:paraId="557A69D4" w14:textId="77777777" w:rsidR="00792808" w:rsidRDefault="00792808" w:rsidP="00792808">
      <w:r>
        <w:t>But I didn't hit case on the Andre Roberson.</w:t>
      </w:r>
    </w:p>
    <w:p w14:paraId="6DF134CC" w14:textId="77777777" w:rsidR="00792808" w:rsidRDefault="00792808" w:rsidP="00792808">
      <w:r>
        <w:t>00:06:31 Mr. Bass</w:t>
      </w:r>
    </w:p>
    <w:p w14:paraId="106186DD" w14:textId="77777777" w:rsidR="00792808" w:rsidRDefault="00792808" w:rsidP="00792808">
      <w:r>
        <w:t>And the allergy they needed.</w:t>
      </w:r>
    </w:p>
    <w:p w14:paraId="1E2CEF53" w14:textId="77777777" w:rsidR="00792808" w:rsidRDefault="00792808" w:rsidP="00792808">
      <w:r>
        <w:t>00:06:37 Mr. Bass</w:t>
      </w:r>
    </w:p>
    <w:p w14:paraId="6007AF92" w14:textId="77777777" w:rsidR="00792808" w:rsidRDefault="00792808" w:rsidP="00792808">
      <w:r>
        <w:t>Counselor is going on.</w:t>
      </w:r>
    </w:p>
    <w:p w14:paraId="412AC7D8" w14:textId="77777777" w:rsidR="00792808" w:rsidRDefault="00792808" w:rsidP="00792808">
      <w:r>
        <w:t>00:06:40 Judge MONSON (District)</w:t>
      </w:r>
    </w:p>
    <w:p w14:paraId="6677607A" w14:textId="77777777" w:rsidR="00792808" w:rsidRDefault="00792808" w:rsidP="00792808">
      <w:r>
        <w:t>Do you know?</w:t>
      </w:r>
    </w:p>
    <w:p w14:paraId="4CD7503C" w14:textId="77777777" w:rsidR="00792808" w:rsidRDefault="00792808" w:rsidP="00792808">
      <w:r>
        <w:t>00:06:44 Judge MONSON (District)</w:t>
      </w:r>
    </w:p>
    <w:p w14:paraId="2BDFA118" w14:textId="77777777" w:rsidR="00792808" w:rsidRDefault="00792808" w:rsidP="00792808">
      <w:r>
        <w:t>About one year that would have come.</w:t>
      </w:r>
    </w:p>
    <w:p w14:paraId="0AAE2751" w14:textId="77777777" w:rsidR="00792808" w:rsidRDefault="00792808" w:rsidP="00792808">
      <w:r>
        <w:t>00:06:46 Judge MONSON (District)</w:t>
      </w:r>
    </w:p>
    <w:p w14:paraId="328380F4" w14:textId="77777777" w:rsidR="00792808" w:rsidRDefault="00792808" w:rsidP="00792808">
      <w:r>
        <w:t>Out. Is it a recent?</w:t>
      </w:r>
    </w:p>
    <w:p w14:paraId="0CA5EF5D" w14:textId="77777777" w:rsidR="00792808" w:rsidRDefault="00792808" w:rsidP="00792808">
      <w:r>
        <w:t>00:06:47 Judge MONSON (District)</w:t>
      </w:r>
    </w:p>
    <w:p w14:paraId="7A09497C" w14:textId="77777777" w:rsidR="00792808" w:rsidRDefault="00792808" w:rsidP="00792808">
      <w:r>
        <w:t>Case is that.</w:t>
      </w:r>
    </w:p>
    <w:p w14:paraId="4667573E" w14:textId="77777777" w:rsidR="00792808" w:rsidRDefault="00792808" w:rsidP="00792808">
      <w:r>
        <w:t>00:06:48 Mr. Bass</w:t>
      </w:r>
    </w:p>
    <w:p w14:paraId="39D02272" w14:textId="77777777" w:rsidR="00792808" w:rsidRDefault="00792808" w:rsidP="00792808">
      <w:r>
        <w:t xml:space="preserve">I want to say that it was 2009 somewhere about </w:t>
      </w:r>
      <w:proofErr w:type="gramStart"/>
      <w:r>
        <w:t>there</w:t>
      </w:r>
      <w:proofErr w:type="gramEnd"/>
    </w:p>
    <w:p w14:paraId="507105BE" w14:textId="77777777" w:rsidR="00792808" w:rsidRDefault="00792808" w:rsidP="00792808">
      <w:r>
        <w:t>00:06:56 Mr. Bass</w:t>
      </w:r>
    </w:p>
    <w:p w14:paraId="729C31F5" w14:textId="77777777" w:rsidR="00792808" w:rsidRDefault="00792808" w:rsidP="00792808">
      <w:r>
        <w:t>It was... the hard part is it's hard to find you.</w:t>
      </w:r>
    </w:p>
    <w:p w14:paraId="380F8328" w14:textId="77777777" w:rsidR="00792808" w:rsidRDefault="00792808" w:rsidP="00792808">
      <w:r>
        <w:t>00:07:00 Mr. Bass</w:t>
      </w:r>
    </w:p>
    <w:p w14:paraId="73750F55" w14:textId="77777777" w:rsidR="00792808" w:rsidRDefault="00792808" w:rsidP="00792808">
      <w:r>
        <w:t>Just for my side.</w:t>
      </w:r>
    </w:p>
    <w:p w14:paraId="0A64DC84" w14:textId="77777777" w:rsidR="00792808" w:rsidRDefault="00792808" w:rsidP="00792808">
      <w:r>
        <w:t>00:07:02 Mr. Bass</w:t>
      </w:r>
    </w:p>
    <w:p w14:paraId="6B4767EE" w14:textId="77777777" w:rsidR="00792808" w:rsidRDefault="00792808" w:rsidP="00792808">
      <w:r>
        <w:t xml:space="preserve">They don't have </w:t>
      </w:r>
      <w:proofErr w:type="gramStart"/>
      <w:r>
        <w:t>an experience</w:t>
      </w:r>
      <w:proofErr w:type="gramEnd"/>
      <w:r>
        <w:t>, you know, not just.</w:t>
      </w:r>
    </w:p>
    <w:p w14:paraId="7CF1F18B" w14:textId="77777777" w:rsidR="00792808" w:rsidRDefault="00792808" w:rsidP="00792808">
      <w:r>
        <w:t>00:07:14 Judge MONSON (District)</w:t>
      </w:r>
    </w:p>
    <w:p w14:paraId="02C18DE1" w14:textId="77777777" w:rsidR="00792808" w:rsidRDefault="00792808" w:rsidP="00792808">
      <w:r>
        <w:lastRenderedPageBreak/>
        <w:t>Again, I reviewed there's.</w:t>
      </w:r>
    </w:p>
    <w:p w14:paraId="22DBAD06" w14:textId="77777777" w:rsidR="00792808" w:rsidRDefault="00792808" w:rsidP="00792808">
      <w:r>
        <w:t>00:07:17 Judge MONSON (District)</w:t>
      </w:r>
    </w:p>
    <w:p w14:paraId="1889B475" w14:textId="77777777" w:rsidR="00792808" w:rsidRDefault="00792808" w:rsidP="00792808">
      <w:r>
        <w:t>Two several Supreme Court cases.</w:t>
      </w:r>
    </w:p>
    <w:p w14:paraId="2F564ACD" w14:textId="77777777" w:rsidR="00792808" w:rsidRDefault="00792808" w:rsidP="00792808">
      <w:r>
        <w:t>00:07:20 Judge MONSON (District)</w:t>
      </w:r>
    </w:p>
    <w:p w14:paraId="046010BE" w14:textId="77777777" w:rsidR="00792808" w:rsidRDefault="00792808" w:rsidP="00792808">
      <w:r>
        <w:t>I don't have them.</w:t>
      </w:r>
    </w:p>
    <w:p w14:paraId="6055521F" w14:textId="77777777" w:rsidR="00792808" w:rsidRDefault="00792808" w:rsidP="00792808">
      <w:r>
        <w:t>00:07:20 Judge MONSON (District)</w:t>
      </w:r>
    </w:p>
    <w:p w14:paraId="5765C0C6" w14:textId="77777777" w:rsidR="00792808" w:rsidRDefault="00792808" w:rsidP="00792808">
      <w:r>
        <w:t>Right off the top of.</w:t>
      </w:r>
    </w:p>
    <w:p w14:paraId="489729A4" w14:textId="77777777" w:rsidR="00792808" w:rsidRDefault="00792808" w:rsidP="00792808">
      <w:r>
        <w:t>00:07:21 Judge MONSON (District)</w:t>
      </w:r>
    </w:p>
    <w:p w14:paraId="34B2463A" w14:textId="77777777" w:rsidR="00792808" w:rsidRDefault="00792808" w:rsidP="00792808">
      <w:proofErr w:type="gramStart"/>
      <w:r>
        <w:t>My head</w:t>
      </w:r>
      <w:proofErr w:type="gramEnd"/>
      <w:r>
        <w:t>, one of them is what?</w:t>
      </w:r>
    </w:p>
    <w:p w14:paraId="589C5D0E" w14:textId="77777777" w:rsidR="00792808" w:rsidRDefault="00792808" w:rsidP="00792808">
      <w:r>
        <w:t>00:07:23 Judge MONSON (District)</w:t>
      </w:r>
    </w:p>
    <w:p w14:paraId="0CF87048" w14:textId="77777777" w:rsidR="00792808" w:rsidRDefault="00792808" w:rsidP="00792808">
      <w:r>
        <w:t xml:space="preserve">How </w:t>
      </w:r>
      <w:proofErr w:type="gramStart"/>
      <w:r>
        <w:t>to</w:t>
      </w:r>
      <w:proofErr w:type="gramEnd"/>
      <w:r>
        <w:t xml:space="preserve"> get this?</w:t>
      </w:r>
    </w:p>
    <w:p w14:paraId="1C23442E" w14:textId="77777777" w:rsidR="00792808" w:rsidRDefault="00792808" w:rsidP="00792808">
      <w:r>
        <w:t>00:07:24 Judge MONSON (District)</w:t>
      </w:r>
    </w:p>
    <w:p w14:paraId="379F43EC" w14:textId="77777777" w:rsidR="00792808" w:rsidRDefault="00792808" w:rsidP="00792808">
      <w:r>
        <w:t>Into working and then and the other one talks about the types.</w:t>
      </w:r>
    </w:p>
    <w:p w14:paraId="6274520A" w14:textId="77777777" w:rsidR="00792808" w:rsidRDefault="00792808" w:rsidP="00792808">
      <w:r>
        <w:t>00:07:29 Judge MONSON (District)</w:t>
      </w:r>
    </w:p>
    <w:p w14:paraId="6CFF23E7" w14:textId="77777777" w:rsidR="00792808" w:rsidRDefault="00792808" w:rsidP="00792808">
      <w:r>
        <w:t>Of cases in which.</w:t>
      </w:r>
    </w:p>
    <w:p w14:paraId="6741928A" w14:textId="77777777" w:rsidR="00792808" w:rsidRDefault="00792808" w:rsidP="00792808">
      <w:r>
        <w:t>00:07:33 Judge MONSON (District)</w:t>
      </w:r>
    </w:p>
    <w:p w14:paraId="5D25274C" w14:textId="77777777" w:rsidR="00792808" w:rsidRDefault="00792808" w:rsidP="00792808">
      <w:r>
        <w:t xml:space="preserve">I will tell you that </w:t>
      </w:r>
      <w:proofErr w:type="gramStart"/>
      <w:r>
        <w:t>I.</w:t>
      </w:r>
      <w:proofErr w:type="gramEnd"/>
    </w:p>
    <w:p w14:paraId="34611BEB" w14:textId="77777777" w:rsidR="00792808" w:rsidRDefault="00792808" w:rsidP="00792808">
      <w:r>
        <w:t>00:07:36 Judge MONSON (District)</w:t>
      </w:r>
    </w:p>
    <w:p w14:paraId="108F73B6" w14:textId="77777777" w:rsidR="00792808" w:rsidRDefault="00792808" w:rsidP="00792808">
      <w:r>
        <w:t>My initial reaction that this is not the type of case that I am at liberty to appoint counsel, but I will.</w:t>
      </w:r>
    </w:p>
    <w:p w14:paraId="1E6F0A26" w14:textId="77777777" w:rsidR="00792808" w:rsidRDefault="00792808" w:rsidP="00792808">
      <w:r>
        <w:t>00:07:47 Judge MONSON (District)</w:t>
      </w:r>
    </w:p>
    <w:p w14:paraId="6B449ADB" w14:textId="77777777" w:rsidR="00792808" w:rsidRDefault="00792808" w:rsidP="00792808">
      <w:r>
        <w:t xml:space="preserve">Taking a look, I'll see if I can locate this bill. </w:t>
      </w:r>
      <w:proofErr w:type="gramStart"/>
      <w:r>
        <w:t>The dough you think</w:t>
      </w:r>
      <w:proofErr w:type="gramEnd"/>
      <w:r>
        <w:t xml:space="preserve"> was in 2009.</w:t>
      </w:r>
    </w:p>
    <w:p w14:paraId="08FCE8B3" w14:textId="77777777" w:rsidR="00792808" w:rsidRDefault="00792808" w:rsidP="00792808">
      <w:r>
        <w:t>00:07:54 Judge MONSON (District)</w:t>
      </w:r>
    </w:p>
    <w:p w14:paraId="375078F9" w14:textId="77777777" w:rsidR="00792808" w:rsidRDefault="00792808" w:rsidP="00792808">
      <w:r>
        <w:t>Happy to take a look at that, but.</w:t>
      </w:r>
    </w:p>
    <w:p w14:paraId="4A2633E1" w14:textId="77777777" w:rsidR="00792808" w:rsidRDefault="00792808" w:rsidP="00792808">
      <w:r>
        <w:t>00:07:56 Mr. Bass</w:t>
      </w:r>
    </w:p>
    <w:p w14:paraId="5F74BDB3" w14:textId="77777777" w:rsidR="00792808" w:rsidRDefault="00792808" w:rsidP="00792808">
      <w:r>
        <w:t xml:space="preserve">Again, </w:t>
      </w:r>
      <w:proofErr w:type="gramStart"/>
      <w:r>
        <w:t>I wanted to be where</w:t>
      </w:r>
      <w:proofErr w:type="gramEnd"/>
      <w:r>
        <w:t>?</w:t>
      </w:r>
    </w:p>
    <w:p w14:paraId="04D4AED8" w14:textId="77777777" w:rsidR="00792808" w:rsidRDefault="00792808" w:rsidP="00792808">
      <w:r>
        <w:t>00:07:57 Judge MONSON (District)</w:t>
      </w:r>
    </w:p>
    <w:p w14:paraId="4EA26867" w14:textId="77777777" w:rsidR="00792808" w:rsidRDefault="00792808" w:rsidP="00792808">
      <w:r>
        <w:t>I didn't find any authority.</w:t>
      </w:r>
    </w:p>
    <w:p w14:paraId="62EF291D" w14:textId="77777777" w:rsidR="00792808" w:rsidRDefault="00792808" w:rsidP="00792808">
      <w:r>
        <w:t>00:07:59 Judge MONSON (District)</w:t>
      </w:r>
    </w:p>
    <w:p w14:paraId="55E377C0" w14:textId="77777777" w:rsidR="00792808" w:rsidRDefault="00792808" w:rsidP="00792808">
      <w:r>
        <w:t>And it would be very unusual in a still.</w:t>
      </w:r>
    </w:p>
    <w:p w14:paraId="4F9755C9" w14:textId="77777777" w:rsidR="00792808" w:rsidRDefault="00792808" w:rsidP="00792808">
      <w:r>
        <w:lastRenderedPageBreak/>
        <w:t>00:08:02 Judge MONSON (District)</w:t>
      </w:r>
    </w:p>
    <w:p w14:paraId="7BB12FA9" w14:textId="77777777" w:rsidR="00792808" w:rsidRDefault="00792808" w:rsidP="00792808">
      <w:proofErr w:type="gramStart"/>
      <w:r>
        <w:t>So</w:t>
      </w:r>
      <w:proofErr w:type="gramEnd"/>
      <w:r>
        <w:t xml:space="preserve"> this.</w:t>
      </w:r>
    </w:p>
    <w:p w14:paraId="282FC1F3" w14:textId="77777777" w:rsidR="00792808" w:rsidRDefault="00792808" w:rsidP="00792808">
      <w:r>
        <w:t>00:08:04 Judge MONSON (District)</w:t>
      </w:r>
    </w:p>
    <w:p w14:paraId="1869C053" w14:textId="77777777" w:rsidR="00792808" w:rsidRDefault="00792808" w:rsidP="00792808">
      <w:r>
        <w:t>To avoid the Council, based on the emergency, that's OK.</w:t>
      </w:r>
    </w:p>
    <w:p w14:paraId="2F7F23C9" w14:textId="77777777" w:rsidR="00792808" w:rsidRDefault="00792808" w:rsidP="00792808">
      <w:r>
        <w:t>00:08:13 Judge MONSON (District)</w:t>
      </w:r>
    </w:p>
    <w:p w14:paraId="1EF00059" w14:textId="77777777" w:rsidR="00792808" w:rsidRDefault="00792808" w:rsidP="00792808">
      <w:r>
        <w:t>Mr. Newell</w:t>
      </w:r>
    </w:p>
    <w:p w14:paraId="4BFF7504" w14:textId="77777777" w:rsidR="00792808" w:rsidRDefault="00792808" w:rsidP="00792808">
      <w:r>
        <w:t>00:08:15 Judge MONSON (District)</w:t>
      </w:r>
    </w:p>
    <w:p w14:paraId="75AB9A23" w14:textId="77777777" w:rsidR="00792808" w:rsidRDefault="00792808" w:rsidP="00792808">
      <w:r>
        <w:t>It's your motion.</w:t>
      </w:r>
    </w:p>
    <w:p w14:paraId="2180ACF7" w14:textId="77777777" w:rsidR="00792808" w:rsidRDefault="00792808" w:rsidP="00792808">
      <w:r>
        <w:t>00:08:16 Judge MONSON (District)</w:t>
      </w:r>
    </w:p>
    <w:p w14:paraId="7EBBA523" w14:textId="77777777" w:rsidR="00792808" w:rsidRDefault="00792808" w:rsidP="00792808">
      <w:proofErr w:type="gramStart"/>
      <w:r>
        <w:t>I will</w:t>
      </w:r>
      <w:proofErr w:type="gramEnd"/>
      <w:r>
        <w:t xml:space="preserve"> allow you argument.</w:t>
      </w:r>
    </w:p>
    <w:p w14:paraId="4B3E3B4A" w14:textId="77777777" w:rsidR="00792808" w:rsidRDefault="00792808" w:rsidP="00792808">
      <w:r>
        <w:t>00:08:18 Mr. Newell</w:t>
      </w:r>
    </w:p>
    <w:p w14:paraId="089BA844" w14:textId="77777777" w:rsidR="00792808" w:rsidRDefault="00792808" w:rsidP="00792808">
      <w:r>
        <w:t>Yes, your honor.</w:t>
      </w:r>
    </w:p>
    <w:p w14:paraId="5CEBB8D9" w14:textId="77777777" w:rsidR="00792808" w:rsidRDefault="00792808" w:rsidP="00792808">
      <w:r>
        <w:t>00:08:20 Mr. Newell</w:t>
      </w:r>
    </w:p>
    <w:p w14:paraId="7C921E5B" w14:textId="77777777" w:rsidR="00792808" w:rsidRDefault="00792808" w:rsidP="00792808">
      <w:proofErr w:type="gramStart"/>
      <w:r>
        <w:t>Basically</w:t>
      </w:r>
      <w:proofErr w:type="gramEnd"/>
      <w:r>
        <w:t xml:space="preserve"> the matter comes up.</w:t>
      </w:r>
    </w:p>
    <w:p w14:paraId="7A1D5257" w14:textId="77777777" w:rsidR="00792808" w:rsidRDefault="00792808" w:rsidP="00792808">
      <w:r>
        <w:t>00:08:24 Mr. Newell</w:t>
      </w:r>
    </w:p>
    <w:p w14:paraId="051662EB" w14:textId="77777777" w:rsidR="00792808" w:rsidRDefault="00792808" w:rsidP="00792808">
      <w:r>
        <w:t>Pursuant to a.</w:t>
      </w:r>
    </w:p>
    <w:p w14:paraId="3C43DEBC" w14:textId="77777777" w:rsidR="00792808" w:rsidRDefault="00792808" w:rsidP="00792808">
      <w:r>
        <w:t>00:08:26 Mr. Newell</w:t>
      </w:r>
    </w:p>
    <w:p w14:paraId="566DA16F" w14:textId="77777777" w:rsidR="00792808" w:rsidRDefault="00792808" w:rsidP="00792808">
      <w:proofErr w:type="spellStart"/>
      <w:proofErr w:type="gramStart"/>
      <w:r>
        <w:t>Non traditional</w:t>
      </w:r>
      <w:proofErr w:type="spellEnd"/>
      <w:proofErr w:type="gramEnd"/>
      <w:r>
        <w:t xml:space="preserve"> foreclosure which was initiated by me as a trustee, a substitution of trustee was </w:t>
      </w:r>
      <w:proofErr w:type="spellStart"/>
      <w:r>
        <w:t>was</w:t>
      </w:r>
      <w:proofErr w:type="spellEnd"/>
      <w:r>
        <w:t xml:space="preserve"> filed in this particular matter.</w:t>
      </w:r>
    </w:p>
    <w:p w14:paraId="44829F7E" w14:textId="77777777" w:rsidR="00792808" w:rsidRDefault="00792808" w:rsidP="00792808">
      <w:r>
        <w:t>00:08:38 Mr. Newell</w:t>
      </w:r>
    </w:p>
    <w:p w14:paraId="06E91881" w14:textId="77777777" w:rsidR="00792808" w:rsidRDefault="00792808" w:rsidP="00792808">
      <w:proofErr w:type="gramStart"/>
      <w:r>
        <w:t>I am Idaho</w:t>
      </w:r>
      <w:proofErr w:type="gramEnd"/>
      <w:r>
        <w:t xml:space="preserve"> license attorney and by statute I was appointed as </w:t>
      </w:r>
      <w:proofErr w:type="spellStart"/>
      <w:r>
        <w:t>as</w:t>
      </w:r>
      <w:proofErr w:type="spellEnd"/>
      <w:r>
        <w:t>.</w:t>
      </w:r>
    </w:p>
    <w:p w14:paraId="21B16667" w14:textId="77777777" w:rsidR="00792808" w:rsidRDefault="00792808" w:rsidP="00792808">
      <w:r>
        <w:t>00:08:45 Mr. Newell</w:t>
      </w:r>
    </w:p>
    <w:p w14:paraId="295803DD" w14:textId="77777777" w:rsidR="00792808" w:rsidRDefault="00792808" w:rsidP="00792808">
      <w:r>
        <w:t>So stupid.</w:t>
      </w:r>
    </w:p>
    <w:p w14:paraId="782E6F97" w14:textId="77777777" w:rsidR="00792808" w:rsidRDefault="00792808" w:rsidP="00792808">
      <w:r>
        <w:t>00:08:47 Mr. Newell</w:t>
      </w:r>
    </w:p>
    <w:p w14:paraId="3637B63B" w14:textId="77777777" w:rsidR="00792808" w:rsidRDefault="00792808" w:rsidP="00792808">
      <w:r>
        <w:t>A trustee.</w:t>
      </w:r>
    </w:p>
    <w:p w14:paraId="4C5E2D32" w14:textId="77777777" w:rsidR="00792808" w:rsidRDefault="00792808" w:rsidP="00792808">
      <w:r>
        <w:t>00:08:48 Mr. Newell</w:t>
      </w:r>
    </w:p>
    <w:p w14:paraId="05C54F63" w14:textId="77777777" w:rsidR="00792808" w:rsidRDefault="00792808" w:rsidP="00792808">
      <w:r>
        <w:t xml:space="preserve">As the trustee, I'm not individually liable or </w:t>
      </w:r>
      <w:proofErr w:type="spellStart"/>
      <w:r>
        <w:t>or</w:t>
      </w:r>
      <w:proofErr w:type="spellEnd"/>
      <w:r>
        <w:t xml:space="preserve"> things that that happen in regard to loans or things that.</w:t>
      </w:r>
    </w:p>
    <w:p w14:paraId="2C4B6866" w14:textId="77777777" w:rsidR="00792808" w:rsidRDefault="00792808" w:rsidP="00792808">
      <w:r>
        <w:t>00:08:57 Mr. Newell</w:t>
      </w:r>
    </w:p>
    <w:p w14:paraId="2C4DA66B" w14:textId="77777777" w:rsidR="00792808" w:rsidRDefault="00792808" w:rsidP="00792808">
      <w:r>
        <w:t xml:space="preserve">I have </w:t>
      </w:r>
      <w:proofErr w:type="gramStart"/>
      <w:r>
        <w:t>are</w:t>
      </w:r>
      <w:proofErr w:type="gramEnd"/>
      <w:r>
        <w:t xml:space="preserve"> closing on.</w:t>
      </w:r>
    </w:p>
    <w:p w14:paraId="308FF7A4" w14:textId="77777777" w:rsidR="00792808" w:rsidRDefault="00792808" w:rsidP="00792808">
      <w:r>
        <w:lastRenderedPageBreak/>
        <w:t>00:08:59 Mr. Newell</w:t>
      </w:r>
    </w:p>
    <w:p w14:paraId="37C07422" w14:textId="77777777" w:rsidR="00792808" w:rsidRDefault="00792808" w:rsidP="00792808">
      <w:r>
        <w:t>I basically have a statute of 45.</w:t>
      </w:r>
    </w:p>
    <w:p w14:paraId="7FF4021C" w14:textId="77777777" w:rsidR="00792808" w:rsidRDefault="00792808" w:rsidP="00792808">
      <w:r>
        <w:t>00:09:01 Mr. Newell</w:t>
      </w:r>
    </w:p>
    <w:p w14:paraId="188268DD" w14:textId="77777777" w:rsidR="00792808" w:rsidRDefault="00792808" w:rsidP="00792808">
      <w:r>
        <w:t>Dash 15 ITAL which?</w:t>
      </w:r>
    </w:p>
    <w:p w14:paraId="692B0F88" w14:textId="77777777" w:rsidR="00792808" w:rsidRDefault="00792808" w:rsidP="00792808">
      <w:r>
        <w:t>00:09:04 Mr. Newell</w:t>
      </w:r>
    </w:p>
    <w:p w14:paraId="7392CFA2" w14:textId="77777777" w:rsidR="00792808" w:rsidRDefault="00792808" w:rsidP="00792808">
      <w:r>
        <w:t>Outlines all the statutory requirements for notice and.</w:t>
      </w:r>
    </w:p>
    <w:p w14:paraId="0FCB78FA" w14:textId="77777777" w:rsidR="00792808" w:rsidRDefault="00792808" w:rsidP="00792808">
      <w:r>
        <w:t>00:09:08 Mr. Newell</w:t>
      </w:r>
    </w:p>
    <w:p w14:paraId="12F565A8" w14:textId="77777777" w:rsidR="00792808" w:rsidRDefault="00792808" w:rsidP="00792808">
      <w:r>
        <w:t>For recordings and for service.</w:t>
      </w:r>
    </w:p>
    <w:p w14:paraId="03AA3403" w14:textId="77777777" w:rsidR="00792808" w:rsidRDefault="00792808" w:rsidP="00792808">
      <w:r>
        <w:t>00:09:13 Mr. Newell</w:t>
      </w:r>
    </w:p>
    <w:p w14:paraId="34CB4E6C" w14:textId="77777777" w:rsidR="00792808" w:rsidRDefault="00792808" w:rsidP="00792808">
      <w:proofErr w:type="gramStart"/>
      <w:r>
        <w:t xml:space="preserve">Of </w:t>
      </w:r>
      <w:proofErr w:type="spellStart"/>
      <w:r>
        <w:t>of</w:t>
      </w:r>
      <w:proofErr w:type="spellEnd"/>
      <w:proofErr w:type="gramEnd"/>
      <w:r>
        <w:t xml:space="preserve"> the notice of default most sale.</w:t>
      </w:r>
    </w:p>
    <w:p w14:paraId="00060626" w14:textId="77777777" w:rsidR="00792808" w:rsidRDefault="00792808" w:rsidP="00792808">
      <w:r>
        <w:t>00:09:16 Mr. Newell</w:t>
      </w:r>
    </w:p>
    <w:p w14:paraId="2BAEC7C2" w14:textId="77777777" w:rsidR="00792808" w:rsidRDefault="00792808" w:rsidP="00792808">
      <w:r>
        <w:t>I also have federal regulations which I have to follow the Fair Practices Act that basically requires that I send out the particular notices to people who are being foreclosed on their principal residence.</w:t>
      </w:r>
    </w:p>
    <w:p w14:paraId="7DE04E5B" w14:textId="77777777" w:rsidR="00792808" w:rsidRDefault="00792808" w:rsidP="00792808">
      <w:r>
        <w:t>00:09:33 Mr. Newell</w:t>
      </w:r>
    </w:p>
    <w:p w14:paraId="096148D0" w14:textId="77777777" w:rsidR="00792808" w:rsidRDefault="00792808" w:rsidP="00792808">
      <w:r>
        <w:t>One of those is what is described as a parent.</w:t>
      </w:r>
    </w:p>
    <w:p w14:paraId="6653E8C6" w14:textId="77777777" w:rsidR="00792808" w:rsidRDefault="00792808" w:rsidP="00792808">
      <w:r>
        <w:t>00:09:37 Mr. Newell</w:t>
      </w:r>
    </w:p>
    <w:p w14:paraId="33378679" w14:textId="77777777" w:rsidR="00792808" w:rsidRDefault="00792808" w:rsidP="00792808">
      <w:r>
        <w:t xml:space="preserve">Debt </w:t>
      </w:r>
      <w:proofErr w:type="gramStart"/>
      <w:r>
        <w:t>letter</w:t>
      </w:r>
      <w:proofErr w:type="gramEnd"/>
      <w:r>
        <w:t xml:space="preserve"> a fair debt letter was sent by my office and.</w:t>
      </w:r>
    </w:p>
    <w:p w14:paraId="3A9706EA" w14:textId="77777777" w:rsidR="00792808" w:rsidRDefault="00792808" w:rsidP="00792808">
      <w:r>
        <w:t>00:09:45 Mr. Newell</w:t>
      </w:r>
    </w:p>
    <w:p w14:paraId="126FCD37" w14:textId="77777777" w:rsidR="00792808" w:rsidRDefault="00792808" w:rsidP="00792808">
      <w:r>
        <w:t>On the.</w:t>
      </w:r>
    </w:p>
    <w:p w14:paraId="042261DF" w14:textId="77777777" w:rsidR="00792808" w:rsidRDefault="00792808" w:rsidP="00792808">
      <w:r>
        <w:t>00:09:47 Mr. Newell</w:t>
      </w:r>
    </w:p>
    <w:p w14:paraId="691B46FB" w14:textId="77777777" w:rsidR="00792808" w:rsidRDefault="00792808" w:rsidP="00792808">
      <w:r>
        <w:t xml:space="preserve">4th Day of August 2022 and in the Fair Debt letter it basically says that that a foreclosure action would be </w:t>
      </w:r>
      <w:proofErr w:type="gramStart"/>
      <w:r>
        <w:t>initiated</w:t>
      </w:r>
      <w:proofErr w:type="gramEnd"/>
      <w:r>
        <w:t xml:space="preserve"> and that Mister Bass had the 35 days in which to dispute the </w:t>
      </w:r>
      <w:proofErr w:type="spellStart"/>
      <w:r>
        <w:t>the</w:t>
      </w:r>
      <w:proofErr w:type="spellEnd"/>
      <w:r>
        <w:t xml:space="preserve"> back that the money is owed were back.</w:t>
      </w:r>
    </w:p>
    <w:p w14:paraId="5EB476E0" w14:textId="77777777" w:rsidR="00792808" w:rsidRDefault="00792808" w:rsidP="00792808">
      <w:r>
        <w:t>00:10:07 Mr. Newell</w:t>
      </w:r>
    </w:p>
    <w:p w14:paraId="7FF5F0E6" w14:textId="77777777" w:rsidR="00792808" w:rsidRDefault="00792808" w:rsidP="00792808">
      <w:r>
        <w:t>Or the amount?</w:t>
      </w:r>
    </w:p>
    <w:p w14:paraId="20A0B7B5" w14:textId="77777777" w:rsidR="00792808" w:rsidRDefault="00792808" w:rsidP="00792808">
      <w:r>
        <w:t>00:10:08 Mr. Newell</w:t>
      </w:r>
    </w:p>
    <w:p w14:paraId="321588FE" w14:textId="77777777" w:rsidR="00792808" w:rsidRDefault="00792808" w:rsidP="00792808">
      <w:r>
        <w:t>That was owed.</w:t>
      </w:r>
    </w:p>
    <w:p w14:paraId="396B6D6D" w14:textId="77777777" w:rsidR="00792808" w:rsidRDefault="00792808" w:rsidP="00792808">
      <w:r>
        <w:t>00:10:09 Mr. Newell</w:t>
      </w:r>
    </w:p>
    <w:p w14:paraId="01274680" w14:textId="77777777" w:rsidR="00792808" w:rsidRDefault="00792808" w:rsidP="00792808">
      <w:r>
        <w:t>That he could dispute those by providing.</w:t>
      </w:r>
    </w:p>
    <w:p w14:paraId="54239F4D" w14:textId="77777777" w:rsidR="00792808" w:rsidRDefault="00792808" w:rsidP="00792808">
      <w:r>
        <w:t>00:10:13 Mr. Newell</w:t>
      </w:r>
    </w:p>
    <w:p w14:paraId="0E5433E7" w14:textId="77777777" w:rsidR="00792808" w:rsidRDefault="00792808" w:rsidP="00792808">
      <w:proofErr w:type="gramStart"/>
      <w:r>
        <w:lastRenderedPageBreak/>
        <w:t>Me notice</w:t>
      </w:r>
      <w:proofErr w:type="gramEnd"/>
      <w:r>
        <w:t xml:space="preserve"> of.</w:t>
      </w:r>
    </w:p>
    <w:p w14:paraId="79295FF2" w14:textId="77777777" w:rsidR="00792808" w:rsidRDefault="00792808" w:rsidP="00792808">
      <w:r>
        <w:t>00:10:15 Mr. Newell</w:t>
      </w:r>
    </w:p>
    <w:p w14:paraId="72903F72" w14:textId="77777777" w:rsidR="00792808" w:rsidRDefault="00792808" w:rsidP="00792808">
      <w:r>
        <w:t xml:space="preserve">Of his dispute and with </w:t>
      </w:r>
      <w:proofErr w:type="spellStart"/>
      <w:r>
        <w:t>with</w:t>
      </w:r>
      <w:proofErr w:type="spellEnd"/>
      <w:r>
        <w:t xml:space="preserve"> the.</w:t>
      </w:r>
    </w:p>
    <w:p w14:paraId="5EC69936" w14:textId="77777777" w:rsidR="00792808" w:rsidRDefault="00792808" w:rsidP="00792808">
      <w:r>
        <w:t>00:10:20 Mr. Newell</w:t>
      </w:r>
    </w:p>
    <w:p w14:paraId="427EED55" w14:textId="77777777" w:rsidR="00792808" w:rsidRDefault="00792808" w:rsidP="00792808">
      <w:r>
        <w:t>I never received any such notification.</w:t>
      </w:r>
    </w:p>
    <w:p w14:paraId="7DFCD024" w14:textId="77777777" w:rsidR="00792808" w:rsidRDefault="00792808" w:rsidP="00792808">
      <w:r>
        <w:t>00:10:24 Mr. Newell</w:t>
      </w:r>
    </w:p>
    <w:p w14:paraId="543F7FB1" w14:textId="77777777" w:rsidR="00792808" w:rsidRDefault="00792808" w:rsidP="00792808">
      <w:r>
        <w:t xml:space="preserve">I then sent out </w:t>
      </w:r>
      <w:proofErr w:type="gramStart"/>
      <w:r>
        <w:t>a another</w:t>
      </w:r>
      <w:proofErr w:type="gramEnd"/>
      <w:r>
        <w:t xml:space="preserve"> correspondence along with what is called the notice of default and it basically said that that that there was 30 days after the notice of default for which Mr.</w:t>
      </w:r>
    </w:p>
    <w:p w14:paraId="1729DA2B" w14:textId="77777777" w:rsidR="00792808" w:rsidRDefault="00792808" w:rsidP="00792808">
      <w:r>
        <w:t>00:10:40 Mr. Newell</w:t>
      </w:r>
    </w:p>
    <w:p w14:paraId="060BD7D7" w14:textId="77777777" w:rsidR="00792808" w:rsidRDefault="00792808" w:rsidP="00792808">
      <w:r>
        <w:t>Bass had good contact the.</w:t>
      </w:r>
    </w:p>
    <w:p w14:paraId="0DECB651" w14:textId="77777777" w:rsidR="00792808" w:rsidRDefault="00792808" w:rsidP="00792808">
      <w:r>
        <w:t>00:10:44 Mr. Newell</w:t>
      </w:r>
    </w:p>
    <w:p w14:paraId="210C32BE" w14:textId="77777777" w:rsidR="00792808" w:rsidRDefault="00792808" w:rsidP="00792808">
      <w:r>
        <w:t xml:space="preserve">The owner of the note and to discuss and </w:t>
      </w:r>
      <w:proofErr w:type="spellStart"/>
      <w:r>
        <w:t>and</w:t>
      </w:r>
      <w:proofErr w:type="spellEnd"/>
      <w:r>
        <w:t xml:space="preserve"> obtain a modification or a debt relief from.</w:t>
      </w:r>
    </w:p>
    <w:p w14:paraId="5B250F9D" w14:textId="77777777" w:rsidR="00792808" w:rsidRDefault="00792808" w:rsidP="00792808">
      <w:r>
        <w:t>00:10:55 Mr. Newell</w:t>
      </w:r>
    </w:p>
    <w:p w14:paraId="65971DD1" w14:textId="77777777" w:rsidR="00792808" w:rsidRDefault="00792808" w:rsidP="00792808">
      <w:r>
        <w:t>The from the lender, apparently that was initiated, but the documents were generated but no agreement was ever entered between the parties.</w:t>
      </w:r>
    </w:p>
    <w:p w14:paraId="016140F7" w14:textId="77777777" w:rsidR="00792808" w:rsidRDefault="00792808" w:rsidP="00792808">
      <w:r>
        <w:t>00:11:06 Mr. Newell</w:t>
      </w:r>
    </w:p>
    <w:p w14:paraId="7BB922A7" w14:textId="77777777" w:rsidR="00792808" w:rsidRDefault="00792808" w:rsidP="00792808">
      <w:r>
        <w:t>Being the Bank of America who is the holder of the of the promissory note and deed of trust.</w:t>
      </w:r>
    </w:p>
    <w:p w14:paraId="4C2BBA4F" w14:textId="77777777" w:rsidR="00792808" w:rsidRDefault="00792808" w:rsidP="00792808">
      <w:r>
        <w:t>00:11:15 Mr. Newell</w:t>
      </w:r>
    </w:p>
    <w:p w14:paraId="7CAC3999" w14:textId="77777777" w:rsidR="00792808" w:rsidRDefault="00792808" w:rsidP="00792808">
      <w:r>
        <w:t>And Mr.</w:t>
      </w:r>
    </w:p>
    <w:p w14:paraId="744E620E" w14:textId="77777777" w:rsidR="00792808" w:rsidRDefault="00792808" w:rsidP="00792808">
      <w:r>
        <w:t>00:11:16 Mr. Newell</w:t>
      </w:r>
    </w:p>
    <w:p w14:paraId="7A6898A0" w14:textId="77777777" w:rsidR="00792808" w:rsidRDefault="00792808" w:rsidP="00792808">
      <w:r>
        <w:t>Bass is the parent and Mr.</w:t>
      </w:r>
    </w:p>
    <w:p w14:paraId="2FA2A1C8" w14:textId="77777777" w:rsidR="00792808" w:rsidRDefault="00792808" w:rsidP="00792808">
      <w:r>
        <w:t>00:11:19 Mr. Newell</w:t>
      </w:r>
    </w:p>
    <w:p w14:paraId="6BC0A8CC" w14:textId="77777777" w:rsidR="00792808" w:rsidRDefault="00792808" w:rsidP="00792808">
      <w:r>
        <w:t xml:space="preserve">Bass is </w:t>
      </w:r>
      <w:proofErr w:type="gramStart"/>
      <w:r>
        <w:t>representations</w:t>
      </w:r>
      <w:proofErr w:type="gramEnd"/>
      <w:r>
        <w:t xml:space="preserve"> in letters and </w:t>
      </w:r>
      <w:proofErr w:type="spellStart"/>
      <w:r>
        <w:t>and</w:t>
      </w:r>
      <w:proofErr w:type="spellEnd"/>
      <w:r>
        <w:t xml:space="preserve"> complaints that he feels.</w:t>
      </w:r>
    </w:p>
    <w:p w14:paraId="1DEDB75E" w14:textId="77777777" w:rsidR="00792808" w:rsidRDefault="00792808" w:rsidP="00792808">
      <w:r>
        <w:t>00:11:26 Mr. Newell</w:t>
      </w:r>
    </w:p>
    <w:p w14:paraId="2D8D4070" w14:textId="77777777" w:rsidR="00792808" w:rsidRDefault="00792808" w:rsidP="00792808">
      <w:r>
        <w:t xml:space="preserve">That that there </w:t>
      </w:r>
      <w:proofErr w:type="gramStart"/>
      <w:r>
        <w:t>was</w:t>
      </w:r>
      <w:proofErr w:type="gramEnd"/>
      <w:r>
        <w:t xml:space="preserve"> some misgivings in regard to that particular procedure, but that it goes down to the fact that there was no loan modification that modify the terms of the of the deed of trust, which would be being foreclosed by need as trustee.</w:t>
      </w:r>
    </w:p>
    <w:p w14:paraId="24FBBF08" w14:textId="77777777" w:rsidR="00792808" w:rsidRDefault="00792808" w:rsidP="00792808">
      <w:r>
        <w:t>00:11:46 Mr. Newell</w:t>
      </w:r>
    </w:p>
    <w:p w14:paraId="74F0668A" w14:textId="77777777" w:rsidR="00792808" w:rsidRDefault="00792808" w:rsidP="00792808">
      <w:r>
        <w:t xml:space="preserve">And that the </w:t>
      </w:r>
      <w:proofErr w:type="spellStart"/>
      <w:r>
        <w:t>the</w:t>
      </w:r>
      <w:proofErr w:type="spellEnd"/>
      <w:r>
        <w:t xml:space="preserve"> terms of the original deed of trust which was entered in September of 2019 were still remain in effect.</w:t>
      </w:r>
    </w:p>
    <w:p w14:paraId="5A01BA8A" w14:textId="77777777" w:rsidR="00792808" w:rsidRDefault="00792808" w:rsidP="00792808">
      <w:r>
        <w:lastRenderedPageBreak/>
        <w:t>00:11:59 Mr. Newell</w:t>
      </w:r>
    </w:p>
    <w:p w14:paraId="2B0B351E" w14:textId="77777777" w:rsidR="00792808" w:rsidRDefault="00792808" w:rsidP="00792808">
      <w:r>
        <w:t>Notice the default.</w:t>
      </w:r>
    </w:p>
    <w:p w14:paraId="1EEFAACB" w14:textId="77777777" w:rsidR="00792808" w:rsidRDefault="00792808" w:rsidP="00792808">
      <w:r>
        <w:t>00:12:00 Mr. Newell</w:t>
      </w:r>
    </w:p>
    <w:p w14:paraId="73D998EA" w14:textId="77777777" w:rsidR="00792808" w:rsidRDefault="00792808" w:rsidP="00792808">
      <w:r>
        <w:t>All went out and was served and a notice of trustee sale was also served upon Mr. Bass and that was in on the 19th day of August of 2022 I.</w:t>
      </w:r>
    </w:p>
    <w:p w14:paraId="2149AC8E" w14:textId="77777777" w:rsidR="00792808" w:rsidRDefault="00792808" w:rsidP="00792808">
      <w:r>
        <w:t>00:12:20 Mr. Newell</w:t>
      </w:r>
    </w:p>
    <w:p w14:paraId="25AF4F0C" w14:textId="77777777" w:rsidR="00792808" w:rsidRDefault="00792808" w:rsidP="00792808">
      <w:proofErr w:type="gramStart"/>
      <w:r>
        <w:t>I've provided</w:t>
      </w:r>
      <w:proofErr w:type="gramEnd"/>
      <w:r>
        <w:t xml:space="preserve"> copies of those in the affidavits in the in.</w:t>
      </w:r>
    </w:p>
    <w:p w14:paraId="0B79AAF6" w14:textId="77777777" w:rsidR="00792808" w:rsidRDefault="00792808" w:rsidP="00792808">
      <w:r>
        <w:t>00:12:24 Mr. Newell</w:t>
      </w:r>
    </w:p>
    <w:p w14:paraId="02495DA3" w14:textId="77777777" w:rsidR="00792808" w:rsidRDefault="00792808" w:rsidP="00792808">
      <w:r>
        <w:t>The memorandum.</w:t>
      </w:r>
    </w:p>
    <w:p w14:paraId="52032459" w14:textId="77777777" w:rsidR="00792808" w:rsidRDefault="00792808" w:rsidP="00792808">
      <w:r>
        <w:t>00:12:25 Mr. Newell</w:t>
      </w:r>
    </w:p>
    <w:p w14:paraId="3943579A" w14:textId="77777777" w:rsidR="00792808" w:rsidRDefault="00792808" w:rsidP="00792808">
      <w:r>
        <w:t>We had never received any correspondence or any communication from Mr. Bass until approximately 102122, which was sixty days after the notice of default and notice trustee sale was saying that he had paid off this obligation.</w:t>
      </w:r>
    </w:p>
    <w:p w14:paraId="63F32802" w14:textId="77777777" w:rsidR="00792808" w:rsidRDefault="00792808" w:rsidP="00792808">
      <w:r>
        <w:t>00:12:46 Mr. Newell</w:t>
      </w:r>
    </w:p>
    <w:p w14:paraId="233D6066" w14:textId="77777777" w:rsidR="00792808" w:rsidRDefault="00792808" w:rsidP="00792808">
      <w:r>
        <w:t xml:space="preserve">And provided a copy of the reconvene in my review, the copy of the reconveyance, it was apparent that the </w:t>
      </w:r>
      <w:proofErr w:type="spellStart"/>
      <w:r>
        <w:t>the</w:t>
      </w:r>
      <w:proofErr w:type="spellEnd"/>
      <w:r>
        <w:t xml:space="preserve"> recent bands had to do with a </w:t>
      </w:r>
      <w:proofErr w:type="spellStart"/>
      <w:r>
        <w:t>a</w:t>
      </w:r>
      <w:proofErr w:type="spellEnd"/>
      <w:r>
        <w:t xml:space="preserve"> deed of trust dated them the September the 4th, 2000.</w:t>
      </w:r>
    </w:p>
    <w:p w14:paraId="3C3C0019" w14:textId="77777777" w:rsidR="00792808" w:rsidRDefault="00792808" w:rsidP="00792808">
      <w:r>
        <w:t>00:13:00 Mr. Newell</w:t>
      </w:r>
    </w:p>
    <w:p w14:paraId="7C035D00" w14:textId="77777777" w:rsidR="00792808" w:rsidRDefault="00792808" w:rsidP="00792808">
      <w:r>
        <w:t>8 and was recorded as document 760926 in the records of the Miss First County reporter and the Reconveyance.</w:t>
      </w:r>
    </w:p>
    <w:p w14:paraId="19B04680" w14:textId="77777777" w:rsidR="00792808" w:rsidRDefault="00792808" w:rsidP="00792808">
      <w:r>
        <w:t>00:13:10 Mr. Newell</w:t>
      </w:r>
    </w:p>
    <w:p w14:paraId="3C2205E5" w14:textId="77777777" w:rsidR="00792808" w:rsidRDefault="00792808" w:rsidP="00792808">
      <w:r>
        <w:t>Based together, you have a copy of by.</w:t>
      </w:r>
    </w:p>
    <w:p w14:paraId="0B416D59" w14:textId="77777777" w:rsidR="00792808" w:rsidRDefault="00792808" w:rsidP="00792808">
      <w:r>
        <w:t>00:13:13 Mr. Newell</w:t>
      </w:r>
    </w:p>
    <w:p w14:paraId="262DDC9D" w14:textId="77777777" w:rsidR="00792808" w:rsidRDefault="00792808" w:rsidP="00792808">
      <w:r>
        <w:t>Mr. Bass and his submissions.</w:t>
      </w:r>
    </w:p>
    <w:p w14:paraId="54611E16" w14:textId="77777777" w:rsidR="00792808" w:rsidRDefault="00792808" w:rsidP="00792808">
      <w:r>
        <w:t>00:13:17 Mr. Newell</w:t>
      </w:r>
    </w:p>
    <w:p w14:paraId="299B8B50" w14:textId="77777777" w:rsidR="00792808" w:rsidRDefault="00792808" w:rsidP="00792808">
      <w:proofErr w:type="gramStart"/>
      <w:r>
        <w:t>Was</w:t>
      </w:r>
      <w:proofErr w:type="gramEnd"/>
      <w:r>
        <w:t xml:space="preserve"> for a heated trust.</w:t>
      </w:r>
    </w:p>
    <w:p w14:paraId="56C9E6D5" w14:textId="77777777" w:rsidR="00792808" w:rsidRDefault="00792808" w:rsidP="00792808">
      <w:r>
        <w:t>00:13:19 Mr. Newell</w:t>
      </w:r>
    </w:p>
    <w:p w14:paraId="6F967E3C" w14:textId="77777777" w:rsidR="00792808" w:rsidRDefault="00792808" w:rsidP="00792808">
      <w:r>
        <w:t>Recorded them.</w:t>
      </w:r>
    </w:p>
    <w:p w14:paraId="6C9A2C06" w14:textId="77777777" w:rsidR="00792808" w:rsidRDefault="00792808" w:rsidP="00792808">
      <w:r>
        <w:t>00:13:21 Mr. Newell</w:t>
      </w:r>
    </w:p>
    <w:p w14:paraId="6AA69D6A" w14:textId="77777777" w:rsidR="00792808" w:rsidRDefault="00792808" w:rsidP="00792808">
      <w:r>
        <w:t xml:space="preserve">On </w:t>
      </w:r>
      <w:proofErr w:type="gramStart"/>
      <w:r>
        <w:t>the September</w:t>
      </w:r>
      <w:proofErr w:type="gramEnd"/>
      <w:r>
        <w:t xml:space="preserve"> the 4th is this instrument number 76096. Excuse me, 7609.</w:t>
      </w:r>
    </w:p>
    <w:p w14:paraId="1F4B7E09" w14:textId="77777777" w:rsidR="00792808" w:rsidRDefault="00792808" w:rsidP="00792808">
      <w:r>
        <w:t>00:13:31 Mr. Newell</w:t>
      </w:r>
    </w:p>
    <w:p w14:paraId="7E3CDB9E" w14:textId="77777777" w:rsidR="00792808" w:rsidRDefault="00792808" w:rsidP="00792808">
      <w:r>
        <w:lastRenderedPageBreak/>
        <w:t xml:space="preserve">That was a deed of trust, which was </w:t>
      </w:r>
      <w:proofErr w:type="spellStart"/>
      <w:r>
        <w:t>was</w:t>
      </w:r>
      <w:proofErr w:type="spellEnd"/>
      <w:r>
        <w:t xml:space="preserve"> reconveyed and had nothing to do with the deed of trust that I am proposing on which is dated October the 16th, 2009, as instrument number 774964.</w:t>
      </w:r>
    </w:p>
    <w:p w14:paraId="57FAE485" w14:textId="77777777" w:rsidR="00792808" w:rsidRDefault="00792808" w:rsidP="00792808">
      <w:r>
        <w:t>00:13:50 Mr. Newell</w:t>
      </w:r>
    </w:p>
    <w:p w14:paraId="3D9500DC" w14:textId="77777777" w:rsidR="00792808" w:rsidRDefault="00792808" w:rsidP="00792808">
      <w:proofErr w:type="gramStart"/>
      <w:r>
        <w:t>So</w:t>
      </w:r>
      <w:proofErr w:type="gramEnd"/>
      <w:r>
        <w:t xml:space="preserve"> I communicated back to Mr.</w:t>
      </w:r>
    </w:p>
    <w:p w14:paraId="21FD4115" w14:textId="77777777" w:rsidR="00792808" w:rsidRDefault="00792808" w:rsidP="00792808">
      <w:r>
        <w:t>00:13:53 Mr. Newell</w:t>
      </w:r>
    </w:p>
    <w:p w14:paraId="77417D67" w14:textId="77777777" w:rsidR="00792808" w:rsidRDefault="00792808" w:rsidP="00792808">
      <w:r>
        <w:t>Bass that this.</w:t>
      </w:r>
    </w:p>
    <w:p w14:paraId="685A0387" w14:textId="77777777" w:rsidR="00792808" w:rsidRDefault="00792808" w:rsidP="00792808">
      <w:r>
        <w:t>00:13:56 Mr. Newell</w:t>
      </w:r>
    </w:p>
    <w:p w14:paraId="3AD61B3A" w14:textId="77777777" w:rsidR="00792808" w:rsidRDefault="00792808" w:rsidP="00792808">
      <w:r>
        <w:t xml:space="preserve">Had Reconveyance had nothing to do with the deed of </w:t>
      </w:r>
      <w:proofErr w:type="gramStart"/>
      <w:r>
        <w:t>trust</w:t>
      </w:r>
      <w:proofErr w:type="gramEnd"/>
      <w:r>
        <w:t xml:space="preserve"> which was being recorded, it had to do with the deed.</w:t>
      </w:r>
    </w:p>
    <w:p w14:paraId="0A69F546" w14:textId="77777777" w:rsidR="00792808" w:rsidRDefault="00792808" w:rsidP="00792808">
      <w:r>
        <w:t>00:14:02 Mr. Newell</w:t>
      </w:r>
    </w:p>
    <w:p w14:paraId="14F3ECC9" w14:textId="77777777" w:rsidR="00792808" w:rsidRDefault="00792808" w:rsidP="00792808">
      <w:r>
        <w:t>Of trust, which?</w:t>
      </w:r>
    </w:p>
    <w:p w14:paraId="727AA5B8" w14:textId="77777777" w:rsidR="00792808" w:rsidRDefault="00792808" w:rsidP="00792808">
      <w:r>
        <w:t>00:14:03 Mr. Newell</w:t>
      </w:r>
    </w:p>
    <w:p w14:paraId="057BABFA" w14:textId="77777777" w:rsidR="00792808" w:rsidRDefault="00792808" w:rsidP="00792808">
      <w:proofErr w:type="gramStart"/>
      <w:r>
        <w:t xml:space="preserve">Was </w:t>
      </w:r>
      <w:proofErr w:type="spellStart"/>
      <w:r>
        <w:t>was</w:t>
      </w:r>
      <w:proofErr w:type="spellEnd"/>
      <w:proofErr w:type="gramEnd"/>
      <w:r>
        <w:t xml:space="preserve"> removed your record by the reconveyance that he provided to me a different deed.</w:t>
      </w:r>
    </w:p>
    <w:p w14:paraId="2F78FEF9" w14:textId="77777777" w:rsidR="00792808" w:rsidRDefault="00792808" w:rsidP="00792808">
      <w:r>
        <w:t>00:14:09 Mr. Newell</w:t>
      </w:r>
    </w:p>
    <w:p w14:paraId="0AF03B54" w14:textId="77777777" w:rsidR="00792808" w:rsidRDefault="00792808" w:rsidP="00792808">
      <w:r>
        <w:t>Of trust, which?</w:t>
      </w:r>
    </w:p>
    <w:p w14:paraId="29C4ECB3" w14:textId="77777777" w:rsidR="00792808" w:rsidRDefault="00792808" w:rsidP="00792808">
      <w:r>
        <w:t>00:14:10 Mr. Newell</w:t>
      </w:r>
    </w:p>
    <w:p w14:paraId="1B77DB2A" w14:textId="77777777" w:rsidR="00792808" w:rsidRDefault="00792808" w:rsidP="00792808">
      <w:proofErr w:type="gramStart"/>
      <w:r>
        <w:t>Is</w:t>
      </w:r>
      <w:proofErr w:type="gramEnd"/>
      <w:r>
        <w:t xml:space="preserve"> not subject matter of My Portfolio.</w:t>
      </w:r>
    </w:p>
    <w:p w14:paraId="3539F1B9" w14:textId="77777777" w:rsidR="00792808" w:rsidRDefault="00792808" w:rsidP="00792808">
      <w:r>
        <w:t>00:14:16 Mr. Newell</w:t>
      </w:r>
    </w:p>
    <w:p w14:paraId="5E45C6D3" w14:textId="77777777" w:rsidR="00792808" w:rsidRDefault="00792808" w:rsidP="00792808">
      <w:r>
        <w:t xml:space="preserve">It was not until the </w:t>
      </w:r>
      <w:proofErr w:type="spellStart"/>
      <w:r>
        <w:t>the</w:t>
      </w:r>
      <w:proofErr w:type="spellEnd"/>
      <w:r>
        <w:t xml:space="preserve"> and I communicated back to Mr.</w:t>
      </w:r>
    </w:p>
    <w:p w14:paraId="57BCEE0C" w14:textId="77777777" w:rsidR="00792808" w:rsidRDefault="00792808" w:rsidP="00792808">
      <w:r>
        <w:t>00:14:22 Mr. Newell</w:t>
      </w:r>
    </w:p>
    <w:p w14:paraId="4D1BDEEA" w14:textId="77777777" w:rsidR="00792808" w:rsidRDefault="00792808" w:rsidP="00792808">
      <w:r>
        <w:t>Bass that that was not the deed of trust in question that I was proposing on and had to do with another deed of.</w:t>
      </w:r>
    </w:p>
    <w:p w14:paraId="588301B8" w14:textId="77777777" w:rsidR="00792808" w:rsidRDefault="00792808" w:rsidP="00792808">
      <w:r>
        <w:t>00:14:28 Mr. Newell</w:t>
      </w:r>
    </w:p>
    <w:p w14:paraId="6E8B2F57" w14:textId="77777777" w:rsidR="00792808" w:rsidRDefault="00792808" w:rsidP="00792808">
      <w:r>
        <w:t xml:space="preserve">Trust, which </w:t>
      </w:r>
      <w:proofErr w:type="gramStart"/>
      <w:r>
        <w:t>was paid</w:t>
      </w:r>
      <w:proofErr w:type="gramEnd"/>
      <w:r>
        <w:t xml:space="preserve"> off.</w:t>
      </w:r>
    </w:p>
    <w:p w14:paraId="6A8E156F" w14:textId="77777777" w:rsidR="00792808" w:rsidRDefault="00792808" w:rsidP="00792808">
      <w:r>
        <w:t>00:14:31 Mr. Newell</w:t>
      </w:r>
    </w:p>
    <w:p w14:paraId="14F4E43C" w14:textId="77777777" w:rsidR="00792808" w:rsidRDefault="00792808" w:rsidP="00792808">
      <w:r>
        <w:t>It was not until.</w:t>
      </w:r>
    </w:p>
    <w:p w14:paraId="0940C46E" w14:textId="77777777" w:rsidR="00792808" w:rsidRDefault="00792808" w:rsidP="00792808">
      <w:r>
        <w:t>00:14:32 Mr. Newell</w:t>
      </w:r>
    </w:p>
    <w:p w14:paraId="1A3F915D" w14:textId="77777777" w:rsidR="00792808" w:rsidRDefault="00792808" w:rsidP="00792808">
      <w:r>
        <w:t>121322 that he.</w:t>
      </w:r>
    </w:p>
    <w:p w14:paraId="20DAACCA" w14:textId="77777777" w:rsidR="00792808" w:rsidRDefault="00792808" w:rsidP="00792808">
      <w:r>
        <w:t>00:14:35 Mr. Newell</w:t>
      </w:r>
    </w:p>
    <w:p w14:paraId="6EEA43B1" w14:textId="77777777" w:rsidR="00792808" w:rsidRDefault="00792808" w:rsidP="00792808">
      <w:r>
        <w:t xml:space="preserve">Came back and </w:t>
      </w:r>
      <w:proofErr w:type="gramStart"/>
      <w:r>
        <w:t>said</w:t>
      </w:r>
      <w:proofErr w:type="gramEnd"/>
      <w:r>
        <w:t>.</w:t>
      </w:r>
    </w:p>
    <w:p w14:paraId="5813F40E" w14:textId="77777777" w:rsidR="00792808" w:rsidRDefault="00792808" w:rsidP="00792808">
      <w:r>
        <w:lastRenderedPageBreak/>
        <w:t>00:14:36 Mr. Newell</w:t>
      </w:r>
    </w:p>
    <w:p w14:paraId="160B3744" w14:textId="77777777" w:rsidR="00792808" w:rsidRDefault="00792808" w:rsidP="00792808">
      <w:r>
        <w:t xml:space="preserve">The city </w:t>
      </w:r>
      <w:proofErr w:type="gramStart"/>
      <w:r>
        <w:t>turn</w:t>
      </w:r>
      <w:proofErr w:type="gramEnd"/>
      <w:r>
        <w:t>.</w:t>
      </w:r>
    </w:p>
    <w:p w14:paraId="1E182A3A" w14:textId="77777777" w:rsidR="00792808" w:rsidRDefault="00792808" w:rsidP="00792808">
      <w:r>
        <w:t>00:14:37 Mr. Newell</w:t>
      </w:r>
    </w:p>
    <w:p w14:paraId="6D891138" w14:textId="77777777" w:rsidR="00792808" w:rsidRDefault="00792808" w:rsidP="00792808">
      <w:r>
        <w:t>On the Deed of trust, which I was proposing was a forwarded and that I was deceased and desist any further, any further foreclosure action.</w:t>
      </w:r>
    </w:p>
    <w:p w14:paraId="7BA06B01" w14:textId="77777777" w:rsidR="00792808" w:rsidRDefault="00792808" w:rsidP="00792808">
      <w:r>
        <w:t>00:14:47 Mr. Newell</w:t>
      </w:r>
    </w:p>
    <w:p w14:paraId="38AE2FC5" w14:textId="77777777" w:rsidR="00792808" w:rsidRDefault="00792808" w:rsidP="00792808">
      <w:r>
        <w:t>They then e-mail back to Mr.</w:t>
      </w:r>
    </w:p>
    <w:p w14:paraId="6C6484B8" w14:textId="77777777" w:rsidR="00792808" w:rsidRDefault="00792808" w:rsidP="00792808">
      <w:r>
        <w:t>00:14:51 Mr. Newell</w:t>
      </w:r>
    </w:p>
    <w:p w14:paraId="357733A0" w14:textId="77777777" w:rsidR="00792808" w:rsidRDefault="00792808" w:rsidP="00792808">
      <w:r>
        <w:t xml:space="preserve">And provide him copies of the notice indeed of trustee sale and the </w:t>
      </w:r>
      <w:proofErr w:type="spellStart"/>
      <w:r>
        <w:t>the</w:t>
      </w:r>
      <w:proofErr w:type="spellEnd"/>
      <w:r>
        <w:t xml:space="preserve"> Deed of Trust and.</w:t>
      </w:r>
    </w:p>
    <w:p w14:paraId="7539DD63" w14:textId="77777777" w:rsidR="00792808" w:rsidRDefault="00792808" w:rsidP="00792808">
      <w:r>
        <w:t>00:14:57 Mr. Newell</w:t>
      </w:r>
    </w:p>
    <w:p w14:paraId="373BB808" w14:textId="77777777" w:rsidR="00792808" w:rsidRDefault="00792808" w:rsidP="00792808">
      <w:r>
        <w:t>The notice of.</w:t>
      </w:r>
    </w:p>
    <w:p w14:paraId="3E718B78" w14:textId="77777777" w:rsidR="00792808" w:rsidRDefault="00792808" w:rsidP="00792808">
      <w:r>
        <w:t>00:14:58 Mr. Newell</w:t>
      </w:r>
    </w:p>
    <w:p w14:paraId="1815DF1D" w14:textId="77777777" w:rsidR="00792808" w:rsidRDefault="00792808" w:rsidP="00792808">
      <w:r>
        <w:t xml:space="preserve">Sale and basically advised him that that </w:t>
      </w:r>
      <w:proofErr w:type="gramStart"/>
      <w:r>
        <w:t>I that</w:t>
      </w:r>
      <w:proofErr w:type="gramEnd"/>
      <w:r>
        <w:t xml:space="preserve"> that had been notarized.</w:t>
      </w:r>
    </w:p>
    <w:p w14:paraId="673D5E9D" w14:textId="77777777" w:rsidR="00792808" w:rsidRDefault="00792808" w:rsidP="00792808">
      <w:r>
        <w:t>00:15:06 Mr. Newell</w:t>
      </w:r>
    </w:p>
    <w:p w14:paraId="6DAB2E96" w14:textId="77777777" w:rsidR="00792808" w:rsidRDefault="00792808" w:rsidP="00792808">
      <w:r>
        <w:t>And that it had been done by a publishing agent and that it was.</w:t>
      </w:r>
    </w:p>
    <w:p w14:paraId="0A1F276E" w14:textId="77777777" w:rsidR="00792808" w:rsidRDefault="00792808" w:rsidP="00792808">
      <w:r>
        <w:t>00:15:12 Mr. Newell</w:t>
      </w:r>
    </w:p>
    <w:p w14:paraId="571193EA" w14:textId="77777777" w:rsidR="00792808" w:rsidRDefault="00792808" w:rsidP="00792808">
      <w:r>
        <w:t>It was something that I could not stop the sale based upon these allegations of forgery and that he should get an account. He then filed the action on December the 27th, 2022 and received a.</w:t>
      </w:r>
    </w:p>
    <w:p w14:paraId="1F95B61D" w14:textId="77777777" w:rsidR="00792808" w:rsidRDefault="00792808" w:rsidP="00792808">
      <w:r>
        <w:t>00:15:29 Mr. Newell</w:t>
      </w:r>
    </w:p>
    <w:p w14:paraId="3D50BA60" w14:textId="77777777" w:rsidR="00792808" w:rsidRDefault="00792808" w:rsidP="00792808">
      <w:r>
        <w:t>A summons which was improper based upon the contents of the summons, in that it failed named Mike Newell as a trustee or individually as party to answer the complaint, which was filed and that was served.</w:t>
      </w:r>
    </w:p>
    <w:p w14:paraId="034FCCA8" w14:textId="77777777" w:rsidR="00792808" w:rsidRDefault="00792808" w:rsidP="00792808">
      <w:r>
        <w:t>00:15:49 Mr. Newell</w:t>
      </w:r>
    </w:p>
    <w:p w14:paraId="4A239581" w14:textId="77777777" w:rsidR="00792808" w:rsidRDefault="00792808" w:rsidP="00792808">
      <w:r>
        <w:t xml:space="preserve">On Idea Law Group in Colorado, but it failed to </w:t>
      </w:r>
      <w:proofErr w:type="gramStart"/>
      <w:r>
        <w:t>disclose that</w:t>
      </w:r>
      <w:proofErr w:type="gramEnd"/>
      <w:r>
        <w:t xml:space="preserve"> that Mike Newell was subject to.</w:t>
      </w:r>
    </w:p>
    <w:p w14:paraId="640D6D82" w14:textId="77777777" w:rsidR="00792808" w:rsidRDefault="00792808" w:rsidP="00792808">
      <w:r>
        <w:t>00:16:00 Mr. Newell</w:t>
      </w:r>
    </w:p>
    <w:p w14:paraId="23AD7BE2" w14:textId="77777777" w:rsidR="00792808" w:rsidRDefault="00792808" w:rsidP="00792808">
      <w:r>
        <w:t>The to the terms of answering that complaint and I have been filed a motion to describe that, that summoned as being improper, and that is not presumed to be ideal rules of Civil Procedure, which I noted in my memorandum as the.</w:t>
      </w:r>
    </w:p>
    <w:p w14:paraId="45B42498" w14:textId="77777777" w:rsidR="00792808" w:rsidRDefault="00792808" w:rsidP="00792808">
      <w:r>
        <w:t>00:16:20 Mr. Newell</w:t>
      </w:r>
    </w:p>
    <w:p w14:paraId="568EAAC0" w14:textId="77777777" w:rsidR="00792808" w:rsidRDefault="00792808" w:rsidP="00792808">
      <w:r>
        <w:t>That needed to be in compliant I feel.</w:t>
      </w:r>
    </w:p>
    <w:p w14:paraId="459B5873" w14:textId="77777777" w:rsidR="00792808" w:rsidRDefault="00792808" w:rsidP="00792808">
      <w:r>
        <w:t>00:16:23 Mr. Newell</w:t>
      </w:r>
    </w:p>
    <w:p w14:paraId="6D6D7D8E" w14:textId="77777777" w:rsidR="00792808" w:rsidRDefault="00792808" w:rsidP="00792808">
      <w:r>
        <w:lastRenderedPageBreak/>
        <w:t>That, that, that.</w:t>
      </w:r>
    </w:p>
    <w:p w14:paraId="103B0934" w14:textId="77777777" w:rsidR="00792808" w:rsidRDefault="00792808" w:rsidP="00792808">
      <w:r>
        <w:t>00:16:25 Mr. Newell</w:t>
      </w:r>
    </w:p>
    <w:p w14:paraId="069BE632" w14:textId="77777777" w:rsidR="00792808" w:rsidRDefault="00792808" w:rsidP="00792808">
      <w:r>
        <w:t>Must be.</w:t>
      </w:r>
    </w:p>
    <w:p w14:paraId="549AA0E1" w14:textId="77777777" w:rsidR="00792808" w:rsidRDefault="00792808" w:rsidP="00792808">
      <w:r>
        <w:t>00:16:27 Mr. Newell</w:t>
      </w:r>
    </w:p>
    <w:p w14:paraId="5954F55C" w14:textId="77777777" w:rsidR="00792808" w:rsidRDefault="00792808" w:rsidP="00792808">
      <w:r>
        <w:t>And that the matter should also be dismissed.</w:t>
      </w:r>
    </w:p>
    <w:p w14:paraId="41B7C811" w14:textId="77777777" w:rsidR="00792808" w:rsidRDefault="00792808" w:rsidP="00792808">
      <w:r>
        <w:t>00:16:30 Mr. Newell</w:t>
      </w:r>
    </w:p>
    <w:p w14:paraId="3702D50B" w14:textId="77777777" w:rsidR="00792808" w:rsidRDefault="00792808" w:rsidP="00792808">
      <w:proofErr w:type="gramStart"/>
      <w:r>
        <w:t>Upon</w:t>
      </w:r>
      <w:proofErr w:type="gramEnd"/>
      <w:r>
        <w:t xml:space="preserve"> several grounds, one that.</w:t>
      </w:r>
    </w:p>
    <w:p w14:paraId="47136274" w14:textId="77777777" w:rsidR="00792808" w:rsidRDefault="00792808" w:rsidP="00792808">
      <w:r>
        <w:t>00:16:34 Mr. Newell</w:t>
      </w:r>
    </w:p>
    <w:p w14:paraId="2C2EB61F" w14:textId="77777777" w:rsidR="00792808" w:rsidRDefault="00792808" w:rsidP="00792808">
      <w:r>
        <w:t>That it did not.</w:t>
      </w:r>
    </w:p>
    <w:p w14:paraId="7D068602" w14:textId="77777777" w:rsidR="00792808" w:rsidRDefault="00792808" w:rsidP="00792808">
      <w:r>
        <w:t>00:16:35 Mr. Newell</w:t>
      </w:r>
    </w:p>
    <w:p w14:paraId="5A43D1B2" w14:textId="77777777" w:rsidR="00792808" w:rsidRDefault="00792808" w:rsidP="00792808">
      <w:r>
        <w:t xml:space="preserve">It </w:t>
      </w:r>
      <w:proofErr w:type="gramStart"/>
      <w:r>
        <w:t>named</w:t>
      </w:r>
      <w:proofErr w:type="gramEnd"/>
      <w:r>
        <w:t xml:space="preserve"> Michael Newell individually and not.</w:t>
      </w:r>
    </w:p>
    <w:p w14:paraId="38F9CA5C" w14:textId="77777777" w:rsidR="00792808" w:rsidRDefault="00792808" w:rsidP="00792808">
      <w:r>
        <w:t>00:16:38 Mr. Newell</w:t>
      </w:r>
    </w:p>
    <w:p w14:paraId="42EA3C03" w14:textId="77777777" w:rsidR="00792808" w:rsidRDefault="00792808" w:rsidP="00792808">
      <w:r>
        <w:t>As a trustee and.</w:t>
      </w:r>
    </w:p>
    <w:p w14:paraId="27175664" w14:textId="77777777" w:rsidR="00792808" w:rsidRDefault="00792808" w:rsidP="00792808">
      <w:r>
        <w:t>00:16:39 Mr. Newell</w:t>
      </w:r>
    </w:p>
    <w:p w14:paraId="27A2B6E3" w14:textId="77777777" w:rsidR="00792808" w:rsidRDefault="00792808" w:rsidP="00792808">
      <w:r>
        <w:t xml:space="preserve">Then the complaint is basically </w:t>
      </w:r>
      <w:proofErr w:type="gramStart"/>
      <w:r>
        <w:t>says</w:t>
      </w:r>
      <w:proofErr w:type="gramEnd"/>
      <w:r>
        <w:t>.</w:t>
      </w:r>
    </w:p>
    <w:p w14:paraId="18A67B04" w14:textId="77777777" w:rsidR="00792808" w:rsidRDefault="00792808" w:rsidP="00792808">
      <w:r>
        <w:t>00:16:41 Mr. Newell</w:t>
      </w:r>
    </w:p>
    <w:p w14:paraId="72879779" w14:textId="77777777" w:rsidR="00792808" w:rsidRDefault="00792808" w:rsidP="00792808">
      <w:r>
        <w:t>That Mike Rule was in concert.</w:t>
      </w:r>
    </w:p>
    <w:p w14:paraId="426AB625" w14:textId="77777777" w:rsidR="00792808" w:rsidRDefault="00792808" w:rsidP="00792808">
      <w:r>
        <w:t>00:16:43 Mr. Newell</w:t>
      </w:r>
    </w:p>
    <w:p w14:paraId="631F1C02" w14:textId="77777777" w:rsidR="00792808" w:rsidRDefault="00792808" w:rsidP="00792808">
      <w:r>
        <w:t>With the with the bank.</w:t>
      </w:r>
    </w:p>
    <w:p w14:paraId="152FCD9D" w14:textId="77777777" w:rsidR="00792808" w:rsidRDefault="00792808" w:rsidP="00792808">
      <w:r>
        <w:t>00:16:47 Mr. Newell</w:t>
      </w:r>
    </w:p>
    <w:p w14:paraId="38A3D04E" w14:textId="77777777" w:rsidR="00792808" w:rsidRDefault="00792808" w:rsidP="00792808">
      <w:r>
        <w:t>Of America and Carrington mortgage services in trying to defraud him or and or did breach of a product share relationship or breach of contract.</w:t>
      </w:r>
    </w:p>
    <w:p w14:paraId="42805923" w14:textId="77777777" w:rsidR="00792808" w:rsidRDefault="00792808" w:rsidP="00792808">
      <w:r>
        <w:t>00:17:01 Mr. Newell</w:t>
      </w:r>
    </w:p>
    <w:p w14:paraId="7CA935D2" w14:textId="77777777" w:rsidR="00792808" w:rsidRDefault="00792808" w:rsidP="00792808">
      <w:proofErr w:type="gramStart"/>
      <w:r>
        <w:t>I basically am happy</w:t>
      </w:r>
      <w:proofErr w:type="gramEnd"/>
      <w:r>
        <w:t xml:space="preserve"> as indeed as the trustee which went through the Deed of trust and </w:t>
      </w:r>
      <w:proofErr w:type="spellStart"/>
      <w:r>
        <w:t>and</w:t>
      </w:r>
      <w:proofErr w:type="spellEnd"/>
      <w:r>
        <w:t xml:space="preserve"> not individually liable, unless there are allegations that I did something back in 2009.</w:t>
      </w:r>
    </w:p>
    <w:p w14:paraId="695E27C3" w14:textId="77777777" w:rsidR="00792808" w:rsidRDefault="00792808" w:rsidP="00792808">
      <w:r>
        <w:t>00:17:12 Mr. Newell</w:t>
      </w:r>
    </w:p>
    <w:p w14:paraId="1034B4FB" w14:textId="77777777" w:rsidR="00792808" w:rsidRDefault="00792808" w:rsidP="00792808">
      <w:r>
        <w:t xml:space="preserve">Then </w:t>
      </w:r>
      <w:proofErr w:type="gramStart"/>
      <w:r>
        <w:t>the</w:t>
      </w:r>
      <w:proofErr w:type="gramEnd"/>
      <w:r>
        <w:t xml:space="preserve"> come.</w:t>
      </w:r>
    </w:p>
    <w:p w14:paraId="65ABE55F" w14:textId="77777777" w:rsidR="00792808" w:rsidRDefault="00792808" w:rsidP="00792808">
      <w:r>
        <w:t>00:17:13 Mr. Newell</w:t>
      </w:r>
    </w:p>
    <w:p w14:paraId="06DEFD84" w14:textId="77777777" w:rsidR="00792808" w:rsidRDefault="00792808" w:rsidP="00792808">
      <w:r>
        <w:t xml:space="preserve">In and </w:t>
      </w:r>
      <w:proofErr w:type="gramStart"/>
      <w:r>
        <w:t>you</w:t>
      </w:r>
      <w:proofErr w:type="gramEnd"/>
      <w:r>
        <w:t xml:space="preserve"> trust was </w:t>
      </w:r>
      <w:proofErr w:type="spellStart"/>
      <w:r>
        <w:t>was</w:t>
      </w:r>
      <w:proofErr w:type="spellEnd"/>
      <w:r>
        <w:t xml:space="preserve"> recorded.</w:t>
      </w:r>
    </w:p>
    <w:p w14:paraId="13512762" w14:textId="77777777" w:rsidR="00792808" w:rsidRDefault="00792808" w:rsidP="00792808">
      <w:r>
        <w:lastRenderedPageBreak/>
        <w:t>00:17:17 Mr. Newell</w:t>
      </w:r>
    </w:p>
    <w:p w14:paraId="3342BAE9" w14:textId="77777777" w:rsidR="00792808" w:rsidRDefault="00792808" w:rsidP="00792808">
      <w:r>
        <w:t>It also is.</w:t>
      </w:r>
    </w:p>
    <w:p w14:paraId="5B44C4D9" w14:textId="77777777" w:rsidR="00792808" w:rsidRDefault="00792808" w:rsidP="00792808">
      <w:r>
        <w:t>00:17:18 Mr. Newell</w:t>
      </w:r>
    </w:p>
    <w:p w14:paraId="60D47BD1" w14:textId="77777777" w:rsidR="00792808" w:rsidRDefault="00792808" w:rsidP="00792808">
      <w:r>
        <w:t>Apparent from the.</w:t>
      </w:r>
    </w:p>
    <w:p w14:paraId="3768B2C4" w14:textId="77777777" w:rsidR="00792808" w:rsidRDefault="00792808" w:rsidP="00792808">
      <w:r>
        <w:t>00:17:20 Mr. Newell</w:t>
      </w:r>
    </w:p>
    <w:p w14:paraId="58A12CDB" w14:textId="77777777" w:rsidR="00792808" w:rsidRDefault="00792808" w:rsidP="00792808">
      <w:r>
        <w:t>The payment schedule that Mister Bass made payments of.</w:t>
      </w:r>
    </w:p>
    <w:p w14:paraId="2CE5A5A8" w14:textId="77777777" w:rsidR="00792808" w:rsidRDefault="00792808" w:rsidP="00792808">
      <w:r>
        <w:t>00:17:26 Mr. Newell</w:t>
      </w:r>
    </w:p>
    <w:p w14:paraId="7F41E2E0" w14:textId="77777777" w:rsidR="00792808" w:rsidRDefault="00792808" w:rsidP="00792808">
      <w:r>
        <w:t>For about 10 years on the obligation which he.</w:t>
      </w:r>
    </w:p>
    <w:p w14:paraId="1064B2D9" w14:textId="77777777" w:rsidR="00792808" w:rsidRDefault="00792808" w:rsidP="00792808">
      <w:r>
        <w:t>00:17:28 Mr. Newell</w:t>
      </w:r>
    </w:p>
    <w:p w14:paraId="37E204C2" w14:textId="77777777" w:rsidR="00792808" w:rsidRDefault="00792808" w:rsidP="00792808">
      <w:r>
        <w:t>Now says that.</w:t>
      </w:r>
    </w:p>
    <w:p w14:paraId="68413494" w14:textId="77777777" w:rsidR="00792808" w:rsidRDefault="00792808" w:rsidP="00792808">
      <w:r>
        <w:t>00:17:29 Mr. Newell</w:t>
      </w:r>
    </w:p>
    <w:p w14:paraId="76A55226" w14:textId="77777777" w:rsidR="00792808" w:rsidRDefault="00792808" w:rsidP="00792808">
      <w:r>
        <w:t>It was paid.</w:t>
      </w:r>
    </w:p>
    <w:p w14:paraId="16F214A3" w14:textId="77777777" w:rsidR="00792808" w:rsidRDefault="00792808" w:rsidP="00792808">
      <w:r>
        <w:t>00:17:30 Mr. Newell</w:t>
      </w:r>
    </w:p>
    <w:p w14:paraId="24507F6E" w14:textId="77777777" w:rsidR="00792808" w:rsidRDefault="00792808" w:rsidP="00792808">
      <w:r>
        <w:t>Off, which is very inconsistent.</w:t>
      </w:r>
    </w:p>
    <w:p w14:paraId="7EECDEB9" w14:textId="77777777" w:rsidR="00792808" w:rsidRDefault="00792808" w:rsidP="00792808">
      <w:r>
        <w:t>00:17:32 Mr. Newell</w:t>
      </w:r>
    </w:p>
    <w:p w14:paraId="2CAE82CB" w14:textId="77777777" w:rsidR="00792808" w:rsidRDefault="00792808" w:rsidP="00792808">
      <w:r>
        <w:t xml:space="preserve">Why would someone make payments for </w:t>
      </w:r>
      <w:proofErr w:type="gramStart"/>
      <w:r>
        <w:t>a 10 years</w:t>
      </w:r>
      <w:proofErr w:type="gramEnd"/>
      <w:r>
        <w:t xml:space="preserve"> on an obligation when he when he is now protesting in that it?</w:t>
      </w:r>
    </w:p>
    <w:p w14:paraId="4EA19477" w14:textId="77777777" w:rsidR="00792808" w:rsidRDefault="00792808" w:rsidP="00792808">
      <w:r>
        <w:t>00:17:41 Mr. Newell</w:t>
      </w:r>
    </w:p>
    <w:p w14:paraId="16AB5408" w14:textId="77777777" w:rsidR="00792808" w:rsidRDefault="00792808" w:rsidP="00792808">
      <w:r>
        <w:t>Was paid in.</w:t>
      </w:r>
    </w:p>
    <w:p w14:paraId="78A6574D" w14:textId="77777777" w:rsidR="00792808" w:rsidRDefault="00792808" w:rsidP="00792808">
      <w:r>
        <w:t>00:17:42 Mr. Newell</w:t>
      </w:r>
    </w:p>
    <w:p w14:paraId="063B6489" w14:textId="77777777" w:rsidR="00792808" w:rsidRDefault="00792808" w:rsidP="00792808">
      <w:r>
        <w:t>Full and it is.</w:t>
      </w:r>
    </w:p>
    <w:p w14:paraId="3C18AFD0" w14:textId="77777777" w:rsidR="00792808" w:rsidRDefault="00792808" w:rsidP="00792808">
      <w:r>
        <w:t>00:17:46 Mr. Newell</w:t>
      </w:r>
    </w:p>
    <w:p w14:paraId="7B3EA6AA" w14:textId="77777777" w:rsidR="00792808" w:rsidRDefault="00792808" w:rsidP="00792808">
      <w:r>
        <w:t xml:space="preserve">It is obvious that they if </w:t>
      </w:r>
      <w:proofErr w:type="gramStart"/>
      <w:r>
        <w:t>they</w:t>
      </w:r>
      <w:proofErr w:type="gramEnd"/>
      <w:r>
        <w:t xml:space="preserve"> a statute of limitations.</w:t>
      </w:r>
    </w:p>
    <w:p w14:paraId="0E69C853" w14:textId="77777777" w:rsidR="00792808" w:rsidRDefault="00792808" w:rsidP="00792808">
      <w:r>
        <w:t>00:17:51 Mr. Newell</w:t>
      </w:r>
    </w:p>
    <w:p w14:paraId="0A8ACA17" w14:textId="77777777" w:rsidR="00792808" w:rsidRDefault="00792808" w:rsidP="00792808">
      <w:proofErr w:type="gramStart"/>
      <w:r>
        <w:t>Argument</w:t>
      </w:r>
      <w:proofErr w:type="gramEnd"/>
      <w:r>
        <w:t xml:space="preserve"> cannot be awarded based upon his argument. It was not until December 2022 that he realized his signature was a was a four. </w:t>
      </w:r>
      <w:proofErr w:type="gramStart"/>
      <w:r>
        <w:t>I have</w:t>
      </w:r>
      <w:proofErr w:type="gramEnd"/>
      <w:r>
        <w:t xml:space="preserve"> a duty as a trustee to base.</w:t>
      </w:r>
    </w:p>
    <w:p w14:paraId="49F3446E" w14:textId="77777777" w:rsidR="00792808" w:rsidRDefault="00792808" w:rsidP="00792808">
      <w:r>
        <w:t>00:18:11 Mr. Newell</w:t>
      </w:r>
    </w:p>
    <w:p w14:paraId="34891070" w14:textId="77777777" w:rsidR="00792808" w:rsidRDefault="00792808" w:rsidP="00792808">
      <w:r>
        <w:t>All the statutory requirements of not only the federal government, but also the state of Idaho and foreclosing and I.</w:t>
      </w:r>
    </w:p>
    <w:p w14:paraId="3BBA7294" w14:textId="77777777" w:rsidR="00792808" w:rsidRDefault="00792808" w:rsidP="00792808">
      <w:r>
        <w:t>00:18:21 Mr. Newell</w:t>
      </w:r>
    </w:p>
    <w:p w14:paraId="6B090BB8" w14:textId="77777777" w:rsidR="00792808" w:rsidRDefault="00792808" w:rsidP="00792808">
      <w:proofErr w:type="gramStart"/>
      <w:r>
        <w:lastRenderedPageBreak/>
        <w:t>Certainly</w:t>
      </w:r>
      <w:proofErr w:type="gramEnd"/>
      <w:r>
        <w:t xml:space="preserve"> did not seem that there was anything in the documents that he that he signed and was notarized and closed the title.</w:t>
      </w:r>
    </w:p>
    <w:p w14:paraId="67AEEC85" w14:textId="77777777" w:rsidR="00792808" w:rsidRDefault="00792808" w:rsidP="00792808">
      <w:r>
        <w:t>00:18:31 Mr. Newell</w:t>
      </w:r>
    </w:p>
    <w:p w14:paraId="1C9D9837" w14:textId="77777777" w:rsidR="00792808" w:rsidRDefault="00792808" w:rsidP="00792808">
      <w:r>
        <w:t xml:space="preserve">That would profess to be a forgery, and he has the duty of proof in regard to professing that that is a forgery and never providing any such documentation other than </w:t>
      </w:r>
      <w:proofErr w:type="spellStart"/>
      <w:r>
        <w:t>than</w:t>
      </w:r>
      <w:proofErr w:type="spellEnd"/>
      <w:r>
        <w:t xml:space="preserve"> a </w:t>
      </w:r>
      <w:proofErr w:type="spellStart"/>
      <w:r>
        <w:t>a</w:t>
      </w:r>
      <w:proofErr w:type="spellEnd"/>
      <w:r>
        <w:t>.</w:t>
      </w:r>
    </w:p>
    <w:p w14:paraId="48A7A5D4" w14:textId="77777777" w:rsidR="00792808" w:rsidRDefault="00792808" w:rsidP="00792808">
      <w:r>
        <w:t>00:18:54 Mr. Newell</w:t>
      </w:r>
    </w:p>
    <w:p w14:paraId="04E6DAA2" w14:textId="77777777" w:rsidR="00792808" w:rsidRDefault="00792808" w:rsidP="00792808">
      <w:proofErr w:type="gramStart"/>
      <w:r>
        <w:t>I advised</w:t>
      </w:r>
      <w:proofErr w:type="gramEnd"/>
      <w:r>
        <w:t xml:space="preserve"> him he should get an attorney based upon that allegation, but his grounds as complained as complained and complained, were that Mike Null is </w:t>
      </w:r>
      <w:proofErr w:type="spellStart"/>
      <w:r>
        <w:t>is</w:t>
      </w:r>
      <w:proofErr w:type="spellEnd"/>
      <w:r>
        <w:t xml:space="preserve"> subject to damages based.</w:t>
      </w:r>
    </w:p>
    <w:p w14:paraId="60C67BFB" w14:textId="77777777" w:rsidR="00792808" w:rsidRDefault="00792808" w:rsidP="00792808">
      <w:r>
        <w:t>00:19:10 Mr. Newell</w:t>
      </w:r>
    </w:p>
    <w:p w14:paraId="78F17F61" w14:textId="77777777" w:rsidR="00792808" w:rsidRDefault="00792808" w:rsidP="00792808">
      <w:r>
        <w:t>On payments that.</w:t>
      </w:r>
    </w:p>
    <w:p w14:paraId="08C3802F" w14:textId="77777777" w:rsidR="00792808" w:rsidRDefault="00792808" w:rsidP="00792808">
      <w:r>
        <w:t>00:19:11 Mr. Newell</w:t>
      </w:r>
    </w:p>
    <w:p w14:paraId="14A72E3C" w14:textId="77777777" w:rsidR="00792808" w:rsidRDefault="00792808" w:rsidP="00792808">
      <w:r>
        <w:t>Were made on the deed of trust.</w:t>
      </w:r>
    </w:p>
    <w:p w14:paraId="2490EAE6" w14:textId="77777777" w:rsidR="00792808" w:rsidRDefault="00792808" w:rsidP="00792808">
      <w:r>
        <w:t>00:19:14 Mr. Newell</w:t>
      </w:r>
    </w:p>
    <w:p w14:paraId="489A29D9" w14:textId="77777777" w:rsidR="00792808" w:rsidRDefault="00792808" w:rsidP="00792808">
      <w:r>
        <w:t>That was based upon the.</w:t>
      </w:r>
    </w:p>
    <w:p w14:paraId="1F01ADDE" w14:textId="77777777" w:rsidR="00792808" w:rsidRDefault="00792808" w:rsidP="00792808">
      <w:r>
        <w:t>00:19:16 Mr. Newell</w:t>
      </w:r>
    </w:p>
    <w:p w14:paraId="75200FFC" w14:textId="77777777" w:rsidR="00792808" w:rsidRDefault="00792808" w:rsidP="00792808">
      <w:r>
        <w:t xml:space="preserve">Fact that </w:t>
      </w:r>
      <w:proofErr w:type="gramStart"/>
      <w:r>
        <w:t>the that</w:t>
      </w:r>
      <w:proofErr w:type="gramEnd"/>
      <w:r>
        <w:t xml:space="preserve"> I had.</w:t>
      </w:r>
    </w:p>
    <w:p w14:paraId="56278861" w14:textId="77777777" w:rsidR="00792808" w:rsidRDefault="00792808" w:rsidP="00792808">
      <w:r>
        <w:t>00:19:17 Mr. Newell</w:t>
      </w:r>
    </w:p>
    <w:p w14:paraId="00CBBDC8" w14:textId="77777777" w:rsidR="00792808" w:rsidRDefault="00792808" w:rsidP="00792808">
      <w:r>
        <w:t>Ruined credit and that that that I should be 72 damages by and acting only as a statutory trustee in in.</w:t>
      </w:r>
    </w:p>
    <w:p w14:paraId="5C670D5A" w14:textId="77777777" w:rsidR="00792808" w:rsidRDefault="00792808" w:rsidP="00792808">
      <w:r>
        <w:t>00:19:27 Mr. Newell</w:t>
      </w:r>
    </w:p>
    <w:p w14:paraId="323F0DCD" w14:textId="77777777" w:rsidR="00792808" w:rsidRDefault="00792808" w:rsidP="00792808">
      <w:r>
        <w:t>This particular portfolio.</w:t>
      </w:r>
    </w:p>
    <w:p w14:paraId="241214FB" w14:textId="77777777" w:rsidR="00792808" w:rsidRDefault="00792808" w:rsidP="00792808">
      <w:r>
        <w:t>00:19:30 Mr. Newell</w:t>
      </w:r>
    </w:p>
    <w:p w14:paraId="7D80DE58" w14:textId="77777777" w:rsidR="00792808" w:rsidRDefault="00792808" w:rsidP="00792808">
      <w:r>
        <w:t xml:space="preserve">I feel that you know </w:t>
      </w:r>
      <w:proofErr w:type="gramStart"/>
      <w:r>
        <w:t>his</w:t>
      </w:r>
      <w:proofErr w:type="gramEnd"/>
      <w:r>
        <w:t xml:space="preserve">. He had 161 </w:t>
      </w:r>
      <w:proofErr w:type="gramStart"/>
      <w:r>
        <w:t>days from the time that</w:t>
      </w:r>
      <w:proofErr w:type="gramEnd"/>
      <w:r>
        <w:t xml:space="preserve"> the notice of intention foreclosed was served upon him. In July of 2022 and that he didn't did not assert.</w:t>
      </w:r>
    </w:p>
    <w:p w14:paraId="252A5A8F" w14:textId="77777777" w:rsidR="00792808" w:rsidRDefault="00792808" w:rsidP="00792808">
      <w:r>
        <w:t>00:19:43 Mr. Newell</w:t>
      </w:r>
    </w:p>
    <w:p w14:paraId="257130D7" w14:textId="77777777" w:rsidR="00792808" w:rsidRDefault="00792808" w:rsidP="00792808">
      <w:r>
        <w:t>That all of.</w:t>
      </w:r>
    </w:p>
    <w:p w14:paraId="712E550A" w14:textId="77777777" w:rsidR="00792808" w:rsidRDefault="00792808" w:rsidP="00792808">
      <w:r>
        <w:t>00:19:43 Mr. Newell</w:t>
      </w:r>
    </w:p>
    <w:p w14:paraId="1397F88E" w14:textId="77777777" w:rsidR="00792808" w:rsidRDefault="00792808" w:rsidP="00792808">
      <w:proofErr w:type="gramStart"/>
      <w:r>
        <w:t xml:space="preserve">The </w:t>
      </w:r>
      <w:proofErr w:type="spellStart"/>
      <w:r>
        <w:t>the</w:t>
      </w:r>
      <w:proofErr w:type="spellEnd"/>
      <w:proofErr w:type="gramEnd"/>
      <w:r>
        <w:t xml:space="preserve"> </w:t>
      </w:r>
      <w:proofErr w:type="spellStart"/>
      <w:r>
        <w:t>the</w:t>
      </w:r>
      <w:proofErr w:type="spellEnd"/>
      <w:r>
        <w:t xml:space="preserve"> </w:t>
      </w:r>
      <w:proofErr w:type="spellStart"/>
      <w:r>
        <w:t>the</w:t>
      </w:r>
      <w:proofErr w:type="spellEnd"/>
      <w:r>
        <w:t xml:space="preserve"> fact.</w:t>
      </w:r>
    </w:p>
    <w:p w14:paraId="1FED6926" w14:textId="77777777" w:rsidR="00792808" w:rsidRDefault="00792808" w:rsidP="00792808">
      <w:r>
        <w:t>00:19:46 Mr. Newell</w:t>
      </w:r>
    </w:p>
    <w:p w14:paraId="5C34CC5E" w14:textId="77777777" w:rsidR="00792808" w:rsidRDefault="00792808" w:rsidP="00792808">
      <w:r>
        <w:t>That the green, green and dance.</w:t>
      </w:r>
    </w:p>
    <w:p w14:paraId="0A545A41" w14:textId="77777777" w:rsidR="00792808" w:rsidRDefault="00792808" w:rsidP="00792808">
      <w:r>
        <w:t>00:19:49 Mr. Newell</w:t>
      </w:r>
    </w:p>
    <w:p w14:paraId="506D723C" w14:textId="77777777" w:rsidR="00792808" w:rsidRDefault="00792808" w:rsidP="00792808">
      <w:r>
        <w:lastRenderedPageBreak/>
        <w:t>You know, and until approximately 90 days after the after the foreclosure process has begun and.</w:t>
      </w:r>
    </w:p>
    <w:p w14:paraId="0C6F6A92" w14:textId="77777777" w:rsidR="00792808" w:rsidRDefault="00792808" w:rsidP="00792808">
      <w:r>
        <w:t>00:19:58 Mr. Newell</w:t>
      </w:r>
    </w:p>
    <w:p w14:paraId="340E2FFF" w14:textId="77777777" w:rsidR="00792808" w:rsidRDefault="00792808" w:rsidP="00792808">
      <w:r>
        <w:t>It is obvious that.</w:t>
      </w:r>
    </w:p>
    <w:p w14:paraId="77DF4823" w14:textId="77777777" w:rsidR="00792808" w:rsidRDefault="00792808" w:rsidP="00792808">
      <w:r>
        <w:t>00:19:59 Mr. Newell</w:t>
      </w:r>
    </w:p>
    <w:p w14:paraId="55BB28D6" w14:textId="77777777" w:rsidR="00792808" w:rsidRDefault="00792808" w:rsidP="00792808">
      <w:r>
        <w:t>The grievance that he is that he is the professing paid.</w:t>
      </w:r>
    </w:p>
    <w:p w14:paraId="7C46707A" w14:textId="77777777" w:rsidR="00792808" w:rsidRDefault="00792808" w:rsidP="00792808">
      <w:r>
        <w:t>00:20:04 Mr. Newell</w:t>
      </w:r>
    </w:p>
    <w:p w14:paraId="4325DC27" w14:textId="77777777" w:rsidR="00792808" w:rsidRDefault="00792808" w:rsidP="00792808">
      <w:r>
        <w:t>Off the obligation, which is the subject matter of my foreclosure references, they needed trust, which is not a that the subject of the foreclosure sale.</w:t>
      </w:r>
    </w:p>
    <w:p w14:paraId="077AC3A0" w14:textId="77777777" w:rsidR="00792808" w:rsidRDefault="00792808" w:rsidP="00792808">
      <w:r>
        <w:t>00:20:09 Mr. Newell</w:t>
      </w:r>
    </w:p>
    <w:p w14:paraId="6978C2DB" w14:textId="77777777" w:rsidR="00792808" w:rsidRDefault="00792808" w:rsidP="00792808">
      <w:r>
        <w:t>Right.</w:t>
      </w:r>
    </w:p>
    <w:p w14:paraId="7798464B" w14:textId="77777777" w:rsidR="00792808" w:rsidRDefault="00792808" w:rsidP="00792808">
      <w:r>
        <w:t>00:20:16 Mr. Newell</w:t>
      </w:r>
    </w:p>
    <w:p w14:paraId="1534CF30" w14:textId="77777777" w:rsidR="00792808" w:rsidRDefault="00792808" w:rsidP="00792808">
      <w:r>
        <w:t>Of that, that, that.</w:t>
      </w:r>
    </w:p>
    <w:p w14:paraId="794EE064" w14:textId="77777777" w:rsidR="00792808" w:rsidRDefault="00792808" w:rsidP="00792808">
      <w:r>
        <w:t>00:20:17 Judge MONSON (District)</w:t>
      </w:r>
    </w:p>
    <w:p w14:paraId="3768EEEA" w14:textId="77777777" w:rsidR="00792808" w:rsidRDefault="00792808" w:rsidP="00792808">
      <w:r>
        <w:t xml:space="preserve">That </w:t>
      </w:r>
      <w:proofErr w:type="gramStart"/>
      <w:r>
        <w:t>reconvene</w:t>
      </w:r>
      <w:proofErr w:type="gramEnd"/>
      <w:r>
        <w:t xml:space="preserve"> the result of the refinance for that.</w:t>
      </w:r>
    </w:p>
    <w:p w14:paraId="20E3739B" w14:textId="77777777" w:rsidR="00792808" w:rsidRDefault="00792808" w:rsidP="00792808">
      <w:r>
        <w:t>00:20:22 Mr. Newell</w:t>
      </w:r>
    </w:p>
    <w:p w14:paraId="58CB2A37" w14:textId="77777777" w:rsidR="00792808" w:rsidRDefault="00792808" w:rsidP="00792808">
      <w:r>
        <w:t xml:space="preserve">I believe it was your </w:t>
      </w:r>
      <w:proofErr w:type="gramStart"/>
      <w:r>
        <w:t>honor</w:t>
      </w:r>
      <w:proofErr w:type="gramEnd"/>
    </w:p>
    <w:p w14:paraId="206C2BF4" w14:textId="77777777" w:rsidR="00792808" w:rsidRDefault="00792808" w:rsidP="00792808">
      <w:r>
        <w:t>00:20:24 Mr. Newell</w:t>
      </w:r>
    </w:p>
    <w:p w14:paraId="0DABCC77" w14:textId="77777777" w:rsidR="00792808" w:rsidRDefault="00792808" w:rsidP="00792808">
      <w:r>
        <w:t xml:space="preserve">But I </w:t>
      </w:r>
      <w:proofErr w:type="spellStart"/>
      <w:r>
        <w:t>I</w:t>
      </w:r>
      <w:proofErr w:type="spellEnd"/>
      <w:r>
        <w:t xml:space="preserve"> my client my that.</w:t>
      </w:r>
    </w:p>
    <w:p w14:paraId="42282E59" w14:textId="77777777" w:rsidR="00792808" w:rsidRDefault="00792808" w:rsidP="00792808">
      <w:r>
        <w:t>00:20:30 Mr. Newell</w:t>
      </w:r>
    </w:p>
    <w:p w14:paraId="46863D25" w14:textId="77777777" w:rsidR="00792808" w:rsidRDefault="00792808" w:rsidP="00792808">
      <w:r>
        <w:t xml:space="preserve">If you trust it </w:t>
      </w:r>
      <w:proofErr w:type="gramStart"/>
      <w:r>
        <w:t>acquired</w:t>
      </w:r>
      <w:proofErr w:type="gramEnd"/>
      <w:r>
        <w:t xml:space="preserve"> it after the closing on a on a stale.</w:t>
      </w:r>
    </w:p>
    <w:p w14:paraId="29025407" w14:textId="77777777" w:rsidR="00792808" w:rsidRDefault="00792808" w:rsidP="00792808">
      <w:r>
        <w:t>00:20:36 Mr. Newell</w:t>
      </w:r>
    </w:p>
    <w:p w14:paraId="1512EF90" w14:textId="77777777" w:rsidR="00792808" w:rsidRDefault="00792808" w:rsidP="00792808">
      <w:proofErr w:type="gramStart"/>
      <w:r>
        <w:t>So</w:t>
      </w:r>
      <w:proofErr w:type="gramEnd"/>
      <w:r>
        <w:t xml:space="preserve"> my file does not include any of the closing.</w:t>
      </w:r>
    </w:p>
    <w:p w14:paraId="65961C40" w14:textId="77777777" w:rsidR="00792808" w:rsidRDefault="00792808" w:rsidP="00792808">
      <w:r>
        <w:t>00:20:40 Mr. Newell</w:t>
      </w:r>
    </w:p>
    <w:p w14:paraId="428D959F" w14:textId="77777777" w:rsidR="00792808" w:rsidRDefault="00792808" w:rsidP="00792808">
      <w:r>
        <w:t>Documents other than the deed of trust and promissory notes.</w:t>
      </w:r>
    </w:p>
    <w:p w14:paraId="59B1F9C0" w14:textId="77777777" w:rsidR="00792808" w:rsidRDefault="00792808" w:rsidP="00792808">
      <w:r>
        <w:t>00:20:45 Mr. Newell</w:t>
      </w:r>
    </w:p>
    <w:p w14:paraId="3F87955D" w14:textId="77777777" w:rsidR="00792808" w:rsidRDefault="00792808" w:rsidP="00792808">
      <w:r>
        <w:t>And that was.</w:t>
      </w:r>
    </w:p>
    <w:p w14:paraId="134A6C61" w14:textId="77777777" w:rsidR="00792808" w:rsidRDefault="00792808" w:rsidP="00792808">
      <w:r>
        <w:t>00:20:48 Mr. Newell</w:t>
      </w:r>
    </w:p>
    <w:p w14:paraId="290342F5" w14:textId="77777777" w:rsidR="00792808" w:rsidRDefault="00792808" w:rsidP="00792808">
      <w:r>
        <w:t>Conveyed to the Bank of America.</w:t>
      </w:r>
    </w:p>
    <w:p w14:paraId="2EAC8B1A" w14:textId="77777777" w:rsidR="00792808" w:rsidRDefault="00792808" w:rsidP="00792808">
      <w:r>
        <w:t>00:20:51 Mr. Newell</w:t>
      </w:r>
    </w:p>
    <w:p w14:paraId="28071A8F" w14:textId="77777777" w:rsidR="00792808" w:rsidRDefault="00792808" w:rsidP="00792808">
      <w:proofErr w:type="gramStart"/>
      <w:r>
        <w:lastRenderedPageBreak/>
        <w:t>My belief</w:t>
      </w:r>
      <w:proofErr w:type="gramEnd"/>
      <w:r>
        <w:t xml:space="preserve"> </w:t>
      </w:r>
      <w:proofErr w:type="gramStart"/>
      <w:r>
        <w:t>that</w:t>
      </w:r>
      <w:proofErr w:type="gramEnd"/>
      <w:r>
        <w:t>.</w:t>
      </w:r>
    </w:p>
    <w:p w14:paraId="1A92FE3C" w14:textId="77777777" w:rsidR="00792808" w:rsidRDefault="00792808" w:rsidP="00792808">
      <w:r>
        <w:t>00:20:52 Mr. Newell</w:t>
      </w:r>
    </w:p>
    <w:p w14:paraId="13051DE0" w14:textId="77777777" w:rsidR="00792808" w:rsidRDefault="00792808" w:rsidP="00792808">
      <w:r>
        <w:t xml:space="preserve">The </w:t>
      </w:r>
      <w:proofErr w:type="gramStart"/>
      <w:r>
        <w:t>proceeds of the</w:t>
      </w:r>
      <w:proofErr w:type="gramEnd"/>
      <w:r>
        <w:t xml:space="preserve"> of the new loan would be used to pay.</w:t>
      </w:r>
    </w:p>
    <w:p w14:paraId="32F0E551" w14:textId="77777777" w:rsidR="00792808" w:rsidRDefault="00792808" w:rsidP="00792808">
      <w:r>
        <w:t>00:20:57 Mr. Newell</w:t>
      </w:r>
    </w:p>
    <w:p w14:paraId="578CAAD0" w14:textId="77777777" w:rsidR="00792808" w:rsidRDefault="00792808" w:rsidP="00792808">
      <w:r>
        <w:t>Off required.</w:t>
      </w:r>
    </w:p>
    <w:p w14:paraId="1649564F" w14:textId="77777777" w:rsidR="00792808" w:rsidRDefault="00792808" w:rsidP="00792808">
      <w:r>
        <w:t>00:20:59 Judge MONSON (District)</w:t>
      </w:r>
    </w:p>
    <w:p w14:paraId="6632F084" w14:textId="77777777" w:rsidR="00792808" w:rsidRDefault="00792808" w:rsidP="00792808">
      <w:proofErr w:type="gramStart"/>
      <w:r>
        <w:t>And that was</w:t>
      </w:r>
      <w:proofErr w:type="gramEnd"/>
      <w:r>
        <w:t xml:space="preserve"> that was the gist of.</w:t>
      </w:r>
    </w:p>
    <w:p w14:paraId="3B75783D" w14:textId="77777777" w:rsidR="00792808" w:rsidRDefault="00792808" w:rsidP="00792808">
      <w:r>
        <w:t>00:21:00 Judge MONSON (District)</w:t>
      </w:r>
    </w:p>
    <w:p w14:paraId="28577B3D" w14:textId="77777777" w:rsidR="00792808" w:rsidRDefault="00792808" w:rsidP="00792808">
      <w:r>
        <w:t>What I.</w:t>
      </w:r>
    </w:p>
    <w:p w14:paraId="3D53A9A3" w14:textId="77777777" w:rsidR="00792808" w:rsidRDefault="00792808" w:rsidP="00792808">
      <w:r>
        <w:t>00:21:02 Judge MONSON (District)</w:t>
      </w:r>
    </w:p>
    <w:p w14:paraId="02561E3A" w14:textId="77777777" w:rsidR="00792808" w:rsidRDefault="00792808" w:rsidP="00792808">
      <w:r>
        <w:t>Gathered from your land.</w:t>
      </w:r>
    </w:p>
    <w:p w14:paraId="69ED3542" w14:textId="77777777" w:rsidR="00792808" w:rsidRDefault="00792808" w:rsidP="00792808">
      <w:r>
        <w:t>00:21:08 Mr. Newell</w:t>
      </w:r>
    </w:p>
    <w:p w14:paraId="29DC3E17" w14:textId="77777777" w:rsidR="00792808" w:rsidRDefault="00792808" w:rsidP="00792808">
      <w:r>
        <w:t>Basically, Mr.</w:t>
      </w:r>
    </w:p>
    <w:p w14:paraId="11B05FBB" w14:textId="77777777" w:rsidR="00792808" w:rsidRDefault="00792808" w:rsidP="00792808">
      <w:r>
        <w:t>00:21:10 Mr. Newell</w:t>
      </w:r>
    </w:p>
    <w:p w14:paraId="249AC497" w14:textId="77777777" w:rsidR="00792808" w:rsidRDefault="00792808" w:rsidP="00792808">
      <w:r>
        <w:t>Bass has admitted that in paragraph eight of the documents that that he filed that he admits that he did in the law.</w:t>
      </w:r>
    </w:p>
    <w:p w14:paraId="75259971" w14:textId="77777777" w:rsidR="00792808" w:rsidRDefault="00792808" w:rsidP="00792808">
      <w:r>
        <w:t>00:21:20 Mr. Newell</w:t>
      </w:r>
    </w:p>
    <w:p w14:paraId="47D6BB5C" w14:textId="77777777" w:rsidR="00792808" w:rsidRDefault="00792808" w:rsidP="00792808">
      <w:proofErr w:type="gramStart"/>
      <w:r>
        <w:t>It played</w:t>
      </w:r>
      <w:proofErr w:type="gramEnd"/>
      <w:r>
        <w:t xml:space="preserve"> admits that he made payments.</w:t>
      </w:r>
    </w:p>
    <w:p w14:paraId="5DE87723" w14:textId="77777777" w:rsidR="00792808" w:rsidRDefault="00792808" w:rsidP="00792808">
      <w:r>
        <w:t>00:21:22 Mr. Newell</w:t>
      </w:r>
    </w:p>
    <w:p w14:paraId="484B763A" w14:textId="77777777" w:rsidR="00792808" w:rsidRDefault="00792808" w:rsidP="00792808">
      <w:r>
        <w:t xml:space="preserve">On the loan until </w:t>
      </w:r>
      <w:proofErr w:type="spellStart"/>
      <w:r>
        <w:t>until</w:t>
      </w:r>
      <w:proofErr w:type="spellEnd"/>
      <w:r>
        <w:t>.</w:t>
      </w:r>
    </w:p>
    <w:p w14:paraId="284C9F46" w14:textId="77777777" w:rsidR="00792808" w:rsidRDefault="00792808" w:rsidP="00792808">
      <w:r>
        <w:t>00:21:26 Mr. Newell</w:t>
      </w:r>
    </w:p>
    <w:p w14:paraId="3EDF880F" w14:textId="77777777" w:rsidR="00792808" w:rsidRDefault="00792808" w:rsidP="00792808">
      <w:r>
        <w:t>In paragraph ten of his.</w:t>
      </w:r>
    </w:p>
    <w:p w14:paraId="0A816211" w14:textId="77777777" w:rsidR="00792808" w:rsidRDefault="00792808" w:rsidP="00792808">
      <w:r>
        <w:t>00:21:28 Mr. Newell</w:t>
      </w:r>
    </w:p>
    <w:p w14:paraId="08DC5914" w14:textId="77777777" w:rsidR="00792808" w:rsidRDefault="00792808" w:rsidP="00792808">
      <w:r>
        <w:t>Bonds until 2019, he admits that he did not assign any modification to the loan, as noted in paragraph 13, yet he is.</w:t>
      </w:r>
    </w:p>
    <w:p w14:paraId="4EC90CA4" w14:textId="77777777" w:rsidR="00792808" w:rsidRDefault="00792808" w:rsidP="00792808">
      <w:r>
        <w:t>00:21:42 Mr. Newell</w:t>
      </w:r>
    </w:p>
    <w:p w14:paraId="464BC081" w14:textId="77777777" w:rsidR="00792808" w:rsidRDefault="00792808" w:rsidP="00792808">
      <w:r>
        <w:t>Saying that the that.</w:t>
      </w:r>
    </w:p>
    <w:p w14:paraId="1C16F35B" w14:textId="77777777" w:rsidR="00792808" w:rsidRDefault="00792808" w:rsidP="00792808">
      <w:r>
        <w:t>00:21:44 Mr. Newell</w:t>
      </w:r>
    </w:p>
    <w:p w14:paraId="2C57BA9C" w14:textId="77777777" w:rsidR="00792808" w:rsidRDefault="00792808" w:rsidP="00792808">
      <w:r>
        <w:t>The beneficiary entered into some sort of modification of the loan and.</w:t>
      </w:r>
    </w:p>
    <w:p w14:paraId="3288D5BB" w14:textId="77777777" w:rsidR="00792808" w:rsidRDefault="00792808" w:rsidP="00792808">
      <w:r>
        <w:lastRenderedPageBreak/>
        <w:t>00:21:50 Mr. Newell</w:t>
      </w:r>
    </w:p>
    <w:p w14:paraId="50B7EA32" w14:textId="77777777" w:rsidR="00792808" w:rsidRDefault="00792808" w:rsidP="00792808">
      <w:r>
        <w:t>There's no evidence.</w:t>
      </w:r>
    </w:p>
    <w:p w14:paraId="3780E951" w14:textId="77777777" w:rsidR="00792808" w:rsidRDefault="00792808" w:rsidP="00792808">
      <w:r>
        <w:t>00:21:51 Mr. Newell</w:t>
      </w:r>
    </w:p>
    <w:p w14:paraId="3EDE08EC" w14:textId="77777777" w:rsidR="00792808" w:rsidRDefault="00792808" w:rsidP="00792808">
      <w:r>
        <w:t xml:space="preserve">That that </w:t>
      </w:r>
      <w:proofErr w:type="gramStart"/>
      <w:r>
        <w:t>is</w:t>
      </w:r>
      <w:proofErr w:type="gramEnd"/>
      <w:r>
        <w:t xml:space="preserve"> was ever done and that any </w:t>
      </w:r>
      <w:proofErr w:type="spellStart"/>
      <w:r>
        <w:t>any</w:t>
      </w:r>
      <w:proofErr w:type="spellEnd"/>
      <w:r>
        <w:t xml:space="preserve"> modification made that you trust which.</w:t>
      </w:r>
    </w:p>
    <w:p w14:paraId="60A62342" w14:textId="77777777" w:rsidR="00792808" w:rsidRDefault="00792808" w:rsidP="00792808">
      <w:r>
        <w:t>00:21:58 Mr. Newell</w:t>
      </w:r>
    </w:p>
    <w:p w14:paraId="7CDBC408" w14:textId="77777777" w:rsidR="00792808" w:rsidRDefault="00792808" w:rsidP="00792808">
      <w:proofErr w:type="gramStart"/>
      <w:r>
        <w:t>I propose</w:t>
      </w:r>
      <w:proofErr w:type="gramEnd"/>
      <w:r>
        <w:t xml:space="preserve"> you know.</w:t>
      </w:r>
    </w:p>
    <w:p w14:paraId="0BDEF372" w14:textId="77777777" w:rsidR="00792808" w:rsidRDefault="00792808" w:rsidP="00792808">
      <w:r>
        <w:t>00:22:05 Mr. Newell</w:t>
      </w:r>
    </w:p>
    <w:p w14:paraId="1B6075C4" w14:textId="77777777" w:rsidR="00792808" w:rsidRDefault="00792808" w:rsidP="00792808">
      <w:r>
        <w:t>He is trying to get it a PROA temporary restraining order and.</w:t>
      </w:r>
    </w:p>
    <w:p w14:paraId="3A4DE691" w14:textId="77777777" w:rsidR="00792808" w:rsidRDefault="00792808" w:rsidP="00792808">
      <w:r>
        <w:t>00:22:09 Mr. Newell</w:t>
      </w:r>
    </w:p>
    <w:p w14:paraId="7B55627F" w14:textId="77777777" w:rsidR="00792808" w:rsidRDefault="00792808" w:rsidP="00792808">
      <w:proofErr w:type="gramStart"/>
      <w:r>
        <w:t>Has</w:t>
      </w:r>
      <w:proofErr w:type="gramEnd"/>
      <w:r>
        <w:t xml:space="preserve"> not filed.</w:t>
      </w:r>
    </w:p>
    <w:p w14:paraId="30880103" w14:textId="77777777" w:rsidR="00792808" w:rsidRDefault="00792808" w:rsidP="00792808">
      <w:r>
        <w:t>00:22:11 Mr. Newell</w:t>
      </w:r>
    </w:p>
    <w:p w14:paraId="28409EC0" w14:textId="77777777" w:rsidR="00792808" w:rsidRDefault="00792808" w:rsidP="00792808">
      <w:r>
        <w:t>The necessary documents in support of that.</w:t>
      </w:r>
    </w:p>
    <w:p w14:paraId="55E29EAF" w14:textId="77777777" w:rsidR="00792808" w:rsidRDefault="00792808" w:rsidP="00792808">
      <w:r>
        <w:t>00:22:13 Mr. Newell</w:t>
      </w:r>
    </w:p>
    <w:p w14:paraId="67D984F7" w14:textId="77777777" w:rsidR="00792808" w:rsidRDefault="00792808" w:rsidP="00792808">
      <w:r>
        <w:t>The complaint is not verified and there's no affidavit.</w:t>
      </w:r>
    </w:p>
    <w:p w14:paraId="048BE331" w14:textId="77777777" w:rsidR="00792808" w:rsidRDefault="00792808" w:rsidP="00792808">
      <w:r>
        <w:t>00:22:18 Mr. Newell</w:t>
      </w:r>
    </w:p>
    <w:p w14:paraId="1ECA0259" w14:textId="77777777" w:rsidR="00792808" w:rsidRDefault="00792808" w:rsidP="00792808">
      <w:r>
        <w:t xml:space="preserve">In which </w:t>
      </w:r>
      <w:proofErr w:type="gramStart"/>
      <w:r>
        <w:t>this files</w:t>
      </w:r>
      <w:proofErr w:type="gramEnd"/>
      <w:r>
        <w:t>.</w:t>
      </w:r>
    </w:p>
    <w:p w14:paraId="22E98163" w14:textId="77777777" w:rsidR="00792808" w:rsidRDefault="00792808" w:rsidP="00792808">
      <w:r>
        <w:t>00:22:19 Mr. Newell</w:t>
      </w:r>
    </w:p>
    <w:p w14:paraId="6285DAA0" w14:textId="77777777" w:rsidR="00792808" w:rsidRDefault="00792808" w:rsidP="00792808">
      <w:r>
        <w:t>With the TRO, he never has taken any action to try to enforce the.</w:t>
      </w:r>
    </w:p>
    <w:p w14:paraId="46F38C98" w14:textId="77777777" w:rsidR="00792808" w:rsidRDefault="00792808" w:rsidP="00792808">
      <w:r>
        <w:t>00:22:24 Mr. Newell</w:t>
      </w:r>
    </w:p>
    <w:p w14:paraId="38505C10" w14:textId="77777777" w:rsidR="00792808" w:rsidRDefault="00792808" w:rsidP="00792808">
      <w:r>
        <w:t>To get an order from the court for a for a temporary restraining order, and there certainly cannot be any a restraining order that is issued without a bond being filed and.</w:t>
      </w:r>
    </w:p>
    <w:p w14:paraId="5FC0B1DA" w14:textId="77777777" w:rsidR="00792808" w:rsidRDefault="00792808" w:rsidP="00792808">
      <w:r>
        <w:t>00:22:35 Mr. Newell</w:t>
      </w:r>
    </w:p>
    <w:p w14:paraId="18329649" w14:textId="77777777" w:rsidR="00792808" w:rsidRDefault="00792808" w:rsidP="00792808">
      <w:r>
        <w:t>Posted which would.</w:t>
      </w:r>
    </w:p>
    <w:p w14:paraId="3BC97343" w14:textId="77777777" w:rsidR="00792808" w:rsidRDefault="00792808" w:rsidP="00792808">
      <w:r>
        <w:t>00:22:37 Mr. Newell</w:t>
      </w:r>
    </w:p>
    <w:p w14:paraId="4CF35C0D" w14:textId="77777777" w:rsidR="00792808" w:rsidRDefault="00792808" w:rsidP="00792808">
      <w:r>
        <w:t xml:space="preserve">Which would </w:t>
      </w:r>
      <w:proofErr w:type="spellStart"/>
      <w:r>
        <w:t>would</w:t>
      </w:r>
      <w:proofErr w:type="spellEnd"/>
      <w:r>
        <w:t xml:space="preserve"> necessitate that that the </w:t>
      </w:r>
      <w:proofErr w:type="gramStart"/>
      <w:r>
        <w:t>beneficiaries</w:t>
      </w:r>
      <w:proofErr w:type="gramEnd"/>
      <w:r>
        <w:t xml:space="preserve"> interest could wait until the determination was made by the Court and as to the </w:t>
      </w:r>
      <w:proofErr w:type="spellStart"/>
      <w:r>
        <w:t>the</w:t>
      </w:r>
      <w:proofErr w:type="spellEnd"/>
      <w:r>
        <w:t xml:space="preserve"> allegations for the temporary restraining order.</w:t>
      </w:r>
    </w:p>
    <w:p w14:paraId="5C67D6DF" w14:textId="77777777" w:rsidR="00792808" w:rsidRDefault="00792808" w:rsidP="00792808">
      <w:r>
        <w:t>00:22:46</w:t>
      </w:r>
    </w:p>
    <w:p w14:paraId="3A0F1191" w14:textId="77777777" w:rsidR="00792808" w:rsidRDefault="00792808" w:rsidP="00792808">
      <w:r>
        <w:t>OK.</w:t>
      </w:r>
    </w:p>
    <w:p w14:paraId="3819D6E1" w14:textId="77777777" w:rsidR="00792808" w:rsidRDefault="00792808" w:rsidP="00792808">
      <w:r>
        <w:t>00:22:57 Mr. Newell</w:t>
      </w:r>
    </w:p>
    <w:p w14:paraId="2CB57FA1" w14:textId="77777777" w:rsidR="00792808" w:rsidRDefault="00792808" w:rsidP="00792808">
      <w:r>
        <w:lastRenderedPageBreak/>
        <w:t>Basically, he has not filed anything that is actionable before.</w:t>
      </w:r>
    </w:p>
    <w:p w14:paraId="4E9774CF" w14:textId="77777777" w:rsidR="00792808" w:rsidRDefault="00792808" w:rsidP="00792808">
      <w:r>
        <w:t>00:23:06 Mr. Newell</w:t>
      </w:r>
    </w:p>
    <w:p w14:paraId="0EA0A891" w14:textId="77777777" w:rsidR="00792808" w:rsidRDefault="00792808" w:rsidP="00792808">
      <w:proofErr w:type="spellStart"/>
      <w:r>
        <w:t>Ato</w:t>
      </w:r>
      <w:proofErr w:type="spellEnd"/>
      <w:r>
        <w:t xml:space="preserve"> is not in the proper form.</w:t>
      </w:r>
    </w:p>
    <w:p w14:paraId="043F7A65" w14:textId="77777777" w:rsidR="00792808" w:rsidRDefault="00792808" w:rsidP="00792808">
      <w:r>
        <w:t>00:23:09 Mr. Newell</w:t>
      </w:r>
    </w:p>
    <w:p w14:paraId="4DCE9773" w14:textId="77777777" w:rsidR="00792808" w:rsidRDefault="00792808" w:rsidP="00792808">
      <w:r>
        <w:t xml:space="preserve">And that </w:t>
      </w:r>
      <w:proofErr w:type="gramStart"/>
      <w:r>
        <w:t>the</w:t>
      </w:r>
      <w:proofErr w:type="gramEnd"/>
      <w:r>
        <w:t xml:space="preserve"> </w:t>
      </w:r>
      <w:proofErr w:type="spellStart"/>
      <w:r>
        <w:t>the</w:t>
      </w:r>
      <w:proofErr w:type="spellEnd"/>
      <w:r>
        <w:t>.</w:t>
      </w:r>
    </w:p>
    <w:p w14:paraId="325E2962" w14:textId="77777777" w:rsidR="00792808" w:rsidRDefault="00792808" w:rsidP="00792808">
      <w:r>
        <w:t>00:23:11 Mr. Newell</w:t>
      </w:r>
    </w:p>
    <w:p w14:paraId="2D69279C" w14:textId="77777777" w:rsidR="00792808" w:rsidRDefault="00792808" w:rsidP="00792808">
      <w:r>
        <w:t>TRO has not been prosecuted by Mr.</w:t>
      </w:r>
    </w:p>
    <w:p w14:paraId="37EA3F2A" w14:textId="77777777" w:rsidR="00792808" w:rsidRDefault="00792808" w:rsidP="00792808">
      <w:r>
        <w:t>00:23:15 Mr. Newell</w:t>
      </w:r>
    </w:p>
    <w:p w14:paraId="1D1A64FC" w14:textId="77777777" w:rsidR="00792808" w:rsidRDefault="00792808" w:rsidP="00792808">
      <w:r>
        <w:t>And timing man.</w:t>
      </w:r>
    </w:p>
    <w:p w14:paraId="37C341EA" w14:textId="77777777" w:rsidR="00792808" w:rsidRDefault="00792808" w:rsidP="00792808">
      <w:r>
        <w:t>00:23:18 Mr. Newell</w:t>
      </w:r>
    </w:p>
    <w:p w14:paraId="02C54DBD" w14:textId="77777777" w:rsidR="00792808" w:rsidRDefault="00792808" w:rsidP="00792808">
      <w:r>
        <w:t>I just feel.</w:t>
      </w:r>
    </w:p>
    <w:p w14:paraId="580D457E" w14:textId="77777777" w:rsidR="00792808" w:rsidRDefault="00792808" w:rsidP="00792808">
      <w:r>
        <w:t>00:23:19 Mr. Newell</w:t>
      </w:r>
    </w:p>
    <w:p w14:paraId="18642B32" w14:textId="77777777" w:rsidR="00792808" w:rsidRDefault="00792808" w:rsidP="00792808">
      <w:r>
        <w:t xml:space="preserve">That if we allow </w:t>
      </w:r>
      <w:proofErr w:type="gramStart"/>
      <w:r>
        <w:t xml:space="preserve">the </w:t>
      </w:r>
      <w:proofErr w:type="spellStart"/>
      <w:r>
        <w:t>the</w:t>
      </w:r>
      <w:proofErr w:type="spellEnd"/>
      <w:proofErr w:type="gramEnd"/>
      <w:r>
        <w:t xml:space="preserve"> </w:t>
      </w:r>
      <w:proofErr w:type="spellStart"/>
      <w:r>
        <w:t>the</w:t>
      </w:r>
      <w:proofErr w:type="spellEnd"/>
      <w:r>
        <w:t xml:space="preserve"> borrowers to circumvent the </w:t>
      </w:r>
      <w:proofErr w:type="spellStart"/>
      <w:r>
        <w:t>the</w:t>
      </w:r>
      <w:proofErr w:type="spellEnd"/>
      <w:r>
        <w:t>.</w:t>
      </w:r>
    </w:p>
    <w:p w14:paraId="230E73C2" w14:textId="77777777" w:rsidR="00792808" w:rsidRDefault="00792808" w:rsidP="00792808">
      <w:r>
        <w:t>00:23:32 Mr. Newell</w:t>
      </w:r>
    </w:p>
    <w:p w14:paraId="5553853B" w14:textId="77777777" w:rsidR="00792808" w:rsidRDefault="00792808" w:rsidP="00792808">
      <w:r>
        <w:t>Failure to correct the statutory foreclosure by filing documents, which makes allegations which are unfounded and or are not made under the thread, and the perjury and or contempt by making false.</w:t>
      </w:r>
    </w:p>
    <w:p w14:paraId="11167A29" w14:textId="77777777" w:rsidR="00792808" w:rsidRDefault="00792808" w:rsidP="00792808">
      <w:r>
        <w:t>00:23:52 Mr. Newell</w:t>
      </w:r>
    </w:p>
    <w:p w14:paraId="45B2BEF0" w14:textId="77777777" w:rsidR="00792808" w:rsidRDefault="00792808" w:rsidP="00792808">
      <w:r>
        <w:t>Allegations that nothing can be.</w:t>
      </w:r>
    </w:p>
    <w:p w14:paraId="2EABDF5A" w14:textId="77777777" w:rsidR="00792808" w:rsidRDefault="00792808" w:rsidP="00792808">
      <w:r>
        <w:t>00:23:55 Mr. Newell</w:t>
      </w:r>
    </w:p>
    <w:p w14:paraId="43374F08" w14:textId="77777777" w:rsidR="00792808" w:rsidRDefault="00792808" w:rsidP="00792808">
      <w:r>
        <w:t>Can be issued by the court because in doing.</w:t>
      </w:r>
    </w:p>
    <w:p w14:paraId="1222102F" w14:textId="77777777" w:rsidR="00792808" w:rsidRDefault="00792808" w:rsidP="00792808">
      <w:r>
        <w:t>00:24:00 Mr. Newell</w:t>
      </w:r>
    </w:p>
    <w:p w14:paraId="30B7986A" w14:textId="77777777" w:rsidR="00792808" w:rsidRDefault="00792808" w:rsidP="00792808">
      <w:proofErr w:type="gramStart"/>
      <w:r>
        <w:t>So</w:t>
      </w:r>
      <w:proofErr w:type="gramEnd"/>
      <w:r>
        <w:t xml:space="preserve"> you know.</w:t>
      </w:r>
    </w:p>
    <w:p w14:paraId="6B1E9405" w14:textId="77777777" w:rsidR="00792808" w:rsidRDefault="00792808" w:rsidP="00792808">
      <w:r>
        <w:t>00:24:01 Mr. Newell</w:t>
      </w:r>
    </w:p>
    <w:p w14:paraId="04D8515B" w14:textId="77777777" w:rsidR="00792808" w:rsidRDefault="00792808" w:rsidP="00792808">
      <w:r>
        <w:t>It would allow a debtor to be able to.</w:t>
      </w:r>
    </w:p>
    <w:p w14:paraId="4C23FB90" w14:textId="77777777" w:rsidR="00792808" w:rsidRDefault="00792808" w:rsidP="00792808">
      <w:r>
        <w:t>00:24:04 Mr. Newell</w:t>
      </w:r>
    </w:p>
    <w:p w14:paraId="31C523D7" w14:textId="77777777" w:rsidR="00792808" w:rsidRDefault="00792808" w:rsidP="00792808">
      <w:r>
        <w:t>Stop a portfolio.</w:t>
      </w:r>
    </w:p>
    <w:p w14:paraId="63FE1CE2" w14:textId="77777777" w:rsidR="00792808" w:rsidRDefault="00792808" w:rsidP="00792808">
      <w:r>
        <w:t>00:24:06 Mr. Newell</w:t>
      </w:r>
    </w:p>
    <w:p w14:paraId="6B6C6741" w14:textId="77777777" w:rsidR="00792808" w:rsidRDefault="00792808" w:rsidP="00792808">
      <w:r>
        <w:t>By filing an action.</w:t>
      </w:r>
    </w:p>
    <w:p w14:paraId="0AC475C3" w14:textId="77777777" w:rsidR="00792808" w:rsidRDefault="00792808" w:rsidP="00792808">
      <w:r>
        <w:t>00:24:08 Mr. Newell</w:t>
      </w:r>
    </w:p>
    <w:p w14:paraId="7F2449C1" w14:textId="77777777" w:rsidR="00792808" w:rsidRDefault="00792808" w:rsidP="00792808">
      <w:r>
        <w:lastRenderedPageBreak/>
        <w:t>For a temporary restraining order and breach of contract, which he had 100.</w:t>
      </w:r>
    </w:p>
    <w:p w14:paraId="459BAF4F" w14:textId="77777777" w:rsidR="00792808" w:rsidRDefault="00792808" w:rsidP="00792808">
      <w:r>
        <w:t>00:24:14 Mr. Newell</w:t>
      </w:r>
    </w:p>
    <w:p w14:paraId="46D0E97C" w14:textId="77777777" w:rsidR="00792808" w:rsidRDefault="00792808" w:rsidP="00792808">
      <w:r>
        <w:t>And 61 days.</w:t>
      </w:r>
    </w:p>
    <w:p w14:paraId="4C89ADA5" w14:textId="77777777" w:rsidR="00792808" w:rsidRDefault="00792808" w:rsidP="00792808">
      <w:r>
        <w:t>00:24:15 Mr. Newell</w:t>
      </w:r>
    </w:p>
    <w:p w14:paraId="4F19FFA7" w14:textId="77777777" w:rsidR="00792808" w:rsidRDefault="00792808" w:rsidP="00792808">
      <w:r>
        <w:t xml:space="preserve">Two. And he waited until 159 days. While such </w:t>
      </w:r>
      <w:proofErr w:type="spellStart"/>
      <w:r>
        <w:t>such</w:t>
      </w:r>
      <w:proofErr w:type="spellEnd"/>
      <w:r>
        <w:t xml:space="preserve"> action is.</w:t>
      </w:r>
    </w:p>
    <w:p w14:paraId="27EB2014" w14:textId="77777777" w:rsidR="00792808" w:rsidRDefault="00792808" w:rsidP="00792808">
      <w:r>
        <w:t>00:24:21 Mr. Newell</w:t>
      </w:r>
    </w:p>
    <w:p w14:paraId="13DB254F" w14:textId="77777777" w:rsidR="00792808" w:rsidRDefault="00792808" w:rsidP="00792808">
      <w:proofErr w:type="gramStart"/>
      <w:r>
        <w:t>Obvious</w:t>
      </w:r>
      <w:proofErr w:type="gramEnd"/>
      <w:r>
        <w:t xml:space="preserve"> the reason.</w:t>
      </w:r>
    </w:p>
    <w:p w14:paraId="1508A872" w14:textId="77777777" w:rsidR="00792808" w:rsidRDefault="00792808" w:rsidP="00792808">
      <w:r>
        <w:t>00:24:22 Mr. Newell</w:t>
      </w:r>
    </w:p>
    <w:p w14:paraId="233C2D35" w14:textId="77777777" w:rsidR="00792808" w:rsidRDefault="00792808" w:rsidP="00792808">
      <w:r>
        <w:t>He did.</w:t>
      </w:r>
    </w:p>
    <w:p w14:paraId="2C6D4120" w14:textId="77777777" w:rsidR="00792808" w:rsidRDefault="00792808" w:rsidP="00792808">
      <w:r>
        <w:t>00:24:22 Mr. Newell</w:t>
      </w:r>
    </w:p>
    <w:p w14:paraId="15720772" w14:textId="77777777" w:rsidR="00792808" w:rsidRDefault="00792808" w:rsidP="00792808">
      <w:r>
        <w:t>That was for the purpose of.</w:t>
      </w:r>
    </w:p>
    <w:p w14:paraId="1F632381" w14:textId="77777777" w:rsidR="00792808" w:rsidRDefault="00792808" w:rsidP="00792808">
      <w:r>
        <w:t>00:24:25 Mr. Newell</w:t>
      </w:r>
    </w:p>
    <w:p w14:paraId="07AD87D8" w14:textId="77777777" w:rsidR="00792808" w:rsidRDefault="00792808" w:rsidP="00792808">
      <w:proofErr w:type="gramStart"/>
      <w:r>
        <w:t>Of stopping</w:t>
      </w:r>
      <w:proofErr w:type="gramEnd"/>
      <w:r>
        <w:t xml:space="preserve"> the foreclosure sale, the foreclosure sale was set for December the 30th.</w:t>
      </w:r>
    </w:p>
    <w:p w14:paraId="05EC7984" w14:textId="77777777" w:rsidR="00792808" w:rsidRDefault="00792808" w:rsidP="00792808">
      <w:r>
        <w:t>00:24:33 Mr. Newell</w:t>
      </w:r>
    </w:p>
    <w:p w14:paraId="4A5FE6D1" w14:textId="77777777" w:rsidR="00792808" w:rsidRDefault="00792808" w:rsidP="00792808">
      <w:r>
        <w:t xml:space="preserve">I voluntarily, based on the allegations that were </w:t>
      </w:r>
      <w:proofErr w:type="spellStart"/>
      <w:r>
        <w:t>were</w:t>
      </w:r>
      <w:proofErr w:type="spellEnd"/>
      <w:r>
        <w:t xml:space="preserve"> alleged, I did a </w:t>
      </w:r>
      <w:proofErr w:type="gramStart"/>
      <w:r>
        <w:t>30 day</w:t>
      </w:r>
      <w:proofErr w:type="gramEnd"/>
      <w:r>
        <w:t xml:space="preserve"> notice of continuation.</w:t>
      </w:r>
    </w:p>
    <w:p w14:paraId="527B1F5A" w14:textId="77777777" w:rsidR="00792808" w:rsidRDefault="00792808" w:rsidP="00792808">
      <w:r>
        <w:t>00:24:43 Mr. Newell</w:t>
      </w:r>
    </w:p>
    <w:p w14:paraId="26E2447C" w14:textId="77777777" w:rsidR="00792808" w:rsidRDefault="00792808" w:rsidP="00792808">
      <w:r>
        <w:t>As allowed by I/O.</w:t>
      </w:r>
    </w:p>
    <w:p w14:paraId="6E2862E3" w14:textId="77777777" w:rsidR="00792808" w:rsidRDefault="00792808" w:rsidP="00792808">
      <w:r>
        <w:t>00:24:45 Mr. Newell</w:t>
      </w:r>
    </w:p>
    <w:p w14:paraId="20CA2285" w14:textId="77777777" w:rsidR="00792808" w:rsidRDefault="00792808" w:rsidP="00792808">
      <w:r>
        <w:t xml:space="preserve">Code 4545 Dash 1505, subsection 11. The sale is now set for </w:t>
      </w:r>
      <w:proofErr w:type="gramStart"/>
      <w:r>
        <w:t>tomorrow</w:t>
      </w:r>
      <w:proofErr w:type="gramEnd"/>
      <w:r>
        <w:t xml:space="preserve"> at </w:t>
      </w:r>
      <w:proofErr w:type="spellStart"/>
      <w:r>
        <w:t>at</w:t>
      </w:r>
      <w:proofErr w:type="spellEnd"/>
      <w:r>
        <w:t xml:space="preserve"> </w:t>
      </w:r>
      <w:proofErr w:type="spellStart"/>
      <w:r>
        <w:t>at</w:t>
      </w:r>
      <w:proofErr w:type="spellEnd"/>
      <w:r>
        <w:t xml:space="preserve"> not.</w:t>
      </w:r>
    </w:p>
    <w:p w14:paraId="28B70A05" w14:textId="77777777" w:rsidR="00792808" w:rsidRDefault="00792808" w:rsidP="00792808">
      <w:r>
        <w:t>00:24:56 Mr. Newell</w:t>
      </w:r>
    </w:p>
    <w:p w14:paraId="00871481" w14:textId="77777777" w:rsidR="00792808" w:rsidRDefault="00792808" w:rsidP="00792808">
      <w:r>
        <w:t>I think 11:11 o'clock AM.</w:t>
      </w:r>
    </w:p>
    <w:p w14:paraId="47FBA90D" w14:textId="77777777" w:rsidR="00792808" w:rsidRDefault="00792808" w:rsidP="00792808">
      <w:r>
        <w:t>00:24:59 Mr. Newell</w:t>
      </w:r>
    </w:p>
    <w:p w14:paraId="0BDBF3D2" w14:textId="77777777" w:rsidR="00792808" w:rsidRDefault="00792808" w:rsidP="00792808">
      <w:r>
        <w:t xml:space="preserve">And </w:t>
      </w:r>
      <w:proofErr w:type="spellStart"/>
      <w:r>
        <w:t>and</w:t>
      </w:r>
      <w:proofErr w:type="spellEnd"/>
      <w:r>
        <w:t xml:space="preserve"> I feel that he has since he.</w:t>
      </w:r>
    </w:p>
    <w:p w14:paraId="08433448" w14:textId="77777777" w:rsidR="00792808" w:rsidRDefault="00792808" w:rsidP="00792808">
      <w:r>
        <w:t>00:25:03 Mr. Newell</w:t>
      </w:r>
    </w:p>
    <w:p w14:paraId="585193C5" w14:textId="77777777" w:rsidR="00792808" w:rsidRDefault="00792808" w:rsidP="00792808">
      <w:r>
        <w:t>Does not have a TRO.</w:t>
      </w:r>
    </w:p>
    <w:p w14:paraId="01E678B1" w14:textId="77777777" w:rsidR="00792808" w:rsidRDefault="00792808" w:rsidP="00792808">
      <w:r>
        <w:t>00:25:04 Mr. Newell</w:t>
      </w:r>
    </w:p>
    <w:p w14:paraId="758C8690" w14:textId="77777777" w:rsidR="00792808" w:rsidRDefault="00792808" w:rsidP="00792808">
      <w:r>
        <w:t xml:space="preserve">He has not filed a </w:t>
      </w:r>
      <w:proofErr w:type="gramStart"/>
      <w:r>
        <w:t>an actionable</w:t>
      </w:r>
      <w:proofErr w:type="gramEnd"/>
      <w:r>
        <w:t>.</w:t>
      </w:r>
    </w:p>
    <w:p w14:paraId="4F191040" w14:textId="77777777" w:rsidR="00792808" w:rsidRDefault="00792808" w:rsidP="00792808">
      <w:r>
        <w:t>00:25:10 Mr. Newell</w:t>
      </w:r>
    </w:p>
    <w:p w14:paraId="538914DF" w14:textId="77777777" w:rsidR="00792808" w:rsidRDefault="00792808" w:rsidP="00792808">
      <w:r>
        <w:lastRenderedPageBreak/>
        <w:t xml:space="preserve">Complained that he cannot be given any tolerance by the court, by his failure to </w:t>
      </w:r>
      <w:proofErr w:type="gramStart"/>
      <w:r>
        <w:t>making</w:t>
      </w:r>
      <w:proofErr w:type="gramEnd"/>
      <w:r>
        <w:t xml:space="preserve"> delegations to the court </w:t>
      </w:r>
      <w:proofErr w:type="gramStart"/>
      <w:r>
        <w:t>before, before</w:t>
      </w:r>
      <w:proofErr w:type="gramEnd"/>
      <w:r>
        <w:t xml:space="preserve"> the date of the trustee sale.</w:t>
      </w:r>
    </w:p>
    <w:p w14:paraId="0ED7EC1D" w14:textId="77777777" w:rsidR="00792808" w:rsidRDefault="00792808" w:rsidP="00792808">
      <w:r>
        <w:t>00:25:28 Mr. Newell</w:t>
      </w:r>
    </w:p>
    <w:p w14:paraId="0C76A204" w14:textId="77777777" w:rsidR="00792808" w:rsidRDefault="00792808" w:rsidP="00792808">
      <w:r>
        <w:t xml:space="preserve">That basically is </w:t>
      </w:r>
      <w:proofErr w:type="spellStart"/>
      <w:r>
        <w:t>is</w:t>
      </w:r>
      <w:proofErr w:type="spellEnd"/>
      <w:r>
        <w:t xml:space="preserve"> my argument, Your Honor, I feel that I that the service the process is has not been completed properly and that the court does not have jurisdiction over Michael Newell and certainly cannot interchange.</w:t>
      </w:r>
    </w:p>
    <w:p w14:paraId="236B7CE3" w14:textId="77777777" w:rsidR="00792808" w:rsidRDefault="00792808" w:rsidP="00792808">
      <w:r>
        <w:t>00:25:50 Mr. Newell</w:t>
      </w:r>
    </w:p>
    <w:p w14:paraId="1B8280DA" w14:textId="77777777" w:rsidR="00792808" w:rsidRDefault="00792808" w:rsidP="00792808">
      <w:r>
        <w:t>Arguments that a restraining order would is necessary to preserve his rights.</w:t>
      </w:r>
    </w:p>
    <w:p w14:paraId="1785C923" w14:textId="77777777" w:rsidR="00792808" w:rsidRDefault="00792808" w:rsidP="00792808">
      <w:r>
        <w:t>00:25:56 Mr. Newell</w:t>
      </w:r>
    </w:p>
    <w:p w14:paraId="4DBB9292" w14:textId="77777777" w:rsidR="00792808" w:rsidRDefault="00792808" w:rsidP="00792808">
      <w:proofErr w:type="gramStart"/>
      <w:r>
        <w:t>I start</w:t>
      </w:r>
      <w:proofErr w:type="gramEnd"/>
      <w:r>
        <w:t xml:space="preserve"> a lot of foreclosure actions being idle Council approval for a nationwide company that is involved in foreclosures, and we are very few of my foreclosures go to </w:t>
      </w:r>
      <w:proofErr w:type="spellStart"/>
      <w:r>
        <w:t>to</w:t>
      </w:r>
      <w:proofErr w:type="spellEnd"/>
      <w:r>
        <w:t xml:space="preserve"> sale based upon the fact that.</w:t>
      </w:r>
    </w:p>
    <w:p w14:paraId="0DBA4876" w14:textId="77777777" w:rsidR="00792808" w:rsidRDefault="00792808" w:rsidP="00792808">
      <w:r>
        <w:t>00:26:17 Mr. Newell</w:t>
      </w:r>
    </w:p>
    <w:p w14:paraId="087F5973" w14:textId="77777777" w:rsidR="00792808" w:rsidRDefault="00792808" w:rsidP="00792808">
      <w:r>
        <w:t xml:space="preserve">Economic conditions </w:t>
      </w:r>
      <w:proofErr w:type="gramStart"/>
      <w:r>
        <w:t>values</w:t>
      </w:r>
      <w:proofErr w:type="gramEnd"/>
      <w:r>
        <w:t xml:space="preserve"> the property have increased significantly </w:t>
      </w:r>
      <w:proofErr w:type="spellStart"/>
      <w:r>
        <w:t>significantly</w:t>
      </w:r>
      <w:proofErr w:type="spellEnd"/>
      <w:r>
        <w:t xml:space="preserve"> and since 2009, and his first county, I'm sure that is the case.</w:t>
      </w:r>
    </w:p>
    <w:p w14:paraId="7C76020E" w14:textId="77777777" w:rsidR="00792808" w:rsidRDefault="00792808" w:rsidP="00792808">
      <w:r>
        <w:t>00:26:30 Mr. Newell</w:t>
      </w:r>
    </w:p>
    <w:p w14:paraId="7FD528E8" w14:textId="77777777" w:rsidR="00792808" w:rsidRDefault="00792808" w:rsidP="00792808">
      <w:r>
        <w:t xml:space="preserve">Bass had the ability, even though he is not employed and to be able to </w:t>
      </w:r>
      <w:proofErr w:type="spellStart"/>
      <w:r>
        <w:t>to</w:t>
      </w:r>
      <w:proofErr w:type="spellEnd"/>
      <w:r>
        <w:t xml:space="preserve"> sell the property to satisfy.</w:t>
      </w:r>
    </w:p>
    <w:p w14:paraId="43B5F1D2" w14:textId="77777777" w:rsidR="00792808" w:rsidRDefault="00792808" w:rsidP="00792808">
      <w:r>
        <w:t>00:26:39 Mr. Newell</w:t>
      </w:r>
    </w:p>
    <w:p w14:paraId="58641A93" w14:textId="77777777" w:rsidR="00792808" w:rsidRDefault="00792808" w:rsidP="00792808">
      <w:r>
        <w:t xml:space="preserve">That that obligation, and I'm sure that there would </w:t>
      </w:r>
      <w:proofErr w:type="gramStart"/>
      <w:r>
        <w:t>have been</w:t>
      </w:r>
      <w:proofErr w:type="gramEnd"/>
      <w:r>
        <w:t xml:space="preserve"> money left over for him to find adequate.</w:t>
      </w:r>
    </w:p>
    <w:p w14:paraId="5B002004" w14:textId="77777777" w:rsidR="00792808" w:rsidRDefault="00792808" w:rsidP="00792808">
      <w:r>
        <w:t>00:26:46 Mr. Newell</w:t>
      </w:r>
    </w:p>
    <w:p w14:paraId="5D3282F6" w14:textId="77777777" w:rsidR="00792808" w:rsidRDefault="00792808" w:rsidP="00792808">
      <w:r>
        <w:t>Living arrangements from the proceeds of the.</w:t>
      </w:r>
    </w:p>
    <w:p w14:paraId="55C1A3F4" w14:textId="77777777" w:rsidR="00792808" w:rsidRDefault="00792808" w:rsidP="00792808">
      <w:r>
        <w:t>00:26:49 Mr. Newell</w:t>
      </w:r>
    </w:p>
    <w:p w14:paraId="3BE09E51" w14:textId="77777777" w:rsidR="00792808" w:rsidRDefault="00792808" w:rsidP="00792808">
      <w:r>
        <w:t xml:space="preserve">Sale. We failed to </w:t>
      </w:r>
      <w:proofErr w:type="gramStart"/>
      <w:r>
        <w:t>do</w:t>
      </w:r>
      <w:proofErr w:type="gramEnd"/>
      <w:r>
        <w:t>.</w:t>
      </w:r>
    </w:p>
    <w:p w14:paraId="63EBB721" w14:textId="77777777" w:rsidR="00792808" w:rsidRDefault="00792808" w:rsidP="00792808">
      <w:r>
        <w:t>00:26:50 Mr. Newell</w:t>
      </w:r>
    </w:p>
    <w:p w14:paraId="7650D159" w14:textId="77777777" w:rsidR="00792808" w:rsidRDefault="00792808" w:rsidP="00792808">
      <w:proofErr w:type="gramStart"/>
      <w:r>
        <w:t>So</w:t>
      </w:r>
      <w:proofErr w:type="gramEnd"/>
      <w:r>
        <w:t xml:space="preserve"> and now it's asking the court at this late hour to </w:t>
      </w:r>
      <w:proofErr w:type="spellStart"/>
      <w:r>
        <w:t>to</w:t>
      </w:r>
      <w:proofErr w:type="spellEnd"/>
      <w:r>
        <w:t xml:space="preserve"> stay in the sale of based on allegations of that there was.</w:t>
      </w:r>
    </w:p>
    <w:p w14:paraId="59438705" w14:textId="77777777" w:rsidR="00792808" w:rsidRDefault="00792808" w:rsidP="00792808">
      <w:r>
        <w:t>00:26:59 Mr. Newell</w:t>
      </w:r>
    </w:p>
    <w:p w14:paraId="1CB07BE3" w14:textId="77777777" w:rsidR="00792808" w:rsidRDefault="00792808" w:rsidP="00792808">
      <w:r>
        <w:t>A reading balance that.</w:t>
      </w:r>
    </w:p>
    <w:p w14:paraId="043C747D" w14:textId="77777777" w:rsidR="00792808" w:rsidRDefault="00792808" w:rsidP="00792808">
      <w:r>
        <w:t>00:27:00 Mr. Newell</w:t>
      </w:r>
    </w:p>
    <w:p w14:paraId="21E6362E" w14:textId="77777777" w:rsidR="00792808" w:rsidRDefault="00792808" w:rsidP="00792808">
      <w:r>
        <w:t>Paid it off and #2 that the signature of that he on the need of.</w:t>
      </w:r>
    </w:p>
    <w:p w14:paraId="28035670" w14:textId="77777777" w:rsidR="00792808" w:rsidRDefault="00792808" w:rsidP="00792808">
      <w:r>
        <w:t>00:27:05 Mr. Newell</w:t>
      </w:r>
    </w:p>
    <w:p w14:paraId="61EB9C4E" w14:textId="77777777" w:rsidR="00792808" w:rsidRDefault="00792808" w:rsidP="00792808">
      <w:r>
        <w:t>It is it.</w:t>
      </w:r>
    </w:p>
    <w:p w14:paraId="529FCB9E" w14:textId="77777777" w:rsidR="00792808" w:rsidRDefault="00792808" w:rsidP="00792808">
      <w:r>
        <w:lastRenderedPageBreak/>
        <w:t>00:27:06 Mr. Newell</w:t>
      </w:r>
    </w:p>
    <w:p w14:paraId="331BC86B" w14:textId="77777777" w:rsidR="00792808" w:rsidRDefault="00792808" w:rsidP="00792808">
      <w:proofErr w:type="gramStart"/>
      <w:r>
        <w:t>Is</w:t>
      </w:r>
      <w:proofErr w:type="gramEnd"/>
      <w:r>
        <w:t xml:space="preserve"> a forgery.</w:t>
      </w:r>
    </w:p>
    <w:p w14:paraId="1526ADC8" w14:textId="77777777" w:rsidR="00792808" w:rsidRDefault="00792808" w:rsidP="00792808">
      <w:r>
        <w:t>00:27:07 Mr. Newell</w:t>
      </w:r>
    </w:p>
    <w:p w14:paraId="0C2E2FA5" w14:textId="77777777" w:rsidR="00792808" w:rsidRDefault="00792808" w:rsidP="00792808">
      <w:r>
        <w:t>But yet it is.</w:t>
      </w:r>
    </w:p>
    <w:p w14:paraId="42ECF71C" w14:textId="77777777" w:rsidR="00792808" w:rsidRDefault="00792808" w:rsidP="00792808">
      <w:r>
        <w:t>00:27:07 Judge MONSON (District)</w:t>
      </w:r>
    </w:p>
    <w:p w14:paraId="3CE02D40" w14:textId="77777777" w:rsidR="00792808" w:rsidRDefault="00792808" w:rsidP="00792808">
      <w:r>
        <w:t>OK.</w:t>
      </w:r>
    </w:p>
    <w:p w14:paraId="243D086E" w14:textId="77777777" w:rsidR="00792808" w:rsidRDefault="00792808" w:rsidP="00792808">
      <w:r>
        <w:t>00:27:08 Mr. Newell</w:t>
      </w:r>
    </w:p>
    <w:p w14:paraId="4AFCC452" w14:textId="77777777" w:rsidR="00792808" w:rsidRDefault="00792808" w:rsidP="00792808">
      <w:r>
        <w:t>Not supported by a verified complaint or an affidavit which would subject him to contempt and or criminal charges for perjury.</w:t>
      </w:r>
    </w:p>
    <w:p w14:paraId="6A90CB67" w14:textId="77777777" w:rsidR="00792808" w:rsidRDefault="00792808" w:rsidP="00792808">
      <w:r>
        <w:t>00:27:18 Judge MONSON (District)</w:t>
      </w:r>
    </w:p>
    <w:p w14:paraId="33397EAB" w14:textId="77777777" w:rsidR="00792808" w:rsidRDefault="00792808" w:rsidP="00792808">
      <w:r>
        <w:t>Thank you, Mr.</w:t>
      </w:r>
      <w:proofErr w:type="gramStart"/>
      <w:r>
        <w:t xml:space="preserve"> appreciate</w:t>
      </w:r>
      <w:proofErr w:type="gramEnd"/>
      <w:r>
        <w:t xml:space="preserve"> that.</w:t>
      </w:r>
    </w:p>
    <w:p w14:paraId="586B87A3" w14:textId="77777777" w:rsidR="00792808" w:rsidRDefault="00792808" w:rsidP="00792808">
      <w:r>
        <w:t>00:27:30 Judge MONSON (District)</w:t>
      </w:r>
    </w:p>
    <w:p w14:paraId="07D1598C" w14:textId="77777777" w:rsidR="00792808" w:rsidRDefault="00792808" w:rsidP="00792808">
      <w:r>
        <w:t>As far as.</w:t>
      </w:r>
    </w:p>
    <w:p w14:paraId="0F072E60" w14:textId="77777777" w:rsidR="00792808" w:rsidRDefault="00792808" w:rsidP="00792808">
      <w:r>
        <w:t>00:27:33 Judge MONSON (District)</w:t>
      </w:r>
    </w:p>
    <w:p w14:paraId="64F9886D" w14:textId="77777777" w:rsidR="00792808" w:rsidRDefault="00792808" w:rsidP="00792808">
      <w:r>
        <w:t>The order.</w:t>
      </w:r>
    </w:p>
    <w:p w14:paraId="45303C66" w14:textId="77777777" w:rsidR="00792808" w:rsidRDefault="00792808" w:rsidP="00792808">
      <w:r>
        <w:t>00:27:36 Judge MONSON (District)</w:t>
      </w:r>
    </w:p>
    <w:p w14:paraId="561727EC" w14:textId="77777777" w:rsidR="00792808" w:rsidRDefault="00792808" w:rsidP="00792808">
      <w:r>
        <w:t>I think a long term down.</w:t>
      </w:r>
    </w:p>
    <w:p w14:paraId="017CAFFF" w14:textId="77777777" w:rsidR="00792808" w:rsidRDefault="00792808" w:rsidP="00792808">
      <w:r>
        <w:t>00:27:39 Judge MONSON (District)</w:t>
      </w:r>
    </w:p>
    <w:p w14:paraId="56028096" w14:textId="77777777" w:rsidR="00792808" w:rsidRDefault="00792808" w:rsidP="00792808">
      <w:r>
        <w:t>And September of 2008.</w:t>
      </w:r>
    </w:p>
    <w:p w14:paraId="14D3AE8E" w14:textId="77777777" w:rsidR="00792808" w:rsidRDefault="00792808" w:rsidP="00792808">
      <w:r>
        <w:t>00:27:45 Judge MONSON (District)</w:t>
      </w:r>
    </w:p>
    <w:p w14:paraId="756A0372" w14:textId="77777777" w:rsidR="00792808" w:rsidRDefault="00792808" w:rsidP="00792808">
      <w:r>
        <w:t>Sometime around.</w:t>
      </w:r>
    </w:p>
    <w:p w14:paraId="1E61329D" w14:textId="77777777" w:rsidR="00792808" w:rsidRDefault="00792808" w:rsidP="00792808">
      <w:r>
        <w:t>00:27:49 Judge MONSON (District)</w:t>
      </w:r>
    </w:p>
    <w:p w14:paraId="429881D5" w14:textId="77777777" w:rsidR="00792808" w:rsidRDefault="00792808" w:rsidP="00792808">
      <w:r>
        <w:t>Meeting of 2009 I was.</w:t>
      </w:r>
    </w:p>
    <w:p w14:paraId="3C8EB2AD" w14:textId="77777777" w:rsidR="00792808" w:rsidRDefault="00792808" w:rsidP="00792808">
      <w:r>
        <w:t>00:27:55 Judge MONSON (District)</w:t>
      </w:r>
    </w:p>
    <w:p w14:paraId="6BD2F017" w14:textId="77777777" w:rsidR="00792808" w:rsidRDefault="00792808" w:rsidP="00792808">
      <w:r>
        <w:t>I didn't get much on this, but this whole their physical should be.</w:t>
      </w:r>
    </w:p>
    <w:p w14:paraId="0364C4EF" w14:textId="77777777" w:rsidR="00792808" w:rsidRDefault="00792808" w:rsidP="00792808">
      <w:r>
        <w:t>00:28:02 Judge MONSON (District)</w:t>
      </w:r>
    </w:p>
    <w:p w14:paraId="78564855" w14:textId="77777777" w:rsidR="00792808" w:rsidRDefault="00792808" w:rsidP="00792808">
      <w:r>
        <w:t>And then sold.</w:t>
      </w:r>
    </w:p>
    <w:p w14:paraId="2D60DCBD" w14:textId="77777777" w:rsidR="00792808" w:rsidRDefault="00792808" w:rsidP="00792808">
      <w:r>
        <w:t>00:28:03 Judge MONSON (District)</w:t>
      </w:r>
    </w:p>
    <w:p w14:paraId="5A38B926" w14:textId="77777777" w:rsidR="00792808" w:rsidRDefault="00792808" w:rsidP="00792808">
      <w:r>
        <w:t xml:space="preserve">The proceeds they pulled down on the loan and so I didn't because I wanted to </w:t>
      </w:r>
      <w:proofErr w:type="gramStart"/>
      <w:r>
        <w:t>work</w:t>
      </w:r>
      <w:proofErr w:type="gramEnd"/>
      <w:r>
        <w:t xml:space="preserve"> and I was young.</w:t>
      </w:r>
    </w:p>
    <w:p w14:paraId="71D5B243" w14:textId="77777777" w:rsidR="00792808" w:rsidRDefault="00792808" w:rsidP="00792808">
      <w:r>
        <w:lastRenderedPageBreak/>
        <w:t>00:28:20 Judge MONSON (District)</w:t>
      </w:r>
    </w:p>
    <w:p w14:paraId="50CD4EA4" w14:textId="77777777" w:rsidR="00792808" w:rsidRDefault="00792808" w:rsidP="00792808">
      <w:r>
        <w:t>I didn't.</w:t>
      </w:r>
    </w:p>
    <w:p w14:paraId="3AA61D50" w14:textId="77777777" w:rsidR="00792808" w:rsidRDefault="00792808" w:rsidP="00792808">
      <w:r>
        <w:t>00:28:21 Judge MONSON (District)</w:t>
      </w:r>
    </w:p>
    <w:p w14:paraId="6E3BC15D" w14:textId="77777777" w:rsidR="00792808" w:rsidRDefault="00792808" w:rsidP="00792808">
      <w:proofErr w:type="gramStart"/>
      <w:r>
        <w:t>Interesting</w:t>
      </w:r>
      <w:proofErr w:type="gramEnd"/>
      <w:r>
        <w:t xml:space="preserve"> then, that they're being out local.</w:t>
      </w:r>
    </w:p>
    <w:p w14:paraId="1A2576F5" w14:textId="77777777" w:rsidR="00792808" w:rsidRDefault="00792808" w:rsidP="00792808">
      <w:r>
        <w:t>00:28:24 Judge MONSON (District)</w:t>
      </w:r>
    </w:p>
    <w:p w14:paraId="0C4ABD5E" w14:textId="77777777" w:rsidR="00792808" w:rsidRDefault="00792808" w:rsidP="00792808">
      <w:r>
        <w:t xml:space="preserve">And </w:t>
      </w:r>
      <w:proofErr w:type="gramStart"/>
      <w:r>
        <w:t>so</w:t>
      </w:r>
      <w:proofErr w:type="gramEnd"/>
      <w:r>
        <w:t xml:space="preserve"> this way.</w:t>
      </w:r>
    </w:p>
    <w:p w14:paraId="441B5F3D" w14:textId="77777777" w:rsidR="00792808" w:rsidRDefault="00792808" w:rsidP="00792808">
      <w:r>
        <w:t>00:28:31 Judge MONSON (District)</w:t>
      </w:r>
    </w:p>
    <w:p w14:paraId="446499EC" w14:textId="77777777" w:rsidR="00792808" w:rsidRDefault="00792808" w:rsidP="00792808">
      <w:r>
        <w:t xml:space="preserve">And in that, I would never </w:t>
      </w:r>
      <w:proofErr w:type="gramStart"/>
      <w:r>
        <w:t>signed</w:t>
      </w:r>
      <w:proofErr w:type="gramEnd"/>
      <w:r>
        <w:t xml:space="preserve"> and ready to go to America.</w:t>
      </w:r>
    </w:p>
    <w:p w14:paraId="44AD7EF6" w14:textId="77777777" w:rsidR="00792808" w:rsidRDefault="00792808" w:rsidP="00792808">
      <w:r>
        <w:t>00:28:38 Judge MONSON (District)</w:t>
      </w:r>
    </w:p>
    <w:p w14:paraId="5F5BA525" w14:textId="77777777" w:rsidR="00792808" w:rsidRDefault="00792808" w:rsidP="00792808">
      <w:proofErr w:type="gramStart"/>
      <w:r>
        <w:t>So</w:t>
      </w:r>
      <w:proofErr w:type="gramEnd"/>
      <w:r>
        <w:t xml:space="preserve"> there would </w:t>
      </w:r>
      <w:proofErr w:type="gramStart"/>
      <w:r>
        <w:t>have been</w:t>
      </w:r>
      <w:proofErr w:type="gramEnd"/>
      <w:r>
        <w:t xml:space="preserve"> no.</w:t>
      </w:r>
    </w:p>
    <w:p w14:paraId="6262CD03" w14:textId="77777777" w:rsidR="00792808" w:rsidRDefault="00792808" w:rsidP="00792808">
      <w:r>
        <w:t>00:28:43 Judge MONSON (District)</w:t>
      </w:r>
    </w:p>
    <w:p w14:paraId="0E60F44E" w14:textId="77777777" w:rsidR="00792808" w:rsidRDefault="00792808" w:rsidP="00792808">
      <w:r>
        <w:t>Willing to sign these papers to say their name to that time frame that everything was OK.</w:t>
      </w:r>
    </w:p>
    <w:p w14:paraId="7E14302D" w14:textId="77777777" w:rsidR="00792808" w:rsidRDefault="00792808" w:rsidP="00792808">
      <w:r>
        <w:t>00:29:00 Judge MONSON (District)</w:t>
      </w:r>
    </w:p>
    <w:p w14:paraId="1D37BA04" w14:textId="77777777" w:rsidR="00792808" w:rsidRDefault="00792808" w:rsidP="00792808">
      <w:r>
        <w:t>And I mean, your pay went through to 2012 where we had one on the page, that one on the patient is not represented in the file, but he's in the one of the.</w:t>
      </w:r>
    </w:p>
    <w:p w14:paraId="46FDB87D" w14:textId="77777777" w:rsidR="00792808" w:rsidRDefault="00792808" w:rsidP="00792808">
      <w:r>
        <w:t>00:29:22 Judge MONSON (District)</w:t>
      </w:r>
    </w:p>
    <w:p w14:paraId="7E056789" w14:textId="77777777" w:rsidR="00792808" w:rsidRDefault="00792808" w:rsidP="00792808">
      <w:r>
        <w:t>I think that it's.</w:t>
      </w:r>
    </w:p>
    <w:p w14:paraId="3920474A" w14:textId="77777777" w:rsidR="00792808" w:rsidRDefault="00792808" w:rsidP="00792808">
      <w:r>
        <w:t>00:29:28 Judge MONSON (District)</w:t>
      </w:r>
    </w:p>
    <w:p w14:paraId="28BED410" w14:textId="77777777" w:rsidR="00792808" w:rsidRDefault="00792808" w:rsidP="00792808">
      <w:r>
        <w:t>Which is one party of men.</w:t>
      </w:r>
    </w:p>
    <w:p w14:paraId="3A858757" w14:textId="77777777" w:rsidR="00792808" w:rsidRDefault="00792808" w:rsidP="00792808">
      <w:r>
        <w:t>00:29:30 Judge MONSON (District)</w:t>
      </w:r>
    </w:p>
    <w:p w14:paraId="08DC5E11" w14:textId="77777777" w:rsidR="00792808" w:rsidRDefault="00792808" w:rsidP="00792808">
      <w:r>
        <w:t>To have.</w:t>
      </w:r>
    </w:p>
    <w:p w14:paraId="7DA6101E" w14:textId="77777777" w:rsidR="00792808" w:rsidRDefault="00792808" w:rsidP="00792808">
      <w:r>
        <w:t>00:29:31 Judge MONSON (District)</w:t>
      </w:r>
    </w:p>
    <w:p w14:paraId="3AB4C767" w14:textId="77777777" w:rsidR="00792808" w:rsidRDefault="00792808" w:rsidP="00792808">
      <w:r>
        <w:t>Of a mapping.</w:t>
      </w:r>
    </w:p>
    <w:p w14:paraId="55AF03AC" w14:textId="77777777" w:rsidR="00792808" w:rsidRDefault="00792808" w:rsidP="00792808">
      <w:r>
        <w:t>00:29:36 Judge MONSON (District)</w:t>
      </w:r>
    </w:p>
    <w:p w14:paraId="6E92A507" w14:textId="77777777" w:rsidR="00792808" w:rsidRDefault="00792808" w:rsidP="00792808">
      <w:r>
        <w:t>Several people currently.</w:t>
      </w:r>
    </w:p>
    <w:p w14:paraId="30884D9B" w14:textId="77777777" w:rsidR="00792808" w:rsidRDefault="00792808" w:rsidP="00792808">
      <w:r>
        <w:t>00:29:40 Mr. Newell</w:t>
      </w:r>
    </w:p>
    <w:p w14:paraId="00932186" w14:textId="77777777" w:rsidR="00792808" w:rsidRDefault="00792808" w:rsidP="00792808">
      <w:r>
        <w:t>Replace with during recording.</w:t>
      </w:r>
    </w:p>
    <w:p w14:paraId="0695D54F" w14:textId="77777777" w:rsidR="00792808" w:rsidRDefault="00792808" w:rsidP="00792808">
      <w:r>
        <w:t>00:29:44 Judge MONSON (District)</w:t>
      </w:r>
    </w:p>
    <w:p w14:paraId="4EB3642F" w14:textId="77777777" w:rsidR="00792808" w:rsidRDefault="00792808" w:rsidP="00792808">
      <w:r>
        <w:t>When COVID hit.</w:t>
      </w:r>
    </w:p>
    <w:p w14:paraId="3E118D9E" w14:textId="77777777" w:rsidR="00792808" w:rsidRDefault="00792808" w:rsidP="00792808">
      <w:r>
        <w:lastRenderedPageBreak/>
        <w:t>00:29:47 Judge MONSON (District)</w:t>
      </w:r>
    </w:p>
    <w:p w14:paraId="4811CCA6" w14:textId="77777777" w:rsidR="00792808" w:rsidRDefault="00792808" w:rsidP="00792808">
      <w:r>
        <w:t>And fire friend.</w:t>
      </w:r>
    </w:p>
    <w:p w14:paraId="010BE331" w14:textId="77777777" w:rsidR="00792808" w:rsidRDefault="00792808" w:rsidP="00792808">
      <w:r>
        <w:t>00:29:49 Judge MONSON (District)</w:t>
      </w:r>
    </w:p>
    <w:p w14:paraId="71F21E85" w14:textId="77777777" w:rsidR="00792808" w:rsidRDefault="00792808" w:rsidP="00792808">
      <w:r>
        <w:t>You just need from Washington state and.</w:t>
      </w:r>
    </w:p>
    <w:p w14:paraId="7317FF25" w14:textId="77777777" w:rsidR="00792808" w:rsidRDefault="00792808" w:rsidP="00792808">
      <w:r>
        <w:t>00:29:55</w:t>
      </w:r>
    </w:p>
    <w:p w14:paraId="08227BBE" w14:textId="77777777" w:rsidR="00792808" w:rsidRDefault="00792808" w:rsidP="00792808">
      <w:r>
        <w:t>That was coming here.</w:t>
      </w:r>
    </w:p>
    <w:p w14:paraId="33D1BFEA" w14:textId="77777777" w:rsidR="00792808" w:rsidRDefault="00792808" w:rsidP="00792808">
      <w:r>
        <w:t>00:29:55 Judge MONSON (District)</w:t>
      </w:r>
    </w:p>
    <w:p w14:paraId="1F0F7D07" w14:textId="77777777" w:rsidR="00792808" w:rsidRDefault="00792808" w:rsidP="00792808">
      <w:proofErr w:type="gramStart"/>
      <w:r>
        <w:t>So</w:t>
      </w:r>
      <w:proofErr w:type="gramEnd"/>
      <w:r>
        <w:t xml:space="preserve"> I was really playing and you feel </w:t>
      </w:r>
      <w:proofErr w:type="gramStart"/>
      <w:r>
        <w:t>that</w:t>
      </w:r>
      <w:proofErr w:type="gramEnd"/>
      <w:r>
        <w:t xml:space="preserve"> remote, so it's hard to get.</w:t>
      </w:r>
    </w:p>
    <w:p w14:paraId="13990178" w14:textId="77777777" w:rsidR="00792808" w:rsidRDefault="00792808" w:rsidP="00792808">
      <w:r>
        <w:t>00:30:01 Judge MONSON (District)</w:t>
      </w:r>
    </w:p>
    <w:p w14:paraId="1ABD63D6" w14:textId="77777777" w:rsidR="00792808" w:rsidRDefault="00792808" w:rsidP="00792808">
      <w:r>
        <w:t>A job locally for that.</w:t>
      </w:r>
    </w:p>
    <w:p w14:paraId="4D608204" w14:textId="77777777" w:rsidR="00792808" w:rsidRDefault="00792808" w:rsidP="00792808">
      <w:r>
        <w:t>00:30:05 Judge MONSON (District)</w:t>
      </w:r>
    </w:p>
    <w:p w14:paraId="6CC1686F" w14:textId="77777777" w:rsidR="00792808" w:rsidRDefault="00792808" w:rsidP="00792808">
      <w:r>
        <w:t>Very shortly.</w:t>
      </w:r>
    </w:p>
    <w:p w14:paraId="79E27852" w14:textId="77777777" w:rsidR="00792808" w:rsidRDefault="00792808" w:rsidP="00792808">
      <w:r>
        <w:t>00:30:08 Judge MONSON (District)</w:t>
      </w:r>
    </w:p>
    <w:p w14:paraId="1FC9343B" w14:textId="77777777" w:rsidR="00792808" w:rsidRDefault="00792808" w:rsidP="00792808">
      <w:r>
        <w:t xml:space="preserve">And </w:t>
      </w:r>
      <w:proofErr w:type="gramStart"/>
      <w:r>
        <w:t>so</w:t>
      </w:r>
      <w:proofErr w:type="gramEnd"/>
      <w:r>
        <w:t xml:space="preserve"> I went from </w:t>
      </w:r>
      <w:proofErr w:type="gramStart"/>
      <w:r>
        <w:t>parents</w:t>
      </w:r>
      <w:proofErr w:type="gramEnd"/>
      <w:r>
        <w:t>.</w:t>
      </w:r>
    </w:p>
    <w:p w14:paraId="75632C95" w14:textId="77777777" w:rsidR="00792808" w:rsidRDefault="00792808" w:rsidP="00792808">
      <w:r>
        <w:t>00:30:11 Judge MONSON (District)</w:t>
      </w:r>
    </w:p>
    <w:p w14:paraId="694B1ADF" w14:textId="77777777" w:rsidR="00792808" w:rsidRDefault="00792808" w:rsidP="00792808">
      <w:r>
        <w:t>And when you link your events.</w:t>
      </w:r>
    </w:p>
    <w:p w14:paraId="603478B9" w14:textId="77777777" w:rsidR="00792808" w:rsidRDefault="00792808" w:rsidP="00792808">
      <w:r>
        <w:t>00:30:16 Judge MONSON (District)</w:t>
      </w:r>
    </w:p>
    <w:p w14:paraId="5005DEDA" w14:textId="77777777" w:rsidR="00792808" w:rsidRDefault="00792808" w:rsidP="00792808">
      <w:r>
        <w:t>Date of the.</w:t>
      </w:r>
    </w:p>
    <w:p w14:paraId="08ED9D67" w14:textId="77777777" w:rsidR="00792808" w:rsidRDefault="00792808" w:rsidP="00792808">
      <w:r>
        <w:t>00:30:16 Judge MONSON (District)</w:t>
      </w:r>
    </w:p>
    <w:p w14:paraId="31717E72" w14:textId="77777777" w:rsidR="00792808" w:rsidRDefault="00792808" w:rsidP="00792808">
      <w:proofErr w:type="gramStart"/>
      <w:r>
        <w:t>Car</w:t>
      </w:r>
      <w:proofErr w:type="gramEnd"/>
      <w:r>
        <w:t xml:space="preserve"> you need to sign these properties of.</w:t>
      </w:r>
    </w:p>
    <w:p w14:paraId="1BE35B1C" w14:textId="77777777" w:rsidR="00792808" w:rsidRDefault="00792808" w:rsidP="00792808">
      <w:r>
        <w:t>00:30:29 Judge MONSON (District)</w:t>
      </w:r>
    </w:p>
    <w:p w14:paraId="18EC967B" w14:textId="77777777" w:rsidR="00792808" w:rsidRDefault="00792808" w:rsidP="00792808">
      <w:r>
        <w:t>That that they sent a notary to my home. So already that are each other mostly in reference to my ex-wife.</w:t>
      </w:r>
    </w:p>
    <w:p w14:paraId="3B4A126E" w14:textId="77777777" w:rsidR="00792808" w:rsidRDefault="00792808" w:rsidP="00792808">
      <w:r>
        <w:t>00:30:41 Judge MONSON (District)</w:t>
      </w:r>
    </w:p>
    <w:p w14:paraId="774E6AE3" w14:textId="77777777" w:rsidR="00792808" w:rsidRDefault="00792808" w:rsidP="00792808">
      <w:r>
        <w:t>On the lung every.</w:t>
      </w:r>
    </w:p>
    <w:p w14:paraId="1AE5B40C" w14:textId="77777777" w:rsidR="00792808" w:rsidRDefault="00792808" w:rsidP="00792808">
      <w:r>
        <w:t>00:30:42 Judge MONSON (District)</w:t>
      </w:r>
    </w:p>
    <w:p w14:paraId="161EFF34" w14:textId="77777777" w:rsidR="00792808" w:rsidRDefault="00792808" w:rsidP="00792808">
      <w:r>
        <w:t>One which I have a copy of.</w:t>
      </w:r>
    </w:p>
    <w:p w14:paraId="6A38B3A5" w14:textId="77777777" w:rsidR="00792808" w:rsidRDefault="00792808" w:rsidP="00792808">
      <w:r>
        <w:t>00:30:44 Judge MONSON (District)</w:t>
      </w:r>
    </w:p>
    <w:p w14:paraId="5E5119AB" w14:textId="77777777" w:rsidR="00792808" w:rsidRDefault="00792808" w:rsidP="00792808">
      <w:r>
        <w:t>The original guy on the lung.</w:t>
      </w:r>
    </w:p>
    <w:p w14:paraId="436877D9" w14:textId="77777777" w:rsidR="00792808" w:rsidRDefault="00792808" w:rsidP="00792808">
      <w:r>
        <w:lastRenderedPageBreak/>
        <w:t>00:30:52 Judge MONSON (District)</w:t>
      </w:r>
    </w:p>
    <w:p w14:paraId="0CA42B17" w14:textId="77777777" w:rsidR="00792808" w:rsidRDefault="00792808" w:rsidP="00792808">
      <w:r>
        <w:t xml:space="preserve">Other one week. </w:t>
      </w:r>
      <w:proofErr w:type="gramStart"/>
      <w:r>
        <w:t>So</w:t>
      </w:r>
      <w:proofErr w:type="gramEnd"/>
      <w:r>
        <w:t xml:space="preserve"> I pushed down and ask why 21 of the employees and asked me to try and get me on to go down and you can see what they had said.</w:t>
      </w:r>
    </w:p>
    <w:p w14:paraId="481D6E06" w14:textId="77777777" w:rsidR="00792808" w:rsidRDefault="00792808" w:rsidP="00792808">
      <w:r>
        <w:t>00:31:03 Judge MONSON (District)</w:t>
      </w:r>
    </w:p>
    <w:p w14:paraId="651FCC83" w14:textId="77777777" w:rsidR="00792808" w:rsidRDefault="00792808" w:rsidP="00792808">
      <w:r>
        <w:t xml:space="preserve">How </w:t>
      </w:r>
      <w:proofErr w:type="gramStart"/>
      <w:r>
        <w:t>many</w:t>
      </w:r>
      <w:proofErr w:type="gramEnd"/>
      <w:r>
        <w:t xml:space="preserve"> data? Well, that all this behavior writing or $100 to gain. Designing 100 because in the on the on the 1st.</w:t>
      </w:r>
    </w:p>
    <w:p w14:paraId="5EB8E65C" w14:textId="77777777" w:rsidR="00792808" w:rsidRDefault="00792808" w:rsidP="00792808">
      <w:r>
        <w:t>00:31:22 Mr. Newell</w:t>
      </w:r>
    </w:p>
    <w:p w14:paraId="65F0267B" w14:textId="77777777" w:rsidR="00792808" w:rsidRDefault="00792808" w:rsidP="00792808">
      <w:r>
        <w:t>It's all right.</w:t>
      </w:r>
    </w:p>
    <w:p w14:paraId="4B900FEB" w14:textId="77777777" w:rsidR="00792808" w:rsidRDefault="00792808" w:rsidP="00792808">
      <w:r>
        <w:t>00:31:23 Judge MONSON (District)</w:t>
      </w:r>
    </w:p>
    <w:p w14:paraId="654C888C" w14:textId="77777777" w:rsidR="00792808" w:rsidRDefault="00792808" w:rsidP="00792808">
      <w:r>
        <w:t xml:space="preserve">And </w:t>
      </w:r>
      <w:proofErr w:type="gramStart"/>
      <w:r>
        <w:t>so</w:t>
      </w:r>
      <w:proofErr w:type="gramEnd"/>
      <w:r>
        <w:t xml:space="preserve"> they asked me to go ahead and pay or they yeah, pay for it.</w:t>
      </w:r>
    </w:p>
    <w:p w14:paraId="7E376762" w14:textId="77777777" w:rsidR="00792808" w:rsidRDefault="00792808" w:rsidP="00792808">
      <w:r>
        <w:t>00:31:31 Judge MONSON (District)</w:t>
      </w:r>
    </w:p>
    <w:p w14:paraId="6B34D1C5" w14:textId="77777777" w:rsidR="00792808" w:rsidRDefault="00792808" w:rsidP="00792808">
      <w:r>
        <w:t>That would never happen.</w:t>
      </w:r>
    </w:p>
    <w:p w14:paraId="5E8DD5DF" w14:textId="77777777" w:rsidR="00792808" w:rsidRDefault="00792808" w:rsidP="00792808">
      <w:r>
        <w:t>00:31:35 Judge MONSON (District)</w:t>
      </w:r>
    </w:p>
    <w:p w14:paraId="3BC4DEEC" w14:textId="77777777" w:rsidR="00792808" w:rsidRDefault="00792808" w:rsidP="00792808">
      <w:r>
        <w:t>Work on it.</w:t>
      </w:r>
    </w:p>
    <w:p w14:paraId="0B409978" w14:textId="77777777" w:rsidR="00792808" w:rsidRDefault="00792808" w:rsidP="00792808">
      <w:r>
        <w:t>00:31:37 Judge MONSON (District)</w:t>
      </w:r>
    </w:p>
    <w:p w14:paraId="3149734C" w14:textId="77777777" w:rsidR="00792808" w:rsidRDefault="00792808" w:rsidP="00792808">
      <w:r>
        <w:t xml:space="preserve">They had asked the </w:t>
      </w:r>
      <w:proofErr w:type="gramStart"/>
      <w:r>
        <w:t>advisor will</w:t>
      </w:r>
      <w:proofErr w:type="gramEnd"/>
      <w:r>
        <w:t xml:space="preserve"> have the appropriate planning right there.</w:t>
      </w:r>
    </w:p>
    <w:p w14:paraId="450287A8" w14:textId="77777777" w:rsidR="00792808" w:rsidRDefault="00792808" w:rsidP="00792808">
      <w:r>
        <w:t>00:31:54 Judge MONSON (District)</w:t>
      </w:r>
    </w:p>
    <w:p w14:paraId="2D02D3E0" w14:textId="77777777" w:rsidR="00792808" w:rsidRDefault="00792808" w:rsidP="00792808">
      <w:r>
        <w:t xml:space="preserve">Trying to get me to sign these ideas contract, </w:t>
      </w:r>
      <w:proofErr w:type="gramStart"/>
      <w:r>
        <w:t>so I</w:t>
      </w:r>
      <w:proofErr w:type="gramEnd"/>
      <w:r>
        <w:t xml:space="preserve"> </w:t>
      </w:r>
      <w:proofErr w:type="spellStart"/>
      <w:r>
        <w:t>I</w:t>
      </w:r>
      <w:proofErr w:type="spellEnd"/>
      <w:r>
        <w:t xml:space="preserve"> was concerned.</w:t>
      </w:r>
    </w:p>
    <w:p w14:paraId="357CE010" w14:textId="77777777" w:rsidR="00792808" w:rsidRDefault="00792808" w:rsidP="00792808">
      <w:r>
        <w:t>00:32:01 Judge MONSON (District)</w:t>
      </w:r>
    </w:p>
    <w:p w14:paraId="02D78275" w14:textId="77777777" w:rsidR="00792808" w:rsidRDefault="00792808" w:rsidP="00792808">
      <w:r>
        <w:t xml:space="preserve">The presenting our mortgage, you're </w:t>
      </w:r>
      <w:proofErr w:type="spellStart"/>
      <w:r>
        <w:t>you're</w:t>
      </w:r>
      <w:proofErr w:type="spellEnd"/>
      <w:r>
        <w:t xml:space="preserve"> crying and then long greeting, minding it seem very better than </w:t>
      </w:r>
      <w:proofErr w:type="spellStart"/>
      <w:proofErr w:type="gramStart"/>
      <w:r>
        <w:t>their</w:t>
      </w:r>
      <w:proofErr w:type="spellEnd"/>
      <w:proofErr w:type="gramEnd"/>
      <w:r>
        <w:t>.</w:t>
      </w:r>
    </w:p>
    <w:p w14:paraId="458696B6" w14:textId="77777777" w:rsidR="00792808" w:rsidRDefault="00792808" w:rsidP="00792808">
      <w:r>
        <w:t>00:32:15 Judge MONSON (District)</w:t>
      </w:r>
    </w:p>
    <w:p w14:paraId="1325037F" w14:textId="77777777" w:rsidR="00792808" w:rsidRDefault="00792808" w:rsidP="00792808">
      <w:r>
        <w:t xml:space="preserve">You have </w:t>
      </w:r>
      <w:proofErr w:type="gramStart"/>
      <w:r>
        <w:t xml:space="preserve">the </w:t>
      </w:r>
      <w:proofErr w:type="spellStart"/>
      <w:r>
        <w:t>the</w:t>
      </w:r>
      <w:proofErr w:type="spellEnd"/>
      <w:proofErr w:type="gramEnd"/>
      <w:r>
        <w:t xml:space="preserve"> letter.</w:t>
      </w:r>
    </w:p>
    <w:p w14:paraId="444BFBDA" w14:textId="77777777" w:rsidR="00792808" w:rsidRDefault="00792808" w:rsidP="00792808">
      <w:r>
        <w:t>00:32:18 Judge MONSON (District)</w:t>
      </w:r>
    </w:p>
    <w:p w14:paraId="3AFE9B6A" w14:textId="77777777" w:rsidR="00792808" w:rsidRDefault="00792808" w:rsidP="00792808">
      <w:proofErr w:type="gramStart"/>
      <w:r>
        <w:t xml:space="preserve">As </w:t>
      </w:r>
      <w:proofErr w:type="spellStart"/>
      <w:r>
        <w:t>as</w:t>
      </w:r>
      <w:proofErr w:type="spellEnd"/>
      <w:proofErr w:type="gramEnd"/>
      <w:r>
        <w:t xml:space="preserve"> I.</w:t>
      </w:r>
    </w:p>
    <w:p w14:paraId="26731665" w14:textId="77777777" w:rsidR="00792808" w:rsidRDefault="00792808" w:rsidP="00792808">
      <w:r>
        <w:t>00:32:22 Judge MONSON (District)</w:t>
      </w:r>
    </w:p>
    <w:p w14:paraId="2BFDB436" w14:textId="77777777" w:rsidR="00792808" w:rsidRDefault="00792808" w:rsidP="00792808">
      <w:r>
        <w:t xml:space="preserve">Keeping Outlook </w:t>
      </w:r>
      <w:proofErr w:type="gramStart"/>
      <w:r>
        <w:t>working for</w:t>
      </w:r>
      <w:proofErr w:type="gramEnd"/>
      <w:r>
        <w:t xml:space="preserve"> something it's like.</w:t>
      </w:r>
    </w:p>
    <w:p w14:paraId="2F09B889" w14:textId="77777777" w:rsidR="00792808" w:rsidRDefault="00792808" w:rsidP="00792808">
      <w:r>
        <w:t>00:32:32 Judge MONSON (District)</w:t>
      </w:r>
    </w:p>
    <w:p w14:paraId="4A8930DB" w14:textId="77777777" w:rsidR="00792808" w:rsidRDefault="00792808" w:rsidP="00792808">
      <w:r>
        <w:t xml:space="preserve">I </w:t>
      </w:r>
      <w:proofErr w:type="gramStart"/>
      <w:r>
        <w:t>know, and</w:t>
      </w:r>
      <w:proofErr w:type="gramEnd"/>
      <w:r>
        <w:t xml:space="preserve"> </w:t>
      </w:r>
      <w:proofErr w:type="gramStart"/>
      <w:r>
        <w:t>owning</w:t>
      </w:r>
      <w:proofErr w:type="gramEnd"/>
      <w:r>
        <w:t xml:space="preserve"> that these public interest or.</w:t>
      </w:r>
    </w:p>
    <w:p w14:paraId="62F0AA8F" w14:textId="77777777" w:rsidR="00792808" w:rsidRDefault="00792808" w:rsidP="00792808">
      <w:r>
        <w:t>00:32:39 Judge MONSON (District)</w:t>
      </w:r>
    </w:p>
    <w:p w14:paraId="7DFF76E5" w14:textId="77777777" w:rsidR="00792808" w:rsidRDefault="00792808" w:rsidP="00792808">
      <w:r>
        <w:lastRenderedPageBreak/>
        <w:t>That they just.</w:t>
      </w:r>
    </w:p>
    <w:p w14:paraId="14237A82" w14:textId="77777777" w:rsidR="00792808" w:rsidRDefault="00792808" w:rsidP="00792808">
      <w:r>
        <w:t>00:32:40 Judge MONSON (District)</w:t>
      </w:r>
    </w:p>
    <w:p w14:paraId="460ECEBD" w14:textId="77777777" w:rsidR="00792808" w:rsidRDefault="00792808" w:rsidP="00792808">
      <w:r>
        <w:t>And they won't tell me why.</w:t>
      </w:r>
    </w:p>
    <w:p w14:paraId="39FBFB86" w14:textId="77777777" w:rsidR="00792808" w:rsidRDefault="00792808" w:rsidP="00792808">
      <w:r>
        <w:t>00:32:42 Judge MONSON (District)</w:t>
      </w:r>
    </w:p>
    <w:p w14:paraId="2ADD8828" w14:textId="77777777" w:rsidR="00792808" w:rsidRDefault="00792808" w:rsidP="00792808">
      <w:r>
        <w:t xml:space="preserve">Even legally </w:t>
      </w:r>
      <w:proofErr w:type="gramStart"/>
      <w:r>
        <w:t>interest</w:t>
      </w:r>
      <w:proofErr w:type="gramEnd"/>
      <w:r>
        <w:t xml:space="preserve"> part reason why.</w:t>
      </w:r>
    </w:p>
    <w:p w14:paraId="69A63654" w14:textId="77777777" w:rsidR="00792808" w:rsidRDefault="00792808" w:rsidP="00792808">
      <w:r>
        <w:t>00:32:49 Judge MONSON (District)</w:t>
      </w:r>
    </w:p>
    <w:p w14:paraId="31AEF8AF" w14:textId="77777777" w:rsidR="00792808" w:rsidRDefault="00792808" w:rsidP="00792808">
      <w:proofErr w:type="gramStart"/>
      <w:r>
        <w:t>I am currently available</w:t>
      </w:r>
      <w:proofErr w:type="gramEnd"/>
      <w:r>
        <w:t>.</w:t>
      </w:r>
    </w:p>
    <w:p w14:paraId="793DD9D8" w14:textId="77777777" w:rsidR="00792808" w:rsidRDefault="00792808" w:rsidP="00792808">
      <w:r>
        <w:t>00:32:50 Judge MONSON (District)</w:t>
      </w:r>
    </w:p>
    <w:p w14:paraId="65909AA6" w14:textId="77777777" w:rsidR="00792808" w:rsidRDefault="00792808" w:rsidP="00792808">
      <w:r>
        <w:t xml:space="preserve">As possible because it's such a complicated thing that you need to call into people that would take </w:t>
      </w:r>
      <w:proofErr w:type="gramStart"/>
      <w:r>
        <w:t>my</w:t>
      </w:r>
      <w:proofErr w:type="gramEnd"/>
      <w:r>
        <w:t>.</w:t>
      </w:r>
    </w:p>
    <w:p w14:paraId="77C0578F" w14:textId="77777777" w:rsidR="00792808" w:rsidRDefault="00792808" w:rsidP="00792808">
      <w:r>
        <w:t>00:33:01 Judge MONSON (District)</w:t>
      </w:r>
    </w:p>
    <w:p w14:paraId="00730294" w14:textId="77777777" w:rsidR="00792808" w:rsidRDefault="00792808" w:rsidP="00792808">
      <w:r>
        <w:t>It would be this.</w:t>
      </w:r>
    </w:p>
    <w:p w14:paraId="620BAC6E" w14:textId="77777777" w:rsidR="00792808" w:rsidRDefault="00792808" w:rsidP="00792808">
      <w:r>
        <w:t>00:33:02 Judge MONSON (District)</w:t>
      </w:r>
    </w:p>
    <w:p w14:paraId="41BBFBEA" w14:textId="77777777" w:rsidR="00792808" w:rsidRDefault="00792808" w:rsidP="00792808">
      <w:r>
        <w:t>Probably out because.</w:t>
      </w:r>
    </w:p>
    <w:p w14:paraId="4101F979" w14:textId="77777777" w:rsidR="00792808" w:rsidRDefault="00792808" w:rsidP="00792808">
      <w:r>
        <w:t>00:33:06 Judge MONSON (District)</w:t>
      </w:r>
    </w:p>
    <w:p w14:paraId="6F10DC01" w14:textId="77777777" w:rsidR="00792808" w:rsidRDefault="00792808" w:rsidP="00792808">
      <w:r>
        <w:t xml:space="preserve">I'm </w:t>
      </w:r>
      <w:proofErr w:type="gramStart"/>
      <w:r>
        <w:t>now</w:t>
      </w:r>
      <w:proofErr w:type="gramEnd"/>
      <w:r>
        <w:t xml:space="preserve"> I don't know the middle </w:t>
      </w:r>
      <w:proofErr w:type="gramStart"/>
      <w:r>
        <w:t>in</w:t>
      </w:r>
      <w:proofErr w:type="gramEnd"/>
      <w:r>
        <w:t xml:space="preserve"> the house.</w:t>
      </w:r>
    </w:p>
    <w:p w14:paraId="2B2DCDE8" w14:textId="77777777" w:rsidR="00792808" w:rsidRDefault="00792808" w:rsidP="00792808">
      <w:r>
        <w:t>00:33:12 Judge MONSON (District)</w:t>
      </w:r>
    </w:p>
    <w:p w14:paraId="35F5DF62" w14:textId="77777777" w:rsidR="00792808" w:rsidRDefault="00792808" w:rsidP="00792808">
      <w:r>
        <w:t>When I.</w:t>
      </w:r>
    </w:p>
    <w:p w14:paraId="500F521E" w14:textId="77777777" w:rsidR="00792808" w:rsidRDefault="00792808" w:rsidP="00792808">
      <w:r>
        <w:t>00:33:15 Judge MONSON (District)</w:t>
      </w:r>
    </w:p>
    <w:p w14:paraId="5E1FF26F" w14:textId="77777777" w:rsidR="00792808" w:rsidRDefault="00792808" w:rsidP="00792808">
      <w:r>
        <w:t>We looked at the thing and I talked to people to see like, like, that's like the thing that if you if you have a long.</w:t>
      </w:r>
    </w:p>
    <w:p w14:paraId="609123B0" w14:textId="77777777" w:rsidR="00792808" w:rsidRDefault="00792808" w:rsidP="00792808">
      <w:r>
        <w:t>00:33:32 Judge MONSON (District)</w:t>
      </w:r>
    </w:p>
    <w:p w14:paraId="3315B9A7" w14:textId="77777777" w:rsidR="00792808" w:rsidRDefault="00792808" w:rsidP="00792808">
      <w:r>
        <w:t>And in working situations, we in the verse in.</w:t>
      </w:r>
    </w:p>
    <w:p w14:paraId="413F2AFF" w14:textId="77777777" w:rsidR="00792808" w:rsidRDefault="00792808" w:rsidP="00792808">
      <w:r>
        <w:t>00:33:40 Mr. Newell</w:t>
      </w:r>
    </w:p>
    <w:p w14:paraId="448EB984" w14:textId="77777777" w:rsidR="00792808" w:rsidRDefault="00792808" w:rsidP="00792808">
      <w:r>
        <w:t>Which I knew.</w:t>
      </w:r>
    </w:p>
    <w:p w14:paraId="09368869" w14:textId="77777777" w:rsidR="00792808" w:rsidRDefault="00792808" w:rsidP="00792808">
      <w:r>
        <w:t>00:33:40 Judge MONSON (District)</w:t>
      </w:r>
    </w:p>
    <w:p w14:paraId="244E1360" w14:textId="77777777" w:rsidR="00792808" w:rsidRDefault="00792808" w:rsidP="00792808">
      <w:r>
        <w:t>About but was supposed to know about.</w:t>
      </w:r>
    </w:p>
    <w:p w14:paraId="4C554E2F" w14:textId="77777777" w:rsidR="00792808" w:rsidRDefault="00792808" w:rsidP="00792808">
      <w:r>
        <w:t>00:33:44 Judge MONSON (District)</w:t>
      </w:r>
    </w:p>
    <w:p w14:paraId="02E5BCC2" w14:textId="77777777" w:rsidR="00792808" w:rsidRDefault="00792808" w:rsidP="00792808">
      <w:r>
        <w:t>And then another.</w:t>
      </w:r>
    </w:p>
    <w:p w14:paraId="5375078E" w14:textId="77777777" w:rsidR="00792808" w:rsidRDefault="00792808" w:rsidP="00792808">
      <w:r>
        <w:t>00:33:45 Judge MONSON (District)</w:t>
      </w:r>
    </w:p>
    <w:p w14:paraId="2D76997A" w14:textId="77777777" w:rsidR="00792808" w:rsidRDefault="00792808" w:rsidP="00792808">
      <w:proofErr w:type="gramStart"/>
      <w:r>
        <w:lastRenderedPageBreak/>
        <w:t>Question</w:t>
      </w:r>
      <w:proofErr w:type="gramEnd"/>
      <w:r>
        <w:t xml:space="preserve"> is, where's the money from that loan?</w:t>
      </w:r>
    </w:p>
    <w:p w14:paraId="791D589F" w14:textId="77777777" w:rsidR="00792808" w:rsidRDefault="00792808" w:rsidP="00792808">
      <w:r>
        <w:t>00:33:48 Judge MONSON (District)</w:t>
      </w:r>
    </w:p>
    <w:p w14:paraId="559F3A3D" w14:textId="77777777" w:rsidR="00792808" w:rsidRDefault="00792808" w:rsidP="00792808">
      <w:r>
        <w:t>Because if you.</w:t>
      </w:r>
    </w:p>
    <w:p w14:paraId="46ADFDFA" w14:textId="77777777" w:rsidR="00792808" w:rsidRDefault="00792808" w:rsidP="00792808">
      <w:r>
        <w:t>00:33:48 Judge MONSON (District)</w:t>
      </w:r>
    </w:p>
    <w:p w14:paraId="2BA60391" w14:textId="77777777" w:rsidR="00792808" w:rsidRDefault="00792808" w:rsidP="00792808">
      <w:r>
        <w:t xml:space="preserve">Paid off the house and then </w:t>
      </w:r>
      <w:proofErr w:type="gramStart"/>
      <w:r>
        <w:t>to have</w:t>
      </w:r>
      <w:proofErr w:type="gramEnd"/>
      <w:r>
        <w:t xml:space="preserve"> another loan.</w:t>
      </w:r>
    </w:p>
    <w:p w14:paraId="272CE72F" w14:textId="77777777" w:rsidR="00792808" w:rsidRDefault="00792808" w:rsidP="00792808">
      <w:r>
        <w:t>00:33:51 Judge MONSON (District)</w:t>
      </w:r>
    </w:p>
    <w:p w14:paraId="2519EC2F" w14:textId="77777777" w:rsidR="00792808" w:rsidRDefault="00792808" w:rsidP="00792808">
      <w:r>
        <w:t>Then you got that money where you come from.</w:t>
      </w:r>
    </w:p>
    <w:p w14:paraId="7F890CB7" w14:textId="77777777" w:rsidR="00792808" w:rsidRDefault="00792808" w:rsidP="00792808">
      <w:r>
        <w:t>00:33:53 Judge MONSON (District)</w:t>
      </w:r>
    </w:p>
    <w:p w14:paraId="3B97274B" w14:textId="77777777" w:rsidR="00792808" w:rsidRDefault="00792808" w:rsidP="00792808">
      <w:r>
        <w:t xml:space="preserve">And why would I </w:t>
      </w:r>
      <w:proofErr w:type="gramStart"/>
      <w:r>
        <w:t>got</w:t>
      </w:r>
      <w:proofErr w:type="gramEnd"/>
      <w:r>
        <w:t xml:space="preserve"> very, very.</w:t>
      </w:r>
    </w:p>
    <w:p w14:paraId="7E9F4F96" w14:textId="77777777" w:rsidR="00792808" w:rsidRDefault="00792808" w:rsidP="00792808">
      <w:r>
        <w:t>00:33:57 Judge MONSON (District)</w:t>
      </w:r>
    </w:p>
    <w:p w14:paraId="33C2C085" w14:textId="77777777" w:rsidR="00792808" w:rsidRDefault="00792808" w:rsidP="00792808">
      <w:r>
        <w:t>But if you would say that it's alone.</w:t>
      </w:r>
    </w:p>
    <w:p w14:paraId="7D1DF1AD" w14:textId="77777777" w:rsidR="00792808" w:rsidRDefault="00792808" w:rsidP="00792808">
      <w:r>
        <w:t>00:34:00 Judge MONSON (District)</w:t>
      </w:r>
    </w:p>
    <w:p w14:paraId="66AD6C6F" w14:textId="77777777" w:rsidR="00792808" w:rsidRDefault="00792808" w:rsidP="00792808">
      <w:r>
        <w:t xml:space="preserve">And the way that they were handed </w:t>
      </w:r>
      <w:proofErr w:type="gramStart"/>
      <w:r>
        <w:t>their the</w:t>
      </w:r>
      <w:proofErr w:type="gramEnd"/>
      <w:r>
        <w:t xml:space="preserve"> woman.</w:t>
      </w:r>
    </w:p>
    <w:p w14:paraId="1435F0EF" w14:textId="77777777" w:rsidR="00792808" w:rsidRDefault="00792808" w:rsidP="00792808">
      <w:r>
        <w:t>00:34:04 Judge MONSON (District)</w:t>
      </w:r>
    </w:p>
    <w:p w14:paraId="75A93E6E" w14:textId="77777777" w:rsidR="00792808" w:rsidRDefault="00792808" w:rsidP="00792808">
      <w:r>
        <w:t>And then there's a second one that occurs and then a letter remains a too long without high permission.</w:t>
      </w:r>
    </w:p>
    <w:p w14:paraId="68D679A9" w14:textId="77777777" w:rsidR="00792808" w:rsidRDefault="00792808" w:rsidP="00792808">
      <w:r>
        <w:t>00:34:15 Judge MONSON (District)</w:t>
      </w:r>
    </w:p>
    <w:p w14:paraId="16E269D8" w14:textId="77777777" w:rsidR="00792808" w:rsidRDefault="00792808" w:rsidP="00792808">
      <w:r>
        <w:t>And there is no way for.</w:t>
      </w:r>
    </w:p>
    <w:p w14:paraId="2228EA89" w14:textId="77777777" w:rsidR="00792808" w:rsidRDefault="00792808" w:rsidP="00792808">
      <w:r>
        <w:t>00:34:17 Judge MONSON (District)</w:t>
      </w:r>
    </w:p>
    <w:p w14:paraId="047E4C86" w14:textId="77777777" w:rsidR="00792808" w:rsidRDefault="00792808" w:rsidP="00792808">
      <w:proofErr w:type="gramStart"/>
      <w:r>
        <w:t>And this is</w:t>
      </w:r>
      <w:proofErr w:type="gramEnd"/>
      <w:r>
        <w:t xml:space="preserve"> what's reported is that I have two active loans.</w:t>
      </w:r>
    </w:p>
    <w:p w14:paraId="032E90B2" w14:textId="77777777" w:rsidR="00792808" w:rsidRDefault="00792808" w:rsidP="00792808">
      <w:r>
        <w:t>00:34:21 Judge MONSON (District)</w:t>
      </w:r>
    </w:p>
    <w:p w14:paraId="1EF55879" w14:textId="77777777" w:rsidR="00792808" w:rsidRDefault="00792808" w:rsidP="00792808">
      <w:proofErr w:type="gramStart"/>
      <w:r>
        <w:t>I can</w:t>
      </w:r>
      <w:proofErr w:type="gramEnd"/>
      <w:r>
        <w:t xml:space="preserve"> help out or </w:t>
      </w:r>
      <w:proofErr w:type="gramStart"/>
      <w:r>
        <w:t>right when</w:t>
      </w:r>
      <w:proofErr w:type="gramEnd"/>
      <w:r>
        <w:t xml:space="preserve"> </w:t>
      </w:r>
      <w:proofErr w:type="spellStart"/>
      <w:r>
        <w:t>when</w:t>
      </w:r>
      <w:proofErr w:type="spellEnd"/>
      <w:r>
        <w:t xml:space="preserve"> I'm being held out and getting held out.</w:t>
      </w:r>
    </w:p>
    <w:p w14:paraId="234958D3" w14:textId="77777777" w:rsidR="00792808" w:rsidRDefault="00792808" w:rsidP="00792808">
      <w:r>
        <w:t>00:34:26 Judge MONSON (District)</w:t>
      </w:r>
    </w:p>
    <w:p w14:paraId="1238D667" w14:textId="77777777" w:rsidR="00792808" w:rsidRDefault="00792808" w:rsidP="00792808">
      <w:proofErr w:type="gramStart"/>
      <w:r>
        <w:t>So</w:t>
      </w:r>
      <w:proofErr w:type="gramEnd"/>
      <w:r>
        <w:t xml:space="preserve"> they had ended me into a thing there alone.</w:t>
      </w:r>
    </w:p>
    <w:p w14:paraId="11DD6E2D" w14:textId="77777777" w:rsidR="00792808" w:rsidRDefault="00792808" w:rsidP="00792808">
      <w:r>
        <w:t>00:34:31 Judge MONSON (District)</w:t>
      </w:r>
    </w:p>
    <w:p w14:paraId="65EEA883" w14:textId="77777777" w:rsidR="00792808" w:rsidRDefault="00792808" w:rsidP="00792808">
      <w:r>
        <w:t xml:space="preserve">And you will </w:t>
      </w:r>
      <w:proofErr w:type="gramStart"/>
      <w:r>
        <w:t>now</w:t>
      </w:r>
      <w:proofErr w:type="gramEnd"/>
      <w:r>
        <w:t xml:space="preserve"> and until.</w:t>
      </w:r>
    </w:p>
    <w:p w14:paraId="6005260A" w14:textId="77777777" w:rsidR="00792808" w:rsidRDefault="00792808" w:rsidP="00792808">
      <w:r>
        <w:t>00:34:35 Judge MONSON (District)</w:t>
      </w:r>
    </w:p>
    <w:p w14:paraId="25AB0C19" w14:textId="77777777" w:rsidR="00792808" w:rsidRDefault="00792808" w:rsidP="00792808">
      <w:r>
        <w:t>Either way, as far as the second.</w:t>
      </w:r>
    </w:p>
    <w:p w14:paraId="341588BF" w14:textId="77777777" w:rsidR="00792808" w:rsidRDefault="00792808" w:rsidP="00792808">
      <w:r>
        <w:t>00:34:40 Judge MONSON (District)</w:t>
      </w:r>
    </w:p>
    <w:p w14:paraId="61C5B2C0" w14:textId="77777777" w:rsidR="00792808" w:rsidRDefault="00792808" w:rsidP="00792808">
      <w:r>
        <w:t xml:space="preserve">Loan ordinance after the event is unenforceable because of </w:t>
      </w:r>
      <w:proofErr w:type="gramStart"/>
      <w:r>
        <w:t>the</w:t>
      </w:r>
      <w:proofErr w:type="gramEnd"/>
      <w:r>
        <w:t>.</w:t>
      </w:r>
    </w:p>
    <w:p w14:paraId="31F9E3ED" w14:textId="77777777" w:rsidR="00792808" w:rsidRDefault="00792808" w:rsidP="00792808">
      <w:r>
        <w:lastRenderedPageBreak/>
        <w:t>00:34:46 Judge MONSON (District)</w:t>
      </w:r>
    </w:p>
    <w:p w14:paraId="41188453" w14:textId="77777777" w:rsidR="00792808" w:rsidRDefault="00792808" w:rsidP="00792808">
      <w:r>
        <w:t>The guides of.</w:t>
      </w:r>
    </w:p>
    <w:p w14:paraId="655691AB" w14:textId="77777777" w:rsidR="00792808" w:rsidRDefault="00792808" w:rsidP="00792808">
      <w:r>
        <w:t>00:34:49 Judge MONSON (District)</w:t>
      </w:r>
    </w:p>
    <w:p w14:paraId="5A739704" w14:textId="77777777" w:rsidR="00792808" w:rsidRDefault="00792808" w:rsidP="00792808">
      <w:r>
        <w:t>I didn't know that that was.</w:t>
      </w:r>
    </w:p>
    <w:p w14:paraId="1DE76E05" w14:textId="77777777" w:rsidR="00792808" w:rsidRDefault="00792808" w:rsidP="00792808">
      <w:r>
        <w:t>00:34:53 Judge MONSON (District)</w:t>
      </w:r>
    </w:p>
    <w:p w14:paraId="5B2B438C" w14:textId="77777777" w:rsidR="00792808" w:rsidRDefault="00792808" w:rsidP="00792808">
      <w:r>
        <w:t>And signs.</w:t>
      </w:r>
    </w:p>
    <w:p w14:paraId="03040DE7" w14:textId="77777777" w:rsidR="00792808" w:rsidRDefault="00792808" w:rsidP="00792808">
      <w:r>
        <w:t>00:34:54 Judge MONSON (District)</w:t>
      </w:r>
    </w:p>
    <w:p w14:paraId="11D44274" w14:textId="77777777" w:rsidR="00792808" w:rsidRDefault="00792808" w:rsidP="00792808">
      <w:proofErr w:type="gramStart"/>
      <w:r>
        <w:t>So</w:t>
      </w:r>
      <w:proofErr w:type="gramEnd"/>
      <w:r>
        <w:t xml:space="preserve"> I </w:t>
      </w:r>
      <w:proofErr w:type="spellStart"/>
      <w:r>
        <w:t>I</w:t>
      </w:r>
      <w:proofErr w:type="spellEnd"/>
      <w:r>
        <w:t xml:space="preserve"> have a little leaning.</w:t>
      </w:r>
    </w:p>
    <w:p w14:paraId="5ED40F18" w14:textId="77777777" w:rsidR="00792808" w:rsidRDefault="00792808" w:rsidP="00792808">
      <w:r>
        <w:t>00:34:57 Judge MONSON (District)</w:t>
      </w:r>
    </w:p>
    <w:p w14:paraId="07C2FA2E" w14:textId="77777777" w:rsidR="00792808" w:rsidRDefault="00792808" w:rsidP="00792808">
      <w:r>
        <w:t xml:space="preserve">And then truly, just choose to give the house back to the bank and then choose </w:t>
      </w:r>
      <w:proofErr w:type="gramStart"/>
      <w:r>
        <w:t>enter</w:t>
      </w:r>
      <w:proofErr w:type="gramEnd"/>
      <w:r>
        <w:t xml:space="preserve"> into paying them again about the reason, which is not a normal.</w:t>
      </w:r>
    </w:p>
    <w:p w14:paraId="6C0E323A" w14:textId="77777777" w:rsidR="00792808" w:rsidRDefault="00792808" w:rsidP="00792808">
      <w:r>
        <w:t>00:35:09 Judge MONSON (District)</w:t>
      </w:r>
    </w:p>
    <w:p w14:paraId="464E8C37" w14:textId="77777777" w:rsidR="00792808" w:rsidRDefault="00792808" w:rsidP="00792808">
      <w:r>
        <w:t>Price of people.</w:t>
      </w:r>
    </w:p>
    <w:p w14:paraId="3AA8F58B" w14:textId="77777777" w:rsidR="00792808" w:rsidRDefault="00792808" w:rsidP="00792808">
      <w:r>
        <w:t>00:35:11 Judge MONSON (District)</w:t>
      </w:r>
    </w:p>
    <w:p w14:paraId="0DEF79B1" w14:textId="77777777" w:rsidR="00792808" w:rsidRDefault="00792808" w:rsidP="00792808">
      <w:r>
        <w:t>Or there's money that will be given to you and where that might relate to.</w:t>
      </w:r>
    </w:p>
    <w:p w14:paraId="50384E95" w14:textId="77777777" w:rsidR="00792808" w:rsidRDefault="00792808" w:rsidP="00792808">
      <w:r>
        <w:t>00:35:19 Judge MONSON (District)</w:t>
      </w:r>
    </w:p>
    <w:p w14:paraId="20D298A3" w14:textId="77777777" w:rsidR="00792808" w:rsidRDefault="00792808" w:rsidP="00792808">
      <w:r>
        <w:t>And get through the ticket in the order of what was processed by people on the dates. At one point they had me in $2000 for a month and 1/2.</w:t>
      </w:r>
    </w:p>
    <w:p w14:paraId="241D3725" w14:textId="77777777" w:rsidR="00792808" w:rsidRDefault="00792808" w:rsidP="00792808">
      <w:r>
        <w:t>00:35:34 Judge MONSON (District)</w:t>
      </w:r>
    </w:p>
    <w:p w14:paraId="1DA665FE" w14:textId="77777777" w:rsidR="00792808" w:rsidRDefault="00792808" w:rsidP="00792808">
      <w:r>
        <w:t>Yeah, that would be that, right there is.</w:t>
      </w:r>
    </w:p>
    <w:p w14:paraId="00CE3AE9" w14:textId="77777777" w:rsidR="00792808" w:rsidRDefault="00792808" w:rsidP="00792808">
      <w:r>
        <w:t>00:35:38 Judge MONSON (District)</w:t>
      </w:r>
    </w:p>
    <w:p w14:paraId="3305C42A" w14:textId="77777777" w:rsidR="00792808" w:rsidRDefault="00792808" w:rsidP="00792808">
      <w:r>
        <w:t xml:space="preserve">I </w:t>
      </w:r>
      <w:proofErr w:type="spellStart"/>
      <w:r>
        <w:t>I</w:t>
      </w:r>
      <w:proofErr w:type="spellEnd"/>
      <w:r>
        <w:t xml:space="preserve"> read that and the under the.</w:t>
      </w:r>
    </w:p>
    <w:p w14:paraId="157E75A6" w14:textId="77777777" w:rsidR="00792808" w:rsidRDefault="00792808" w:rsidP="00792808">
      <w:r>
        <w:t>00:35:42 Judge MONSON (District)</w:t>
      </w:r>
    </w:p>
    <w:p w14:paraId="14E35C19" w14:textId="77777777" w:rsidR="00792808" w:rsidRDefault="00792808" w:rsidP="00792808">
      <w:r>
        <w:t>I'm just in Richmond, which is these are.</w:t>
      </w:r>
    </w:p>
    <w:p w14:paraId="458E1019" w14:textId="77777777" w:rsidR="00792808" w:rsidRDefault="00792808" w:rsidP="00792808">
      <w:r>
        <w:t>00:35:46 Judge MONSON (District)</w:t>
      </w:r>
    </w:p>
    <w:p w14:paraId="535BCBD7" w14:textId="77777777" w:rsidR="00792808" w:rsidRDefault="00792808" w:rsidP="00792808">
      <w:proofErr w:type="gramStart"/>
      <w:r>
        <w:t>I have</w:t>
      </w:r>
      <w:proofErr w:type="gramEnd"/>
      <w:r>
        <w:t xml:space="preserve"> other athletes that are trying to gather information wise, take my time to try to.</w:t>
      </w:r>
    </w:p>
    <w:p w14:paraId="57CE282C" w14:textId="77777777" w:rsidR="00792808" w:rsidRDefault="00792808" w:rsidP="00792808">
      <w:r>
        <w:t>00:35:51 Judge MONSON (District)</w:t>
      </w:r>
    </w:p>
    <w:p w14:paraId="51311C45" w14:textId="77777777" w:rsidR="00792808" w:rsidRDefault="00792808" w:rsidP="00792808">
      <w:r>
        <w:t>Body language.</w:t>
      </w:r>
    </w:p>
    <w:p w14:paraId="29160CCA" w14:textId="77777777" w:rsidR="00792808" w:rsidRDefault="00792808" w:rsidP="00792808">
      <w:r>
        <w:t>00:35:54 Judge MONSON (District)</w:t>
      </w:r>
    </w:p>
    <w:p w14:paraId="5DC168A9" w14:textId="77777777" w:rsidR="00792808" w:rsidRDefault="00792808" w:rsidP="00792808">
      <w:r>
        <w:lastRenderedPageBreak/>
        <w:t xml:space="preserve">We have got notice from </w:t>
      </w:r>
      <w:proofErr w:type="gramStart"/>
      <w:r>
        <w:t>these renewal</w:t>
      </w:r>
      <w:proofErr w:type="gramEnd"/>
      <w:r>
        <w:t xml:space="preserve"> about the those evils item can update letter of.</w:t>
      </w:r>
    </w:p>
    <w:p w14:paraId="257ABFF9" w14:textId="77777777" w:rsidR="00792808" w:rsidRDefault="00792808" w:rsidP="00792808">
      <w:r>
        <w:t>00:36:06 Judge MONSON (District)</w:t>
      </w:r>
    </w:p>
    <w:p w14:paraId="7A3E61CE" w14:textId="77777777" w:rsidR="00792808" w:rsidRDefault="00792808" w:rsidP="00792808">
      <w:r>
        <w:t>Not his approval.</w:t>
      </w:r>
    </w:p>
    <w:p w14:paraId="65E5EF69" w14:textId="77777777" w:rsidR="00792808" w:rsidRDefault="00792808" w:rsidP="00792808">
      <w:r>
        <w:t>00:36:07 Judge MONSON (District)</w:t>
      </w:r>
    </w:p>
    <w:p w14:paraId="49F2D796" w14:textId="77777777" w:rsidR="00792808" w:rsidRDefault="00792808" w:rsidP="00792808">
      <w:r>
        <w:t xml:space="preserve">If you give me the time for him right now on </w:t>
      </w:r>
      <w:proofErr w:type="gramStart"/>
      <w:r>
        <w:t>September</w:t>
      </w:r>
      <w:proofErr w:type="gramEnd"/>
      <w:r>
        <w:t xml:space="preserve"> the 1st.</w:t>
      </w:r>
    </w:p>
    <w:p w14:paraId="4CBA38CF" w14:textId="77777777" w:rsidR="00792808" w:rsidRDefault="00792808" w:rsidP="00792808">
      <w:r>
        <w:t>00:36:14 Judge MONSON (District)</w:t>
      </w:r>
    </w:p>
    <w:p w14:paraId="00A0358C" w14:textId="77777777" w:rsidR="00792808" w:rsidRDefault="00792808" w:rsidP="00792808">
      <w:r>
        <w:t xml:space="preserve">But on </w:t>
      </w:r>
      <w:proofErr w:type="gramStart"/>
      <w:r>
        <w:t>the top</w:t>
      </w:r>
      <w:proofErr w:type="gramEnd"/>
      <w:r>
        <w:t xml:space="preserve"> of their funds.</w:t>
      </w:r>
    </w:p>
    <w:p w14:paraId="468D427C" w14:textId="77777777" w:rsidR="00792808" w:rsidRDefault="00792808" w:rsidP="00792808">
      <w:r>
        <w:t>00:36:19 Mr. Newell</w:t>
      </w:r>
    </w:p>
    <w:p w14:paraId="0B477CFC" w14:textId="77777777" w:rsidR="00792808" w:rsidRDefault="00792808" w:rsidP="00792808">
      <w:r>
        <w:t>End up in.</w:t>
      </w:r>
    </w:p>
    <w:p w14:paraId="21E6F5C4" w14:textId="77777777" w:rsidR="00792808" w:rsidRDefault="00792808" w:rsidP="00792808">
      <w:r>
        <w:t>00:36:19 Judge MONSON (District)</w:t>
      </w:r>
    </w:p>
    <w:p w14:paraId="252D420E" w14:textId="77777777" w:rsidR="00792808" w:rsidRDefault="00792808" w:rsidP="00792808">
      <w:r>
        <w:t xml:space="preserve">A loop </w:t>
      </w:r>
      <w:proofErr w:type="gramStart"/>
      <w:r>
        <w:t>where</w:t>
      </w:r>
      <w:proofErr w:type="gramEnd"/>
      <w:r>
        <w:t>.</w:t>
      </w:r>
    </w:p>
    <w:p w14:paraId="7ECA5D68" w14:textId="77777777" w:rsidR="00792808" w:rsidRDefault="00792808" w:rsidP="00792808">
      <w:r>
        <w:t>00:36:20 Judge MONSON (District)</w:t>
      </w:r>
    </w:p>
    <w:p w14:paraId="0744D20F" w14:textId="77777777" w:rsidR="00792808" w:rsidRDefault="00792808" w:rsidP="00792808">
      <w:r>
        <w:t xml:space="preserve">It just goes to our springs </w:t>
      </w:r>
      <w:proofErr w:type="gramStart"/>
      <w:r>
        <w:t>to</w:t>
      </w:r>
      <w:proofErr w:type="gramEnd"/>
      <w:r>
        <w:t>.</w:t>
      </w:r>
    </w:p>
    <w:p w14:paraId="5A0D3CB9" w14:textId="77777777" w:rsidR="00792808" w:rsidRDefault="00792808" w:rsidP="00792808">
      <w:r>
        <w:t>00:36:26 Judge MONSON (District)</w:t>
      </w:r>
    </w:p>
    <w:p w14:paraId="40E8AC02" w14:textId="77777777" w:rsidR="00792808" w:rsidRDefault="00792808" w:rsidP="00792808">
      <w:proofErr w:type="gramStart"/>
      <w:r>
        <w:t>I hold</w:t>
      </w:r>
      <w:proofErr w:type="gramEnd"/>
      <w:r>
        <w:t xml:space="preserve"> the </w:t>
      </w:r>
      <w:proofErr w:type="spellStart"/>
      <w:r>
        <w:t>the</w:t>
      </w:r>
      <w:proofErr w:type="spellEnd"/>
      <w:r>
        <w:t>.</w:t>
      </w:r>
    </w:p>
    <w:p w14:paraId="2307A8C9" w14:textId="77777777" w:rsidR="00792808" w:rsidRDefault="00792808" w:rsidP="00792808">
      <w:r>
        <w:t>00:36:28 Judge MONSON (District)</w:t>
      </w:r>
    </w:p>
    <w:p w14:paraId="5757AF9D" w14:textId="77777777" w:rsidR="00792808" w:rsidRDefault="00792808" w:rsidP="00792808">
      <w:r>
        <w:t>Manning too, so.</w:t>
      </w:r>
    </w:p>
    <w:p w14:paraId="41F80449" w14:textId="77777777" w:rsidR="00792808" w:rsidRDefault="00792808" w:rsidP="00792808">
      <w:r>
        <w:t>00:36:30 Judge MONSON (District)</w:t>
      </w:r>
    </w:p>
    <w:p w14:paraId="5B3C7A2E" w14:textId="77777777" w:rsidR="00792808" w:rsidRDefault="00792808" w:rsidP="00792808">
      <w:r>
        <w:t>Even though even the final thing yesterday.</w:t>
      </w:r>
    </w:p>
    <w:p w14:paraId="32D28C10" w14:textId="77777777" w:rsidR="00792808" w:rsidRDefault="00792808" w:rsidP="00792808">
      <w:r>
        <w:t>00:36:34 Judge MONSON (District)</w:t>
      </w:r>
    </w:p>
    <w:p w14:paraId="7C7F8C53" w14:textId="77777777" w:rsidR="00792808" w:rsidRDefault="00792808" w:rsidP="00792808">
      <w:r>
        <w:t>Because you put maggots on there.</w:t>
      </w:r>
    </w:p>
    <w:p w14:paraId="16CFA3F3" w14:textId="77777777" w:rsidR="00792808" w:rsidRDefault="00792808" w:rsidP="00792808">
      <w:r>
        <w:t>00:36:36 Judge MONSON (District)</w:t>
      </w:r>
    </w:p>
    <w:p w14:paraId="1811DD43" w14:textId="77777777" w:rsidR="00792808" w:rsidRDefault="00792808" w:rsidP="00792808">
      <w:proofErr w:type="gramStart"/>
      <w:r>
        <w:t>I sent</w:t>
      </w:r>
      <w:proofErr w:type="gramEnd"/>
      <w:r>
        <w:t xml:space="preserve"> it to Vegas not </w:t>
      </w:r>
      <w:proofErr w:type="gramStart"/>
      <w:r>
        <w:t>to</w:t>
      </w:r>
      <w:proofErr w:type="gramEnd"/>
      <w:r>
        <w:t>.</w:t>
      </w:r>
    </w:p>
    <w:p w14:paraId="12F1992F" w14:textId="77777777" w:rsidR="00792808" w:rsidRDefault="00792808" w:rsidP="00792808">
      <w:r>
        <w:t>00:36:39 Judge MONSON (District)</w:t>
      </w:r>
    </w:p>
    <w:p w14:paraId="45644BAB" w14:textId="77777777" w:rsidR="00792808" w:rsidRDefault="00792808" w:rsidP="00792808">
      <w:proofErr w:type="gramStart"/>
      <w:r>
        <w:t>To</w:t>
      </w:r>
      <w:proofErr w:type="gramEnd"/>
      <w:r>
        <w:t xml:space="preserve"> early.</w:t>
      </w:r>
    </w:p>
    <w:p w14:paraId="2B3C7BA9" w14:textId="77777777" w:rsidR="00792808" w:rsidRDefault="00792808" w:rsidP="00792808">
      <w:r>
        <w:t>00:36:40 Judge MONSON (District)</w:t>
      </w:r>
    </w:p>
    <w:p w14:paraId="7E419A3F" w14:textId="77777777" w:rsidR="00792808" w:rsidRDefault="00792808" w:rsidP="00792808">
      <w:r>
        <w:t>The first time we've heard that there was any anyone to starting for the first import that I've heard this.</w:t>
      </w:r>
    </w:p>
    <w:p w14:paraId="3AA1D897" w14:textId="77777777" w:rsidR="00792808" w:rsidRDefault="00792808" w:rsidP="00792808">
      <w:r>
        <w:t>00:36:50 Judge MONSON (District)</w:t>
      </w:r>
    </w:p>
    <w:p w14:paraId="7366F59E" w14:textId="77777777" w:rsidR="00792808" w:rsidRDefault="00792808" w:rsidP="00792808">
      <w:r>
        <w:t xml:space="preserve">This pattern here, that's part of the reason why I wasn't </w:t>
      </w:r>
      <w:proofErr w:type="gramStart"/>
      <w:r>
        <w:t>able to</w:t>
      </w:r>
      <w:proofErr w:type="gramEnd"/>
      <w:r>
        <w:t xml:space="preserve"> </w:t>
      </w:r>
      <w:proofErr w:type="spellStart"/>
      <w:r>
        <w:t>to</w:t>
      </w:r>
      <w:proofErr w:type="spellEnd"/>
      <w:r>
        <w:t xml:space="preserve"> adequately get the conference.</w:t>
      </w:r>
    </w:p>
    <w:p w14:paraId="53F2EF12" w14:textId="77777777" w:rsidR="00792808" w:rsidRDefault="00792808" w:rsidP="00792808">
      <w:r>
        <w:lastRenderedPageBreak/>
        <w:t>00:36:58 Judge MONSON (District)</w:t>
      </w:r>
    </w:p>
    <w:p w14:paraId="56FE5846" w14:textId="77777777" w:rsidR="00792808" w:rsidRDefault="00792808" w:rsidP="00792808">
      <w:proofErr w:type="gramStart"/>
      <w:r>
        <w:t>I extend</w:t>
      </w:r>
      <w:proofErr w:type="gramEnd"/>
      <w:r>
        <w:t xml:space="preserve"> </w:t>
      </w:r>
      <w:proofErr w:type="gramStart"/>
      <w:r>
        <w:t>paper</w:t>
      </w:r>
      <w:proofErr w:type="gramEnd"/>
      <w:r>
        <w:t xml:space="preserve"> over that should have us pause, but it's starting now to bring out which I.</w:t>
      </w:r>
    </w:p>
    <w:p w14:paraId="2A570B80" w14:textId="77777777" w:rsidR="00792808" w:rsidRDefault="00792808" w:rsidP="00792808">
      <w:r>
        <w:t>00:37:06 Judge MONSON (District)</w:t>
      </w:r>
    </w:p>
    <w:p w14:paraId="6CF06B73" w14:textId="77777777" w:rsidR="00792808" w:rsidRDefault="00792808" w:rsidP="00792808">
      <w:proofErr w:type="gramStart"/>
      <w:r>
        <w:t>Can I can</w:t>
      </w:r>
      <w:proofErr w:type="gramEnd"/>
      <w:r>
        <w:t>?</w:t>
      </w:r>
    </w:p>
    <w:p w14:paraId="4A96D043" w14:textId="77777777" w:rsidR="00792808" w:rsidRDefault="00792808" w:rsidP="00792808">
      <w:r>
        <w:t>00:37:07 Judge MONSON (District)</w:t>
      </w:r>
    </w:p>
    <w:p w14:paraId="1F84B9C5" w14:textId="77777777" w:rsidR="00792808" w:rsidRDefault="00792808" w:rsidP="00792808">
      <w:r>
        <w:t>Pull up UPS USPS.</w:t>
      </w:r>
    </w:p>
    <w:p w14:paraId="0168E4E1" w14:textId="77777777" w:rsidR="00792808" w:rsidRDefault="00792808" w:rsidP="00792808">
      <w:r>
        <w:t>00:37:10 Judge MONSON (District)</w:t>
      </w:r>
    </w:p>
    <w:p w14:paraId="04B1479C" w14:textId="77777777" w:rsidR="00792808" w:rsidRDefault="00792808" w:rsidP="00792808">
      <w:r>
        <w:t xml:space="preserve">And show that the like building them right now every time I go to try to </w:t>
      </w:r>
      <w:proofErr w:type="spellStart"/>
      <w:r>
        <w:t>to</w:t>
      </w:r>
      <w:proofErr w:type="spellEnd"/>
      <w:r>
        <w:t xml:space="preserve"> engage with them, there's some kind of pickup and stimulating circumstance that belong to my ability to </w:t>
      </w:r>
      <w:proofErr w:type="spellStart"/>
      <w:r>
        <w:t>to</w:t>
      </w:r>
      <w:proofErr w:type="spellEnd"/>
      <w:r>
        <w:t xml:space="preserve"> covertly deal with this.</w:t>
      </w:r>
    </w:p>
    <w:p w14:paraId="63B8400A" w14:textId="77777777" w:rsidR="00792808" w:rsidRDefault="00792808" w:rsidP="00792808">
      <w:r>
        <w:t>00:37:29 Judge MONSON (District)</w:t>
      </w:r>
    </w:p>
    <w:p w14:paraId="2452DEAC" w14:textId="77777777" w:rsidR="00792808" w:rsidRDefault="00792808" w:rsidP="00792808">
      <w:r>
        <w:t>And puts me in the town room where there's now.</w:t>
      </w:r>
    </w:p>
    <w:p w14:paraId="0736E295" w14:textId="77777777" w:rsidR="00792808" w:rsidRDefault="00792808" w:rsidP="00792808">
      <w:r>
        <w:t>00:37:32 Judge MONSON (District)</w:t>
      </w:r>
    </w:p>
    <w:p w14:paraId="745805D1" w14:textId="77777777" w:rsidR="00792808" w:rsidRDefault="00792808" w:rsidP="00792808">
      <w:r>
        <w:t xml:space="preserve">For us </w:t>
      </w:r>
      <w:proofErr w:type="gramStart"/>
      <w:r>
        <w:t>to</w:t>
      </w:r>
      <w:proofErr w:type="gramEnd"/>
      <w:r>
        <w:t>.</w:t>
      </w:r>
    </w:p>
    <w:p w14:paraId="1DD11E90" w14:textId="77777777" w:rsidR="00792808" w:rsidRDefault="00792808" w:rsidP="00792808">
      <w:r>
        <w:t>00:37:33 Mr. Bass</w:t>
      </w:r>
    </w:p>
    <w:p w14:paraId="3E315104" w14:textId="77777777" w:rsidR="00792808" w:rsidRDefault="00792808" w:rsidP="00792808">
      <w:r>
        <w:t>Get a clear way.</w:t>
      </w:r>
    </w:p>
    <w:p w14:paraId="1BC8E0F4" w14:textId="77777777" w:rsidR="00792808" w:rsidRDefault="00792808" w:rsidP="00792808">
      <w:r>
        <w:t>00:37:38 Judge MONSON (District)</w:t>
      </w:r>
    </w:p>
    <w:p w14:paraId="0C600AF8" w14:textId="77777777" w:rsidR="00792808" w:rsidRDefault="00792808" w:rsidP="00792808">
      <w:r>
        <w:t xml:space="preserve">That's where I'm saying </w:t>
      </w:r>
      <w:proofErr w:type="gramStart"/>
      <w:r>
        <w:t>that there's</w:t>
      </w:r>
      <w:proofErr w:type="gramEnd"/>
      <w:r>
        <w:t xml:space="preserve"> </w:t>
      </w:r>
      <w:proofErr w:type="spellStart"/>
      <w:r>
        <w:t>there's</w:t>
      </w:r>
      <w:proofErr w:type="spellEnd"/>
      <w:r>
        <w:t xml:space="preserve"> willingness to.</w:t>
      </w:r>
    </w:p>
    <w:p w14:paraId="2692F041" w14:textId="77777777" w:rsidR="00792808" w:rsidRDefault="00792808" w:rsidP="00792808">
      <w:r>
        <w:t>00:37:46 Judge MONSON (District)</w:t>
      </w:r>
    </w:p>
    <w:p w14:paraId="1D3AEDA2" w14:textId="77777777" w:rsidR="00792808" w:rsidRDefault="00792808" w:rsidP="00792808">
      <w:r>
        <w:t xml:space="preserve">They </w:t>
      </w:r>
      <w:proofErr w:type="gramStart"/>
      <w:r>
        <w:t>get</w:t>
      </w:r>
      <w:proofErr w:type="gramEnd"/>
      <w:r>
        <w:t xml:space="preserve"> called, which they haven't deployed and did let him know early that there </w:t>
      </w:r>
      <w:proofErr w:type="gramStart"/>
      <w:r>
        <w:t>was</w:t>
      </w:r>
      <w:proofErr w:type="gramEnd"/>
      <w:r>
        <w:t xml:space="preserve"> disputes put in.</w:t>
      </w:r>
    </w:p>
    <w:p w14:paraId="3B295777" w14:textId="77777777" w:rsidR="00792808" w:rsidRDefault="00792808" w:rsidP="00792808">
      <w:r>
        <w:t>00:37:59 Judge MONSON (District)</w:t>
      </w:r>
    </w:p>
    <w:p w14:paraId="641BEF01" w14:textId="77777777" w:rsidR="00792808" w:rsidRDefault="00792808" w:rsidP="00792808">
      <w:r>
        <w:t>That it was.</w:t>
      </w:r>
    </w:p>
    <w:p w14:paraId="68DE7029" w14:textId="77777777" w:rsidR="00792808" w:rsidRDefault="00792808" w:rsidP="00792808">
      <w:r>
        <w:t>00:38:01 Judge MONSON (District)</w:t>
      </w:r>
    </w:p>
    <w:p w14:paraId="7724D97F" w14:textId="77777777" w:rsidR="00792808" w:rsidRDefault="00792808" w:rsidP="00792808">
      <w:r>
        <w:t>And to their own business knowledge that you did ask for the insurance.</w:t>
      </w:r>
    </w:p>
    <w:p w14:paraId="5E7A7F7E" w14:textId="77777777" w:rsidR="00792808" w:rsidRDefault="00792808" w:rsidP="00792808">
      <w:r>
        <w:t>00:38:14 Judge MONSON (District)</w:t>
      </w:r>
    </w:p>
    <w:p w14:paraId="0A721DCE" w14:textId="77777777" w:rsidR="00792808" w:rsidRDefault="00792808" w:rsidP="00792808">
      <w:r>
        <w:t xml:space="preserve">But </w:t>
      </w:r>
      <w:proofErr w:type="gramStart"/>
      <w:r>
        <w:t>also</w:t>
      </w:r>
      <w:proofErr w:type="gramEnd"/>
      <w:r>
        <w:t xml:space="preserve"> </w:t>
      </w:r>
      <w:proofErr w:type="gramStart"/>
      <w:r>
        <w:t>to</w:t>
      </w:r>
      <w:proofErr w:type="gramEnd"/>
      <w:r>
        <w:t>.</w:t>
      </w:r>
    </w:p>
    <w:p w14:paraId="08F66E17" w14:textId="77777777" w:rsidR="00792808" w:rsidRDefault="00792808" w:rsidP="00792808">
      <w:r>
        <w:t>00:38:20 Judge MONSON (District)</w:t>
      </w:r>
    </w:p>
    <w:p w14:paraId="602C2CB2" w14:textId="77777777" w:rsidR="00792808" w:rsidRDefault="00792808" w:rsidP="00792808">
      <w:r>
        <w:t>I've been.</w:t>
      </w:r>
    </w:p>
    <w:p w14:paraId="4C927D9E" w14:textId="77777777" w:rsidR="00792808" w:rsidRDefault="00792808" w:rsidP="00792808">
      <w:r>
        <w:t>00:38:20 Judge MONSON (District)</w:t>
      </w:r>
    </w:p>
    <w:p w14:paraId="6B9B26DD" w14:textId="77777777" w:rsidR="00792808" w:rsidRDefault="00792808" w:rsidP="00792808">
      <w:proofErr w:type="gramStart"/>
      <w:r>
        <w:t>I've got</w:t>
      </w:r>
      <w:proofErr w:type="gramEnd"/>
      <w:r>
        <w:t xml:space="preserve"> the receipt from so I </w:t>
      </w:r>
      <w:proofErr w:type="spellStart"/>
      <w:r>
        <w:t>I</w:t>
      </w:r>
      <w:proofErr w:type="spellEnd"/>
      <w:r>
        <w:t xml:space="preserve"> started that had done.</w:t>
      </w:r>
    </w:p>
    <w:p w14:paraId="3453133F" w14:textId="77777777" w:rsidR="00792808" w:rsidRDefault="00792808" w:rsidP="00792808">
      <w:r>
        <w:lastRenderedPageBreak/>
        <w:t>00:38:26 Judge MONSON (District)</w:t>
      </w:r>
    </w:p>
    <w:p w14:paraId="06345D40" w14:textId="77777777" w:rsidR="00792808" w:rsidRDefault="00792808" w:rsidP="00792808">
      <w:r>
        <w:t>But he did have the ability to look and.</w:t>
      </w:r>
    </w:p>
    <w:p w14:paraId="29D8D134" w14:textId="77777777" w:rsidR="00792808" w:rsidRDefault="00792808" w:rsidP="00792808">
      <w:r>
        <w:t>00:38:28 Judge MONSON (District)</w:t>
      </w:r>
    </w:p>
    <w:p w14:paraId="5CEE7719" w14:textId="77777777" w:rsidR="00792808" w:rsidRDefault="00792808" w:rsidP="00792808">
      <w:r>
        <w:t xml:space="preserve">They have </w:t>
      </w:r>
      <w:proofErr w:type="gramStart"/>
      <w:r>
        <w:t>a little</w:t>
      </w:r>
      <w:proofErr w:type="gramEnd"/>
      <w:r>
        <w:t>.</w:t>
      </w:r>
    </w:p>
    <w:p w14:paraId="36E33F21" w14:textId="77777777" w:rsidR="00792808" w:rsidRDefault="00792808" w:rsidP="00792808">
      <w:r>
        <w:t>00:38:31 Judge MONSON (District)</w:t>
      </w:r>
    </w:p>
    <w:p w14:paraId="71B523B4" w14:textId="77777777" w:rsidR="00792808" w:rsidRDefault="00792808" w:rsidP="00792808">
      <w:r>
        <w:t xml:space="preserve">And that's I've never </w:t>
      </w:r>
      <w:proofErr w:type="gramStart"/>
      <w:r>
        <w:t>like</w:t>
      </w:r>
      <w:proofErr w:type="gramEnd"/>
      <w:r>
        <w:t xml:space="preserve"> you.</w:t>
      </w:r>
    </w:p>
    <w:p w14:paraId="074F81BA" w14:textId="77777777" w:rsidR="00792808" w:rsidRDefault="00792808" w:rsidP="00792808">
      <w:r>
        <w:t>00:38:34 Judge MONSON (District)</w:t>
      </w:r>
    </w:p>
    <w:p w14:paraId="2E2A63D1" w14:textId="77777777" w:rsidR="00792808" w:rsidRDefault="00792808" w:rsidP="00792808">
      <w:r>
        <w:t>It might. Something is.</w:t>
      </w:r>
    </w:p>
    <w:p w14:paraId="6D198BDA" w14:textId="77777777" w:rsidR="00792808" w:rsidRDefault="00792808" w:rsidP="00792808">
      <w:r>
        <w:t>00:38:37 Judge MONSON (District)</w:t>
      </w:r>
    </w:p>
    <w:p w14:paraId="5D40C55C" w14:textId="77777777" w:rsidR="00792808" w:rsidRDefault="00792808" w:rsidP="00792808">
      <w:r>
        <w:t>Might come in in doing this.</w:t>
      </w:r>
    </w:p>
    <w:p w14:paraId="6E80A625" w14:textId="77777777" w:rsidR="00792808" w:rsidRDefault="00792808" w:rsidP="00792808">
      <w:r>
        <w:t>00:38:39 Judge MONSON (District)</w:t>
      </w:r>
    </w:p>
    <w:p w14:paraId="463A4189" w14:textId="77777777" w:rsidR="00792808" w:rsidRDefault="00792808" w:rsidP="00792808">
      <w:r>
        <w:t>At the right person handle.</w:t>
      </w:r>
    </w:p>
    <w:p w14:paraId="12023A37" w14:textId="77777777" w:rsidR="00792808" w:rsidRDefault="00792808" w:rsidP="00792808">
      <w:r>
        <w:t>00:38:42 Judge MONSON (District)</w:t>
      </w:r>
    </w:p>
    <w:p w14:paraId="1BD513E5" w14:textId="77777777" w:rsidR="00792808" w:rsidRDefault="00792808" w:rsidP="00792808">
      <w:proofErr w:type="gramStart"/>
      <w:r>
        <w:t xml:space="preserve">I </w:t>
      </w:r>
      <w:proofErr w:type="spellStart"/>
      <w:r>
        <w:t>I</w:t>
      </w:r>
      <w:proofErr w:type="spellEnd"/>
      <w:proofErr w:type="gramEnd"/>
      <w:r>
        <w:t xml:space="preserve"> thought.</w:t>
      </w:r>
    </w:p>
    <w:p w14:paraId="4D90007F" w14:textId="77777777" w:rsidR="00792808" w:rsidRDefault="00792808" w:rsidP="00792808">
      <w:r>
        <w:t>00:38:43 Judge MONSON (District)</w:t>
      </w:r>
    </w:p>
    <w:p w14:paraId="69D7E77C" w14:textId="77777777" w:rsidR="00792808" w:rsidRDefault="00792808" w:rsidP="00792808">
      <w:r>
        <w:t>That everything I said would be on later.</w:t>
      </w:r>
    </w:p>
    <w:p w14:paraId="7F1EA485" w14:textId="77777777" w:rsidR="00792808" w:rsidRDefault="00792808" w:rsidP="00792808">
      <w:r>
        <w:t>00:38:45 Judge MONSON (District)</w:t>
      </w:r>
    </w:p>
    <w:p w14:paraId="300E3D5E" w14:textId="77777777" w:rsidR="00792808" w:rsidRDefault="00792808" w:rsidP="00792808">
      <w:proofErr w:type="gramStart"/>
      <w:r>
        <w:t>So</w:t>
      </w:r>
      <w:proofErr w:type="gramEnd"/>
      <w:r>
        <w:t xml:space="preserve"> I I'm totally comfortable saying that idea document.</w:t>
      </w:r>
    </w:p>
    <w:p w14:paraId="307963F3" w14:textId="77777777" w:rsidR="00792808" w:rsidRDefault="00792808" w:rsidP="00792808">
      <w:r>
        <w:t>00:38:50 Judge MONSON (District)</w:t>
      </w:r>
    </w:p>
    <w:p w14:paraId="576634B5" w14:textId="77777777" w:rsidR="00792808" w:rsidRDefault="00792808" w:rsidP="00792808">
      <w:r>
        <w:t>That was given back to me in.</w:t>
      </w:r>
    </w:p>
    <w:p w14:paraId="470E2438" w14:textId="77777777" w:rsidR="00792808" w:rsidRDefault="00792808" w:rsidP="00792808">
      <w:r>
        <w:t>00:38:52 Judge MONSON (District)</w:t>
      </w:r>
    </w:p>
    <w:p w14:paraId="2F3AABEC" w14:textId="77777777" w:rsidR="00792808" w:rsidRDefault="00792808" w:rsidP="00792808">
      <w:r>
        <w:t>Response to my letter know that has.</w:t>
      </w:r>
    </w:p>
    <w:p w14:paraId="1A040669" w14:textId="77777777" w:rsidR="00792808" w:rsidRDefault="00792808" w:rsidP="00792808">
      <w:r>
        <w:t>00:38:58 Judge MONSON (District)</w:t>
      </w:r>
    </w:p>
    <w:p w14:paraId="0E4A1A43" w14:textId="77777777" w:rsidR="00792808" w:rsidRDefault="00792808" w:rsidP="00792808">
      <w:r>
        <w:t>Are you?</w:t>
      </w:r>
    </w:p>
    <w:p w14:paraId="27306757" w14:textId="77777777" w:rsidR="00792808" w:rsidRDefault="00792808" w:rsidP="00792808">
      <w:r>
        <w:t>00:38:59 Judge MONSON (District)</w:t>
      </w:r>
    </w:p>
    <w:p w14:paraId="7EB9B4DD" w14:textId="77777777" w:rsidR="00792808" w:rsidRDefault="00792808" w:rsidP="00792808">
      <w:r>
        <w:t>And doesn't look accurate as well as.</w:t>
      </w:r>
    </w:p>
    <w:p w14:paraId="3A8515E2" w14:textId="77777777" w:rsidR="00792808" w:rsidRDefault="00792808" w:rsidP="00792808">
      <w:r>
        <w:t>00:39:03 Judge MONSON (District)</w:t>
      </w:r>
    </w:p>
    <w:p w14:paraId="469A1B02" w14:textId="77777777" w:rsidR="00792808" w:rsidRDefault="00792808" w:rsidP="00792808">
      <w:r>
        <w:t>Having heard back around it.</w:t>
      </w:r>
    </w:p>
    <w:p w14:paraId="3EEB5149" w14:textId="77777777" w:rsidR="00792808" w:rsidRDefault="00792808" w:rsidP="00792808">
      <w:r>
        <w:t>00:39:04 Judge MONSON (District)</w:t>
      </w:r>
    </w:p>
    <w:p w14:paraId="09704B70" w14:textId="77777777" w:rsidR="00792808" w:rsidRDefault="00792808" w:rsidP="00792808">
      <w:r>
        <w:lastRenderedPageBreak/>
        <w:t xml:space="preserve">And based my words on that, I'm for 30 years been in design and </w:t>
      </w:r>
      <w:proofErr w:type="spellStart"/>
      <w:r>
        <w:t>and</w:t>
      </w:r>
      <w:proofErr w:type="spellEnd"/>
      <w:r>
        <w:t xml:space="preserve"> digital production.</w:t>
      </w:r>
    </w:p>
    <w:p w14:paraId="19147EF1" w14:textId="77777777" w:rsidR="00792808" w:rsidRDefault="00792808" w:rsidP="00792808">
      <w:r>
        <w:t>00:39:15 Judge MONSON (District)</w:t>
      </w:r>
    </w:p>
    <w:p w14:paraId="1367A59E" w14:textId="77777777" w:rsidR="00792808" w:rsidRDefault="00792808" w:rsidP="00792808">
      <w:r>
        <w:t>I'm an expert.</w:t>
      </w:r>
    </w:p>
    <w:p w14:paraId="00D918A5" w14:textId="77777777" w:rsidR="00792808" w:rsidRDefault="00792808" w:rsidP="00792808">
      <w:r>
        <w:t>00:39:16 Judge MONSON (District)</w:t>
      </w:r>
    </w:p>
    <w:p w14:paraId="60F7F58F" w14:textId="77777777" w:rsidR="00792808" w:rsidRDefault="00792808" w:rsidP="00792808">
      <w:r>
        <w:t xml:space="preserve">In that </w:t>
      </w:r>
      <w:proofErr w:type="gramStart"/>
      <w:r>
        <w:t>field</w:t>
      </w:r>
      <w:proofErr w:type="gramEnd"/>
      <w:r>
        <w:t xml:space="preserve"> so </w:t>
      </w:r>
      <w:proofErr w:type="gramStart"/>
      <w:r>
        <w:t>I.</w:t>
      </w:r>
      <w:proofErr w:type="gramEnd"/>
    </w:p>
    <w:p w14:paraId="0AE00D5A" w14:textId="77777777" w:rsidR="00792808" w:rsidRDefault="00792808" w:rsidP="00792808">
      <w:r>
        <w:t>00:39:18 Judge MONSON (District)</w:t>
      </w:r>
    </w:p>
    <w:p w14:paraId="7B17E73A" w14:textId="77777777" w:rsidR="00792808" w:rsidRDefault="00792808" w:rsidP="00792808">
      <w:r>
        <w:t>I when I see it.</w:t>
      </w:r>
    </w:p>
    <w:p w14:paraId="4B18A302" w14:textId="77777777" w:rsidR="00792808" w:rsidRDefault="00792808" w:rsidP="00792808">
      <w:r>
        <w:t>00:39:20 Judge MONSON (District)</w:t>
      </w:r>
    </w:p>
    <w:p w14:paraId="27B4E468" w14:textId="77777777" w:rsidR="00792808" w:rsidRDefault="00792808" w:rsidP="00792808">
      <w:proofErr w:type="gramStart"/>
      <w:r>
        <w:t>I know</w:t>
      </w:r>
      <w:proofErr w:type="gramEnd"/>
      <w:r>
        <w:t xml:space="preserve"> which phones are I?</w:t>
      </w:r>
    </w:p>
    <w:p w14:paraId="01D26200" w14:textId="77777777" w:rsidR="00792808" w:rsidRDefault="00792808" w:rsidP="00792808">
      <w:r>
        <w:t>00:39:23 Judge MONSON (District)</w:t>
      </w:r>
    </w:p>
    <w:p w14:paraId="2D954CFE" w14:textId="77777777" w:rsidR="00792808" w:rsidRDefault="00792808" w:rsidP="00792808">
      <w:r>
        <w:t>I no phone chain that it doesn't.</w:t>
      </w:r>
    </w:p>
    <w:p w14:paraId="3DE98E86" w14:textId="77777777" w:rsidR="00792808" w:rsidRDefault="00792808" w:rsidP="00792808">
      <w:r>
        <w:t>00:39:25 Judge MONSON (District)</w:t>
      </w:r>
    </w:p>
    <w:p w14:paraId="7A5D2064" w14:textId="77777777" w:rsidR="00792808" w:rsidRDefault="00792808" w:rsidP="00792808">
      <w:r>
        <w:t>It doesn't look like mine.</w:t>
      </w:r>
    </w:p>
    <w:p w14:paraId="50BC705B" w14:textId="77777777" w:rsidR="00792808" w:rsidRDefault="00792808" w:rsidP="00792808">
      <w:r>
        <w:t>00:39:26 Judge MONSON (District)</w:t>
      </w:r>
    </w:p>
    <w:p w14:paraId="74D7655A" w14:textId="77777777" w:rsidR="00792808" w:rsidRDefault="00792808" w:rsidP="00792808">
      <w:r>
        <w:t>And I have you.</w:t>
      </w:r>
    </w:p>
    <w:p w14:paraId="00727BE5" w14:textId="77777777" w:rsidR="00792808" w:rsidRDefault="00792808" w:rsidP="00792808">
      <w:r>
        <w:t>00:39:29 Judge MONSON (District)</w:t>
      </w:r>
    </w:p>
    <w:p w14:paraId="17EF2B08" w14:textId="77777777" w:rsidR="00792808" w:rsidRDefault="00792808" w:rsidP="00792808">
      <w:proofErr w:type="gramStart"/>
      <w:r>
        <w:t>I put</w:t>
      </w:r>
      <w:proofErr w:type="gramEnd"/>
      <w:r>
        <w:t xml:space="preserve"> that up there.</w:t>
      </w:r>
    </w:p>
    <w:p w14:paraId="7451F58F" w14:textId="77777777" w:rsidR="00792808" w:rsidRDefault="00792808" w:rsidP="00792808">
      <w:r>
        <w:t>00:39:30 Judge MONSON (District)</w:t>
      </w:r>
    </w:p>
    <w:p w14:paraId="411B457E" w14:textId="77777777" w:rsidR="00792808" w:rsidRDefault="00792808" w:rsidP="00792808">
      <w:r>
        <w:t xml:space="preserve">Not as I guess we're employing, but as to your concern, I </w:t>
      </w:r>
      <w:proofErr w:type="spellStart"/>
      <w:r>
        <w:t>I</w:t>
      </w:r>
      <w:proofErr w:type="spellEnd"/>
      <w:r>
        <w:t xml:space="preserve"> tried to follow the time frame and be time evaluating but.</w:t>
      </w:r>
    </w:p>
    <w:p w14:paraId="6876A14E" w14:textId="77777777" w:rsidR="00792808" w:rsidRDefault="00792808" w:rsidP="00792808">
      <w:r>
        <w:t>00:39:40 Judge MONSON (District)</w:t>
      </w:r>
    </w:p>
    <w:p w14:paraId="5582E115" w14:textId="77777777" w:rsidR="00792808" w:rsidRDefault="00792808" w:rsidP="00792808">
      <w:r>
        <w:t>People in your there you go.</w:t>
      </w:r>
    </w:p>
    <w:p w14:paraId="71DEE251" w14:textId="77777777" w:rsidR="00792808" w:rsidRDefault="00792808" w:rsidP="00792808">
      <w:r>
        <w:t>00:39:42 Judge MONSON (District)</w:t>
      </w:r>
    </w:p>
    <w:p w14:paraId="3E7DBBD3" w14:textId="77777777" w:rsidR="00792808" w:rsidRDefault="00792808" w:rsidP="00792808">
      <w:r>
        <w:t>Look around.</w:t>
      </w:r>
    </w:p>
    <w:p w14:paraId="7E3FAE89" w14:textId="77777777" w:rsidR="00792808" w:rsidRDefault="00792808" w:rsidP="00792808">
      <w:r>
        <w:t>00:39:42 Judge MONSON (District)</w:t>
      </w:r>
    </w:p>
    <w:p w14:paraId="649819F2" w14:textId="77777777" w:rsidR="00792808" w:rsidRDefault="00792808" w:rsidP="00792808">
      <w:r>
        <w:t>As well so.</w:t>
      </w:r>
    </w:p>
    <w:p w14:paraId="35970C1C" w14:textId="77777777" w:rsidR="00792808" w:rsidRDefault="00792808" w:rsidP="00792808">
      <w:r>
        <w:t>00:39:43 Judge MONSON (District)</w:t>
      </w:r>
    </w:p>
    <w:p w14:paraId="037B0CC4" w14:textId="77777777" w:rsidR="00792808" w:rsidRDefault="00792808" w:rsidP="00792808">
      <w:r>
        <w:t>That they go on and on time and give it a.</w:t>
      </w:r>
    </w:p>
    <w:p w14:paraId="6D2741ED" w14:textId="77777777" w:rsidR="00792808" w:rsidRDefault="00792808" w:rsidP="00792808">
      <w:r>
        <w:t>00:39:50 Judge MONSON (District)</w:t>
      </w:r>
    </w:p>
    <w:p w14:paraId="5B284F46" w14:textId="77777777" w:rsidR="00792808" w:rsidRDefault="00792808" w:rsidP="00792808">
      <w:r>
        <w:lastRenderedPageBreak/>
        <w:t xml:space="preserve">Procedural problem that it you </w:t>
      </w:r>
      <w:proofErr w:type="gramStart"/>
      <w:r>
        <w:t>know,</w:t>
      </w:r>
      <w:proofErr w:type="gramEnd"/>
      <w:r>
        <w:t xml:space="preserve"> it's having a good way to get you out there not supporting.</w:t>
      </w:r>
    </w:p>
    <w:p w14:paraId="33FB369F" w14:textId="77777777" w:rsidR="00792808" w:rsidRDefault="00792808" w:rsidP="00792808">
      <w:r>
        <w:t>00:39:59 Judge MONSON (District)</w:t>
      </w:r>
    </w:p>
    <w:p w14:paraId="788298A9" w14:textId="77777777" w:rsidR="00792808" w:rsidRDefault="00792808" w:rsidP="00792808">
      <w:r>
        <w:t xml:space="preserve">There's </w:t>
      </w:r>
      <w:proofErr w:type="gramStart"/>
      <w:r>
        <w:t>region</w:t>
      </w:r>
      <w:proofErr w:type="gramEnd"/>
      <w:r>
        <w:t>.</w:t>
      </w:r>
    </w:p>
    <w:p w14:paraId="170F7655" w14:textId="77777777" w:rsidR="00792808" w:rsidRDefault="00792808" w:rsidP="00792808">
      <w:r>
        <w:t>00:40:03 Judge MONSON (District)</w:t>
      </w:r>
    </w:p>
    <w:p w14:paraId="4A845BDC" w14:textId="77777777" w:rsidR="00792808" w:rsidRDefault="00792808" w:rsidP="00792808">
      <w:r>
        <w:t>There's reason to believe that there's no.</w:t>
      </w:r>
    </w:p>
    <w:p w14:paraId="1F66A36D" w14:textId="77777777" w:rsidR="00792808" w:rsidRDefault="00792808" w:rsidP="00792808">
      <w:r>
        <w:t>00:40:08 Judge MONSON (District)</w:t>
      </w:r>
    </w:p>
    <w:p w14:paraId="53E0F0E5" w14:textId="77777777" w:rsidR="00792808" w:rsidRDefault="00792808" w:rsidP="00792808">
      <w:r>
        <w:t>Such a limitation mapped yet, so that he pushes something because.</w:t>
      </w:r>
    </w:p>
    <w:p w14:paraId="78D20E67" w14:textId="77777777" w:rsidR="00792808" w:rsidRDefault="00792808" w:rsidP="00792808">
      <w:r>
        <w:t>00:40:15 Judge MONSON (District)</w:t>
      </w:r>
    </w:p>
    <w:p w14:paraId="0E758AB0" w14:textId="77777777" w:rsidR="00792808" w:rsidRDefault="00792808" w:rsidP="00792808">
      <w:r>
        <w:t xml:space="preserve">They even </w:t>
      </w:r>
      <w:proofErr w:type="gramStart"/>
      <w:r>
        <w:t>now</w:t>
      </w:r>
      <w:proofErr w:type="gramEnd"/>
      <w:r>
        <w:t xml:space="preserve"> with those.</w:t>
      </w:r>
    </w:p>
    <w:p w14:paraId="5BE199F7" w14:textId="77777777" w:rsidR="00792808" w:rsidRDefault="00792808" w:rsidP="00792808">
      <w:r>
        <w:t>00:40:20 Judge MONSON (District)</w:t>
      </w:r>
    </w:p>
    <w:p w14:paraId="3BED7F2B" w14:textId="77777777" w:rsidR="00792808" w:rsidRDefault="00792808" w:rsidP="00792808">
      <w:r>
        <w:t xml:space="preserve">Be still </w:t>
      </w:r>
      <w:proofErr w:type="gramStart"/>
      <w:r>
        <w:t>try</w:t>
      </w:r>
      <w:proofErr w:type="gramEnd"/>
      <w:r>
        <w:t xml:space="preserve"> to come with.</w:t>
      </w:r>
    </w:p>
    <w:p w14:paraId="73AC7478" w14:textId="77777777" w:rsidR="00792808" w:rsidRDefault="00792808" w:rsidP="00792808">
      <w:r>
        <w:t>00:40:26 Judge MONSON (District)</w:t>
      </w:r>
    </w:p>
    <w:p w14:paraId="58644CCF" w14:textId="77777777" w:rsidR="00792808" w:rsidRDefault="00792808" w:rsidP="00792808">
      <w:r>
        <w:t>The action that.</w:t>
      </w:r>
    </w:p>
    <w:p w14:paraId="23980472" w14:textId="77777777" w:rsidR="00792808" w:rsidRDefault="00792808" w:rsidP="00792808">
      <w:r>
        <w:t>00:40:28 Judge MONSON (District)</w:t>
      </w:r>
    </w:p>
    <w:p w14:paraId="0C726C4F" w14:textId="77777777" w:rsidR="00792808" w:rsidRDefault="00792808" w:rsidP="00792808">
      <w:r>
        <w:t>The loan is.</w:t>
      </w:r>
    </w:p>
    <w:p w14:paraId="6E53D841" w14:textId="77777777" w:rsidR="00792808" w:rsidRDefault="00792808" w:rsidP="00792808">
      <w:r>
        <w:t>00:40:31 Judge MONSON (District)</w:t>
      </w:r>
    </w:p>
    <w:p w14:paraId="7E9BBDC2" w14:textId="77777777" w:rsidR="00792808" w:rsidRDefault="00792808" w:rsidP="00792808">
      <w:r>
        <w:t xml:space="preserve">Is they're working </w:t>
      </w:r>
      <w:proofErr w:type="gramStart"/>
      <w:r>
        <w:t>on</w:t>
      </w:r>
      <w:proofErr w:type="gramEnd"/>
      <w:r>
        <w:t xml:space="preserve"> and they be helping active so.</w:t>
      </w:r>
    </w:p>
    <w:p w14:paraId="1DFA333D" w14:textId="77777777" w:rsidR="00792808" w:rsidRDefault="00792808" w:rsidP="00792808">
      <w:r>
        <w:t>00:40:37 Mr. Newell</w:t>
      </w:r>
    </w:p>
    <w:p w14:paraId="00AF6704" w14:textId="77777777" w:rsidR="00792808" w:rsidRDefault="00792808" w:rsidP="00792808">
      <w:r>
        <w:t>It's harder to get.</w:t>
      </w:r>
    </w:p>
    <w:p w14:paraId="4B0FCBA0" w14:textId="77777777" w:rsidR="00792808" w:rsidRDefault="00792808" w:rsidP="00792808">
      <w:r>
        <w:t>00:40:38 Judge MONSON (District)</w:t>
      </w:r>
    </w:p>
    <w:p w14:paraId="1EEA631E" w14:textId="77777777" w:rsidR="00792808" w:rsidRDefault="00792808" w:rsidP="00792808">
      <w:r>
        <w:t>The convenience log and log for that to still keep talking.</w:t>
      </w:r>
    </w:p>
    <w:p w14:paraId="2DCDC390" w14:textId="77777777" w:rsidR="00792808" w:rsidRDefault="00792808" w:rsidP="00792808">
      <w:r>
        <w:t>00:40:43 Judge MONSON (District)</w:t>
      </w:r>
    </w:p>
    <w:p w14:paraId="6DDB4CF1" w14:textId="77777777" w:rsidR="00792808" w:rsidRDefault="00792808" w:rsidP="00792808">
      <w:r>
        <w:t>Running on at your location.</w:t>
      </w:r>
    </w:p>
    <w:p w14:paraId="22C2310D" w14:textId="77777777" w:rsidR="00792808" w:rsidRDefault="00792808" w:rsidP="00792808">
      <w:r>
        <w:t>00:40:49 Judge MONSON (District)</w:t>
      </w:r>
    </w:p>
    <w:p w14:paraId="57847119" w14:textId="77777777" w:rsidR="00792808" w:rsidRDefault="00792808" w:rsidP="00792808">
      <w:r>
        <w:t xml:space="preserve">As far as the </w:t>
      </w:r>
      <w:proofErr w:type="spellStart"/>
      <w:r>
        <w:t>the</w:t>
      </w:r>
      <w:proofErr w:type="spellEnd"/>
      <w:r>
        <w:t xml:space="preserve"> request on.</w:t>
      </w:r>
    </w:p>
    <w:p w14:paraId="363F28BE" w14:textId="77777777" w:rsidR="00792808" w:rsidRDefault="00792808" w:rsidP="00792808">
      <w:r>
        <w:t>00:40:56 Judge MONSON (District)</w:t>
      </w:r>
    </w:p>
    <w:p w14:paraId="27A12E51" w14:textId="77777777" w:rsidR="00792808" w:rsidRDefault="00792808" w:rsidP="00792808">
      <w:proofErr w:type="gramStart"/>
      <w:r>
        <w:t>I understand</w:t>
      </w:r>
      <w:proofErr w:type="gramEnd"/>
      <w:r>
        <w:t xml:space="preserve"> your position and leaving behind their quest was because of.</w:t>
      </w:r>
    </w:p>
    <w:p w14:paraId="57DF58A2" w14:textId="77777777" w:rsidR="00792808" w:rsidRDefault="00792808" w:rsidP="00792808">
      <w:r>
        <w:t>00:41:06 Judge MONSON (District)</w:t>
      </w:r>
    </w:p>
    <w:p w14:paraId="04FFECBE" w14:textId="77777777" w:rsidR="00792808" w:rsidRDefault="00792808" w:rsidP="00792808">
      <w:r>
        <w:t>The complexity of the laws and contracts and in.</w:t>
      </w:r>
    </w:p>
    <w:p w14:paraId="0986D421" w14:textId="77777777" w:rsidR="00792808" w:rsidRDefault="00792808" w:rsidP="00792808">
      <w:r>
        <w:lastRenderedPageBreak/>
        <w:t>00:41:12 Judge MONSON (District)</w:t>
      </w:r>
    </w:p>
    <w:p w14:paraId="42575587" w14:textId="77777777" w:rsidR="00792808" w:rsidRDefault="00792808" w:rsidP="00792808">
      <w:r>
        <w:t>In in property log and of the weight of the allegations requires someone with motion working time frame time frame.</w:t>
      </w:r>
    </w:p>
    <w:p w14:paraId="4DE314B0" w14:textId="77777777" w:rsidR="00792808" w:rsidRDefault="00792808" w:rsidP="00792808">
      <w:r>
        <w:t>00:41:23 Judge MONSON (District)</w:t>
      </w:r>
    </w:p>
    <w:p w14:paraId="02511F98" w14:textId="77777777" w:rsidR="00792808" w:rsidRDefault="00792808" w:rsidP="00792808">
      <w:r>
        <w:t>And then.</w:t>
      </w:r>
    </w:p>
    <w:p w14:paraId="0E9C0B4B" w14:textId="77777777" w:rsidR="00792808" w:rsidRDefault="00792808" w:rsidP="00792808">
      <w:r>
        <w:t>00:41:28 Judge MONSON (District)</w:t>
      </w:r>
    </w:p>
    <w:p w14:paraId="64B93FE0" w14:textId="77777777" w:rsidR="00792808" w:rsidRDefault="00792808" w:rsidP="00792808">
      <w:r>
        <w:t>And that's the main reason why it's not financial.</w:t>
      </w:r>
    </w:p>
    <w:p w14:paraId="392B2142" w14:textId="77777777" w:rsidR="00792808" w:rsidRDefault="00792808" w:rsidP="00792808">
      <w:r>
        <w:t>00:41:32 Judge MONSON (District)</w:t>
      </w:r>
    </w:p>
    <w:p w14:paraId="27E56192" w14:textId="77777777" w:rsidR="00792808" w:rsidRDefault="00792808" w:rsidP="00792808">
      <w:r>
        <w:t>Issue it's because in in some of the 80 and I haven't been told more.</w:t>
      </w:r>
    </w:p>
    <w:p w14:paraId="264FA4BE" w14:textId="77777777" w:rsidR="00792808" w:rsidRDefault="00792808" w:rsidP="00792808">
      <w:r>
        <w:t>00:41:40 Judge MONSON (District)</w:t>
      </w:r>
    </w:p>
    <w:p w14:paraId="5712884D" w14:textId="77777777" w:rsidR="00792808" w:rsidRDefault="00792808" w:rsidP="00792808">
      <w:proofErr w:type="gramStart"/>
      <w:r>
        <w:t>Detail</w:t>
      </w:r>
      <w:proofErr w:type="gramEnd"/>
      <w:r>
        <w:t xml:space="preserve"> for it.</w:t>
      </w:r>
    </w:p>
    <w:p w14:paraId="496F669B" w14:textId="77777777" w:rsidR="00792808" w:rsidRDefault="00792808" w:rsidP="00792808">
      <w:r>
        <w:t>00:41:42 Judge MONSON (District)</w:t>
      </w:r>
    </w:p>
    <w:p w14:paraId="50A91778" w14:textId="77777777" w:rsidR="00792808" w:rsidRDefault="00792808" w:rsidP="00792808">
      <w:proofErr w:type="gramStart"/>
      <w:r>
        <w:t>So</w:t>
      </w:r>
      <w:proofErr w:type="gramEnd"/>
      <w:r>
        <w:t xml:space="preserve"> it's not like I have no idea how many, whether or not I had to turn these things that have lot.</w:t>
      </w:r>
    </w:p>
    <w:p w14:paraId="60029D96" w14:textId="77777777" w:rsidR="00792808" w:rsidRDefault="00792808" w:rsidP="00792808">
      <w:r>
        <w:t>00:41:50 Judge MONSON (District)</w:t>
      </w:r>
    </w:p>
    <w:p w14:paraId="28D908FF" w14:textId="77777777" w:rsidR="00792808" w:rsidRDefault="00792808" w:rsidP="00792808">
      <w:r>
        <w:t>And I model to write.</w:t>
      </w:r>
    </w:p>
    <w:p w14:paraId="515EEB69" w14:textId="77777777" w:rsidR="00792808" w:rsidRDefault="00792808" w:rsidP="00792808">
      <w:r>
        <w:t>00:41:52 Judge MONSON (District)</w:t>
      </w:r>
    </w:p>
    <w:p w14:paraId="02A64BF5" w14:textId="77777777" w:rsidR="00792808" w:rsidRDefault="00792808" w:rsidP="00792808">
      <w:r>
        <w:t xml:space="preserve">This language </w:t>
      </w:r>
      <w:proofErr w:type="gramStart"/>
      <w:r>
        <w:t>out</w:t>
      </w:r>
      <w:proofErr w:type="gramEnd"/>
      <w:r>
        <w:t>.</w:t>
      </w:r>
    </w:p>
    <w:p w14:paraId="73DD3E95" w14:textId="77777777" w:rsidR="00792808" w:rsidRDefault="00792808" w:rsidP="00792808">
      <w:r>
        <w:t>00:41:55 Judge MONSON (District)</w:t>
      </w:r>
    </w:p>
    <w:p w14:paraId="4384676C" w14:textId="77777777" w:rsidR="00792808" w:rsidRDefault="00792808" w:rsidP="00792808">
      <w:r>
        <w:t>Because I'm not qualified.</w:t>
      </w:r>
    </w:p>
    <w:p w14:paraId="62395452" w14:textId="77777777" w:rsidR="00792808" w:rsidRDefault="00792808" w:rsidP="00792808">
      <w:r>
        <w:t>00:41:56 Judge MONSON (District)</w:t>
      </w:r>
    </w:p>
    <w:p w14:paraId="4D8AF122" w14:textId="77777777" w:rsidR="00792808" w:rsidRDefault="00792808" w:rsidP="00792808">
      <w:r>
        <w:t xml:space="preserve">You that I'm qualified to make the </w:t>
      </w:r>
      <w:proofErr w:type="spellStart"/>
      <w:r>
        <w:t>the</w:t>
      </w:r>
      <w:proofErr w:type="spellEnd"/>
      <w:r>
        <w:t xml:space="preserve"> system that we're typing on.</w:t>
      </w:r>
    </w:p>
    <w:p w14:paraId="5F866C9A" w14:textId="77777777" w:rsidR="00792808" w:rsidRDefault="00792808" w:rsidP="00792808">
      <w:r>
        <w:t>00:42:01 Judge MONSON (District)</w:t>
      </w:r>
    </w:p>
    <w:p w14:paraId="1F39AF5B" w14:textId="77777777" w:rsidR="00792808" w:rsidRDefault="00792808" w:rsidP="00792808">
      <w:r>
        <w:t>And I'm good with market and.</w:t>
      </w:r>
    </w:p>
    <w:p w14:paraId="0C1E6E77" w14:textId="77777777" w:rsidR="00792808" w:rsidRDefault="00792808" w:rsidP="00792808">
      <w:r>
        <w:t>00:42:04 Judge MONSON (District)</w:t>
      </w:r>
    </w:p>
    <w:p w14:paraId="1CBB50C2" w14:textId="77777777" w:rsidR="00792808" w:rsidRDefault="00792808" w:rsidP="00792808">
      <w:r>
        <w:t>And another point to notice my daughter hardly have lot of being very clear how to drive and I.</w:t>
      </w:r>
    </w:p>
    <w:p w14:paraId="38CB442A" w14:textId="77777777" w:rsidR="00792808" w:rsidRDefault="00792808" w:rsidP="00792808">
      <w:r>
        <w:t>00:42:14 Judge MONSON (District)</w:t>
      </w:r>
    </w:p>
    <w:p w14:paraId="2952F3AB" w14:textId="77777777" w:rsidR="00792808" w:rsidRDefault="00792808" w:rsidP="00792808">
      <w:r>
        <w:t>As far as I.</w:t>
      </w:r>
    </w:p>
    <w:p w14:paraId="259EC91C" w14:textId="77777777" w:rsidR="00792808" w:rsidRDefault="00792808" w:rsidP="00792808">
      <w:r>
        <w:t>00:42:14 Judge MONSON (District)</w:t>
      </w:r>
    </w:p>
    <w:p w14:paraId="2E9F653C" w14:textId="77777777" w:rsidR="00792808" w:rsidRDefault="00792808" w:rsidP="00792808">
      <w:r>
        <w:t>Can tell because we can only have two.</w:t>
      </w:r>
    </w:p>
    <w:p w14:paraId="523A37F5" w14:textId="77777777" w:rsidR="00792808" w:rsidRDefault="00792808" w:rsidP="00792808">
      <w:r>
        <w:lastRenderedPageBreak/>
        <w:t>00:42:17 Mr. Newell</w:t>
      </w:r>
    </w:p>
    <w:p w14:paraId="6BD5E404" w14:textId="77777777" w:rsidR="00792808" w:rsidRDefault="00792808" w:rsidP="00792808">
      <w:r>
        <w:t>State of the.</w:t>
      </w:r>
    </w:p>
    <w:p w14:paraId="08669BA6" w14:textId="77777777" w:rsidR="00792808" w:rsidRDefault="00792808" w:rsidP="00792808">
      <w:r>
        <w:t>00:42:19 Judge MONSON (District)</w:t>
      </w:r>
    </w:p>
    <w:p w14:paraId="0B960DD4" w14:textId="77777777" w:rsidR="00792808" w:rsidRDefault="00792808" w:rsidP="00792808">
      <w:r>
        <w:t>The note and.</w:t>
      </w:r>
    </w:p>
    <w:p w14:paraId="29356CCA" w14:textId="77777777" w:rsidR="00792808" w:rsidRDefault="00792808" w:rsidP="00792808">
      <w:r>
        <w:t>00:42:20 Judge MONSON (District)</w:t>
      </w:r>
    </w:p>
    <w:p w14:paraId="3E1341E2" w14:textId="77777777" w:rsidR="00792808" w:rsidRDefault="00792808" w:rsidP="00792808">
      <w:r>
        <w:t xml:space="preserve">The letter and things and the order </w:t>
      </w:r>
      <w:proofErr w:type="gramStart"/>
      <w:r>
        <w:t>was</w:t>
      </w:r>
      <w:proofErr w:type="gramEnd"/>
      <w:r>
        <w:t xml:space="preserve"> either a was using was.</w:t>
      </w:r>
    </w:p>
    <w:p w14:paraId="5B9713E5" w14:textId="77777777" w:rsidR="00792808" w:rsidRDefault="00792808" w:rsidP="00792808">
      <w:r>
        <w:t>00:42:26 Judge MONSON (District)</w:t>
      </w:r>
    </w:p>
    <w:p w14:paraId="1D7F1454" w14:textId="77777777" w:rsidR="00792808" w:rsidRDefault="00792808" w:rsidP="00792808">
      <w:r>
        <w:t>Not pulled, so we kick out the.</w:t>
      </w:r>
    </w:p>
    <w:p w14:paraId="1BCE6EEC" w14:textId="77777777" w:rsidR="00792808" w:rsidRDefault="00792808" w:rsidP="00792808">
      <w:r>
        <w:t>00:42:30 Judge MONSON (District)</w:t>
      </w:r>
    </w:p>
    <w:p w14:paraId="1D42AA62" w14:textId="77777777" w:rsidR="00792808" w:rsidRDefault="00792808" w:rsidP="00792808">
      <w:r>
        <w:t>Whether or not I will get that invalid and.</w:t>
      </w:r>
    </w:p>
    <w:p w14:paraId="0F82146B" w14:textId="77777777" w:rsidR="00792808" w:rsidRDefault="00792808" w:rsidP="00792808">
      <w:r>
        <w:t>00:42:35 Judge MONSON (District)</w:t>
      </w:r>
    </w:p>
    <w:p w14:paraId="5B5ADC5D" w14:textId="77777777" w:rsidR="00792808" w:rsidRDefault="00792808" w:rsidP="00792808">
      <w:r>
        <w:t>That I was putting on, that they would then reconnecting pay off and told me that they wanted to.</w:t>
      </w:r>
    </w:p>
    <w:p w14:paraId="624FF796" w14:textId="77777777" w:rsidR="00792808" w:rsidRDefault="00792808" w:rsidP="00792808">
      <w:r>
        <w:t>00:42:50 Judge MONSON (District)</w:t>
      </w:r>
    </w:p>
    <w:p w14:paraId="3AAD28FB" w14:textId="77777777" w:rsidR="00792808" w:rsidRDefault="00792808" w:rsidP="00792808">
      <w:r>
        <w:t>But then and you're in your new loan.</w:t>
      </w:r>
    </w:p>
    <w:p w14:paraId="381C76C9" w14:textId="77777777" w:rsidR="00792808" w:rsidRDefault="00792808" w:rsidP="00792808">
      <w:r>
        <w:t>00:42:53 Judge MONSON (District)</w:t>
      </w:r>
    </w:p>
    <w:p w14:paraId="2A2334E5" w14:textId="77777777" w:rsidR="00792808" w:rsidRDefault="00792808" w:rsidP="00792808">
      <w:r>
        <w:t>Without knowing that there was, you know.</w:t>
      </w:r>
    </w:p>
    <w:p w14:paraId="58A08E57" w14:textId="77777777" w:rsidR="00792808" w:rsidRDefault="00792808" w:rsidP="00792808">
      <w:r>
        <w:t>00:42:57 Judge MONSON (District)</w:t>
      </w:r>
    </w:p>
    <w:p w14:paraId="5B81A311" w14:textId="77777777" w:rsidR="00792808" w:rsidRDefault="00792808" w:rsidP="00792808">
      <w:r>
        <w:t>So now to make that the only other option.</w:t>
      </w:r>
    </w:p>
    <w:p w14:paraId="6872BFE0" w14:textId="77777777" w:rsidR="00792808" w:rsidRDefault="00792808" w:rsidP="00792808">
      <w:r>
        <w:t>00:43:01 Judge MONSON (District)</w:t>
      </w:r>
    </w:p>
    <w:p w14:paraId="1C52FE99" w14:textId="77777777" w:rsidR="00792808" w:rsidRDefault="00792808" w:rsidP="00792808">
      <w:r>
        <w:t xml:space="preserve">That you're have a long and </w:t>
      </w:r>
      <w:proofErr w:type="gramStart"/>
      <w:r>
        <w:t>deep down</w:t>
      </w:r>
      <w:proofErr w:type="gramEnd"/>
      <w:r>
        <w:t xml:space="preserve"> technical money and then.</w:t>
      </w:r>
    </w:p>
    <w:p w14:paraId="48BAD7E9" w14:textId="77777777" w:rsidR="00792808" w:rsidRDefault="00792808" w:rsidP="00792808">
      <w:r>
        <w:t>00:43:09 Judge MONSON (District)</w:t>
      </w:r>
    </w:p>
    <w:p w14:paraId="067B2FAC" w14:textId="77777777" w:rsidR="00792808" w:rsidRDefault="00792808" w:rsidP="00792808">
      <w:r>
        <w:t>On top of that.</w:t>
      </w:r>
    </w:p>
    <w:p w14:paraId="73D7F3F5" w14:textId="77777777" w:rsidR="00792808" w:rsidRDefault="00792808" w:rsidP="00792808">
      <w:r>
        <w:t>00:43:10 Judge MONSON (District)</w:t>
      </w:r>
    </w:p>
    <w:p w14:paraId="09801441" w14:textId="77777777" w:rsidR="00792808" w:rsidRDefault="00792808" w:rsidP="00792808">
      <w:r>
        <w:t xml:space="preserve">The person would put these two loans without my </w:t>
      </w:r>
      <w:proofErr w:type="gramStart"/>
      <w:r>
        <w:t>knowledge</w:t>
      </w:r>
      <w:proofErr w:type="gramEnd"/>
      <w:r>
        <w:t xml:space="preserve"> and which would be.</w:t>
      </w:r>
    </w:p>
    <w:p w14:paraId="372BA6B6" w14:textId="77777777" w:rsidR="00792808" w:rsidRDefault="00792808" w:rsidP="00792808">
      <w:r>
        <w:t>00:43:21 Judge MONSON (District)</w:t>
      </w:r>
    </w:p>
    <w:p w14:paraId="4EA8AA6A" w14:textId="77777777" w:rsidR="00792808" w:rsidRDefault="00792808" w:rsidP="00792808">
      <w:r>
        <w:t>One of the statues.</w:t>
      </w:r>
    </w:p>
    <w:p w14:paraId="55621983" w14:textId="77777777" w:rsidR="00792808" w:rsidRDefault="00792808" w:rsidP="00792808">
      <w:r>
        <w:t>00:43:24 Judge MONSON (District)</w:t>
      </w:r>
    </w:p>
    <w:p w14:paraId="68CE594A" w14:textId="77777777" w:rsidR="00792808" w:rsidRDefault="00792808" w:rsidP="00792808">
      <w:r>
        <w:t>Not unfair.</w:t>
      </w:r>
    </w:p>
    <w:p w14:paraId="0DD106BB" w14:textId="77777777" w:rsidR="00792808" w:rsidRDefault="00792808" w:rsidP="00792808">
      <w:r>
        <w:t>00:43:28 Mr. Newell</w:t>
      </w:r>
    </w:p>
    <w:p w14:paraId="27FAE38D" w14:textId="77777777" w:rsidR="00792808" w:rsidRDefault="00792808" w:rsidP="00792808">
      <w:r>
        <w:lastRenderedPageBreak/>
        <w:t>Enrichment light pilot.</w:t>
      </w:r>
    </w:p>
    <w:p w14:paraId="2191A6CC" w14:textId="77777777" w:rsidR="00792808" w:rsidRDefault="00792808" w:rsidP="00792808">
      <w:r>
        <w:t>00:43:30 Judge MONSON (District)</w:t>
      </w:r>
    </w:p>
    <w:p w14:paraId="2444A4AE" w14:textId="77777777" w:rsidR="00792808" w:rsidRDefault="00792808" w:rsidP="00792808">
      <w:proofErr w:type="gramStart"/>
      <w:r>
        <w:t>I mean</w:t>
      </w:r>
      <w:proofErr w:type="gramEnd"/>
      <w:r>
        <w:t>.</w:t>
      </w:r>
    </w:p>
    <w:p w14:paraId="422023FB" w14:textId="77777777" w:rsidR="00792808" w:rsidRDefault="00792808" w:rsidP="00792808">
      <w:r>
        <w:t>00:43:34 Judge MONSON (District)</w:t>
      </w:r>
    </w:p>
    <w:p w14:paraId="3CEE648A" w14:textId="77777777" w:rsidR="00792808" w:rsidRDefault="00792808" w:rsidP="00792808">
      <w:r>
        <w:t>That either case.</w:t>
      </w:r>
    </w:p>
    <w:p w14:paraId="64E06051" w14:textId="77777777" w:rsidR="00792808" w:rsidRDefault="00792808" w:rsidP="00792808">
      <w:r>
        <w:t>00:43:40 Judge MONSON (District)</w:t>
      </w:r>
    </w:p>
    <w:p w14:paraId="23E6C9D3" w14:textId="77777777" w:rsidR="00792808" w:rsidRDefault="00792808" w:rsidP="00792808">
      <w:r>
        <w:t>Portability stands gone.</w:t>
      </w:r>
    </w:p>
    <w:p w14:paraId="1BF5705D" w14:textId="77777777" w:rsidR="00792808" w:rsidRDefault="00792808" w:rsidP="00792808">
      <w:r>
        <w:t>00:43:50 Judge MONSON (District)</w:t>
      </w:r>
    </w:p>
    <w:p w14:paraId="2C5FE5BE" w14:textId="77777777" w:rsidR="00792808" w:rsidRDefault="00792808" w:rsidP="00792808">
      <w:r>
        <w:t xml:space="preserve">And come back to me and I never received </w:t>
      </w:r>
      <w:proofErr w:type="gramStart"/>
      <w:r>
        <w:t>that</w:t>
      </w:r>
      <w:proofErr w:type="gramEnd"/>
      <w:r>
        <w:t xml:space="preserve"> and they can't prove they can't provide a copy of the secondary.</w:t>
      </w:r>
    </w:p>
    <w:p w14:paraId="160111C4" w14:textId="77777777" w:rsidR="00792808" w:rsidRDefault="00792808" w:rsidP="00792808">
      <w:r>
        <w:t>00:44:02 Judge MONSON (District)</w:t>
      </w:r>
    </w:p>
    <w:p w14:paraId="7AA3A3AB" w14:textId="77777777" w:rsidR="00792808" w:rsidRDefault="00792808" w:rsidP="00792808">
      <w:r>
        <w:t>And forget this.</w:t>
      </w:r>
    </w:p>
    <w:p w14:paraId="6A2F22D9" w14:textId="77777777" w:rsidR="00792808" w:rsidRDefault="00792808" w:rsidP="00792808">
      <w:r>
        <w:t>00:44:03 Judge MONSON (District)</w:t>
      </w:r>
    </w:p>
    <w:p w14:paraId="405828A8" w14:textId="77777777" w:rsidR="00792808" w:rsidRDefault="00792808" w:rsidP="00792808">
      <w:r>
        <w:t xml:space="preserve">You help you </w:t>
      </w:r>
      <w:proofErr w:type="gramStart"/>
      <w:r>
        <w:t>on</w:t>
      </w:r>
      <w:proofErr w:type="gramEnd"/>
      <w:r>
        <w:t xml:space="preserve"> that.</w:t>
      </w:r>
    </w:p>
    <w:p w14:paraId="0E3D62B9" w14:textId="77777777" w:rsidR="00792808" w:rsidRDefault="00792808" w:rsidP="00792808">
      <w:r>
        <w:t>00:44:04 Judge MONSON (District)</w:t>
      </w:r>
    </w:p>
    <w:p w14:paraId="183064D1" w14:textId="77777777" w:rsidR="00792808" w:rsidRDefault="00792808" w:rsidP="00792808">
      <w:r>
        <w:t>And the camps?</w:t>
      </w:r>
    </w:p>
    <w:p w14:paraId="56C1950E" w14:textId="77777777" w:rsidR="00792808" w:rsidRDefault="00792808" w:rsidP="00792808">
      <w:r>
        <w:t>00:44:07 Judge MONSON (District)</w:t>
      </w:r>
    </w:p>
    <w:p w14:paraId="5C46F43C" w14:textId="77777777" w:rsidR="00792808" w:rsidRDefault="00792808" w:rsidP="00792808">
      <w:r>
        <w:t>They have.</w:t>
      </w:r>
    </w:p>
    <w:p w14:paraId="3D80748A" w14:textId="77777777" w:rsidR="00792808" w:rsidRDefault="00792808" w:rsidP="00792808">
      <w:r>
        <w:t>00:44:10 Judge MONSON (District)</w:t>
      </w:r>
    </w:p>
    <w:p w14:paraId="1D001496" w14:textId="77777777" w:rsidR="00792808" w:rsidRDefault="00792808" w:rsidP="00792808">
      <w:r>
        <w:t>Quality your time frame on their end.</w:t>
      </w:r>
    </w:p>
    <w:p w14:paraId="72BF8321" w14:textId="77777777" w:rsidR="00792808" w:rsidRDefault="00792808" w:rsidP="00792808">
      <w:r>
        <w:t>00:44:14 Judge MONSON (District)</w:t>
      </w:r>
    </w:p>
    <w:p w14:paraId="520A6073" w14:textId="77777777" w:rsidR="00792808" w:rsidRDefault="00792808" w:rsidP="00792808">
      <w:r>
        <w:t>In order to have a.</w:t>
      </w:r>
    </w:p>
    <w:p w14:paraId="1EBFA560" w14:textId="77777777" w:rsidR="00792808" w:rsidRDefault="00792808" w:rsidP="00792808">
      <w:r>
        <w:t>00:44:17 Judge MONSON (District)</w:t>
      </w:r>
    </w:p>
    <w:p w14:paraId="37C37F3F" w14:textId="77777777" w:rsidR="00792808" w:rsidRDefault="00792808" w:rsidP="00792808">
      <w:r>
        <w:t>Probably amount of time to actually.</w:t>
      </w:r>
    </w:p>
    <w:p w14:paraId="1B68F952" w14:textId="77777777" w:rsidR="00792808" w:rsidRDefault="00792808" w:rsidP="00792808">
      <w:r>
        <w:t>00:44:25 Judge MONSON (District)</w:t>
      </w:r>
    </w:p>
    <w:p w14:paraId="757DA66C" w14:textId="77777777" w:rsidR="00792808" w:rsidRDefault="00792808" w:rsidP="00792808">
      <w:r>
        <w:t>Current actions to be filed.</w:t>
      </w:r>
    </w:p>
    <w:p w14:paraId="5E158722" w14:textId="77777777" w:rsidR="00792808" w:rsidRDefault="00792808" w:rsidP="00792808">
      <w:r>
        <w:t>00:44:33 Judge MONSON (District)</w:t>
      </w:r>
    </w:p>
    <w:p w14:paraId="171FB216" w14:textId="77777777" w:rsidR="00792808" w:rsidRDefault="00792808" w:rsidP="00792808">
      <w:proofErr w:type="gramStart"/>
      <w:r>
        <w:t>I'm trying</w:t>
      </w:r>
      <w:proofErr w:type="gramEnd"/>
      <w:r>
        <w:t xml:space="preserve"> to do that.</w:t>
      </w:r>
    </w:p>
    <w:p w14:paraId="2FEC460A" w14:textId="77777777" w:rsidR="00792808" w:rsidRDefault="00792808" w:rsidP="00792808">
      <w:r>
        <w:t>00:44:37 Judge MONSON (District)</w:t>
      </w:r>
    </w:p>
    <w:p w14:paraId="566C704A" w14:textId="77777777" w:rsidR="00792808" w:rsidRDefault="00792808" w:rsidP="00792808">
      <w:proofErr w:type="gramStart"/>
      <w:r>
        <w:lastRenderedPageBreak/>
        <w:t>I have</w:t>
      </w:r>
      <w:proofErr w:type="gramEnd"/>
      <w:r>
        <w:t>.</w:t>
      </w:r>
    </w:p>
    <w:p w14:paraId="7BAD5B19" w14:textId="77777777" w:rsidR="00792808" w:rsidRDefault="00792808" w:rsidP="00792808">
      <w:r>
        <w:t>00:44:42 Judge MONSON (District)</w:t>
      </w:r>
    </w:p>
    <w:p w14:paraId="68262006" w14:textId="77777777" w:rsidR="00792808" w:rsidRDefault="00792808" w:rsidP="00792808">
      <w:r>
        <w:t>Or my understanding from the handbook that I need against the person that had action.</w:t>
      </w:r>
    </w:p>
    <w:p w14:paraId="48A4E8C0" w14:textId="77777777" w:rsidR="00792808" w:rsidRDefault="00792808" w:rsidP="00792808">
      <w:r>
        <w:t>00:44:48 Judge MONSON (District)</w:t>
      </w:r>
    </w:p>
    <w:p w14:paraId="0CA4B718" w14:textId="77777777" w:rsidR="00792808" w:rsidRDefault="00792808" w:rsidP="00792808">
      <w:r>
        <w:t xml:space="preserve">And that you would take the action of that, that's where the </w:t>
      </w:r>
      <w:proofErr w:type="spellStart"/>
      <w:r>
        <w:t>R1</w:t>
      </w:r>
      <w:proofErr w:type="spellEnd"/>
      <w:r>
        <w:t xml:space="preserve"> zoning. </w:t>
      </w:r>
      <w:proofErr w:type="gramStart"/>
      <w:r>
        <w:t>So</w:t>
      </w:r>
      <w:proofErr w:type="gramEnd"/>
      <w:r>
        <w:t xml:space="preserve"> I didn't.</w:t>
      </w:r>
    </w:p>
    <w:p w14:paraId="6A975347" w14:textId="77777777" w:rsidR="00792808" w:rsidRDefault="00792808" w:rsidP="00792808">
      <w:r>
        <w:t>00:44:57 Judge MONSON (District)</w:t>
      </w:r>
    </w:p>
    <w:p w14:paraId="46FEF941" w14:textId="77777777" w:rsidR="00792808" w:rsidRDefault="00792808" w:rsidP="00792808">
      <w:proofErr w:type="gramStart"/>
      <w:r>
        <w:t>I have</w:t>
      </w:r>
      <w:proofErr w:type="gramEnd"/>
      <w:r>
        <w:t xml:space="preserve"> to be praised.</w:t>
      </w:r>
    </w:p>
    <w:p w14:paraId="0FA9B0FB" w14:textId="77777777" w:rsidR="00792808" w:rsidRDefault="00792808" w:rsidP="00792808">
      <w:r>
        <w:t>00:45:02 Judge MONSON (District)</w:t>
      </w:r>
    </w:p>
    <w:p w14:paraId="5736480A" w14:textId="77777777" w:rsidR="00792808" w:rsidRDefault="00792808" w:rsidP="00792808">
      <w:r>
        <w:t xml:space="preserve">Because I did not and that that would be the </w:t>
      </w:r>
      <w:proofErr w:type="spellStart"/>
      <w:r>
        <w:t>the</w:t>
      </w:r>
      <w:proofErr w:type="spellEnd"/>
      <w:r>
        <w:t xml:space="preserve"> time frame on that.</w:t>
      </w:r>
    </w:p>
    <w:p w14:paraId="57F8321B" w14:textId="77777777" w:rsidR="00792808" w:rsidRDefault="00792808" w:rsidP="00792808">
      <w:r>
        <w:t>00:45:07 Judge MONSON (District)</w:t>
      </w:r>
    </w:p>
    <w:p w14:paraId="67123C90" w14:textId="77777777" w:rsidR="00792808" w:rsidRDefault="00792808" w:rsidP="00792808">
      <w:proofErr w:type="gramStart"/>
      <w:r>
        <w:t>So</w:t>
      </w:r>
      <w:proofErr w:type="gramEnd"/>
      <w:r>
        <w:t xml:space="preserve"> I thought as he is doing action now, so I need to serve him now and that I later putting in for the other parties that the service, whether or not there's another party that is involved.</w:t>
      </w:r>
    </w:p>
    <w:p w14:paraId="3F962184" w14:textId="77777777" w:rsidR="00792808" w:rsidRDefault="00792808" w:rsidP="00792808">
      <w:r>
        <w:t>00:45:24 Judge MONSON (District)</w:t>
      </w:r>
    </w:p>
    <w:p w14:paraId="2D8521D0" w14:textId="77777777" w:rsidR="00792808" w:rsidRDefault="00792808" w:rsidP="00792808">
      <w:r>
        <w:t>Which there seems that there might.</w:t>
      </w:r>
    </w:p>
    <w:p w14:paraId="72CA559A" w14:textId="77777777" w:rsidR="00792808" w:rsidRDefault="00792808" w:rsidP="00792808">
      <w:r>
        <w:t>00:45:27 Judge MONSON (District)</w:t>
      </w:r>
    </w:p>
    <w:p w14:paraId="3E02ED24" w14:textId="77777777" w:rsidR="00792808" w:rsidRDefault="00792808" w:rsidP="00792808">
      <w:r>
        <w:t>Yes, so yes.</w:t>
      </w:r>
    </w:p>
    <w:p w14:paraId="535AB7C2" w14:textId="77777777" w:rsidR="00792808" w:rsidRDefault="00792808" w:rsidP="00792808">
      <w:r>
        <w:t>00:45:35 Mr. Newell</w:t>
      </w:r>
    </w:p>
    <w:p w14:paraId="06DB8E9D" w14:textId="77777777" w:rsidR="00792808" w:rsidRDefault="00792808" w:rsidP="00792808">
      <w:r>
        <w:t xml:space="preserve">Just briefly, your honor, my everything I </w:t>
      </w:r>
      <w:proofErr w:type="gramStart"/>
      <w:r>
        <w:t>progressing</w:t>
      </w:r>
      <w:proofErr w:type="gramEnd"/>
      <w:r>
        <w:t xml:space="preserve"> has been, you know, filed in with the code and the updated memorandum, but the fact is that from the arguments that are made to the </w:t>
      </w:r>
      <w:proofErr w:type="spellStart"/>
      <w:r>
        <w:t>statue</w:t>
      </w:r>
      <w:proofErr w:type="spellEnd"/>
      <w:r>
        <w:t xml:space="preserve"> of limitations is started to run in 2019 when the documents were.</w:t>
      </w:r>
    </w:p>
    <w:p w14:paraId="41E4DCDE" w14:textId="77777777" w:rsidR="00792808" w:rsidRDefault="00792808" w:rsidP="00792808">
      <w:r>
        <w:t>00:45:54 Mr. Newell</w:t>
      </w:r>
    </w:p>
    <w:p w14:paraId="2BEC9E03" w14:textId="77777777" w:rsidR="00792808" w:rsidRDefault="00792808" w:rsidP="00792808">
      <w:r>
        <w:t xml:space="preserve">And </w:t>
      </w:r>
      <w:proofErr w:type="spellStart"/>
      <w:r>
        <w:t>and</w:t>
      </w:r>
      <w:proofErr w:type="spellEnd"/>
      <w:r>
        <w:t xml:space="preserve"> </w:t>
      </w:r>
      <w:proofErr w:type="spellStart"/>
      <w:r>
        <w:t>and</w:t>
      </w:r>
      <w:proofErr w:type="spellEnd"/>
      <w:r>
        <w:t xml:space="preserve"> he </w:t>
      </w:r>
      <w:proofErr w:type="gramStart"/>
      <w:r>
        <w:t>paid</w:t>
      </w:r>
      <w:proofErr w:type="gramEnd"/>
      <w:r>
        <w:t xml:space="preserve"> all those things for 10 years.</w:t>
      </w:r>
    </w:p>
    <w:p w14:paraId="76A172CE" w14:textId="77777777" w:rsidR="00792808" w:rsidRDefault="00792808" w:rsidP="00792808">
      <w:r>
        <w:t>00:45:58 Mr. Newell</w:t>
      </w:r>
    </w:p>
    <w:p w14:paraId="3D6A92B6" w14:textId="77777777" w:rsidR="00792808" w:rsidRDefault="00792808" w:rsidP="00792808">
      <w:r>
        <w:t xml:space="preserve">And it's </w:t>
      </w:r>
      <w:proofErr w:type="spellStart"/>
      <w:r>
        <w:t>it's</w:t>
      </w:r>
      <w:proofErr w:type="spellEnd"/>
      <w:r>
        <w:t xml:space="preserve"> just inconceivable that he has pain on it on an obligation which was </w:t>
      </w:r>
      <w:proofErr w:type="spellStart"/>
      <w:r>
        <w:t>was</w:t>
      </w:r>
      <w:proofErr w:type="spellEnd"/>
      <w:r>
        <w:t xml:space="preserve"> signed by </w:t>
      </w:r>
      <w:proofErr w:type="spellStart"/>
      <w:r>
        <w:t>by</w:t>
      </w:r>
      <w:proofErr w:type="spellEnd"/>
      <w:r>
        <w:t xml:space="preserve"> him dollar Rise and a high.</w:t>
      </w:r>
    </w:p>
    <w:p w14:paraId="42CCA28E" w14:textId="77777777" w:rsidR="00792808" w:rsidRDefault="00792808" w:rsidP="00792808">
      <w:r>
        <w:t>00:46:14 Mr. Newell</w:t>
      </w:r>
    </w:p>
    <w:p w14:paraId="6A3E66D2" w14:textId="77777777" w:rsidR="00792808" w:rsidRDefault="00792808" w:rsidP="00792808">
      <w:r>
        <w:t>And that was in.</w:t>
      </w:r>
    </w:p>
    <w:p w14:paraId="28E232C7" w14:textId="77777777" w:rsidR="00792808" w:rsidRDefault="00792808" w:rsidP="00792808">
      <w:r>
        <w:t>00:46:15 Mr. Newell</w:t>
      </w:r>
    </w:p>
    <w:p w14:paraId="321150E4" w14:textId="77777777" w:rsidR="00792808" w:rsidRDefault="00792808" w:rsidP="00792808">
      <w:r>
        <w:t>Fact the case.</w:t>
      </w:r>
    </w:p>
    <w:p w14:paraId="3D18FA31" w14:textId="77777777" w:rsidR="00792808" w:rsidRDefault="00792808" w:rsidP="00792808">
      <w:r>
        <w:t>00:46:17 Mr. Newell</w:t>
      </w:r>
    </w:p>
    <w:p w14:paraId="5DDE940B" w14:textId="77777777" w:rsidR="00792808" w:rsidRDefault="00792808" w:rsidP="00792808">
      <w:r>
        <w:lastRenderedPageBreak/>
        <w:t>He wanted to.</w:t>
      </w:r>
    </w:p>
    <w:p w14:paraId="0DA6DF80" w14:textId="77777777" w:rsidR="00792808" w:rsidRDefault="00792808" w:rsidP="00792808">
      <w:r>
        <w:t>00:46:17 Mr. Newell</w:t>
      </w:r>
    </w:p>
    <w:p w14:paraId="7E7BA97A" w14:textId="77777777" w:rsidR="00792808" w:rsidRDefault="00792808" w:rsidP="00792808">
      <w:r>
        <w:t>See a copy of the note and deed.</w:t>
      </w:r>
    </w:p>
    <w:p w14:paraId="4D2D124A" w14:textId="77777777" w:rsidR="00792808" w:rsidRDefault="00792808" w:rsidP="00792808">
      <w:r>
        <w:t>00:46:19 Mr. Newell</w:t>
      </w:r>
    </w:p>
    <w:p w14:paraId="4DF3F3B2" w14:textId="77777777" w:rsidR="00792808" w:rsidRDefault="00792808" w:rsidP="00792808">
      <w:r>
        <w:t>Of trust and.</w:t>
      </w:r>
    </w:p>
    <w:p w14:paraId="7464679B" w14:textId="77777777" w:rsidR="00792808" w:rsidRDefault="00792808" w:rsidP="00792808">
      <w:r>
        <w:t>00:46:20 Mr. Newell</w:t>
      </w:r>
    </w:p>
    <w:p w14:paraId="346EFCC8" w14:textId="77777777" w:rsidR="00792808" w:rsidRDefault="00792808" w:rsidP="00792808">
      <w:r>
        <w:t>A wet copy.</w:t>
      </w:r>
    </w:p>
    <w:p w14:paraId="429466D3" w14:textId="77777777" w:rsidR="00792808" w:rsidRDefault="00792808" w:rsidP="00792808">
      <w:r>
        <w:t>00:46:21 Mr. Newell</w:t>
      </w:r>
    </w:p>
    <w:p w14:paraId="029070F8" w14:textId="77777777" w:rsidR="00792808" w:rsidRDefault="00792808" w:rsidP="00792808">
      <w:r>
        <w:t>Well, I couldn't provide a.</w:t>
      </w:r>
    </w:p>
    <w:p w14:paraId="1873B3BC" w14:textId="77777777" w:rsidR="00792808" w:rsidRDefault="00792808" w:rsidP="00792808">
      <w:r>
        <w:t>00:46:22 Mr. Newell</w:t>
      </w:r>
    </w:p>
    <w:p w14:paraId="368BFB0C" w14:textId="77777777" w:rsidR="00792808" w:rsidRDefault="00792808" w:rsidP="00792808">
      <w:r>
        <w:t>Late copy, but I didn't buy him a copy of the Deed of Trust and the promissory note, which was subject to foreclosure on the 15th day.</w:t>
      </w:r>
    </w:p>
    <w:p w14:paraId="0EA0876D" w14:textId="77777777" w:rsidR="00792808" w:rsidRDefault="00792808" w:rsidP="00792808">
      <w:r>
        <w:t>00:46:35 Mr. Newell</w:t>
      </w:r>
    </w:p>
    <w:p w14:paraId="529A855A" w14:textId="77777777" w:rsidR="00792808" w:rsidRDefault="00792808" w:rsidP="00792808">
      <w:r>
        <w:t>And that and he then came back and said, oh, that's.</w:t>
      </w:r>
    </w:p>
    <w:p w14:paraId="07A0BCF2" w14:textId="77777777" w:rsidR="00792808" w:rsidRDefault="00792808" w:rsidP="00792808">
      <w:r>
        <w:t>00:46:38 Mr. Newell</w:t>
      </w:r>
    </w:p>
    <w:p w14:paraId="2B2AB50A" w14:textId="77777777" w:rsidR="00792808" w:rsidRDefault="00792808" w:rsidP="00792808">
      <w:r>
        <w:t xml:space="preserve">And I </w:t>
      </w:r>
      <w:proofErr w:type="gramStart"/>
      <w:r>
        <w:t>think it</w:t>
      </w:r>
      <w:proofErr w:type="gramEnd"/>
      <w:r>
        <w:t xml:space="preserve"> </w:t>
      </w:r>
      <w:proofErr w:type="spellStart"/>
      <w:r>
        <w:t>it</w:t>
      </w:r>
      <w:proofErr w:type="spellEnd"/>
      <w:r>
        <w:t xml:space="preserve"> is unconceivable.</w:t>
      </w:r>
    </w:p>
    <w:p w14:paraId="03BAD36A" w14:textId="77777777" w:rsidR="00792808" w:rsidRDefault="00792808" w:rsidP="00792808">
      <w:r>
        <w:t>00:46:43 Mr. Newell</w:t>
      </w:r>
    </w:p>
    <w:p w14:paraId="7B40602E" w14:textId="77777777" w:rsidR="00792808" w:rsidRDefault="00792808" w:rsidP="00792808">
      <w:r>
        <w:t>That we're doing.</w:t>
      </w:r>
    </w:p>
    <w:p w14:paraId="526ACE38" w14:textId="77777777" w:rsidR="00792808" w:rsidRDefault="00792808" w:rsidP="00792808">
      <w:r>
        <w:t>00:46:44 Mr. Newell</w:t>
      </w:r>
    </w:p>
    <w:p w14:paraId="5B69DB50" w14:textId="77777777" w:rsidR="00792808" w:rsidRDefault="00792808" w:rsidP="00792808">
      <w:r>
        <w:t>Anything in this?</w:t>
      </w:r>
    </w:p>
    <w:p w14:paraId="77828108" w14:textId="77777777" w:rsidR="00792808" w:rsidRDefault="00792808" w:rsidP="00792808">
      <w:r>
        <w:t>00:46:44 Mr. Newell</w:t>
      </w:r>
    </w:p>
    <w:p w14:paraId="773822A9" w14:textId="77777777" w:rsidR="00792808" w:rsidRDefault="00792808" w:rsidP="00792808">
      <w:r>
        <w:t xml:space="preserve">Action other </w:t>
      </w:r>
      <w:proofErr w:type="gramStart"/>
      <w:r>
        <w:t>than</w:t>
      </w:r>
      <w:proofErr w:type="gramEnd"/>
      <w:r>
        <w:t xml:space="preserve"> we're trying to obtain.</w:t>
      </w:r>
    </w:p>
    <w:p w14:paraId="0F331EED" w14:textId="77777777" w:rsidR="00792808" w:rsidRDefault="00792808" w:rsidP="00792808">
      <w:r>
        <w:t>00:46:46 Mr. Newell</w:t>
      </w:r>
    </w:p>
    <w:p w14:paraId="43F50C47" w14:textId="77777777" w:rsidR="00792808" w:rsidRDefault="00792808" w:rsidP="00792808">
      <w:r>
        <w:t xml:space="preserve">Delay, </w:t>
      </w:r>
      <w:proofErr w:type="gramStart"/>
      <w:r>
        <w:t>delay</w:t>
      </w:r>
      <w:proofErr w:type="gramEnd"/>
      <w:r>
        <w:t xml:space="preserve"> and you know that.</w:t>
      </w:r>
    </w:p>
    <w:p w14:paraId="29D6DE02" w14:textId="77777777" w:rsidR="00792808" w:rsidRDefault="00792808" w:rsidP="00792808">
      <w:r>
        <w:t>00:46:51 Mr. Newell</w:t>
      </w:r>
    </w:p>
    <w:p w14:paraId="7AF7A418" w14:textId="77777777" w:rsidR="00792808" w:rsidRDefault="00792808" w:rsidP="00792808">
      <w:r>
        <w:t xml:space="preserve">There's two </w:t>
      </w:r>
      <w:proofErr w:type="gramStart"/>
      <w:r>
        <w:t>way</w:t>
      </w:r>
      <w:proofErr w:type="gramEnd"/>
      <w:r>
        <w:t xml:space="preserve"> </w:t>
      </w:r>
      <w:proofErr w:type="gramStart"/>
      <w:r>
        <w:t>foreclose</w:t>
      </w:r>
      <w:proofErr w:type="gramEnd"/>
      <w:r>
        <w:t xml:space="preserve"> on a on a deed of trust.</w:t>
      </w:r>
    </w:p>
    <w:p w14:paraId="2117C4D5" w14:textId="77777777" w:rsidR="00792808" w:rsidRDefault="00792808" w:rsidP="00792808">
      <w:r>
        <w:t>00:46:55 Mr. Newell</w:t>
      </w:r>
    </w:p>
    <w:p w14:paraId="5E7E7E5B" w14:textId="77777777" w:rsidR="00792808" w:rsidRDefault="00792808" w:rsidP="00792808">
      <w:r>
        <w:t xml:space="preserve">One is statutory, </w:t>
      </w:r>
      <w:proofErr w:type="spellStart"/>
      <w:proofErr w:type="gramStart"/>
      <w:r>
        <w:t>non traditional</w:t>
      </w:r>
      <w:proofErr w:type="spellEnd"/>
      <w:proofErr w:type="gramEnd"/>
      <w:r>
        <w:t xml:space="preserve"> foreclosure, which we've done.</w:t>
      </w:r>
    </w:p>
    <w:p w14:paraId="7C337931" w14:textId="77777777" w:rsidR="00792808" w:rsidRDefault="00792808" w:rsidP="00792808">
      <w:r>
        <w:t>00:46:58 Mr. Newell</w:t>
      </w:r>
    </w:p>
    <w:p w14:paraId="42B00C24" w14:textId="77777777" w:rsidR="00792808" w:rsidRDefault="00792808" w:rsidP="00792808">
      <w:r>
        <w:lastRenderedPageBreak/>
        <w:t>As the traditional portfolio and we did not do that, judicial.</w:t>
      </w:r>
    </w:p>
    <w:p w14:paraId="13950363" w14:textId="77777777" w:rsidR="00792808" w:rsidRDefault="00792808" w:rsidP="00792808">
      <w:r>
        <w:t>00:47:03 Judge MONSON (District)</w:t>
      </w:r>
    </w:p>
    <w:p w14:paraId="2EA472F1" w14:textId="77777777" w:rsidR="00792808" w:rsidRDefault="00792808" w:rsidP="00792808">
      <w:r>
        <w:t>And you're not required.</w:t>
      </w:r>
    </w:p>
    <w:p w14:paraId="559D8D96" w14:textId="77777777" w:rsidR="00792808" w:rsidRDefault="00792808" w:rsidP="00792808">
      <w:r>
        <w:t>00:47:04 Judge MONSON (District)</w:t>
      </w:r>
    </w:p>
    <w:p w14:paraId="7302BE3D" w14:textId="77777777" w:rsidR="00792808" w:rsidRDefault="00792808" w:rsidP="00792808">
      <w:r>
        <w:t>To do that.</w:t>
      </w:r>
    </w:p>
    <w:p w14:paraId="4CA0F4EF" w14:textId="77777777" w:rsidR="00792808" w:rsidRDefault="00792808" w:rsidP="00792808">
      <w:r>
        <w:t>00:47:05 Mr. Newell</w:t>
      </w:r>
    </w:p>
    <w:p w14:paraId="40C173DA" w14:textId="77777777" w:rsidR="00792808" w:rsidRDefault="00792808" w:rsidP="00792808">
      <w:r>
        <w:t xml:space="preserve">And by </w:t>
      </w:r>
      <w:proofErr w:type="spellStart"/>
      <w:r>
        <w:t>by</w:t>
      </w:r>
      <w:proofErr w:type="spellEnd"/>
      <w:r>
        <w:t xml:space="preserve"> state, staying the sale, we </w:t>
      </w:r>
      <w:proofErr w:type="gramStart"/>
      <w:r>
        <w:t>basically have</w:t>
      </w:r>
      <w:proofErr w:type="gramEnd"/>
      <w:r>
        <w:t xml:space="preserve"> </w:t>
      </w:r>
      <w:proofErr w:type="spellStart"/>
      <w:r>
        <w:t>have</w:t>
      </w:r>
      <w:proofErr w:type="spellEnd"/>
      <w:r>
        <w:t xml:space="preserve"> been taken away, the legislatures right to do it on just foreclosure.</w:t>
      </w:r>
    </w:p>
    <w:p w14:paraId="3624433B" w14:textId="77777777" w:rsidR="00792808" w:rsidRDefault="00792808" w:rsidP="00792808">
      <w:r>
        <w:t>00:47:16 Mr. Newell</w:t>
      </w:r>
    </w:p>
    <w:p w14:paraId="7092A710" w14:textId="77777777" w:rsidR="00792808" w:rsidRDefault="00792808" w:rsidP="00792808">
      <w:r>
        <w:t>And then go do.</w:t>
      </w:r>
    </w:p>
    <w:p w14:paraId="7850EE2F" w14:textId="77777777" w:rsidR="00792808" w:rsidRDefault="00792808" w:rsidP="00792808">
      <w:r>
        <w:t>00:47:17 Mr. Newell</w:t>
      </w:r>
    </w:p>
    <w:p w14:paraId="30FDD81A" w14:textId="77777777" w:rsidR="00792808" w:rsidRDefault="00792808" w:rsidP="00792808">
      <w:r>
        <w:t>The additional portfolio rate, time and expense and delays by the judicial system itself and also the subject to the right region.</w:t>
      </w:r>
    </w:p>
    <w:p w14:paraId="6FFB0EFB" w14:textId="77777777" w:rsidR="00792808" w:rsidRDefault="00792808" w:rsidP="00792808">
      <w:r>
        <w:t>00:47:26 Judge MONSON (District)</w:t>
      </w:r>
    </w:p>
    <w:p w14:paraId="337DB9F6" w14:textId="77777777" w:rsidR="00792808" w:rsidRDefault="00792808" w:rsidP="00792808">
      <w:r>
        <w:t>Which is 6 months inventory and.</w:t>
      </w:r>
    </w:p>
    <w:p w14:paraId="3913C2FC" w14:textId="77777777" w:rsidR="00792808" w:rsidRDefault="00792808" w:rsidP="00792808">
      <w:r>
        <w:t>00:47:30 Mr. Newell</w:t>
      </w:r>
    </w:p>
    <w:p w14:paraId="231CF310" w14:textId="77777777" w:rsidR="00792808" w:rsidRDefault="00792808" w:rsidP="00792808">
      <w:r>
        <w:t xml:space="preserve">Would </w:t>
      </w:r>
      <w:proofErr w:type="spellStart"/>
      <w:r>
        <w:t>would</w:t>
      </w:r>
      <w:proofErr w:type="spellEnd"/>
      <w:r>
        <w:t xml:space="preserve"> require that we would have to go through a judicial portfolio, sure, based upon allegations that that basically hard to </w:t>
      </w:r>
      <w:proofErr w:type="spellStart"/>
      <w:r>
        <w:t>to</w:t>
      </w:r>
      <w:proofErr w:type="spellEnd"/>
      <w:r>
        <w:t xml:space="preserve"> bound and based on the last time and from October 2000.</w:t>
      </w:r>
    </w:p>
    <w:p w14:paraId="6F0C3EC8" w14:textId="77777777" w:rsidR="00792808" w:rsidRDefault="00792808" w:rsidP="00792808">
      <w:r>
        <w:t>00:47:49 Mr. Newell</w:t>
      </w:r>
    </w:p>
    <w:p w14:paraId="52E91E8A" w14:textId="77777777" w:rsidR="00792808" w:rsidRDefault="00792808" w:rsidP="00792808">
      <w:r>
        <w:t xml:space="preserve">Nine </w:t>
      </w:r>
      <w:proofErr w:type="gramStart"/>
      <w:r>
        <w:t>press</w:t>
      </w:r>
      <w:proofErr w:type="gramEnd"/>
      <w:r>
        <w:t>.</w:t>
      </w:r>
    </w:p>
    <w:p w14:paraId="067EDC4C" w14:textId="77777777" w:rsidR="00792808" w:rsidRDefault="00792808" w:rsidP="00792808">
      <w:r>
        <w:t>00:47:54 Mr. Newell</w:t>
      </w:r>
    </w:p>
    <w:p w14:paraId="343AB3AA" w14:textId="77777777" w:rsidR="00792808" w:rsidRDefault="00792808" w:rsidP="00792808">
      <w:r>
        <w:t xml:space="preserve">That's basically providing a TR role that </w:t>
      </w:r>
      <w:proofErr w:type="gramStart"/>
      <w:r>
        <w:t>The</w:t>
      </w:r>
      <w:proofErr w:type="gramEnd"/>
      <w:r>
        <w:t xml:space="preserve"> thing is asking for, but not going through the statutory requirements.</w:t>
      </w:r>
    </w:p>
    <w:p w14:paraId="0A9D13EB" w14:textId="77777777" w:rsidR="00792808" w:rsidRDefault="00792808" w:rsidP="00792808">
      <w:r>
        <w:t>00:48:05 Mr. Bass</w:t>
      </w:r>
    </w:p>
    <w:p w14:paraId="10649240" w14:textId="77777777" w:rsidR="00792808" w:rsidRDefault="00792808" w:rsidP="00792808">
      <w:r>
        <w:t>Well, there are.</w:t>
      </w:r>
    </w:p>
    <w:p w14:paraId="4F5725B9" w14:textId="77777777" w:rsidR="00792808" w:rsidRDefault="00792808" w:rsidP="00792808">
      <w:r>
        <w:t>00:48:06 Mr. Bass</w:t>
      </w:r>
    </w:p>
    <w:p w14:paraId="3BF08B4F" w14:textId="77777777" w:rsidR="00792808" w:rsidRDefault="00792808" w:rsidP="00792808">
      <w:r>
        <w:t>A number of things that I think are happening.</w:t>
      </w:r>
    </w:p>
    <w:p w14:paraId="7545FA60" w14:textId="77777777" w:rsidR="00792808" w:rsidRDefault="00792808" w:rsidP="00792808">
      <w:r>
        <w:t>00:48:08 Judge MONSON (District)</w:t>
      </w:r>
    </w:p>
    <w:p w14:paraId="264A1552" w14:textId="77777777" w:rsidR="00792808" w:rsidRDefault="00792808" w:rsidP="00792808">
      <w:r>
        <w:t>In this case.</w:t>
      </w:r>
    </w:p>
    <w:p w14:paraId="1A7D6DAA" w14:textId="77777777" w:rsidR="00792808" w:rsidRDefault="00792808" w:rsidP="00792808">
      <w:r>
        <w:t>00:48:09 Mr. Bass</w:t>
      </w:r>
    </w:p>
    <w:p w14:paraId="5CD7C5FC" w14:textId="77777777" w:rsidR="00792808" w:rsidRDefault="00792808" w:rsidP="00792808">
      <w:r>
        <w:lastRenderedPageBreak/>
        <w:t>And let me.</w:t>
      </w:r>
    </w:p>
    <w:p w14:paraId="30CC0DEB" w14:textId="77777777" w:rsidR="00792808" w:rsidRDefault="00792808" w:rsidP="00792808">
      <w:r>
        <w:t>00:48:09 Judge MONSON (District)</w:t>
      </w:r>
    </w:p>
    <w:p w14:paraId="4323165B" w14:textId="77777777" w:rsidR="00792808" w:rsidRDefault="00792808" w:rsidP="00792808">
      <w:r>
        <w:t>Return just for.</w:t>
      </w:r>
    </w:p>
    <w:p w14:paraId="689F0B22" w14:textId="77777777" w:rsidR="00792808" w:rsidRDefault="00792808" w:rsidP="00792808">
      <w:r>
        <w:t>00:48:11 Judge MONSON (District)</w:t>
      </w:r>
    </w:p>
    <w:p w14:paraId="60ABC926" w14:textId="77777777" w:rsidR="00792808" w:rsidRDefault="00792808" w:rsidP="00792808">
      <w:r>
        <w:t xml:space="preserve">A moment </w:t>
      </w:r>
      <w:proofErr w:type="gramStart"/>
      <w:r>
        <w:t>to</w:t>
      </w:r>
      <w:proofErr w:type="gramEnd"/>
      <w:r>
        <w:t>.</w:t>
      </w:r>
    </w:p>
    <w:p w14:paraId="68197E71" w14:textId="77777777" w:rsidR="00792808" w:rsidRDefault="00792808" w:rsidP="00792808">
      <w:r>
        <w:t>00:48:12 Judge MONSON (District)</w:t>
      </w:r>
    </w:p>
    <w:p w14:paraId="71C026BB" w14:textId="77777777" w:rsidR="00792808" w:rsidRDefault="00792808" w:rsidP="00792808">
      <w:r>
        <w:t>Mr. Batter requesting for.</w:t>
      </w:r>
    </w:p>
    <w:p w14:paraId="1142A882" w14:textId="77777777" w:rsidR="00792808" w:rsidRDefault="00792808" w:rsidP="00792808">
      <w:r>
        <w:t>00:48:17 Mr. Bass</w:t>
      </w:r>
    </w:p>
    <w:p w14:paraId="59A85670" w14:textId="77777777" w:rsidR="00792808" w:rsidRDefault="00792808" w:rsidP="00792808">
      <w:r>
        <w:t>You know, pointing count on this matter.</w:t>
      </w:r>
    </w:p>
    <w:p w14:paraId="217388CA" w14:textId="77777777" w:rsidR="00792808" w:rsidRDefault="00792808" w:rsidP="00792808">
      <w:r>
        <w:t>00:48:20 Judge MONSON (District)</w:t>
      </w:r>
    </w:p>
    <w:p w14:paraId="6369B610" w14:textId="77777777" w:rsidR="00792808" w:rsidRDefault="00792808" w:rsidP="00792808">
      <w:r>
        <w:t>I think at this point I.</w:t>
      </w:r>
    </w:p>
    <w:p w14:paraId="1AD14E84" w14:textId="77777777" w:rsidR="00792808" w:rsidRDefault="00792808" w:rsidP="00792808">
      <w:r>
        <w:t>00:48:21 Mr. Bass</w:t>
      </w:r>
    </w:p>
    <w:p w14:paraId="1387A78D" w14:textId="77777777" w:rsidR="00792808" w:rsidRDefault="00792808" w:rsidP="00792808">
      <w:r>
        <w:t>Have to deny that.</w:t>
      </w:r>
    </w:p>
    <w:p w14:paraId="13EA02D8" w14:textId="77777777" w:rsidR="00792808" w:rsidRDefault="00792808" w:rsidP="00792808">
      <w:r>
        <w:t>00:48:24 Judge MONSON (District)</w:t>
      </w:r>
    </w:p>
    <w:p w14:paraId="1170DBE3" w14:textId="77777777" w:rsidR="00792808" w:rsidRDefault="00792808" w:rsidP="00792808">
      <w:r>
        <w:t>Open to reconsideration.</w:t>
      </w:r>
    </w:p>
    <w:p w14:paraId="55531E0E" w14:textId="77777777" w:rsidR="00792808" w:rsidRDefault="00792808" w:rsidP="00792808">
      <w:r>
        <w:t>00:48:26 Mr. Newell</w:t>
      </w:r>
    </w:p>
    <w:p w14:paraId="6585672C" w14:textId="77777777" w:rsidR="00792808" w:rsidRDefault="00792808" w:rsidP="00792808">
      <w:r>
        <w:t>Which you can.</w:t>
      </w:r>
    </w:p>
    <w:p w14:paraId="62BC7A70" w14:textId="77777777" w:rsidR="00792808" w:rsidRDefault="00792808" w:rsidP="00792808">
      <w:r>
        <w:t>00:48:26 Mr. Bass</w:t>
      </w:r>
    </w:p>
    <w:p w14:paraId="11D878D9" w14:textId="77777777" w:rsidR="00792808" w:rsidRDefault="00792808" w:rsidP="00792808">
      <w:r>
        <w:t>Find me doing authority.</w:t>
      </w:r>
    </w:p>
    <w:p w14:paraId="3657851A" w14:textId="77777777" w:rsidR="00792808" w:rsidRDefault="00792808" w:rsidP="00792808">
      <w:r>
        <w:t>00:48:28 Judge MONSON (District)</w:t>
      </w:r>
    </w:p>
    <w:p w14:paraId="6D4A8AE4" w14:textId="77777777" w:rsidR="00792808" w:rsidRDefault="00792808" w:rsidP="00792808">
      <w:r>
        <w:t>To suggest otherwise, I'm just not aware.</w:t>
      </w:r>
    </w:p>
    <w:p w14:paraId="4623BE73" w14:textId="77777777" w:rsidR="00792808" w:rsidRDefault="00792808" w:rsidP="00792808">
      <w:r>
        <w:t>00:48:34 Judge MONSON (District)</w:t>
      </w:r>
    </w:p>
    <w:p w14:paraId="20D18D3D" w14:textId="77777777" w:rsidR="00792808" w:rsidRDefault="00792808" w:rsidP="00792808">
      <w:r>
        <w:t>In a situation such as this, where Council would be appointed again, generally speaking.</w:t>
      </w:r>
    </w:p>
    <w:p w14:paraId="61A9B4D1" w14:textId="77777777" w:rsidR="00792808" w:rsidRDefault="00792808" w:rsidP="00792808">
      <w:r>
        <w:t>00:48:39 Judge MONSON (District)</w:t>
      </w:r>
    </w:p>
    <w:p w14:paraId="50713573" w14:textId="77777777" w:rsidR="00792808" w:rsidRDefault="00792808" w:rsidP="00792808">
      <w:r>
        <w:t>In civil cases, Council would be appointed and get your personal degree.</w:t>
      </w:r>
    </w:p>
    <w:p w14:paraId="36F11D84" w14:textId="77777777" w:rsidR="00792808" w:rsidRDefault="00792808" w:rsidP="00792808">
      <w:r>
        <w:t>00:48:44 Judge MONSON (District)</w:t>
      </w:r>
    </w:p>
    <w:p w14:paraId="155CCE2A" w14:textId="77777777" w:rsidR="00792808" w:rsidRDefault="00792808" w:rsidP="00792808">
      <w:proofErr w:type="gramStart"/>
      <w:r>
        <w:t>Is at risk</w:t>
      </w:r>
      <w:proofErr w:type="gramEnd"/>
      <w:r>
        <w:t xml:space="preserve"> examples of some fundamental constitutional writing that would be.</w:t>
      </w:r>
    </w:p>
    <w:p w14:paraId="400FF273" w14:textId="77777777" w:rsidR="00792808" w:rsidRDefault="00792808" w:rsidP="00792808">
      <w:r>
        <w:t>00:48:50 Judge MONSON (District)</w:t>
      </w:r>
    </w:p>
    <w:p w14:paraId="0CEEDB9C" w14:textId="77777777" w:rsidR="00792808" w:rsidRDefault="00792808" w:rsidP="00792808">
      <w:r>
        <w:t>Termination of prison.</w:t>
      </w:r>
    </w:p>
    <w:p w14:paraId="342B53D3" w14:textId="77777777" w:rsidR="00792808" w:rsidRDefault="00792808" w:rsidP="00792808">
      <w:r>
        <w:lastRenderedPageBreak/>
        <w:t>00:48:51 Judge MONSON (District)</w:t>
      </w:r>
    </w:p>
    <w:p w14:paraId="73A1B399" w14:textId="77777777" w:rsidR="00792808" w:rsidRDefault="00792808" w:rsidP="00792808">
      <w:r>
        <w:t>Right.</w:t>
      </w:r>
    </w:p>
    <w:p w14:paraId="6BC2988D" w14:textId="77777777" w:rsidR="00792808" w:rsidRDefault="00792808" w:rsidP="00792808">
      <w:r>
        <w:t>00:48:51 Judge MONSON (District)</w:t>
      </w:r>
    </w:p>
    <w:p w14:paraId="33C6E628" w14:textId="77777777" w:rsidR="00792808" w:rsidRDefault="00792808" w:rsidP="00792808">
      <w:r>
        <w:t>The war if they're.</w:t>
      </w:r>
    </w:p>
    <w:p w14:paraId="52BD618F" w14:textId="77777777" w:rsidR="00792808" w:rsidRDefault="00792808" w:rsidP="00792808">
      <w:r>
        <w:t>00:48:54 Judge MONSON (District)</w:t>
      </w:r>
    </w:p>
    <w:p w14:paraId="33AAC8BA" w14:textId="77777777" w:rsidR="00792808" w:rsidRDefault="00792808" w:rsidP="00792808">
      <w:r>
        <w:t>Trying to convince.</w:t>
      </w:r>
    </w:p>
    <w:p w14:paraId="636D4732" w14:textId="77777777" w:rsidR="00792808" w:rsidRDefault="00792808" w:rsidP="00792808">
      <w:r>
        <w:t>00:48:55 Judge MONSON (District)</w:t>
      </w:r>
    </w:p>
    <w:p w14:paraId="2D9BF054" w14:textId="77777777" w:rsidR="00792808" w:rsidRDefault="00792808" w:rsidP="00792808">
      <w:r>
        <w:t>You or person with a post condition, so I'm.</w:t>
      </w:r>
    </w:p>
    <w:p w14:paraId="39F39098" w14:textId="77777777" w:rsidR="00792808" w:rsidRDefault="00792808" w:rsidP="00792808">
      <w:r>
        <w:t>00:49:01 Judge MONSON (District)</w:t>
      </w:r>
    </w:p>
    <w:p w14:paraId="7FDD7BDD" w14:textId="77777777" w:rsidR="00792808" w:rsidRDefault="00792808" w:rsidP="00792808">
      <w:r>
        <w:t xml:space="preserve">I'm </w:t>
      </w:r>
      <w:proofErr w:type="spellStart"/>
      <w:r>
        <w:t>I'm</w:t>
      </w:r>
      <w:proofErr w:type="spellEnd"/>
      <w:r>
        <w:t>.</w:t>
      </w:r>
    </w:p>
    <w:p w14:paraId="7F489A54" w14:textId="77777777" w:rsidR="00792808" w:rsidRDefault="00792808" w:rsidP="00792808">
      <w:r>
        <w:t>00:49:03 Mr. Newell</w:t>
      </w:r>
    </w:p>
    <w:p w14:paraId="2F03513F" w14:textId="77777777" w:rsidR="00792808" w:rsidRDefault="00792808" w:rsidP="00792808">
      <w:r>
        <w:t>Required. United.</w:t>
      </w:r>
    </w:p>
    <w:p w14:paraId="66D8FBD5" w14:textId="77777777" w:rsidR="00792808" w:rsidRDefault="00792808" w:rsidP="00792808">
      <w:r>
        <w:t>00:49:06 Judge MONSON (District)</w:t>
      </w:r>
    </w:p>
    <w:p w14:paraId="5B561F8F" w14:textId="77777777" w:rsidR="00792808" w:rsidRDefault="00792808" w:rsidP="00792808">
      <w:proofErr w:type="gramStart"/>
      <w:r>
        <w:t>My position</w:t>
      </w:r>
      <w:proofErr w:type="gramEnd"/>
      <w:r>
        <w:t xml:space="preserve"> here.</w:t>
      </w:r>
    </w:p>
    <w:p w14:paraId="7C285C57" w14:textId="77777777" w:rsidR="00792808" w:rsidRDefault="00792808" w:rsidP="00792808">
      <w:r>
        <w:t>00:49:08 Judge MONSON (District)</w:t>
      </w:r>
    </w:p>
    <w:p w14:paraId="3D624EA3" w14:textId="77777777" w:rsidR="00792808" w:rsidRDefault="00792808" w:rsidP="00792808">
      <w:r>
        <w:t>Talk to authority that.</w:t>
      </w:r>
    </w:p>
    <w:p w14:paraId="74AA3921" w14:textId="77777777" w:rsidR="00792808" w:rsidRDefault="00792808" w:rsidP="00792808">
      <w:r>
        <w:t>00:49:10 Mr. Bass</w:t>
      </w:r>
    </w:p>
    <w:p w14:paraId="67749238" w14:textId="77777777" w:rsidR="00792808" w:rsidRDefault="00792808" w:rsidP="00792808">
      <w:r>
        <w:t>They tell me I'm wrong.</w:t>
      </w:r>
    </w:p>
    <w:p w14:paraId="52ABD519" w14:textId="77777777" w:rsidR="00792808" w:rsidRDefault="00792808" w:rsidP="00792808">
      <w:r>
        <w:t>00:49:11 Mr. Bass</w:t>
      </w:r>
    </w:p>
    <w:p w14:paraId="16E724ED" w14:textId="77777777" w:rsidR="00792808" w:rsidRDefault="00792808" w:rsidP="00792808">
      <w:r>
        <w:t xml:space="preserve">I'm happy </w:t>
      </w:r>
      <w:proofErr w:type="gramStart"/>
      <w:r>
        <w:t>to</w:t>
      </w:r>
      <w:proofErr w:type="gramEnd"/>
      <w:r>
        <w:t>.</w:t>
      </w:r>
    </w:p>
    <w:p w14:paraId="23473C67" w14:textId="77777777" w:rsidR="00792808" w:rsidRDefault="00792808" w:rsidP="00792808">
      <w:r>
        <w:t>00:49:13 Judge MONSON (District)</w:t>
      </w:r>
    </w:p>
    <w:p w14:paraId="2FAD98DD" w14:textId="77777777" w:rsidR="00792808" w:rsidRDefault="00792808" w:rsidP="00792808">
      <w:r>
        <w:t>Consider that I'd be able to do that very good.</w:t>
      </w:r>
    </w:p>
    <w:p w14:paraId="79064E6F" w14:textId="77777777" w:rsidR="00792808" w:rsidRDefault="00792808" w:rsidP="00792808">
      <w:r>
        <w:t>00:49:16 Judge MONSON (District)</w:t>
      </w:r>
    </w:p>
    <w:p w14:paraId="38831B59" w14:textId="77777777" w:rsidR="00792808" w:rsidRDefault="00792808" w:rsidP="00792808">
      <w:proofErr w:type="gramStart"/>
      <w:r>
        <w:t>So</w:t>
      </w:r>
      <w:proofErr w:type="gramEnd"/>
      <w:r>
        <w:t xml:space="preserve"> the other the other.</w:t>
      </w:r>
    </w:p>
    <w:p w14:paraId="245CD1C2" w14:textId="77777777" w:rsidR="00792808" w:rsidRDefault="00792808" w:rsidP="00792808">
      <w:r>
        <w:t>00:49:17 Judge MONSON (District)</w:t>
      </w:r>
    </w:p>
    <w:p w14:paraId="316F6DCB" w14:textId="77777777" w:rsidR="00792808" w:rsidRDefault="00792808" w:rsidP="00792808">
      <w:proofErr w:type="gramStart"/>
      <w:r>
        <w:t>Issue</w:t>
      </w:r>
      <w:proofErr w:type="gramEnd"/>
      <w:r>
        <w:t xml:space="preserve"> you have before us we have.</w:t>
      </w:r>
    </w:p>
    <w:p w14:paraId="4AF84A38" w14:textId="77777777" w:rsidR="00792808" w:rsidRDefault="00792808" w:rsidP="00792808">
      <w:r>
        <w:t>00:49:22 Judge MONSON (District)</w:t>
      </w:r>
    </w:p>
    <w:p w14:paraId="7A657ED0" w14:textId="77777777" w:rsidR="00792808" w:rsidRDefault="00792808" w:rsidP="00792808">
      <w:proofErr w:type="gramStart"/>
      <w:r>
        <w:t xml:space="preserve">We </w:t>
      </w:r>
      <w:proofErr w:type="spellStart"/>
      <w:r>
        <w:t>we</w:t>
      </w:r>
      <w:proofErr w:type="spellEnd"/>
      <w:proofErr w:type="gramEnd"/>
      <w:r>
        <w:t xml:space="preserve"> talked about a.</w:t>
      </w:r>
    </w:p>
    <w:p w14:paraId="109E915A" w14:textId="77777777" w:rsidR="00792808" w:rsidRDefault="00792808" w:rsidP="00792808">
      <w:r>
        <w:t>00:49:23 Judge MONSON (District)</w:t>
      </w:r>
    </w:p>
    <w:p w14:paraId="24E47FE8" w14:textId="77777777" w:rsidR="00792808" w:rsidRDefault="00792808" w:rsidP="00792808">
      <w:r>
        <w:lastRenderedPageBreak/>
        <w:t>Temporary restraining order Mr.</w:t>
      </w:r>
    </w:p>
    <w:p w14:paraId="29F99033" w14:textId="77777777" w:rsidR="00792808" w:rsidRDefault="00792808" w:rsidP="00792808">
      <w:r>
        <w:t>00:49:27 Judge MONSON (District)</w:t>
      </w:r>
    </w:p>
    <w:p w14:paraId="202C81B4" w14:textId="77777777" w:rsidR="00792808" w:rsidRDefault="00792808" w:rsidP="00792808">
      <w:r>
        <w:t>Mills brought up a number of things.</w:t>
      </w:r>
    </w:p>
    <w:p w14:paraId="3A844D5B" w14:textId="77777777" w:rsidR="00792808" w:rsidRDefault="00792808" w:rsidP="00792808">
      <w:r>
        <w:t>00:49:31 Judge MONSON (District)</w:t>
      </w:r>
    </w:p>
    <w:p w14:paraId="706932D5" w14:textId="77777777" w:rsidR="00792808" w:rsidRDefault="00792808" w:rsidP="00792808">
      <w:r>
        <w:t>Procedure requirements and those particular requirements are valid in Idaho. Rule of Civil Procedure 65.</w:t>
      </w:r>
    </w:p>
    <w:p w14:paraId="5E3AE509" w14:textId="77777777" w:rsidR="00792808" w:rsidRDefault="00792808" w:rsidP="00792808">
      <w:r>
        <w:t>00:49:40 Judge MONSON (District)</w:t>
      </w:r>
    </w:p>
    <w:p w14:paraId="609E0F5D" w14:textId="77777777" w:rsidR="00792808" w:rsidRDefault="00792808" w:rsidP="00792808">
      <w:r>
        <w:t>I don't know that</w:t>
      </w:r>
      <w:proofErr w:type="gramStart"/>
      <w:r>
        <w:t xml:space="preserve"> the.</w:t>
      </w:r>
      <w:proofErr w:type="gramEnd"/>
    </w:p>
    <w:p w14:paraId="3C55A00E" w14:textId="77777777" w:rsidR="00792808" w:rsidRDefault="00792808" w:rsidP="00792808">
      <w:r>
        <w:t>00:49:44 Judge MONSON (District)</w:t>
      </w:r>
    </w:p>
    <w:p w14:paraId="1B277F54" w14:textId="77777777" w:rsidR="00792808" w:rsidRDefault="00792808" w:rsidP="00792808">
      <w:proofErr w:type="gramStart"/>
      <w:r>
        <w:t>I reviewed</w:t>
      </w:r>
      <w:proofErr w:type="gramEnd"/>
      <w:r>
        <w:t xml:space="preserve"> your I reviewed your response, Mr.</w:t>
      </w:r>
    </w:p>
    <w:p w14:paraId="712350C0" w14:textId="77777777" w:rsidR="00792808" w:rsidRDefault="00792808" w:rsidP="00792808">
      <w:r>
        <w:t>00:49:47 Judge MONSON (District)</w:t>
      </w:r>
    </w:p>
    <w:p w14:paraId="4393C151" w14:textId="77777777" w:rsidR="00792808" w:rsidRDefault="00792808" w:rsidP="00792808">
      <w:r>
        <w:t>Bass, that it appears that you.</w:t>
      </w:r>
    </w:p>
    <w:p w14:paraId="4ED3565F" w14:textId="77777777" w:rsidR="00792808" w:rsidRDefault="00792808" w:rsidP="00792808">
      <w:r>
        <w:t>00:49:50 Mr. Bass</w:t>
      </w:r>
    </w:p>
    <w:p w14:paraId="0E038DF9" w14:textId="77777777" w:rsidR="00792808" w:rsidRDefault="00792808" w:rsidP="00792808">
      <w:proofErr w:type="gramStart"/>
      <w:r>
        <w:t>Agree</w:t>
      </w:r>
      <w:proofErr w:type="gramEnd"/>
      <w:r>
        <w:t xml:space="preserve"> that.</w:t>
      </w:r>
    </w:p>
    <w:p w14:paraId="3D9ED841" w14:textId="77777777" w:rsidR="00792808" w:rsidRDefault="00792808" w:rsidP="00792808">
      <w:r>
        <w:t>00:49:54 Judge MONSON (District)</w:t>
      </w:r>
    </w:p>
    <w:p w14:paraId="191E0726" w14:textId="77777777" w:rsidR="00792808" w:rsidRDefault="00792808" w:rsidP="00792808">
      <w:r>
        <w:t>The complaint without verified or is not.</w:t>
      </w:r>
    </w:p>
    <w:p w14:paraId="66D14626" w14:textId="77777777" w:rsidR="00792808" w:rsidRDefault="00792808" w:rsidP="00792808">
      <w:r>
        <w:t>00:49:57 Judge MONSON (District)</w:t>
      </w:r>
    </w:p>
    <w:p w14:paraId="2BC623F6" w14:textId="77777777" w:rsidR="00792808" w:rsidRDefault="00792808" w:rsidP="00792808">
      <w:r>
        <w:t>A affidavit.</w:t>
      </w:r>
    </w:p>
    <w:p w14:paraId="1E74F2EC" w14:textId="77777777" w:rsidR="00792808" w:rsidRDefault="00792808" w:rsidP="00792808">
      <w:r>
        <w:t>00:50:01 Judge MONSON (District)</w:t>
      </w:r>
    </w:p>
    <w:p w14:paraId="6FE5B1BF" w14:textId="77777777" w:rsidR="00792808" w:rsidRDefault="00792808" w:rsidP="00792808">
      <w:r>
        <w:t>You know what?</w:t>
      </w:r>
    </w:p>
    <w:p w14:paraId="24BEB028" w14:textId="77777777" w:rsidR="00792808" w:rsidRDefault="00792808" w:rsidP="00792808">
      <w:r>
        <w:t>00:50:02 Judge MONSON (District)</w:t>
      </w:r>
    </w:p>
    <w:p w14:paraId="2B8F7A02" w14:textId="77777777" w:rsidR="00792808" w:rsidRDefault="00792808" w:rsidP="00792808">
      <w:r>
        <w:t>What the rule tells me is I can only issue a temporary restraining order with Halbritter will notice.</w:t>
      </w:r>
    </w:p>
    <w:p w14:paraId="07CD954B" w14:textId="77777777" w:rsidR="00792808" w:rsidRDefault="00792808" w:rsidP="00792808">
      <w:r>
        <w:t>00:50:11 Judge MONSON (District)</w:t>
      </w:r>
    </w:p>
    <w:p w14:paraId="6C52DED0" w14:textId="77777777" w:rsidR="00792808" w:rsidRDefault="00792808" w:rsidP="00792808">
      <w:r>
        <w:t>If there is a specified.</w:t>
      </w:r>
    </w:p>
    <w:p w14:paraId="60D9B410" w14:textId="77777777" w:rsidR="00792808" w:rsidRDefault="00792808" w:rsidP="00792808">
      <w:r>
        <w:t>00:50:13 Judge MONSON (District)</w:t>
      </w:r>
    </w:p>
    <w:p w14:paraId="43D92F78" w14:textId="77777777" w:rsidR="00792808" w:rsidRDefault="00792808" w:rsidP="00792808">
      <w:r>
        <w:t>There's an added or verified complaint.</w:t>
      </w:r>
    </w:p>
    <w:p w14:paraId="37B495A9" w14:textId="77777777" w:rsidR="00792808" w:rsidRDefault="00792808" w:rsidP="00792808">
      <w:r>
        <w:t>00:50:15 Mr. Bass</w:t>
      </w:r>
    </w:p>
    <w:p w14:paraId="5AD9B793" w14:textId="77777777" w:rsidR="00792808" w:rsidRDefault="00792808" w:rsidP="00792808">
      <w:r>
        <w:t>And the leader of.</w:t>
      </w:r>
    </w:p>
    <w:p w14:paraId="3E5BC663" w14:textId="77777777" w:rsidR="00792808" w:rsidRDefault="00792808" w:rsidP="00792808">
      <w:r>
        <w:t>00:50:17 Judge MONSON (District)</w:t>
      </w:r>
    </w:p>
    <w:p w14:paraId="23EC567C" w14:textId="77777777" w:rsidR="00792808" w:rsidRDefault="00792808" w:rsidP="00792808">
      <w:r>
        <w:lastRenderedPageBreak/>
        <w:t xml:space="preserve">The LIMITARY certifies in writing any efforts made to give notice and the reason why it should not be required, and I think </w:t>
      </w:r>
      <w:proofErr w:type="gramStart"/>
      <w:r>
        <w:t>those are</w:t>
      </w:r>
      <w:proofErr w:type="gramEnd"/>
      <w:r>
        <w:t xml:space="preserve"> </w:t>
      </w:r>
      <w:proofErr w:type="spellStart"/>
      <w:r>
        <w:t>are</w:t>
      </w:r>
      <w:proofErr w:type="spellEnd"/>
      <w:r>
        <w:t xml:space="preserve"> the items.</w:t>
      </w:r>
    </w:p>
    <w:p w14:paraId="74EDCC55" w14:textId="77777777" w:rsidR="00792808" w:rsidRDefault="00792808" w:rsidP="00792808">
      <w:r>
        <w:t>00:50:26 Judge MONSON (District)</w:t>
      </w:r>
    </w:p>
    <w:p w14:paraId="53EBF8DD" w14:textId="77777777" w:rsidR="00792808" w:rsidRDefault="00792808" w:rsidP="00792808">
      <w:r>
        <w:t>That which renewal is pointing to, there's also.</w:t>
      </w:r>
    </w:p>
    <w:p w14:paraId="70A78526" w14:textId="77777777" w:rsidR="00792808" w:rsidRDefault="00792808" w:rsidP="00792808">
      <w:r>
        <w:t>00:50:30 Judge MONSON (District)</w:t>
      </w:r>
    </w:p>
    <w:p w14:paraId="0E814901" w14:textId="77777777" w:rsidR="00792808" w:rsidRDefault="00792808" w:rsidP="00792808">
      <w:r>
        <w:t>Little, 65, that talks about security that you.</w:t>
      </w:r>
    </w:p>
    <w:p w14:paraId="2397D9BD" w14:textId="77777777" w:rsidR="00792808" w:rsidRDefault="00792808" w:rsidP="00792808">
      <w:r>
        <w:t>00:50:34 Judge MONSON (District)</w:t>
      </w:r>
    </w:p>
    <w:p w14:paraId="2EC375D0" w14:textId="77777777" w:rsidR="00792808" w:rsidRDefault="00792808" w:rsidP="00792808">
      <w:r>
        <w:t>Had signed in.</w:t>
      </w:r>
    </w:p>
    <w:p w14:paraId="52AA2F59" w14:textId="77777777" w:rsidR="00792808" w:rsidRDefault="00792808" w:rsidP="00792808">
      <w:r>
        <w:t>00:50:37 Judge MONSON (District)</w:t>
      </w:r>
    </w:p>
    <w:p w14:paraId="7533B334" w14:textId="77777777" w:rsidR="00792808" w:rsidRDefault="00792808" w:rsidP="00792808">
      <w:r>
        <w:t>To rule 65.</w:t>
      </w:r>
    </w:p>
    <w:p w14:paraId="4470809F" w14:textId="77777777" w:rsidR="00792808" w:rsidRDefault="00792808" w:rsidP="00792808">
      <w:r>
        <w:t>00:50:40 Judge MONSON (District)</w:t>
      </w:r>
    </w:p>
    <w:p w14:paraId="35830CE7" w14:textId="77777777" w:rsidR="00792808" w:rsidRDefault="00792808" w:rsidP="00792808">
      <w:r>
        <w:t>In your motion to waive a bond requirement.</w:t>
      </w:r>
    </w:p>
    <w:p w14:paraId="3AA25B63" w14:textId="77777777" w:rsidR="00792808" w:rsidRDefault="00792808" w:rsidP="00792808">
      <w:r>
        <w:t>00:50:46 Judge MONSON (District)</w:t>
      </w:r>
    </w:p>
    <w:p w14:paraId="5C32F2A0" w14:textId="77777777" w:rsidR="00792808" w:rsidRDefault="00792808" w:rsidP="00792808">
      <w:r>
        <w:t>Yeah, she's signed with 55.</w:t>
      </w:r>
    </w:p>
    <w:p w14:paraId="01F5572D" w14:textId="77777777" w:rsidR="00792808" w:rsidRDefault="00792808" w:rsidP="00792808">
      <w:r>
        <w:t>00:50:49 Judge MONSON (District)</w:t>
      </w:r>
    </w:p>
    <w:p w14:paraId="65F9022E" w14:textId="77777777" w:rsidR="00792808" w:rsidRDefault="00792808" w:rsidP="00792808">
      <w:r>
        <w:t>And I don't know if you.</w:t>
      </w:r>
    </w:p>
    <w:p w14:paraId="76287B08" w14:textId="77777777" w:rsidR="00792808" w:rsidRDefault="00792808" w:rsidP="00792808">
      <w:r>
        <w:t>00:50:49 Judge MONSON (District)</w:t>
      </w:r>
    </w:p>
    <w:p w14:paraId="74FC2507" w14:textId="77777777" w:rsidR="00792808" w:rsidRDefault="00792808" w:rsidP="00792808">
      <w:proofErr w:type="spellStart"/>
      <w:r>
        <w:t>Were</w:t>
      </w:r>
      <w:proofErr w:type="spellEnd"/>
      <w:r>
        <w:t xml:space="preserve"> </w:t>
      </w:r>
      <w:proofErr w:type="gramStart"/>
      <w:r>
        <w:t>signing</w:t>
      </w:r>
      <w:proofErr w:type="gramEnd"/>
      <w:r>
        <w:t xml:space="preserve"> to an old version.</w:t>
      </w:r>
    </w:p>
    <w:p w14:paraId="1EAC98DC" w14:textId="77777777" w:rsidR="00792808" w:rsidRDefault="00792808" w:rsidP="00792808">
      <w:r>
        <w:t>00:50:52 Judge MONSON (District)</w:t>
      </w:r>
    </w:p>
    <w:p w14:paraId="30797C0F" w14:textId="77777777" w:rsidR="00792808" w:rsidRDefault="00792808" w:rsidP="00792808">
      <w:r>
        <w:t xml:space="preserve">But I did not see that language that </w:t>
      </w:r>
      <w:proofErr w:type="gramStart"/>
      <w:r>
        <w:t>decided</w:t>
      </w:r>
      <w:proofErr w:type="gramEnd"/>
      <w:r>
        <w:t xml:space="preserve"> in Rule </w:t>
      </w:r>
      <w:proofErr w:type="spellStart"/>
      <w:r>
        <w:t>65B</w:t>
      </w:r>
      <w:proofErr w:type="spellEnd"/>
      <w:r>
        <w:t>.</w:t>
      </w:r>
    </w:p>
    <w:p w14:paraId="6DD160BD" w14:textId="77777777" w:rsidR="00792808" w:rsidRDefault="00792808" w:rsidP="00792808">
      <w:r>
        <w:t>00:51:00 Judge MONSON (District)</w:t>
      </w:r>
    </w:p>
    <w:p w14:paraId="05F7D8C3" w14:textId="77777777" w:rsidR="00792808" w:rsidRDefault="00792808" w:rsidP="00792808">
      <w:r>
        <w:t>Like the rule.</w:t>
      </w:r>
    </w:p>
    <w:p w14:paraId="035575A5" w14:textId="77777777" w:rsidR="00792808" w:rsidRDefault="00792808" w:rsidP="00792808">
      <w:r>
        <w:t>00:51:01 Judge MONSON (District)</w:t>
      </w:r>
    </w:p>
    <w:p w14:paraId="4C643109" w14:textId="77777777" w:rsidR="00792808" w:rsidRDefault="00792808" w:rsidP="00792808">
      <w:r>
        <w:t xml:space="preserve">Regarding </w:t>
      </w:r>
      <w:proofErr w:type="gramStart"/>
      <w:r>
        <w:t>bond</w:t>
      </w:r>
      <w:proofErr w:type="gramEnd"/>
      <w:r>
        <w:t>, in the 65 different once.</w:t>
      </w:r>
    </w:p>
    <w:p w14:paraId="0CDB115D" w14:textId="77777777" w:rsidR="00792808" w:rsidRDefault="00792808" w:rsidP="00792808">
      <w:r>
        <w:t>00:51:05 Judge MONSON (District)</w:t>
      </w:r>
    </w:p>
    <w:p w14:paraId="6A6C6D0B" w14:textId="77777777" w:rsidR="00792808" w:rsidRDefault="00792808" w:rsidP="00792808">
      <w:r>
        <w:t>You decided so.</w:t>
      </w:r>
    </w:p>
    <w:p w14:paraId="09C5234A" w14:textId="77777777" w:rsidR="00792808" w:rsidRDefault="00792808" w:rsidP="00792808">
      <w:r>
        <w:t>00:51:09 Mr. Bass</w:t>
      </w:r>
    </w:p>
    <w:p w14:paraId="5076DFC8" w14:textId="77777777" w:rsidR="00792808" w:rsidRDefault="00792808" w:rsidP="00792808">
      <w:r>
        <w:t>When you're looking at.</w:t>
      </w:r>
    </w:p>
    <w:p w14:paraId="24A74843" w14:textId="77777777" w:rsidR="00792808" w:rsidRDefault="00792808" w:rsidP="00792808">
      <w:r>
        <w:t>00:51:10 Judge MONSON (District)</w:t>
      </w:r>
    </w:p>
    <w:p w14:paraId="52EDC9BC" w14:textId="77777777" w:rsidR="00792808" w:rsidRDefault="00792808" w:rsidP="00792808">
      <w:r>
        <w:lastRenderedPageBreak/>
        <w:t>On the web it and.</w:t>
      </w:r>
    </w:p>
    <w:p w14:paraId="30C151B7" w14:textId="77777777" w:rsidR="00792808" w:rsidRDefault="00792808" w:rsidP="00792808">
      <w:r>
        <w:t>00:51:11 Judge MONSON (District)</w:t>
      </w:r>
    </w:p>
    <w:p w14:paraId="624127A2" w14:textId="77777777" w:rsidR="00792808" w:rsidRDefault="00792808" w:rsidP="00792808">
      <w:r>
        <w:t>Part of the reasoning of.</w:t>
      </w:r>
    </w:p>
    <w:p w14:paraId="53FA4417" w14:textId="77777777" w:rsidR="00792808" w:rsidRDefault="00792808" w:rsidP="00792808">
      <w:r>
        <w:t>00:51:16 Judge MONSON (District)</w:t>
      </w:r>
    </w:p>
    <w:p w14:paraId="591B2513" w14:textId="77777777" w:rsidR="00792808" w:rsidRDefault="00792808" w:rsidP="00792808">
      <w:r>
        <w:t>But the ability to learn and I'm putting on using Google as my guide to you know, what is the most current accurate is not as.</w:t>
      </w:r>
    </w:p>
    <w:p w14:paraId="612ED314" w14:textId="77777777" w:rsidR="00792808" w:rsidRDefault="00792808" w:rsidP="00792808">
      <w:r>
        <w:t>00:51:32 Judge MONSON (District)</w:t>
      </w:r>
    </w:p>
    <w:p w14:paraId="1B75D0B1" w14:textId="77777777" w:rsidR="00792808" w:rsidRDefault="00792808" w:rsidP="00792808">
      <w:r>
        <w:t xml:space="preserve">I totally get </w:t>
      </w:r>
      <w:proofErr w:type="gramStart"/>
      <w:r>
        <w:t>that</w:t>
      </w:r>
      <w:proofErr w:type="gramEnd"/>
      <w:r>
        <w:t xml:space="preserve"> and I can tell.</w:t>
      </w:r>
    </w:p>
    <w:p w14:paraId="053B659B" w14:textId="77777777" w:rsidR="00792808" w:rsidRDefault="00792808" w:rsidP="00792808">
      <w:r>
        <w:t>00:51:35 Judge MONSON (District)</w:t>
      </w:r>
    </w:p>
    <w:p w14:paraId="1DB8C9C3" w14:textId="77777777" w:rsidR="00792808" w:rsidRDefault="00792808" w:rsidP="00792808">
      <w:r>
        <w:t>You I think Mr.</w:t>
      </w:r>
    </w:p>
    <w:p w14:paraId="65F1F0B1" w14:textId="77777777" w:rsidR="00792808" w:rsidRDefault="00792808" w:rsidP="00792808">
      <w:r>
        <w:t>00:51:35 Judge MONSON (District)</w:t>
      </w:r>
    </w:p>
    <w:p w14:paraId="0F1DC932" w14:textId="77777777" w:rsidR="00792808" w:rsidRDefault="00792808" w:rsidP="00792808">
      <w:r>
        <w:t>Newell will.</w:t>
      </w:r>
    </w:p>
    <w:p w14:paraId="42B44CD2" w14:textId="77777777" w:rsidR="00792808" w:rsidRDefault="00792808" w:rsidP="00792808">
      <w:r>
        <w:t>00:51:36 Judge MONSON (District)</w:t>
      </w:r>
    </w:p>
    <w:p w14:paraId="3DA73DCD" w14:textId="77777777" w:rsidR="00792808" w:rsidRDefault="00792808" w:rsidP="00792808">
      <w:r>
        <w:t xml:space="preserve">Tell you he which is why he he's indicating to me that he's 20 </w:t>
      </w:r>
      <w:proofErr w:type="gramStart"/>
      <w:r>
        <w:t>game</w:t>
      </w:r>
      <w:proofErr w:type="gramEnd"/>
      <w:r>
        <w:t>.</w:t>
      </w:r>
    </w:p>
    <w:p w14:paraId="51A3A3C1" w14:textId="77777777" w:rsidR="00792808" w:rsidRDefault="00792808" w:rsidP="00792808">
      <w:r>
        <w:t>00:51:41 Judge MONSON (District)</w:t>
      </w:r>
    </w:p>
    <w:p w14:paraId="35B5488D" w14:textId="77777777" w:rsidR="00792808" w:rsidRDefault="00792808" w:rsidP="00792808">
      <w:r>
        <w:t xml:space="preserve">He </w:t>
      </w:r>
      <w:proofErr w:type="gramStart"/>
      <w:r>
        <w:t>said</w:t>
      </w:r>
      <w:proofErr w:type="gramEnd"/>
      <w:r>
        <w:t xml:space="preserve"> you.</w:t>
      </w:r>
    </w:p>
    <w:p w14:paraId="38F94793" w14:textId="77777777" w:rsidR="00792808" w:rsidRDefault="00792808" w:rsidP="00792808">
      <w:r>
        <w:t>00:51:42 Judge MONSON (District)</w:t>
      </w:r>
    </w:p>
    <w:p w14:paraId="20E6292D" w14:textId="77777777" w:rsidR="00792808" w:rsidRDefault="00792808" w:rsidP="00792808">
      <w:r>
        <w:t>Need to get an attorney for this like that?</w:t>
      </w:r>
    </w:p>
    <w:p w14:paraId="30CED6D8" w14:textId="77777777" w:rsidR="00792808" w:rsidRDefault="00792808" w:rsidP="00792808">
      <w:r>
        <w:t>00:51:44 Judge MONSON (District)</w:t>
      </w:r>
    </w:p>
    <w:p w14:paraId="60AD2CB5" w14:textId="77777777" w:rsidR="00792808" w:rsidRDefault="00792808" w:rsidP="00792808">
      <w:r>
        <w:t>Showed up, but certainly that argument.</w:t>
      </w:r>
    </w:p>
    <w:p w14:paraId="7E856934" w14:textId="77777777" w:rsidR="00792808" w:rsidRDefault="00792808" w:rsidP="00792808">
      <w:r>
        <w:t>00:51:46 Judge MONSON (District)</w:t>
      </w:r>
    </w:p>
    <w:p w14:paraId="34C811AC" w14:textId="77777777" w:rsidR="00792808" w:rsidRDefault="00792808" w:rsidP="00792808">
      <w:proofErr w:type="gramStart"/>
      <w:r>
        <w:t>I would</w:t>
      </w:r>
      <w:proofErr w:type="gramEnd"/>
      <w:r>
        <w:t xml:space="preserve"> recall reading that.</w:t>
      </w:r>
    </w:p>
    <w:p w14:paraId="07BD63C0" w14:textId="77777777" w:rsidR="00792808" w:rsidRDefault="00792808" w:rsidP="00792808">
      <w:r>
        <w:t>00:51:47 Judge MONSON (District)</w:t>
      </w:r>
    </w:p>
    <w:p w14:paraId="66365819" w14:textId="77777777" w:rsidR="00792808" w:rsidRDefault="00792808" w:rsidP="00792808">
      <w:r>
        <w:t>In his greeting as well.</w:t>
      </w:r>
    </w:p>
    <w:p w14:paraId="735B4680" w14:textId="77777777" w:rsidR="00792808" w:rsidRDefault="00792808" w:rsidP="00792808">
      <w:r>
        <w:t>00:51:50 Judge MONSON (District)</w:t>
      </w:r>
    </w:p>
    <w:p w14:paraId="574C9D99" w14:textId="77777777" w:rsidR="00792808" w:rsidRDefault="00792808" w:rsidP="00792808">
      <w:r>
        <w:t>You're treading in deep waters.</w:t>
      </w:r>
    </w:p>
    <w:p w14:paraId="05E18376" w14:textId="77777777" w:rsidR="00792808" w:rsidRDefault="00792808" w:rsidP="00792808">
      <w:r>
        <w:t>00:51:53 Judge MONSON (District)</w:t>
      </w:r>
    </w:p>
    <w:p w14:paraId="4F6842CC" w14:textId="77777777" w:rsidR="00792808" w:rsidRDefault="00792808" w:rsidP="00792808">
      <w:r>
        <w:t>You're treading in complicated waters.</w:t>
      </w:r>
    </w:p>
    <w:p w14:paraId="7BED6741" w14:textId="77777777" w:rsidR="00792808" w:rsidRDefault="00792808" w:rsidP="00792808">
      <w:r>
        <w:t>00:51:55 Judge MONSON (District)</w:t>
      </w:r>
    </w:p>
    <w:p w14:paraId="3F749A16" w14:textId="77777777" w:rsidR="00792808" w:rsidRDefault="00792808" w:rsidP="00792808">
      <w:r>
        <w:lastRenderedPageBreak/>
        <w:t xml:space="preserve">You're treading the </w:t>
      </w:r>
      <w:proofErr w:type="gramStart"/>
      <w:r>
        <w:t>waters</w:t>
      </w:r>
      <w:proofErr w:type="gramEnd"/>
      <w:r>
        <w:t xml:space="preserve"> that few attorneys operating in.</w:t>
      </w:r>
    </w:p>
    <w:p w14:paraId="21405527" w14:textId="77777777" w:rsidR="00792808" w:rsidRDefault="00792808" w:rsidP="00792808">
      <w:r>
        <w:t>00:51:59 Judge MONSON (District)</w:t>
      </w:r>
    </w:p>
    <w:p w14:paraId="37B37D02" w14:textId="77777777" w:rsidR="00792808" w:rsidRDefault="00792808" w:rsidP="00792808">
      <w:r>
        <w:t>And the reason, I mean.</w:t>
      </w:r>
    </w:p>
    <w:p w14:paraId="5C4760D0" w14:textId="77777777" w:rsidR="00792808" w:rsidRDefault="00792808" w:rsidP="00792808">
      <w:r>
        <w:t>00:52:01 Judge MONSON (District)</w:t>
      </w:r>
    </w:p>
    <w:p w14:paraId="488614CE" w14:textId="77777777" w:rsidR="00792808" w:rsidRDefault="00792808" w:rsidP="00792808">
      <w:r>
        <w:t>Someone is the fact that.</w:t>
      </w:r>
    </w:p>
    <w:p w14:paraId="52C99A5A" w14:textId="77777777" w:rsidR="00792808" w:rsidRDefault="00792808" w:rsidP="00792808">
      <w:r>
        <w:t>00:52:03 Judge MONSON (District)</w:t>
      </w:r>
    </w:p>
    <w:p w14:paraId="1CAB7C54" w14:textId="77777777" w:rsidR="00792808" w:rsidRDefault="00792808" w:rsidP="00792808">
      <w:r>
        <w:t xml:space="preserve">You know we're </w:t>
      </w:r>
      <w:proofErr w:type="spellStart"/>
      <w:proofErr w:type="gramStart"/>
      <w:r>
        <w:t>we're</w:t>
      </w:r>
      <w:proofErr w:type="spellEnd"/>
      <w:proofErr w:type="gramEnd"/>
      <w:r>
        <w:t xml:space="preserve"> talking about a.</w:t>
      </w:r>
    </w:p>
    <w:p w14:paraId="56519878" w14:textId="77777777" w:rsidR="00792808" w:rsidRDefault="00792808" w:rsidP="00792808">
      <w:r>
        <w:t>00:52:05 Judge MONSON (District)</w:t>
      </w:r>
    </w:p>
    <w:p w14:paraId="75E099DA" w14:textId="77777777" w:rsidR="00792808" w:rsidRDefault="00792808" w:rsidP="00792808">
      <w:r>
        <w:t>Lot of things here now.</w:t>
      </w:r>
    </w:p>
    <w:p w14:paraId="47E694DA" w14:textId="77777777" w:rsidR="00792808" w:rsidRDefault="00792808" w:rsidP="00792808">
      <w:r>
        <w:t>00:52:09 Judge MONSON (District)</w:t>
      </w:r>
    </w:p>
    <w:p w14:paraId="58F400CF" w14:textId="77777777" w:rsidR="00792808" w:rsidRDefault="00792808" w:rsidP="00792808">
      <w:r>
        <w:t>Here's the difficulty I have is the judge.</w:t>
      </w:r>
    </w:p>
    <w:p w14:paraId="1194661D" w14:textId="77777777" w:rsidR="00792808" w:rsidRDefault="00792808" w:rsidP="00792808">
      <w:r>
        <w:t>00:52:11 Judge MONSON (District)</w:t>
      </w:r>
    </w:p>
    <w:p w14:paraId="6DBF036F" w14:textId="77777777" w:rsidR="00792808" w:rsidRDefault="00792808" w:rsidP="00792808">
      <w:r>
        <w:t>I'm not permitted to.</w:t>
      </w:r>
    </w:p>
    <w:p w14:paraId="455861DD" w14:textId="77777777" w:rsidR="00792808" w:rsidRDefault="00792808" w:rsidP="00792808">
      <w:r>
        <w:t>00:52:14 Judge MONSON (District)</w:t>
      </w:r>
    </w:p>
    <w:p w14:paraId="5D7F0AD7" w14:textId="77777777" w:rsidR="00792808" w:rsidRDefault="00792808" w:rsidP="00792808">
      <w:r>
        <w:t>Run your case for you.</w:t>
      </w:r>
    </w:p>
    <w:p w14:paraId="568FE18E" w14:textId="77777777" w:rsidR="00792808" w:rsidRDefault="00792808" w:rsidP="00792808">
      <w:r>
        <w:t>00:52:16 Judge MONSON (District)</w:t>
      </w:r>
    </w:p>
    <w:p w14:paraId="19972994" w14:textId="77777777" w:rsidR="00792808" w:rsidRDefault="00792808" w:rsidP="00792808">
      <w:r>
        <w:t>I'm not permitted to give you any legal advice.</w:t>
      </w:r>
    </w:p>
    <w:p w14:paraId="6E1033B1" w14:textId="77777777" w:rsidR="00792808" w:rsidRDefault="00792808" w:rsidP="00792808">
      <w:r>
        <w:t>00:52:17 Judge MONSON (District)</w:t>
      </w:r>
    </w:p>
    <w:p w14:paraId="79905B76" w14:textId="77777777" w:rsidR="00792808" w:rsidRDefault="00792808" w:rsidP="00792808">
      <w:r>
        <w:t xml:space="preserve">I'm not permitted to </w:t>
      </w:r>
      <w:proofErr w:type="spellStart"/>
      <w:r>
        <w:t>to</w:t>
      </w:r>
      <w:proofErr w:type="spellEnd"/>
      <w:r>
        <w:t xml:space="preserve"> give you an advantage over Mr.</w:t>
      </w:r>
    </w:p>
    <w:p w14:paraId="6F2E196B" w14:textId="77777777" w:rsidR="00792808" w:rsidRDefault="00792808" w:rsidP="00792808">
      <w:r>
        <w:t>00:52:22 Judge MONSON (District)</w:t>
      </w:r>
    </w:p>
    <w:p w14:paraId="3A73E072" w14:textId="77777777" w:rsidR="00792808" w:rsidRDefault="00792808" w:rsidP="00792808">
      <w:r>
        <w:t>Newell, which periodically know.</w:t>
      </w:r>
    </w:p>
    <w:p w14:paraId="77BCE2EE" w14:textId="77777777" w:rsidR="00792808" w:rsidRDefault="00792808" w:rsidP="00792808">
      <w:r>
        <w:t>00:52:24 Judge MONSON (District)</w:t>
      </w:r>
    </w:p>
    <w:p w14:paraId="467CFEDB" w14:textId="77777777" w:rsidR="00792808" w:rsidRDefault="00792808" w:rsidP="00792808">
      <w:r>
        <w:t>I think at this point Mr.</w:t>
      </w:r>
    </w:p>
    <w:p w14:paraId="6445C1A5" w14:textId="77777777" w:rsidR="00792808" w:rsidRDefault="00792808" w:rsidP="00792808">
      <w:r>
        <w:t>00:52:25 Judge MONSON (District)</w:t>
      </w:r>
    </w:p>
    <w:p w14:paraId="4A4B5C1F" w14:textId="77777777" w:rsidR="00792808" w:rsidRDefault="00792808" w:rsidP="00792808">
      <w:r>
        <w:t>Miller is.</w:t>
      </w:r>
    </w:p>
    <w:p w14:paraId="2731A10A" w14:textId="77777777" w:rsidR="00792808" w:rsidRDefault="00792808" w:rsidP="00792808">
      <w:r>
        <w:t>00:52:25 Judge MONSON (District)</w:t>
      </w:r>
    </w:p>
    <w:p w14:paraId="16603429" w14:textId="77777777" w:rsidR="00792808" w:rsidRDefault="00792808" w:rsidP="00792808">
      <w:r>
        <w:t>Appearing on his own behalf.</w:t>
      </w:r>
    </w:p>
    <w:p w14:paraId="001876F7" w14:textId="77777777" w:rsidR="00792808" w:rsidRDefault="00792808" w:rsidP="00792808">
      <w:r>
        <w:t>00:52:27 Judge MONSON (District)</w:t>
      </w:r>
    </w:p>
    <w:p w14:paraId="09E5E0D4" w14:textId="77777777" w:rsidR="00792808" w:rsidRDefault="00792808" w:rsidP="00792808">
      <w:r>
        <w:lastRenderedPageBreak/>
        <w:t>Of essentially appearing prostate, I'm reading your special notice correctly jurisdiction as to you for a number of.</w:t>
      </w:r>
    </w:p>
    <w:p w14:paraId="2E9B3AF7" w14:textId="77777777" w:rsidR="00792808" w:rsidRDefault="00792808" w:rsidP="00792808">
      <w:r>
        <w:t>00:52:38 Judge MONSON (District)</w:t>
      </w:r>
    </w:p>
    <w:p w14:paraId="5A0E4DBA" w14:textId="77777777" w:rsidR="00792808" w:rsidRDefault="00792808" w:rsidP="00792808">
      <w:r>
        <w:t xml:space="preserve">And that and I run into this with some frequency when I have </w:t>
      </w:r>
      <w:proofErr w:type="spellStart"/>
      <w:r>
        <w:t>self represented</w:t>
      </w:r>
      <w:proofErr w:type="spellEnd"/>
      <w:r>
        <w:t xml:space="preserve"> clients and.</w:t>
      </w:r>
    </w:p>
    <w:p w14:paraId="04C87A2B" w14:textId="77777777" w:rsidR="00792808" w:rsidRDefault="00792808" w:rsidP="00792808">
      <w:r>
        <w:t>00:52:50 Judge MONSON (District)</w:t>
      </w:r>
    </w:p>
    <w:p w14:paraId="13BA57B6" w14:textId="77777777" w:rsidR="00792808" w:rsidRDefault="00792808" w:rsidP="00792808">
      <w:r>
        <w:t>To be candid, it's easier for.</w:t>
      </w:r>
    </w:p>
    <w:p w14:paraId="6219A684" w14:textId="77777777" w:rsidR="00792808" w:rsidRDefault="00792808" w:rsidP="00792808">
      <w:r>
        <w:t>00:52:52 Judge MONSON (District)</w:t>
      </w:r>
    </w:p>
    <w:p w14:paraId="1FF2F585" w14:textId="77777777" w:rsidR="00792808" w:rsidRDefault="00792808" w:rsidP="00792808">
      <w:r>
        <w:t>The court when I have.</w:t>
      </w:r>
    </w:p>
    <w:p w14:paraId="1143ACBE" w14:textId="77777777" w:rsidR="00792808" w:rsidRDefault="00792808" w:rsidP="00792808">
      <w:r>
        <w:t>00:52:54 Judge MONSON (District)</w:t>
      </w:r>
    </w:p>
    <w:p w14:paraId="70D4647A" w14:textId="77777777" w:rsidR="00792808" w:rsidRDefault="00792808" w:rsidP="00792808">
      <w:r>
        <w:t>Two competent attorneys in front of me who can educate me.</w:t>
      </w:r>
    </w:p>
    <w:p w14:paraId="16FEBDE2" w14:textId="77777777" w:rsidR="00792808" w:rsidRDefault="00792808" w:rsidP="00792808">
      <w:r>
        <w:t>00:52:58 Judge MONSON (District)</w:t>
      </w:r>
    </w:p>
    <w:p w14:paraId="750EA650" w14:textId="77777777" w:rsidR="00792808" w:rsidRDefault="00792808" w:rsidP="00792808">
      <w:r>
        <w:t>It's much more streamlined.</w:t>
      </w:r>
    </w:p>
    <w:p w14:paraId="3BDE406A" w14:textId="77777777" w:rsidR="00792808" w:rsidRDefault="00792808" w:rsidP="00792808">
      <w:r>
        <w:t>00:53:01 Judge MONSON (District)</w:t>
      </w:r>
    </w:p>
    <w:p w14:paraId="10FBBF72" w14:textId="77777777" w:rsidR="00792808" w:rsidRDefault="00792808" w:rsidP="00792808">
      <w:r>
        <w:t>As you I think accurately described as you've been talking.</w:t>
      </w:r>
    </w:p>
    <w:p w14:paraId="12D58195" w14:textId="77777777" w:rsidR="00792808" w:rsidRDefault="00792808" w:rsidP="00792808">
      <w:r>
        <w:t>00:53:05 Judge MONSON (District)</w:t>
      </w:r>
    </w:p>
    <w:p w14:paraId="52FD7D86" w14:textId="77777777" w:rsidR="00792808" w:rsidRDefault="00792808" w:rsidP="00792808">
      <w:r>
        <w:t>You're trying to find out the.</w:t>
      </w:r>
    </w:p>
    <w:p w14:paraId="6A6DBE7A" w14:textId="77777777" w:rsidR="00792808" w:rsidRDefault="00792808" w:rsidP="00792808">
      <w:r>
        <w:t>00:53:06 Judge MONSON (District)</w:t>
      </w:r>
    </w:p>
    <w:p w14:paraId="70FA63B8" w14:textId="77777777" w:rsidR="00792808" w:rsidRDefault="00792808" w:rsidP="00792808">
      <w:r>
        <w:t>Right.</w:t>
      </w:r>
    </w:p>
    <w:p w14:paraId="6BF098A8" w14:textId="77777777" w:rsidR="00792808" w:rsidRDefault="00792808" w:rsidP="00792808">
      <w:r>
        <w:t>00:53:06 Judge MONSON (District)</w:t>
      </w:r>
    </w:p>
    <w:p w14:paraId="63758A44" w14:textId="77777777" w:rsidR="00792808" w:rsidRDefault="00792808" w:rsidP="00792808">
      <w:r>
        <w:t>Information and it's hard to beat.</w:t>
      </w:r>
    </w:p>
    <w:p w14:paraId="36CDACA1" w14:textId="77777777" w:rsidR="00792808" w:rsidRDefault="00792808" w:rsidP="00792808">
      <w:r>
        <w:t>00:53:10 Judge MONSON (District)</w:t>
      </w:r>
    </w:p>
    <w:p w14:paraId="25536643" w14:textId="77777777" w:rsidR="00792808" w:rsidRDefault="00792808" w:rsidP="00792808">
      <w:proofErr w:type="gramStart"/>
      <w:r>
        <w:t>I recognize</w:t>
      </w:r>
      <w:proofErr w:type="gramEnd"/>
      <w:r>
        <w:t xml:space="preserve"> that, but I also recognize that that in in the position right that right now I don't like the position.</w:t>
      </w:r>
    </w:p>
    <w:p w14:paraId="50E378F4" w14:textId="77777777" w:rsidR="00792808" w:rsidRDefault="00792808" w:rsidP="00792808">
      <w:r>
        <w:t>00:53:17 Judge MONSON (District)</w:t>
      </w:r>
    </w:p>
    <w:p w14:paraId="1650B025" w14:textId="77777777" w:rsidR="00792808" w:rsidRDefault="00792808" w:rsidP="00792808">
      <w:proofErr w:type="gramStart"/>
      <w:r>
        <w:t>I mean</w:t>
      </w:r>
      <w:proofErr w:type="gramEnd"/>
      <w:r>
        <w:t xml:space="preserve"> running at when I have to just call off the strike and I can't.</w:t>
      </w:r>
    </w:p>
    <w:p w14:paraId="11457165" w14:textId="77777777" w:rsidR="00792808" w:rsidRDefault="00792808" w:rsidP="00792808">
      <w:r>
        <w:t>00:53:23 Judge MONSON (District)</w:t>
      </w:r>
    </w:p>
    <w:p w14:paraId="394B55C4" w14:textId="77777777" w:rsidR="00792808" w:rsidRDefault="00792808" w:rsidP="00792808">
      <w:r>
        <w:t>Just not in a position.</w:t>
      </w:r>
    </w:p>
    <w:p w14:paraId="44123A89" w14:textId="77777777" w:rsidR="00792808" w:rsidRDefault="00792808" w:rsidP="00792808">
      <w:r>
        <w:t>00:53:24 Judge MONSON (District)</w:t>
      </w:r>
    </w:p>
    <w:p w14:paraId="1A35FD8B" w14:textId="77777777" w:rsidR="00792808" w:rsidRDefault="00792808" w:rsidP="00792808">
      <w:r>
        <w:t>Right then I think.</w:t>
      </w:r>
    </w:p>
    <w:p w14:paraId="22F8B93E" w14:textId="77777777" w:rsidR="00792808" w:rsidRDefault="00792808" w:rsidP="00792808">
      <w:r>
        <w:lastRenderedPageBreak/>
        <w:t>00:53:25 Judge MONSON (District)</w:t>
      </w:r>
    </w:p>
    <w:p w14:paraId="57C3BD4F" w14:textId="77777777" w:rsidR="00792808" w:rsidRDefault="00792808" w:rsidP="00792808">
      <w:r>
        <w:t>They this is what you should have done or.</w:t>
      </w:r>
    </w:p>
    <w:p w14:paraId="0F5D07AC" w14:textId="77777777" w:rsidR="00792808" w:rsidRDefault="00792808" w:rsidP="00792808">
      <w:r>
        <w:t>00:53:27 Judge MONSON (District)</w:t>
      </w:r>
    </w:p>
    <w:p w14:paraId="730B8A37" w14:textId="77777777" w:rsidR="00792808" w:rsidRDefault="00792808" w:rsidP="00792808">
      <w:r>
        <w:t>This is what you should have you.</w:t>
      </w:r>
    </w:p>
    <w:p w14:paraId="64504684" w14:textId="77777777" w:rsidR="00792808" w:rsidRDefault="00792808" w:rsidP="00792808">
      <w:r>
        <w:t>00:53:29 Judge MONSON (District)</w:t>
      </w:r>
    </w:p>
    <w:p w14:paraId="1291A307" w14:textId="77777777" w:rsidR="00792808" w:rsidRDefault="00792808" w:rsidP="00792808">
      <w:r>
        <w:t>Go ahead and come back and do that later.</w:t>
      </w:r>
    </w:p>
    <w:p w14:paraId="31DFF99C" w14:textId="77777777" w:rsidR="00792808" w:rsidRDefault="00792808" w:rsidP="00792808">
      <w:r>
        <w:t>00:53:32 Judge MONSON (District)</w:t>
      </w:r>
    </w:p>
    <w:p w14:paraId="1E95B44E" w14:textId="77777777" w:rsidR="00792808" w:rsidRDefault="00792808" w:rsidP="00792808">
      <w:proofErr w:type="gramStart"/>
      <w:r>
        <w:t>I've got</w:t>
      </w:r>
      <w:proofErr w:type="gramEnd"/>
      <w:r>
        <w:t xml:space="preserve"> a deal.</w:t>
      </w:r>
    </w:p>
    <w:p w14:paraId="688138B7" w14:textId="77777777" w:rsidR="00792808" w:rsidRDefault="00792808" w:rsidP="00792808">
      <w:r>
        <w:t>00:53:33 Judge MONSON (District)</w:t>
      </w:r>
    </w:p>
    <w:p w14:paraId="2F80FABD" w14:textId="77777777" w:rsidR="00792808" w:rsidRDefault="00792808" w:rsidP="00792808">
      <w:r>
        <w:t>What's the time right now?</w:t>
      </w:r>
    </w:p>
    <w:p w14:paraId="1D03ADBF" w14:textId="77777777" w:rsidR="00792808" w:rsidRDefault="00792808" w:rsidP="00792808">
      <w:r>
        <w:t>00:53:35 Judge MONSON (District)</w:t>
      </w:r>
    </w:p>
    <w:p w14:paraId="63099E95" w14:textId="77777777" w:rsidR="00792808" w:rsidRDefault="00792808" w:rsidP="00792808">
      <w:proofErr w:type="gramStart"/>
      <w:r>
        <w:t>So</w:t>
      </w:r>
      <w:proofErr w:type="gramEnd"/>
      <w:r>
        <w:t xml:space="preserve"> I don't have anything in.</w:t>
      </w:r>
    </w:p>
    <w:p w14:paraId="6DF161BA" w14:textId="77777777" w:rsidR="00792808" w:rsidRDefault="00792808" w:rsidP="00792808">
      <w:r>
        <w:t>00:53:38 Mr. Bass</w:t>
      </w:r>
    </w:p>
    <w:p w14:paraId="70FD7811" w14:textId="77777777" w:rsidR="00792808" w:rsidRDefault="00792808" w:rsidP="00792808">
      <w:r>
        <w:t>Front of me that.</w:t>
      </w:r>
    </w:p>
    <w:p w14:paraId="1D332570" w14:textId="77777777" w:rsidR="00792808" w:rsidRDefault="00792808" w:rsidP="00792808">
      <w:r>
        <w:t>00:53:39 Judge MONSON (District)</w:t>
      </w:r>
    </w:p>
    <w:p w14:paraId="1F4B5A33" w14:textId="77777777" w:rsidR="00792808" w:rsidRDefault="00792808" w:rsidP="00792808">
      <w:r>
        <w:t>Needs the requirements of Rule 65, so I.</w:t>
      </w:r>
    </w:p>
    <w:p w14:paraId="532D56BA" w14:textId="77777777" w:rsidR="00792808" w:rsidRDefault="00792808" w:rsidP="00792808">
      <w:r>
        <w:t>00:53:43 Judge MONSON (District)</w:t>
      </w:r>
    </w:p>
    <w:p w14:paraId="7942BCF9" w14:textId="77777777" w:rsidR="00792808" w:rsidRDefault="00792808" w:rsidP="00792808">
      <w:proofErr w:type="gramStart"/>
      <w:r>
        <w:t>I can't</w:t>
      </w:r>
      <w:proofErr w:type="gramEnd"/>
      <w:r>
        <w:t xml:space="preserve"> do anything about that right now.</w:t>
      </w:r>
    </w:p>
    <w:p w14:paraId="30094D64" w14:textId="77777777" w:rsidR="00792808" w:rsidRDefault="00792808" w:rsidP="00792808">
      <w:r>
        <w:t>00:53:45 Judge MONSON (District)</w:t>
      </w:r>
    </w:p>
    <w:p w14:paraId="35BBF5F0" w14:textId="77777777" w:rsidR="00792808" w:rsidRDefault="00792808" w:rsidP="00792808">
      <w:r>
        <w:t xml:space="preserve">May I get to make my </w:t>
      </w:r>
      <w:proofErr w:type="spellStart"/>
      <w:proofErr w:type="gramStart"/>
      <w:r>
        <w:t>my</w:t>
      </w:r>
      <w:proofErr w:type="spellEnd"/>
      <w:proofErr w:type="gramEnd"/>
      <w:r>
        <w:t>?</w:t>
      </w:r>
    </w:p>
    <w:p w14:paraId="7716ACD0" w14:textId="77777777" w:rsidR="00792808" w:rsidRDefault="00792808" w:rsidP="00792808">
      <w:r>
        <w:t>00:53:50 Judge MONSON (District)</w:t>
      </w:r>
    </w:p>
    <w:p w14:paraId="16DD2482" w14:textId="77777777" w:rsidR="00792808" w:rsidRDefault="00792808" w:rsidP="00792808">
      <w:r>
        <w:t>Have the ability right now.</w:t>
      </w:r>
    </w:p>
    <w:p w14:paraId="4FBC66BE" w14:textId="77777777" w:rsidR="00792808" w:rsidRDefault="00792808" w:rsidP="00792808">
      <w:r>
        <w:t>00:53:53 Judge MONSON (District)</w:t>
      </w:r>
    </w:p>
    <w:p w14:paraId="69CD167A" w14:textId="77777777" w:rsidR="00792808" w:rsidRDefault="00792808" w:rsidP="00792808">
      <w:r>
        <w:t>And you.</w:t>
      </w:r>
    </w:p>
    <w:p w14:paraId="7E727FDC" w14:textId="77777777" w:rsidR="00792808" w:rsidRDefault="00792808" w:rsidP="00792808">
      <w:r>
        <w:t>00:53:54 Judge MONSON (District)</w:t>
      </w:r>
    </w:p>
    <w:p w14:paraId="5BA84A1E" w14:textId="77777777" w:rsidR="00792808" w:rsidRDefault="00792808" w:rsidP="00792808">
      <w:r>
        <w:t>Need to comply with low 65.</w:t>
      </w:r>
    </w:p>
    <w:p w14:paraId="6E951E7A" w14:textId="77777777" w:rsidR="00792808" w:rsidRDefault="00792808" w:rsidP="00792808">
      <w:r>
        <w:t>00:54:02 Judge MONSON (District)</w:t>
      </w:r>
    </w:p>
    <w:p w14:paraId="65014CAA" w14:textId="77777777" w:rsidR="00792808" w:rsidRDefault="00792808" w:rsidP="00792808">
      <w:r>
        <w:t>An affidavit or verified selected.</w:t>
      </w:r>
    </w:p>
    <w:p w14:paraId="4EF0AB74" w14:textId="77777777" w:rsidR="00792808" w:rsidRDefault="00792808" w:rsidP="00792808">
      <w:r>
        <w:t>00:54:04 Judge MONSON (District)</w:t>
      </w:r>
    </w:p>
    <w:p w14:paraId="2EDA8FBB" w14:textId="77777777" w:rsidR="00792808" w:rsidRDefault="00792808" w:rsidP="00792808">
      <w:r>
        <w:lastRenderedPageBreak/>
        <w:t>Answer to that.</w:t>
      </w:r>
    </w:p>
    <w:p w14:paraId="5C822A30" w14:textId="77777777" w:rsidR="00792808" w:rsidRDefault="00792808" w:rsidP="00792808">
      <w:r>
        <w:t>00:54:07 Judge MONSON (District)</w:t>
      </w:r>
    </w:p>
    <w:p w14:paraId="7BF17191" w14:textId="77777777" w:rsidR="00792808" w:rsidRDefault="00792808" w:rsidP="00792808">
      <w:r>
        <w:t>You know.</w:t>
      </w:r>
    </w:p>
    <w:p w14:paraId="7BE8B131" w14:textId="77777777" w:rsidR="00792808" w:rsidRDefault="00792808" w:rsidP="00792808">
      <w:r>
        <w:t>00:54:08 Judge MONSON (District)</w:t>
      </w:r>
    </w:p>
    <w:p w14:paraId="19FDA7D2" w14:textId="77777777" w:rsidR="00792808" w:rsidRDefault="00792808" w:rsidP="00792808">
      <w:r>
        <w:t>When I'm not.</w:t>
      </w:r>
    </w:p>
    <w:p w14:paraId="4E97C88A" w14:textId="77777777" w:rsidR="00792808" w:rsidRDefault="00792808" w:rsidP="00792808">
      <w:r>
        <w:t>00:54:10 Judge MONSON (District)</w:t>
      </w:r>
    </w:p>
    <w:p w14:paraId="6AA8E75D" w14:textId="77777777" w:rsidR="00792808" w:rsidRDefault="00792808" w:rsidP="00792808">
      <w:proofErr w:type="gramStart"/>
      <w:r>
        <w:t>Obviously</w:t>
      </w:r>
      <w:proofErr w:type="gramEnd"/>
      <w:r>
        <w:t xml:space="preserve"> you are free to do whatever you feel.</w:t>
      </w:r>
    </w:p>
    <w:p w14:paraId="38A486E0" w14:textId="77777777" w:rsidR="00792808" w:rsidRDefault="00792808" w:rsidP="00792808">
      <w:r>
        <w:t>00:54:14 Judge MONSON (District)</w:t>
      </w:r>
    </w:p>
    <w:p w14:paraId="46824096" w14:textId="77777777" w:rsidR="00792808" w:rsidRDefault="00792808" w:rsidP="00792808">
      <w:r>
        <w:t>It is appropriate.</w:t>
      </w:r>
    </w:p>
    <w:p w14:paraId="67BF4DE5" w14:textId="77777777" w:rsidR="00792808" w:rsidRDefault="00792808" w:rsidP="00792808">
      <w:r>
        <w:t>00:54:15 Judge MONSON (District)</w:t>
      </w:r>
    </w:p>
    <w:p w14:paraId="2364ED20" w14:textId="77777777" w:rsidR="00792808" w:rsidRDefault="00792808" w:rsidP="00792808">
      <w:r>
        <w:t>OK, I'm not telling you.</w:t>
      </w:r>
    </w:p>
    <w:p w14:paraId="2EA173E3" w14:textId="77777777" w:rsidR="00792808" w:rsidRDefault="00792808" w:rsidP="00792808">
      <w:r>
        <w:t>00:54:17 Judge MONSON (District)</w:t>
      </w:r>
    </w:p>
    <w:p w14:paraId="0A8700FB" w14:textId="77777777" w:rsidR="00792808" w:rsidRDefault="00792808" w:rsidP="00792808">
      <w:r>
        <w:t>You can't.</w:t>
      </w:r>
    </w:p>
    <w:p w14:paraId="60F0A737" w14:textId="77777777" w:rsidR="00792808" w:rsidRDefault="00792808" w:rsidP="00792808">
      <w:r>
        <w:t>00:54:18 Judge MONSON (District)</w:t>
      </w:r>
    </w:p>
    <w:p w14:paraId="79BF076F" w14:textId="77777777" w:rsidR="00792808" w:rsidRDefault="00792808" w:rsidP="00792808">
      <w:r>
        <w:t>I'm not telling you what not to do.</w:t>
      </w:r>
    </w:p>
    <w:p w14:paraId="3174B8AC" w14:textId="77777777" w:rsidR="00792808" w:rsidRDefault="00792808" w:rsidP="00792808">
      <w:r>
        <w:t>00:54:19 Judge MONSON (District)</w:t>
      </w:r>
    </w:p>
    <w:p w14:paraId="7B864385" w14:textId="77777777" w:rsidR="00792808" w:rsidRDefault="00792808" w:rsidP="00792808">
      <w:r>
        <w:t xml:space="preserve">Or what </w:t>
      </w:r>
      <w:proofErr w:type="gramStart"/>
      <w:r>
        <w:t>to</w:t>
      </w:r>
      <w:proofErr w:type="gramEnd"/>
      <w:r>
        <w:t xml:space="preserve"> you?</w:t>
      </w:r>
    </w:p>
    <w:p w14:paraId="728EEE29" w14:textId="77777777" w:rsidR="00792808" w:rsidRDefault="00792808" w:rsidP="00792808">
      <w:r>
        <w:t>00:54:21 Judge MONSON (District)</w:t>
      </w:r>
    </w:p>
    <w:p w14:paraId="2EE04CFD" w14:textId="77777777" w:rsidR="00792808" w:rsidRDefault="00792808" w:rsidP="00792808">
      <w:r>
        <w:t>I don't think.</w:t>
      </w:r>
    </w:p>
    <w:p w14:paraId="2028B5E6" w14:textId="77777777" w:rsidR="00792808" w:rsidRDefault="00792808" w:rsidP="00792808">
      <w:r>
        <w:t>00:54:22 Judge MONSON (District)</w:t>
      </w:r>
    </w:p>
    <w:p w14:paraId="557CF151" w14:textId="77777777" w:rsidR="00792808" w:rsidRDefault="00792808" w:rsidP="00792808">
      <w:proofErr w:type="gramStart"/>
      <w:r>
        <w:t>You're</w:t>
      </w:r>
      <w:proofErr w:type="gramEnd"/>
      <w:r>
        <w:t xml:space="preserve"> specific request is any making activator, right?</w:t>
      </w:r>
    </w:p>
    <w:p w14:paraId="568B0FAF" w14:textId="77777777" w:rsidR="00792808" w:rsidRDefault="00792808" w:rsidP="00792808">
      <w:r>
        <w:t>00:54:25 Mr. Bass</w:t>
      </w:r>
    </w:p>
    <w:p w14:paraId="123D2F60" w14:textId="77777777" w:rsidR="00792808" w:rsidRDefault="00792808" w:rsidP="00792808">
      <w:r>
        <w:t>Now, and I think the.</w:t>
      </w:r>
    </w:p>
    <w:p w14:paraId="07A1B6FE" w14:textId="77777777" w:rsidR="00792808" w:rsidRDefault="00792808" w:rsidP="00792808">
      <w:r>
        <w:t>00:54:26 Judge MONSON (District)</w:t>
      </w:r>
    </w:p>
    <w:p w14:paraId="30DC94AF" w14:textId="77777777" w:rsidR="00792808" w:rsidRDefault="00792808" w:rsidP="00792808">
      <w:proofErr w:type="gramStart"/>
      <w:r>
        <w:t>Answer</w:t>
      </w:r>
      <w:proofErr w:type="gramEnd"/>
      <w:r>
        <w:t xml:space="preserve"> is no.</w:t>
      </w:r>
    </w:p>
    <w:p w14:paraId="630003F1" w14:textId="77777777" w:rsidR="00792808" w:rsidRDefault="00792808" w:rsidP="00792808">
      <w:r>
        <w:t>00:54:28 Judge MONSON (District)</w:t>
      </w:r>
    </w:p>
    <w:p w14:paraId="3F7A6DF1" w14:textId="77777777" w:rsidR="00792808" w:rsidRDefault="00792808" w:rsidP="00792808">
      <w:r>
        <w:t xml:space="preserve">Based on my </w:t>
      </w:r>
      <w:proofErr w:type="gramStart"/>
      <w:r>
        <w:t>review of</w:t>
      </w:r>
      <w:proofErr w:type="gramEnd"/>
      <w:r>
        <w:t xml:space="preserve"> </w:t>
      </w:r>
      <w:proofErr w:type="spellStart"/>
      <w:r>
        <w:t>of</w:t>
      </w:r>
      <w:proofErr w:type="spellEnd"/>
      <w:r>
        <w:t xml:space="preserve"> the list.</w:t>
      </w:r>
    </w:p>
    <w:p w14:paraId="0B2DF295" w14:textId="77777777" w:rsidR="00792808" w:rsidRDefault="00792808" w:rsidP="00792808">
      <w:r>
        <w:t>00:54:33 Mr. Bass</w:t>
      </w:r>
    </w:p>
    <w:p w14:paraId="6B5F7092" w14:textId="77777777" w:rsidR="00792808" w:rsidRDefault="00792808" w:rsidP="00792808">
      <w:r>
        <w:t>But anyway, putting that aside for a moment, what I.</w:t>
      </w:r>
    </w:p>
    <w:p w14:paraId="77D248C0" w14:textId="77777777" w:rsidR="00792808" w:rsidRDefault="00792808" w:rsidP="00792808">
      <w:r>
        <w:lastRenderedPageBreak/>
        <w:t>00:54:36 Judge MONSON (District)</w:t>
      </w:r>
    </w:p>
    <w:p w14:paraId="36602CAA" w14:textId="77777777" w:rsidR="00792808" w:rsidRDefault="00792808" w:rsidP="00792808">
      <w:r>
        <w:t>Have before me today is.</w:t>
      </w:r>
    </w:p>
    <w:p w14:paraId="2C4CAA2E" w14:textId="77777777" w:rsidR="00792808" w:rsidRDefault="00792808" w:rsidP="00792808">
      <w:r>
        <w:t>00:54:40 Judge MONSON (District)</w:t>
      </w:r>
    </w:p>
    <w:p w14:paraId="16695C14" w14:textId="77777777" w:rsidR="00792808" w:rsidRDefault="00792808" w:rsidP="00792808">
      <w:r>
        <w:t>The motion to dismiss and strike it on.</w:t>
      </w:r>
    </w:p>
    <w:p w14:paraId="4D77A7F5" w14:textId="77777777" w:rsidR="00792808" w:rsidRDefault="00792808" w:rsidP="00792808">
      <w:r>
        <w:t>00:54:42 Judge MONSON (District)</w:t>
      </w:r>
    </w:p>
    <w:p w14:paraId="1AA8F52F" w14:textId="77777777" w:rsidR="00792808" w:rsidRDefault="00792808" w:rsidP="00792808">
      <w:r>
        <w:t>The like that's.</w:t>
      </w:r>
    </w:p>
    <w:p w14:paraId="264F51C1" w14:textId="77777777" w:rsidR="00792808" w:rsidRDefault="00792808" w:rsidP="00792808">
      <w:r>
        <w:t>00:54:43 Judge MONSON (District)</w:t>
      </w:r>
    </w:p>
    <w:p w14:paraId="3AAD5A7C" w14:textId="77777777" w:rsidR="00792808" w:rsidRDefault="00792808" w:rsidP="00792808">
      <w:r>
        <w:t>What was noted?</w:t>
      </w:r>
    </w:p>
    <w:p w14:paraId="4FAD01FA" w14:textId="77777777" w:rsidR="00792808" w:rsidRDefault="00792808" w:rsidP="00792808">
      <w:r>
        <w:t>00:54:44 Judge MONSON (District)</w:t>
      </w:r>
    </w:p>
    <w:p w14:paraId="7E33034B" w14:textId="77777777" w:rsidR="00792808" w:rsidRDefault="00792808" w:rsidP="00792808">
      <w:r>
        <w:t xml:space="preserve">Out here before me today, I </w:t>
      </w:r>
      <w:proofErr w:type="spellStart"/>
      <w:r>
        <w:t>I</w:t>
      </w:r>
      <w:proofErr w:type="spellEnd"/>
      <w:r>
        <w:t xml:space="preserve"> took up the issue of the motion for appointment.</w:t>
      </w:r>
    </w:p>
    <w:p w14:paraId="06D181E1" w14:textId="77777777" w:rsidR="00792808" w:rsidRDefault="00792808" w:rsidP="00792808">
      <w:r>
        <w:t>00:54:50 Judge MONSON (District)</w:t>
      </w:r>
    </w:p>
    <w:p w14:paraId="226FF019" w14:textId="77777777" w:rsidR="00792808" w:rsidRDefault="00792808" w:rsidP="00792808">
      <w:r>
        <w:t>Council because I think.</w:t>
      </w:r>
    </w:p>
    <w:p w14:paraId="20C7665B" w14:textId="77777777" w:rsidR="00792808" w:rsidRDefault="00792808" w:rsidP="00792808">
      <w:r>
        <w:t>00:54:50 Judge MONSON (District)</w:t>
      </w:r>
    </w:p>
    <w:p w14:paraId="69B7E86C" w14:textId="77777777" w:rsidR="00792808" w:rsidRDefault="00792808" w:rsidP="00792808">
      <w:r>
        <w:t>That's important.</w:t>
      </w:r>
    </w:p>
    <w:p w14:paraId="271FEF3A" w14:textId="77777777" w:rsidR="00792808" w:rsidRDefault="00792808" w:rsidP="00792808">
      <w:r>
        <w:t>00:54:52 Judge MONSON (District)</w:t>
      </w:r>
    </w:p>
    <w:p w14:paraId="3DFC683C" w14:textId="77777777" w:rsidR="00792808" w:rsidRDefault="00792808" w:rsidP="00792808">
      <w:r>
        <w:t>And I think that.</w:t>
      </w:r>
    </w:p>
    <w:p w14:paraId="4BE88267" w14:textId="77777777" w:rsidR="00792808" w:rsidRDefault="00792808" w:rsidP="00792808">
      <w:r>
        <w:t>00:54:54 Judge MONSON (District)</w:t>
      </w:r>
    </w:p>
    <w:p w14:paraId="692270F8" w14:textId="77777777" w:rsidR="00792808" w:rsidRDefault="00792808" w:rsidP="00792808">
      <w:r>
        <w:t>That needed to.</w:t>
      </w:r>
    </w:p>
    <w:p w14:paraId="77476747" w14:textId="77777777" w:rsidR="00792808" w:rsidRDefault="00792808" w:rsidP="00792808">
      <w:r>
        <w:t>00:54:55 Judge MONSON (District)</w:t>
      </w:r>
    </w:p>
    <w:p w14:paraId="2C04DF29" w14:textId="77777777" w:rsidR="00792808" w:rsidRDefault="00792808" w:rsidP="00792808">
      <w:r>
        <w:t xml:space="preserve">Have some further </w:t>
      </w:r>
      <w:proofErr w:type="gramStart"/>
      <w:r>
        <w:t>decision</w:t>
      </w:r>
      <w:proofErr w:type="gramEnd"/>
      <w:r>
        <w:t>.</w:t>
      </w:r>
    </w:p>
    <w:p w14:paraId="4B284741" w14:textId="77777777" w:rsidR="00792808" w:rsidRDefault="00792808" w:rsidP="00792808">
      <w:r>
        <w:t>00:54:56 Judge MONSON (District)</w:t>
      </w:r>
    </w:p>
    <w:p w14:paraId="05E46103" w14:textId="77777777" w:rsidR="00792808" w:rsidRDefault="00792808" w:rsidP="00792808">
      <w:r>
        <w:t>Though today, for purposes of moving forward.</w:t>
      </w:r>
    </w:p>
    <w:p w14:paraId="57D6A4EE" w14:textId="77777777" w:rsidR="00792808" w:rsidRDefault="00792808" w:rsidP="00792808">
      <w:r>
        <w:t>00:55:01 Judge MONSON (District)</w:t>
      </w:r>
    </w:p>
    <w:p w14:paraId="7C9CF49A" w14:textId="77777777" w:rsidR="00792808" w:rsidRDefault="00792808" w:rsidP="00792808">
      <w:r>
        <w:t>But I'm not in a position to.</w:t>
      </w:r>
    </w:p>
    <w:p w14:paraId="16B60DD9" w14:textId="77777777" w:rsidR="00792808" w:rsidRDefault="00792808" w:rsidP="00792808">
      <w:r>
        <w:t>00:55:03 Judge MONSON (District)</w:t>
      </w:r>
    </w:p>
    <w:p w14:paraId="1F2023BB" w14:textId="77777777" w:rsidR="00792808" w:rsidRDefault="00792808" w:rsidP="00792808">
      <w:r>
        <w:t>To grant a temporary restraining order right now because.</w:t>
      </w:r>
    </w:p>
    <w:p w14:paraId="4AEEE3A3" w14:textId="77777777" w:rsidR="00792808" w:rsidRDefault="00792808" w:rsidP="00792808">
      <w:r>
        <w:t>00:55:08 Judge MONSON (District)</w:t>
      </w:r>
    </w:p>
    <w:p w14:paraId="0F455C88" w14:textId="77777777" w:rsidR="00792808" w:rsidRDefault="00792808" w:rsidP="00792808">
      <w:r>
        <w:t>Not on the other the other.</w:t>
      </w:r>
    </w:p>
    <w:p w14:paraId="34305F6C" w14:textId="77777777" w:rsidR="00792808" w:rsidRDefault="00792808" w:rsidP="00792808">
      <w:r>
        <w:t>00:55:09 Judge MONSON (District)</w:t>
      </w:r>
    </w:p>
    <w:p w14:paraId="3A041373" w14:textId="77777777" w:rsidR="00792808" w:rsidRDefault="00792808" w:rsidP="00792808">
      <w:r>
        <w:lastRenderedPageBreak/>
        <w:t>Interesting thing about that is, is I think even.</w:t>
      </w:r>
    </w:p>
    <w:p w14:paraId="265642FF" w14:textId="77777777" w:rsidR="00792808" w:rsidRDefault="00792808" w:rsidP="00792808">
      <w:r>
        <w:t>00:55:12 Mr. Bass</w:t>
      </w:r>
    </w:p>
    <w:p w14:paraId="16B3A52D" w14:textId="77777777" w:rsidR="00792808" w:rsidRDefault="00792808" w:rsidP="00792808">
      <w:r>
        <w:t>Though the request for a temporary restraining order.</w:t>
      </w:r>
    </w:p>
    <w:p w14:paraId="66698196" w14:textId="77777777" w:rsidR="00792808" w:rsidRDefault="00792808" w:rsidP="00792808">
      <w:r>
        <w:t>00:55:15 Judge MONSON (District)</w:t>
      </w:r>
    </w:p>
    <w:p w14:paraId="4257B198" w14:textId="77777777" w:rsidR="00792808" w:rsidRDefault="00792808" w:rsidP="00792808">
      <w:r>
        <w:t>And you essentially guide now with voluntarily.</w:t>
      </w:r>
    </w:p>
    <w:p w14:paraId="22CF99BF" w14:textId="77777777" w:rsidR="00792808" w:rsidRDefault="00792808" w:rsidP="00792808">
      <w:r>
        <w:t>00:55:19 Judge MONSON (District)</w:t>
      </w:r>
    </w:p>
    <w:p w14:paraId="5DF17CB1" w14:textId="77777777" w:rsidR="00792808" w:rsidRDefault="00792808" w:rsidP="00792808">
      <w:r>
        <w:t>But what I heard Mr.</w:t>
      </w:r>
    </w:p>
    <w:p w14:paraId="2B196178" w14:textId="77777777" w:rsidR="00792808" w:rsidRDefault="00792808" w:rsidP="00792808">
      <w:r>
        <w:t>00:55:20 Judge MONSON (District)</w:t>
      </w:r>
    </w:p>
    <w:p w14:paraId="7B36E0F8" w14:textId="77777777" w:rsidR="00792808" w:rsidRDefault="00792808" w:rsidP="00792808">
      <w:r>
        <w:t xml:space="preserve">Lewis say is it was originally scheduled for the sale to take place on December 30th and </w:t>
      </w:r>
      <w:proofErr w:type="gramStart"/>
      <w:r>
        <w:t>he</w:t>
      </w:r>
      <w:proofErr w:type="gramEnd"/>
      <w:r>
        <w:t xml:space="preserve"> </w:t>
      </w:r>
      <w:proofErr w:type="spellStart"/>
      <w:r>
        <w:t>he</w:t>
      </w:r>
      <w:proofErr w:type="spellEnd"/>
      <w:r>
        <w:t xml:space="preserve"> postponed it for 30 days to </w:t>
      </w:r>
      <w:proofErr w:type="spellStart"/>
      <w:r>
        <w:t>to</w:t>
      </w:r>
      <w:proofErr w:type="spellEnd"/>
      <w:r>
        <w:t xml:space="preserve"> a certain extent.</w:t>
      </w:r>
    </w:p>
    <w:p w14:paraId="4CE71B41" w14:textId="77777777" w:rsidR="00792808" w:rsidRDefault="00792808" w:rsidP="00792808">
      <w:r>
        <w:t>00:55:29 Mr. Bass</w:t>
      </w:r>
    </w:p>
    <w:p w14:paraId="72BE5AB2" w14:textId="77777777" w:rsidR="00792808" w:rsidRDefault="00792808" w:rsidP="00792808">
      <w:r>
        <w:t xml:space="preserve">We've got some of </w:t>
      </w:r>
      <w:proofErr w:type="gramStart"/>
      <w:r>
        <w:t>the</w:t>
      </w:r>
      <w:proofErr w:type="gramEnd"/>
      <w:r>
        <w:t>.</w:t>
      </w:r>
    </w:p>
    <w:p w14:paraId="227C1705" w14:textId="77777777" w:rsidR="00792808" w:rsidRDefault="00792808" w:rsidP="00792808">
      <w:r>
        <w:t>00:55:30 Judge MONSON (District)</w:t>
      </w:r>
    </w:p>
    <w:p w14:paraId="5D199211" w14:textId="77777777" w:rsidR="00792808" w:rsidRDefault="00792808" w:rsidP="00792808">
      <w:r>
        <w:t xml:space="preserve">Reading that you're asking for your December 27, </w:t>
      </w:r>
      <w:proofErr w:type="gramStart"/>
      <w:r>
        <w:t>2022</w:t>
      </w:r>
      <w:proofErr w:type="gramEnd"/>
      <w:r>
        <w:t xml:space="preserve"> request for a restraining order.</w:t>
      </w:r>
    </w:p>
    <w:p w14:paraId="24337243" w14:textId="77777777" w:rsidR="00792808" w:rsidRDefault="00792808" w:rsidP="00792808">
      <w:r>
        <w:t>00:55:39 Judge MONSON (District)</w:t>
      </w:r>
    </w:p>
    <w:p w14:paraId="484A8BC1" w14:textId="77777777" w:rsidR="00792808" w:rsidRDefault="00792808" w:rsidP="00792808">
      <w:r>
        <w:t>But I'm not in the position.</w:t>
      </w:r>
    </w:p>
    <w:p w14:paraId="2A9A2F25" w14:textId="77777777" w:rsidR="00792808" w:rsidRDefault="00792808" w:rsidP="00792808">
      <w:r>
        <w:t>00:55:41 Judge MONSON (District)</w:t>
      </w:r>
    </w:p>
    <w:p w14:paraId="0252CD2E" w14:textId="77777777" w:rsidR="00792808" w:rsidRDefault="00792808" w:rsidP="00792808">
      <w:r>
        <w:t xml:space="preserve">Where </w:t>
      </w:r>
      <w:proofErr w:type="gramStart"/>
      <w:r>
        <w:t>I can</w:t>
      </w:r>
      <w:proofErr w:type="gramEnd"/>
      <w:r>
        <w:t xml:space="preserve"> tell?</w:t>
      </w:r>
    </w:p>
    <w:p w14:paraId="41632D02" w14:textId="77777777" w:rsidR="00792808" w:rsidRDefault="00792808" w:rsidP="00792808">
      <w:r>
        <w:t>00:55:41 Judge MONSON (District)</w:t>
      </w:r>
    </w:p>
    <w:p w14:paraId="04B30EB4" w14:textId="77777777" w:rsidR="00792808" w:rsidRDefault="00792808" w:rsidP="00792808">
      <w:r>
        <w:t>Mr. Little today.</w:t>
      </w:r>
    </w:p>
    <w:p w14:paraId="4835FFEC" w14:textId="77777777" w:rsidR="00792808" w:rsidRDefault="00792808" w:rsidP="00792808">
      <w:r>
        <w:t>00:55:44 Mr. Bass</w:t>
      </w:r>
    </w:p>
    <w:p w14:paraId="74340E2D" w14:textId="77777777" w:rsidR="00792808" w:rsidRDefault="00792808" w:rsidP="00792808">
      <w:r>
        <w:t>Sitting right here.</w:t>
      </w:r>
    </w:p>
    <w:p w14:paraId="7A38D3AD" w14:textId="77777777" w:rsidR="00792808" w:rsidRDefault="00792808" w:rsidP="00792808">
      <w:r>
        <w:t>00:55:45 Judge MONSON (District)</w:t>
      </w:r>
    </w:p>
    <w:p w14:paraId="16DF673C" w14:textId="77777777" w:rsidR="00792808" w:rsidRDefault="00792808" w:rsidP="00792808">
      <w:r>
        <w:t xml:space="preserve">Right </w:t>
      </w:r>
      <w:proofErr w:type="gramStart"/>
      <w:r>
        <w:t>now</w:t>
      </w:r>
      <w:proofErr w:type="gramEnd"/>
      <w:r>
        <w:t xml:space="preserve"> and.</w:t>
      </w:r>
    </w:p>
    <w:p w14:paraId="67D3F98C" w14:textId="77777777" w:rsidR="00792808" w:rsidRDefault="00792808" w:rsidP="00792808">
      <w:r>
        <w:t>00:55:45 Mr. Bass</w:t>
      </w:r>
    </w:p>
    <w:p w14:paraId="4B323B66" w14:textId="77777777" w:rsidR="00792808" w:rsidRDefault="00792808" w:rsidP="00792808">
      <w:r>
        <w:t xml:space="preserve">It's </w:t>
      </w:r>
      <w:proofErr w:type="spellStart"/>
      <w:r>
        <w:t>it's</w:t>
      </w:r>
      <w:proofErr w:type="spellEnd"/>
      <w:r>
        <w:t xml:space="preserve"> 11:00 PM.</w:t>
      </w:r>
    </w:p>
    <w:p w14:paraId="4980ACB0" w14:textId="77777777" w:rsidR="00792808" w:rsidRDefault="00792808" w:rsidP="00792808">
      <w:r>
        <w:t>00:55:49 Judge MONSON (District)</w:t>
      </w:r>
    </w:p>
    <w:p w14:paraId="52903439" w14:textId="77777777" w:rsidR="00792808" w:rsidRDefault="00792808" w:rsidP="00792808">
      <w:r>
        <w:t>You have to stop looking for.</w:t>
      </w:r>
    </w:p>
    <w:p w14:paraId="382D4890" w14:textId="77777777" w:rsidR="00792808" w:rsidRDefault="00792808" w:rsidP="00792808">
      <w:r>
        <w:t>00:55:50 Judge MONSON (District)</w:t>
      </w:r>
    </w:p>
    <w:p w14:paraId="518A96BD" w14:textId="77777777" w:rsidR="00792808" w:rsidRDefault="00792808" w:rsidP="00792808">
      <w:r>
        <w:lastRenderedPageBreak/>
        <w:t>Edge and it's just not properly before the problem.</w:t>
      </w:r>
    </w:p>
    <w:p w14:paraId="57641413" w14:textId="77777777" w:rsidR="00792808" w:rsidRDefault="00792808" w:rsidP="00792808">
      <w:r>
        <w:t>00:55:55 Judge MONSON (District)</w:t>
      </w:r>
    </w:p>
    <w:p w14:paraId="323BB634" w14:textId="77777777" w:rsidR="00792808" w:rsidRDefault="00792808" w:rsidP="00792808">
      <w:r>
        <w:t xml:space="preserve">Now what </w:t>
      </w:r>
      <w:proofErr w:type="gramStart"/>
      <w:r>
        <w:t>you</w:t>
      </w:r>
      <w:proofErr w:type="gramEnd"/>
      <w:r>
        <w:t xml:space="preserve"> do with that?</w:t>
      </w:r>
    </w:p>
    <w:p w14:paraId="501B4A4E" w14:textId="77777777" w:rsidR="00792808" w:rsidRDefault="00792808" w:rsidP="00792808">
      <w:r>
        <w:t>00:55:57 Judge MONSON (District)</w:t>
      </w:r>
    </w:p>
    <w:p w14:paraId="5B714A86" w14:textId="77777777" w:rsidR="00792808" w:rsidRDefault="00792808" w:rsidP="00792808">
      <w:proofErr w:type="gramStart"/>
      <w:r>
        <w:t>I wish</w:t>
      </w:r>
      <w:proofErr w:type="gramEnd"/>
      <w:r>
        <w:t xml:space="preserve"> I could.</w:t>
      </w:r>
    </w:p>
    <w:p w14:paraId="7FF4A4FE" w14:textId="77777777" w:rsidR="00792808" w:rsidRDefault="00792808" w:rsidP="00792808">
      <w:r>
        <w:t>00:55:58 Judge MONSON (District)</w:t>
      </w:r>
    </w:p>
    <w:p w14:paraId="0062D796" w14:textId="77777777" w:rsidR="00792808" w:rsidRDefault="00792808" w:rsidP="00792808">
      <w:r>
        <w:t xml:space="preserve">Give you </w:t>
      </w:r>
      <w:proofErr w:type="gramStart"/>
      <w:r>
        <w:t>advice</w:t>
      </w:r>
      <w:proofErr w:type="gramEnd"/>
      <w:r>
        <w:t xml:space="preserve"> right?</w:t>
      </w:r>
    </w:p>
    <w:p w14:paraId="6019B6F6" w14:textId="77777777" w:rsidR="00792808" w:rsidRDefault="00792808" w:rsidP="00792808">
      <w:r>
        <w:t>00:55:59 Judge MONSON (District)</w:t>
      </w:r>
    </w:p>
    <w:p w14:paraId="1B0F338F" w14:textId="77777777" w:rsidR="00792808" w:rsidRDefault="00792808" w:rsidP="00792808">
      <w:r>
        <w:t>And I simply cannot believe I cannot.</w:t>
      </w:r>
    </w:p>
    <w:p w14:paraId="0A3155FA" w14:textId="77777777" w:rsidR="00792808" w:rsidRDefault="00792808" w:rsidP="00792808">
      <w:r>
        <w:t>00:56:01 Judge MONSON (District)</w:t>
      </w:r>
    </w:p>
    <w:p w14:paraId="44A8A430" w14:textId="77777777" w:rsidR="00792808" w:rsidRDefault="00792808" w:rsidP="00792808">
      <w:r>
        <w:t>It would.</w:t>
      </w:r>
    </w:p>
    <w:p w14:paraId="31A64B25" w14:textId="77777777" w:rsidR="00792808" w:rsidRDefault="00792808" w:rsidP="00792808">
      <w:r>
        <w:t>00:56:01 Judge MONSON (District)</w:t>
      </w:r>
    </w:p>
    <w:p w14:paraId="614414DF" w14:textId="77777777" w:rsidR="00792808" w:rsidRDefault="00792808" w:rsidP="00792808">
      <w:r>
        <w:t>To be fair to Mr.</w:t>
      </w:r>
    </w:p>
    <w:p w14:paraId="67517919" w14:textId="77777777" w:rsidR="00792808" w:rsidRDefault="00792808" w:rsidP="00792808">
      <w:r>
        <w:t>00:56:02 Judge MONSON (District)</w:t>
      </w:r>
    </w:p>
    <w:p w14:paraId="744DBA4F" w14:textId="77777777" w:rsidR="00792808" w:rsidRDefault="00792808" w:rsidP="00792808">
      <w:r>
        <w:t>Hill, it would not be fair to.</w:t>
      </w:r>
    </w:p>
    <w:p w14:paraId="182D8777" w14:textId="77777777" w:rsidR="00792808" w:rsidRDefault="00792808" w:rsidP="00792808">
      <w:r>
        <w:t>00:56:06 Mr. Bass</w:t>
      </w:r>
    </w:p>
    <w:p w14:paraId="4ECAF912" w14:textId="77777777" w:rsidR="00792808" w:rsidRDefault="00792808" w:rsidP="00792808">
      <w:r>
        <w:t>We've got another dependence right.</w:t>
      </w:r>
    </w:p>
    <w:p w14:paraId="3FC0F51F" w14:textId="77777777" w:rsidR="00792808" w:rsidRDefault="00792808" w:rsidP="00792808">
      <w:r>
        <w:t>00:56:07 Judge MONSON (District)</w:t>
      </w:r>
    </w:p>
    <w:p w14:paraId="03E7C427" w14:textId="77777777" w:rsidR="00792808" w:rsidRDefault="00792808" w:rsidP="00792808">
      <w:r>
        <w:t xml:space="preserve">Here we've got payments and mortgage </w:t>
      </w:r>
      <w:proofErr w:type="gramStart"/>
      <w:r>
        <w:t>servicing that's</w:t>
      </w:r>
      <w:proofErr w:type="gramEnd"/>
      <w:r>
        <w:t>.</w:t>
      </w:r>
    </w:p>
    <w:p w14:paraId="1B16E445" w14:textId="77777777" w:rsidR="00792808" w:rsidRDefault="00792808" w:rsidP="00792808">
      <w:r>
        <w:t>00:56:09 Judge MONSON (District)</w:t>
      </w:r>
    </w:p>
    <w:p w14:paraId="2793B1CA" w14:textId="77777777" w:rsidR="00792808" w:rsidRDefault="00792808" w:rsidP="00792808">
      <w:r>
        <w:t>Been named we've got.</w:t>
      </w:r>
    </w:p>
    <w:p w14:paraId="06AA15AF" w14:textId="77777777" w:rsidR="00792808" w:rsidRDefault="00792808" w:rsidP="00792808">
      <w:r>
        <w:t>00:56:12 Mr. Bass</w:t>
      </w:r>
    </w:p>
    <w:p w14:paraId="36E2609A" w14:textId="77777777" w:rsidR="00792808" w:rsidRDefault="00792808" w:rsidP="00792808">
      <w:r>
        <w:t>He does bring up a.</w:t>
      </w:r>
    </w:p>
    <w:p w14:paraId="25D82020" w14:textId="77777777" w:rsidR="00792808" w:rsidRDefault="00792808" w:rsidP="00792808">
      <w:r>
        <w:t>00:56:14 Judge MONSON (District)</w:t>
      </w:r>
    </w:p>
    <w:p w14:paraId="2FD07788" w14:textId="77777777" w:rsidR="00792808" w:rsidRDefault="00792808" w:rsidP="00792808">
      <w:r>
        <w:t>Couple of important points though, with regard to.</w:t>
      </w:r>
    </w:p>
    <w:p w14:paraId="1F8D2AE8" w14:textId="77777777" w:rsidR="00792808" w:rsidRDefault="00792808" w:rsidP="00792808">
      <w:r>
        <w:t>00:56:21 Judge MONSON (District)</w:t>
      </w:r>
    </w:p>
    <w:p w14:paraId="1C57B765" w14:textId="77777777" w:rsidR="00792808" w:rsidRDefault="00792808" w:rsidP="00792808">
      <w:r>
        <w:t>I haven't seen any service.</w:t>
      </w:r>
    </w:p>
    <w:p w14:paraId="258866C8" w14:textId="77777777" w:rsidR="00792808" w:rsidRDefault="00792808" w:rsidP="00792808">
      <w:r>
        <w:t>00:56:25 Judge MONSON (District)</w:t>
      </w:r>
    </w:p>
    <w:p w14:paraId="176BDA67" w14:textId="77777777" w:rsidR="00792808" w:rsidRDefault="00792808" w:rsidP="00792808">
      <w:r>
        <w:t>He's also indicating that we.</w:t>
      </w:r>
    </w:p>
    <w:p w14:paraId="4B6FA2B9" w14:textId="77777777" w:rsidR="00792808" w:rsidRDefault="00792808" w:rsidP="00792808">
      <w:r>
        <w:lastRenderedPageBreak/>
        <w:t>00:56:27 Judge MONSON (District)</w:t>
      </w:r>
    </w:p>
    <w:p w14:paraId="0508D291" w14:textId="77777777" w:rsidR="00792808" w:rsidRDefault="00792808" w:rsidP="00792808">
      <w:r>
        <w:t>Haven't properly served.</w:t>
      </w:r>
    </w:p>
    <w:p w14:paraId="361F1604" w14:textId="77777777" w:rsidR="00792808" w:rsidRDefault="00792808" w:rsidP="00792808">
      <w:r>
        <w:t>00:56:30 Mr. Bass</w:t>
      </w:r>
    </w:p>
    <w:p w14:paraId="483D6CBB" w14:textId="77777777" w:rsidR="00792808" w:rsidRDefault="00792808" w:rsidP="00792808">
      <w:r>
        <w:t>He's indicating these.</w:t>
      </w:r>
    </w:p>
    <w:p w14:paraId="2ECE4FB5" w14:textId="77777777" w:rsidR="00792808" w:rsidRDefault="00792808" w:rsidP="00792808">
      <w:r>
        <w:t>00:56:31 Mr. Bass</w:t>
      </w:r>
    </w:p>
    <w:p w14:paraId="6675B157" w14:textId="77777777" w:rsidR="00792808" w:rsidRDefault="00792808" w:rsidP="00792808">
      <w:r>
        <w:t>The base of.</w:t>
      </w:r>
    </w:p>
    <w:p w14:paraId="33DE6DF6" w14:textId="77777777" w:rsidR="00792808" w:rsidRDefault="00792808" w:rsidP="00792808">
      <w:r>
        <w:t>00:56:31 Judge MONSON (District)</w:t>
      </w:r>
    </w:p>
    <w:p w14:paraId="54F64142" w14:textId="77777777" w:rsidR="00792808" w:rsidRDefault="00792808" w:rsidP="00792808">
      <w:r>
        <w:t xml:space="preserve">His </w:t>
      </w:r>
      <w:proofErr w:type="spellStart"/>
      <w:r>
        <w:t>his</w:t>
      </w:r>
      <w:proofErr w:type="spellEnd"/>
      <w:r>
        <w:t xml:space="preserve"> motion right.</w:t>
      </w:r>
    </w:p>
    <w:p w14:paraId="55FAE847" w14:textId="77777777" w:rsidR="00792808" w:rsidRDefault="00792808" w:rsidP="00792808">
      <w:r>
        <w:t>00:56:33 Judge MONSON (District)</w:t>
      </w:r>
    </w:p>
    <w:p w14:paraId="46138E91" w14:textId="77777777" w:rsidR="00792808" w:rsidRDefault="00792808" w:rsidP="00792808">
      <w:r>
        <w:t xml:space="preserve">Now that </w:t>
      </w:r>
      <w:proofErr w:type="gramStart"/>
      <w:r>
        <w:t>the</w:t>
      </w:r>
      <w:proofErr w:type="gramEnd"/>
      <w:r>
        <w:t>.</w:t>
      </w:r>
    </w:p>
    <w:p w14:paraId="00DE6FDC" w14:textId="77777777" w:rsidR="00792808" w:rsidRDefault="00792808" w:rsidP="00792808">
      <w:r>
        <w:t>00:56:35 Judge MONSON (District)</w:t>
      </w:r>
    </w:p>
    <w:p w14:paraId="7AE99280" w14:textId="77777777" w:rsidR="00792808" w:rsidRDefault="00792808" w:rsidP="00792808">
      <w:r>
        <w:t>Someone doesn't.</w:t>
      </w:r>
    </w:p>
    <w:p w14:paraId="19D2060F" w14:textId="77777777" w:rsidR="00792808" w:rsidRDefault="00792808" w:rsidP="00792808">
      <w:r>
        <w:t>00:56:37 Judge MONSON (District)</w:t>
      </w:r>
    </w:p>
    <w:p w14:paraId="76E1AA21" w14:textId="77777777" w:rsidR="00792808" w:rsidRDefault="00792808" w:rsidP="00792808">
      <w:r>
        <w:t>Follow the rule by nameless, specifically, and I do know that I can see your issued on December 27th.</w:t>
      </w:r>
    </w:p>
    <w:p w14:paraId="53CC2244" w14:textId="77777777" w:rsidR="00792808" w:rsidRDefault="00792808" w:rsidP="00792808">
      <w:r>
        <w:t>00:56:45 Judge MONSON (District)</w:t>
      </w:r>
    </w:p>
    <w:p w14:paraId="3D76AD7F" w14:textId="77777777" w:rsidR="00792808" w:rsidRDefault="00792808" w:rsidP="00792808">
      <w:r>
        <w:t>2022.</w:t>
      </w:r>
    </w:p>
    <w:p w14:paraId="20FA7E30" w14:textId="77777777" w:rsidR="00792808" w:rsidRDefault="00792808" w:rsidP="00792808">
      <w:r>
        <w:t>00:56:47 Judge MONSON (District)</w:t>
      </w:r>
    </w:p>
    <w:p w14:paraId="3E9DBA85" w14:textId="77777777" w:rsidR="00792808" w:rsidRDefault="00792808" w:rsidP="00792808">
      <w:r>
        <w:t>Names Bank of America, but it doesn't name anybody else.</w:t>
      </w:r>
    </w:p>
    <w:p w14:paraId="35A68446" w14:textId="77777777" w:rsidR="00792808" w:rsidRDefault="00792808" w:rsidP="00792808">
      <w:r>
        <w:t>00:56:50 Judge MONSON (District)</w:t>
      </w:r>
    </w:p>
    <w:p w14:paraId="72FE3B22" w14:textId="77777777" w:rsidR="00792808" w:rsidRDefault="00792808" w:rsidP="00792808">
      <w:proofErr w:type="gramStart"/>
      <w:r>
        <w:t>So</w:t>
      </w:r>
      <w:proofErr w:type="gramEnd"/>
      <w:r>
        <w:t xml:space="preserve"> I think he has some.</w:t>
      </w:r>
    </w:p>
    <w:p w14:paraId="21059D9C" w14:textId="77777777" w:rsidR="00792808" w:rsidRDefault="00792808" w:rsidP="00792808">
      <w:r>
        <w:t>00:56:51 Judge MONSON (District)</w:t>
      </w:r>
    </w:p>
    <w:p w14:paraId="0AD285D0" w14:textId="77777777" w:rsidR="00792808" w:rsidRDefault="00792808" w:rsidP="00792808">
      <w:r>
        <w:t>Excellent points here.</w:t>
      </w:r>
    </w:p>
    <w:p w14:paraId="22D609D8" w14:textId="77777777" w:rsidR="00792808" w:rsidRDefault="00792808" w:rsidP="00792808">
      <w:r>
        <w:t>00:56:53 Judge MONSON (District)</w:t>
      </w:r>
    </w:p>
    <w:p w14:paraId="1B3C0683" w14:textId="77777777" w:rsidR="00792808" w:rsidRDefault="00792808" w:rsidP="00792808">
      <w:r>
        <w:t>And again.</w:t>
      </w:r>
    </w:p>
    <w:p w14:paraId="6F7C4F06" w14:textId="77777777" w:rsidR="00792808" w:rsidRDefault="00792808" w:rsidP="00792808">
      <w:r>
        <w:t>00:56:55 Judge MONSON (District)</w:t>
      </w:r>
    </w:p>
    <w:p w14:paraId="401C2C35" w14:textId="77777777" w:rsidR="00792808" w:rsidRDefault="00792808" w:rsidP="00792808">
      <w:r>
        <w:t>Part of this is there's no question that they're operating on their own, is being disadvantaged because.</w:t>
      </w:r>
    </w:p>
    <w:p w14:paraId="7D945E50" w14:textId="77777777" w:rsidR="00792808" w:rsidRDefault="00792808" w:rsidP="00792808">
      <w:r>
        <w:t>00:57:05 Judge MONSON (District)</w:t>
      </w:r>
    </w:p>
    <w:p w14:paraId="6A2A4113" w14:textId="77777777" w:rsidR="00792808" w:rsidRDefault="00792808" w:rsidP="00792808">
      <w:r>
        <w:t>You know, lawyers.</w:t>
      </w:r>
    </w:p>
    <w:p w14:paraId="5601DDAE" w14:textId="77777777" w:rsidR="00792808" w:rsidRDefault="00792808" w:rsidP="00792808">
      <w:r>
        <w:t>00:57:05 Judge MONSON (District)</w:t>
      </w:r>
    </w:p>
    <w:p w14:paraId="4DF0B45C" w14:textId="77777777" w:rsidR="00792808" w:rsidRDefault="00792808" w:rsidP="00792808">
      <w:r>
        <w:lastRenderedPageBreak/>
        <w:t xml:space="preserve">Expected to know the rules that follow </w:t>
      </w:r>
      <w:proofErr w:type="gramStart"/>
      <w:r>
        <w:t>the</w:t>
      </w:r>
      <w:proofErr w:type="gramEnd"/>
      <w:r>
        <w:t>.</w:t>
      </w:r>
    </w:p>
    <w:p w14:paraId="199295A1" w14:textId="77777777" w:rsidR="00792808" w:rsidRDefault="00792808" w:rsidP="00792808">
      <w:r>
        <w:t>00:57:07 Judge MONSON (District)</w:t>
      </w:r>
    </w:p>
    <w:p w14:paraId="66B750FE" w14:textId="77777777" w:rsidR="00792808" w:rsidRDefault="00792808" w:rsidP="00792808">
      <w:r>
        <w:t>Rules and.</w:t>
      </w:r>
    </w:p>
    <w:p w14:paraId="3D12599B" w14:textId="77777777" w:rsidR="00792808" w:rsidRDefault="00792808" w:rsidP="00792808">
      <w:r>
        <w:t>00:57:09 Judge MONSON (District)</w:t>
      </w:r>
    </w:p>
    <w:p w14:paraId="36571E98" w14:textId="77777777" w:rsidR="00792808" w:rsidRDefault="00792808" w:rsidP="00792808">
      <w:proofErr w:type="spellStart"/>
      <w:r>
        <w:t>Self represented</w:t>
      </w:r>
      <w:proofErr w:type="spellEnd"/>
      <w:r>
        <w:t xml:space="preserve"> league and also expected to.</w:t>
      </w:r>
    </w:p>
    <w:p w14:paraId="1AC166AC" w14:textId="77777777" w:rsidR="00792808" w:rsidRDefault="00792808" w:rsidP="00792808">
      <w:r>
        <w:t>00:57:12 Judge MONSON (District)</w:t>
      </w:r>
    </w:p>
    <w:p w14:paraId="142E8430" w14:textId="77777777" w:rsidR="00792808" w:rsidRDefault="00792808" w:rsidP="00792808">
      <w:r>
        <w:t>Follow those rules.</w:t>
      </w:r>
    </w:p>
    <w:p w14:paraId="104705AD" w14:textId="77777777" w:rsidR="00792808" w:rsidRDefault="00792808" w:rsidP="00792808">
      <w:r>
        <w:t>00:57:16 Judge MONSON (District)</w:t>
      </w:r>
    </w:p>
    <w:p w14:paraId="1B850960" w14:textId="77777777" w:rsidR="00792808" w:rsidRDefault="00792808" w:rsidP="00792808">
      <w:r>
        <w:t>Gasser, I'm telling you.</w:t>
      </w:r>
    </w:p>
    <w:p w14:paraId="04FD89F9" w14:textId="77777777" w:rsidR="00792808" w:rsidRDefault="00792808" w:rsidP="00792808">
      <w:r>
        <w:t>00:57:17 Judge MONSON (District)</w:t>
      </w:r>
    </w:p>
    <w:p w14:paraId="384B52C6" w14:textId="77777777" w:rsidR="00792808" w:rsidRDefault="00792808" w:rsidP="00792808">
      <w:r>
        <w:t xml:space="preserve">I </w:t>
      </w:r>
      <w:proofErr w:type="spellStart"/>
      <w:r>
        <w:t>I</w:t>
      </w:r>
      <w:proofErr w:type="spellEnd"/>
      <w:r>
        <w:t xml:space="preserve"> understand your frustration and I get it complicated.</w:t>
      </w:r>
    </w:p>
    <w:p w14:paraId="453ED34B" w14:textId="77777777" w:rsidR="00792808" w:rsidRDefault="00792808" w:rsidP="00792808">
      <w:r>
        <w:t>00:57:25 Judge MONSON (District)</w:t>
      </w:r>
    </w:p>
    <w:p w14:paraId="3080C441" w14:textId="77777777" w:rsidR="00792808" w:rsidRDefault="00792808" w:rsidP="00792808">
      <w:proofErr w:type="gramStart"/>
      <w:r>
        <w:t>I did</w:t>
      </w:r>
      <w:proofErr w:type="gramEnd"/>
      <w:r>
        <w:t xml:space="preserve"> what I</w:t>
      </w:r>
      <w:proofErr w:type="gramStart"/>
      <w:r>
        <w:t>.</w:t>
      </w:r>
      <w:proofErr w:type="gramEnd"/>
    </w:p>
    <w:p w14:paraId="2EE12EEF" w14:textId="77777777" w:rsidR="00792808" w:rsidRDefault="00792808" w:rsidP="00792808">
      <w:r>
        <w:t>00:57:27 Judge MONSON (District)</w:t>
      </w:r>
    </w:p>
    <w:p w14:paraId="137A3AF4" w14:textId="77777777" w:rsidR="00792808" w:rsidRDefault="00792808" w:rsidP="00792808">
      <w:r>
        <w:t xml:space="preserve">You </w:t>
      </w:r>
      <w:proofErr w:type="gramStart"/>
      <w:r>
        <w:t>today, if</w:t>
      </w:r>
      <w:proofErr w:type="gramEnd"/>
      <w:r>
        <w:t xml:space="preserve"> I'm I've been asked to rule on the motion to strike the.</w:t>
      </w:r>
    </w:p>
    <w:p w14:paraId="6ED4AB34" w14:textId="77777777" w:rsidR="00792808" w:rsidRDefault="00792808" w:rsidP="00792808">
      <w:r>
        <w:t>00:57:31 Judge MONSON (District)</w:t>
      </w:r>
    </w:p>
    <w:p w14:paraId="24808677" w14:textId="77777777" w:rsidR="00792808" w:rsidRDefault="00792808" w:rsidP="00792808">
      <w:r>
        <w:t>Complaint I there's something there.</w:t>
      </w:r>
    </w:p>
    <w:p w14:paraId="0506FB41" w14:textId="77777777" w:rsidR="00792808" w:rsidRDefault="00792808" w:rsidP="00792808">
      <w:r>
        <w:t>00:57:33 Judge MONSON (District)</w:t>
      </w:r>
    </w:p>
    <w:p w14:paraId="27205483" w14:textId="77777777" w:rsidR="00792808" w:rsidRDefault="00792808" w:rsidP="00792808">
      <w:proofErr w:type="gramStart"/>
      <w:r>
        <w:t>I need</w:t>
      </w:r>
      <w:proofErr w:type="gramEnd"/>
      <w:r>
        <w:t xml:space="preserve"> to take under advisement.</w:t>
      </w:r>
    </w:p>
    <w:p w14:paraId="0567AC20" w14:textId="77777777" w:rsidR="00792808" w:rsidRDefault="00792808" w:rsidP="00792808">
      <w:r>
        <w:t>00:57:36 Judge MONSON (District)</w:t>
      </w:r>
    </w:p>
    <w:p w14:paraId="71DD1BC3" w14:textId="77777777" w:rsidR="00792808" w:rsidRDefault="00792808" w:rsidP="00792808">
      <w:r>
        <w:t>But I don't see that the request for the temporary restraining orders properly before me right now.</w:t>
      </w:r>
    </w:p>
    <w:p w14:paraId="04B81317" w14:textId="77777777" w:rsidR="00792808" w:rsidRDefault="00792808" w:rsidP="00792808">
      <w:r>
        <w:t>00:57:44 Judge MONSON (District)</w:t>
      </w:r>
    </w:p>
    <w:p w14:paraId="1F242163" w14:textId="77777777" w:rsidR="00792808" w:rsidRDefault="00792808" w:rsidP="00792808">
      <w:proofErr w:type="gramStart"/>
      <w:r>
        <w:t>So</w:t>
      </w:r>
      <w:proofErr w:type="gramEnd"/>
      <w:r>
        <w:t xml:space="preserve"> I'm not in a position anywhere right now to take any action on that and I won't take any action on that until it's properly.</w:t>
      </w:r>
    </w:p>
    <w:p w14:paraId="4B1538DE" w14:textId="77777777" w:rsidR="00792808" w:rsidRDefault="00792808" w:rsidP="00792808">
      <w:r>
        <w:t>00:57:53 Judge MONSON (District)</w:t>
      </w:r>
    </w:p>
    <w:p w14:paraId="38611613" w14:textId="77777777" w:rsidR="00792808" w:rsidRDefault="00792808" w:rsidP="00792808">
      <w:r>
        <w:t>Right.</w:t>
      </w:r>
    </w:p>
    <w:p w14:paraId="207092CF" w14:textId="77777777" w:rsidR="00792808" w:rsidRDefault="00792808" w:rsidP="00792808">
      <w:r>
        <w:t>00:57:59 Judge MONSON (District)</w:t>
      </w:r>
    </w:p>
    <w:p w14:paraId="0472C738" w14:textId="77777777" w:rsidR="00792808" w:rsidRDefault="00792808" w:rsidP="00792808">
      <w:r>
        <w:t>We've got a lot of things happening here.</w:t>
      </w:r>
    </w:p>
    <w:p w14:paraId="46A22B76" w14:textId="77777777" w:rsidR="00792808" w:rsidRDefault="00792808" w:rsidP="00792808">
      <w:r>
        <w:t>00:58:02 Judge MONSON (District)</w:t>
      </w:r>
    </w:p>
    <w:p w14:paraId="42C40DF1" w14:textId="77777777" w:rsidR="00792808" w:rsidRDefault="00792808" w:rsidP="00792808">
      <w:r>
        <w:lastRenderedPageBreak/>
        <w:t>Mr. Know anything else?</w:t>
      </w:r>
    </w:p>
    <w:p w14:paraId="1CD780D9" w14:textId="77777777" w:rsidR="00792808" w:rsidRDefault="00792808" w:rsidP="00792808">
      <w:r>
        <w:t>00:58:04 Judge MONSON (District)</w:t>
      </w:r>
    </w:p>
    <w:p w14:paraId="718EE917" w14:textId="77777777" w:rsidR="00792808" w:rsidRDefault="00792808" w:rsidP="00792808">
      <w:r>
        <w:t xml:space="preserve">I'm </w:t>
      </w:r>
      <w:proofErr w:type="spellStart"/>
      <w:r>
        <w:t>I'm</w:t>
      </w:r>
      <w:proofErr w:type="spellEnd"/>
      <w:r>
        <w:t xml:space="preserve"> going to take </w:t>
      </w:r>
      <w:proofErr w:type="gramStart"/>
      <w:r>
        <w:t>their</w:t>
      </w:r>
      <w:proofErr w:type="gramEnd"/>
      <w:r>
        <w:t>.</w:t>
      </w:r>
    </w:p>
    <w:p w14:paraId="6141F1B7" w14:textId="77777777" w:rsidR="00792808" w:rsidRDefault="00792808" w:rsidP="00792808">
      <w:r>
        <w:t>00:58:05 Judge MONSON (District)</w:t>
      </w:r>
    </w:p>
    <w:p w14:paraId="4F7E0F31" w14:textId="77777777" w:rsidR="00792808" w:rsidRDefault="00792808" w:rsidP="00792808">
      <w:r>
        <w:t>Motion under advisement right now.</w:t>
      </w:r>
    </w:p>
    <w:p w14:paraId="1CB41A6B" w14:textId="77777777" w:rsidR="00792808" w:rsidRDefault="00792808" w:rsidP="00792808">
      <w:r>
        <w:t>00:58:08 Judge MONSON (District)</w:t>
      </w:r>
    </w:p>
    <w:p w14:paraId="635A2244" w14:textId="77777777" w:rsidR="00792808" w:rsidRDefault="00792808" w:rsidP="00792808">
      <w:r>
        <w:t xml:space="preserve">Mr. </w:t>
      </w:r>
      <w:proofErr w:type="gramStart"/>
      <w:r>
        <w:t>mask</w:t>
      </w:r>
      <w:proofErr w:type="gramEnd"/>
      <w:r>
        <w:t>, I'm.</w:t>
      </w:r>
    </w:p>
    <w:p w14:paraId="4B929ADF" w14:textId="77777777" w:rsidR="00792808" w:rsidRDefault="00792808" w:rsidP="00792808">
      <w:r>
        <w:t>00:58:10 Mr. Bass</w:t>
      </w:r>
    </w:p>
    <w:p w14:paraId="50D59B62" w14:textId="77777777" w:rsidR="00792808" w:rsidRDefault="00792808" w:rsidP="00792808">
      <w:proofErr w:type="gramStart"/>
      <w:r>
        <w:t>I will</w:t>
      </w:r>
      <w:proofErr w:type="gramEnd"/>
      <w:r>
        <w:t xml:space="preserve"> get.</w:t>
      </w:r>
    </w:p>
    <w:p w14:paraId="5D015D0C" w14:textId="77777777" w:rsidR="00792808" w:rsidRDefault="00792808" w:rsidP="00792808">
      <w:r>
        <w:t>00:58:11 Judge MONSON (District)</w:t>
      </w:r>
    </w:p>
    <w:p w14:paraId="06C5C934" w14:textId="77777777" w:rsidR="00792808" w:rsidRDefault="00792808" w:rsidP="00792808">
      <w:r>
        <w:t>A written decision issued on that I will also.</w:t>
      </w:r>
    </w:p>
    <w:p w14:paraId="49DF3F99" w14:textId="77777777" w:rsidR="00792808" w:rsidRDefault="00792808" w:rsidP="00792808">
      <w:r>
        <w:t>00:58:17 Judge MONSON (District)</w:t>
      </w:r>
    </w:p>
    <w:p w14:paraId="17555B39" w14:textId="77777777" w:rsidR="00792808" w:rsidRDefault="00792808" w:rsidP="00792808">
      <w:r>
        <w:t xml:space="preserve">And just take the record that </w:t>
      </w:r>
      <w:proofErr w:type="gramStart"/>
      <w:r>
        <w:t>I.</w:t>
      </w:r>
      <w:proofErr w:type="gramEnd"/>
    </w:p>
    <w:p w14:paraId="55410997" w14:textId="77777777" w:rsidR="00792808" w:rsidRDefault="00792808" w:rsidP="00792808">
      <w:r>
        <w:t>00:58:19 Judge MONSON (District)</w:t>
      </w:r>
    </w:p>
    <w:p w14:paraId="653AE894" w14:textId="77777777" w:rsidR="00792808" w:rsidRDefault="00792808" w:rsidP="00792808">
      <w:r>
        <w:t>Am not in a position right now to.</w:t>
      </w:r>
    </w:p>
    <w:p w14:paraId="488B505B" w14:textId="77777777" w:rsidR="00792808" w:rsidRDefault="00792808" w:rsidP="00792808">
      <w:r>
        <w:t>00:58:24 Judge MONSON (District)</w:t>
      </w:r>
    </w:p>
    <w:p w14:paraId="600757FA" w14:textId="77777777" w:rsidR="00792808" w:rsidRDefault="00792808" w:rsidP="00792808">
      <w:r>
        <w:t>Rule on the.</w:t>
      </w:r>
    </w:p>
    <w:p w14:paraId="318A3EB1" w14:textId="77777777" w:rsidR="00792808" w:rsidRDefault="00792808" w:rsidP="00792808">
      <w:r>
        <w:t>00:58:26 Mr. Bass</w:t>
      </w:r>
    </w:p>
    <w:p w14:paraId="079D6881" w14:textId="77777777" w:rsidR="00792808" w:rsidRDefault="00792808" w:rsidP="00792808">
      <w:r>
        <w:t xml:space="preserve">Request. In </w:t>
      </w:r>
      <w:proofErr w:type="gramStart"/>
      <w:r>
        <w:t>fact</w:t>
      </w:r>
      <w:proofErr w:type="gramEnd"/>
      <w:r>
        <w:t xml:space="preserve"> what I.</w:t>
      </w:r>
    </w:p>
    <w:p w14:paraId="7FE3C46B" w14:textId="77777777" w:rsidR="00792808" w:rsidRDefault="00792808" w:rsidP="00792808">
      <w:r>
        <w:t>00:58:27 Mr. Bass</w:t>
      </w:r>
    </w:p>
    <w:p w14:paraId="132CE033" w14:textId="77777777" w:rsidR="00792808" w:rsidRDefault="00792808" w:rsidP="00792808">
      <w:r>
        <w:t>Have before me right now if.</w:t>
      </w:r>
    </w:p>
    <w:p w14:paraId="46DD675F" w14:textId="77777777" w:rsidR="00792808" w:rsidRDefault="00792808" w:rsidP="00792808">
      <w:r>
        <w:t>00:58:28 Judge MONSON (District)</w:t>
      </w:r>
    </w:p>
    <w:p w14:paraId="69E29934" w14:textId="77777777" w:rsidR="00792808" w:rsidRDefault="00792808" w:rsidP="00792808">
      <w:r>
        <w:t>I were to have to, I guess I.</w:t>
      </w:r>
    </w:p>
    <w:p w14:paraId="19A58CAA" w14:textId="77777777" w:rsidR="00792808" w:rsidRDefault="00792808" w:rsidP="00792808">
      <w:r>
        <w:t>00:58:30 Judge MONSON (District)</w:t>
      </w:r>
    </w:p>
    <w:p w14:paraId="7496D655" w14:textId="77777777" w:rsidR="00792808" w:rsidRDefault="00792808" w:rsidP="00792808">
      <w:r>
        <w:t xml:space="preserve">Should because I </w:t>
      </w:r>
      <w:proofErr w:type="spellStart"/>
      <w:r>
        <w:t>I</w:t>
      </w:r>
      <w:proofErr w:type="spellEnd"/>
      <w:r>
        <w:t xml:space="preserve"> don't find.</w:t>
      </w:r>
    </w:p>
    <w:p w14:paraId="55AA28F6" w14:textId="77777777" w:rsidR="00792808" w:rsidRDefault="00792808" w:rsidP="00792808">
      <w:r>
        <w:t>00:58:33 Judge MONSON (District)</w:t>
      </w:r>
    </w:p>
    <w:p w14:paraId="194430D9" w14:textId="77777777" w:rsidR="00792808" w:rsidRDefault="00792808" w:rsidP="00792808">
      <w:r>
        <w:t>That it needs.</w:t>
      </w:r>
    </w:p>
    <w:p w14:paraId="3192D08F" w14:textId="77777777" w:rsidR="00792808" w:rsidRDefault="00792808" w:rsidP="00792808">
      <w:r>
        <w:t>00:58:38 Judge MONSON (District)</w:t>
      </w:r>
    </w:p>
    <w:p w14:paraId="0A7A4F07" w14:textId="77777777" w:rsidR="00792808" w:rsidRDefault="00792808" w:rsidP="00792808">
      <w:r>
        <w:t>Requirements of will still be part of the Idaho bill, the single procedure, which is why.</w:t>
      </w:r>
    </w:p>
    <w:p w14:paraId="71321520" w14:textId="77777777" w:rsidR="00792808" w:rsidRDefault="00792808" w:rsidP="00792808">
      <w:r>
        <w:lastRenderedPageBreak/>
        <w:t>00:58:43 Mr. Bass</w:t>
      </w:r>
    </w:p>
    <w:p w14:paraId="14F8880C" w14:textId="77777777" w:rsidR="00792808" w:rsidRDefault="00792808" w:rsidP="00792808">
      <w:proofErr w:type="gramStart"/>
      <w:r>
        <w:t>I can't</w:t>
      </w:r>
      <w:proofErr w:type="gramEnd"/>
      <w:r>
        <w:t xml:space="preserve"> grant it.</w:t>
      </w:r>
    </w:p>
    <w:p w14:paraId="044B5218" w14:textId="77777777" w:rsidR="00792808" w:rsidRDefault="00792808" w:rsidP="00792808">
      <w:r>
        <w:t>00:58:46 Judge MONSON (District)</w:t>
      </w:r>
    </w:p>
    <w:p w14:paraId="0BE7EC39" w14:textId="77777777" w:rsidR="00792808" w:rsidRDefault="00792808" w:rsidP="00792808">
      <w:r>
        <w:t>And still be giving 3 harms.</w:t>
      </w:r>
    </w:p>
    <w:p w14:paraId="3F64EDF8" w14:textId="77777777" w:rsidR="00792808" w:rsidRDefault="00792808" w:rsidP="00792808">
      <w:r>
        <w:t>00:58:48 Judge MONSON (District)</w:t>
      </w:r>
    </w:p>
    <w:p w14:paraId="06FEB7BD" w14:textId="77777777" w:rsidR="00792808" w:rsidRDefault="00792808" w:rsidP="00792808">
      <w:r>
        <w:t>I think just doing some good points about being there.</w:t>
      </w:r>
    </w:p>
    <w:p w14:paraId="246EA7F5" w14:textId="77777777" w:rsidR="00792808" w:rsidRDefault="00792808" w:rsidP="00792808">
      <w:r>
        <w:t>00:58:52 Judge MONSON (District)</w:t>
      </w:r>
    </w:p>
    <w:p w14:paraId="39B841CD" w14:textId="77777777" w:rsidR="00792808" w:rsidRDefault="00792808" w:rsidP="00792808">
      <w:r>
        <w:t>Lacking, but again, I'm not going.</w:t>
      </w:r>
    </w:p>
    <w:p w14:paraId="48F9307A" w14:textId="77777777" w:rsidR="00792808" w:rsidRDefault="00792808" w:rsidP="00792808">
      <w:r>
        <w:t>00:58:55 Judge MONSON (District)</w:t>
      </w:r>
    </w:p>
    <w:p w14:paraId="29DDF10D" w14:textId="77777777" w:rsidR="00792808" w:rsidRDefault="00792808" w:rsidP="00792808">
      <w:r>
        <w:t>To tell you what to do or how.</w:t>
      </w:r>
    </w:p>
    <w:p w14:paraId="46741573" w14:textId="77777777" w:rsidR="00792808" w:rsidRDefault="00792808" w:rsidP="00792808">
      <w:r>
        <w:t>00:58:57 Judge MONSON (District)</w:t>
      </w:r>
    </w:p>
    <w:p w14:paraId="1CE6B0C9" w14:textId="77777777" w:rsidR="00792808" w:rsidRDefault="00792808" w:rsidP="00792808">
      <w:r>
        <w:t>To do it, I'm just telling.</w:t>
      </w:r>
    </w:p>
    <w:p w14:paraId="2A6DDFD2" w14:textId="77777777" w:rsidR="00792808" w:rsidRDefault="00792808" w:rsidP="00792808">
      <w:r>
        <w:t>00:58:58 Judge MONSON (District)</w:t>
      </w:r>
    </w:p>
    <w:p w14:paraId="5C1F3197" w14:textId="77777777" w:rsidR="00792808" w:rsidRDefault="00792808" w:rsidP="00792808">
      <w:r>
        <w:t>You I can't grab it right now.</w:t>
      </w:r>
    </w:p>
    <w:p w14:paraId="2A0458F8" w14:textId="77777777" w:rsidR="00792808" w:rsidRDefault="00792808" w:rsidP="00792808">
      <w:r>
        <w:t>00:59:00 Judge MONSON (District)</w:t>
      </w:r>
    </w:p>
    <w:p w14:paraId="421ADDE9" w14:textId="77777777" w:rsidR="00792808" w:rsidRDefault="00792808" w:rsidP="00792808">
      <w:r>
        <w:t>That makes sense.</w:t>
      </w:r>
    </w:p>
    <w:p w14:paraId="338CCBCE" w14:textId="77777777" w:rsidR="00792808" w:rsidRDefault="00792808" w:rsidP="00792808">
      <w:r>
        <w:t>00:59:02 Judge MONSON (District)</w:t>
      </w:r>
    </w:p>
    <w:p w14:paraId="54929E3F" w14:textId="77777777" w:rsidR="00792808" w:rsidRDefault="00792808" w:rsidP="00792808">
      <w:r>
        <w:t>And then again, Mr.</w:t>
      </w:r>
    </w:p>
    <w:p w14:paraId="4BDBC065" w14:textId="77777777" w:rsidR="00792808" w:rsidRDefault="00792808" w:rsidP="00792808">
      <w:r>
        <w:t>00:59:03 Judge MONSON (District)</w:t>
      </w:r>
    </w:p>
    <w:p w14:paraId="49321C46" w14:textId="77777777" w:rsidR="00792808" w:rsidRDefault="00792808" w:rsidP="00792808">
      <w:r>
        <w:t>Bass, I want to be.</w:t>
      </w:r>
    </w:p>
    <w:p w14:paraId="45B911A4" w14:textId="77777777" w:rsidR="00792808" w:rsidRDefault="00792808" w:rsidP="00792808">
      <w:r>
        <w:t>00:59:04 Judge MONSON (District)</w:t>
      </w:r>
    </w:p>
    <w:p w14:paraId="1659DA0D" w14:textId="77777777" w:rsidR="00792808" w:rsidRDefault="00792808" w:rsidP="00792808">
      <w:r>
        <w:t>Very clear I.</w:t>
      </w:r>
    </w:p>
    <w:p w14:paraId="2823A4B0" w14:textId="77777777" w:rsidR="00792808" w:rsidRDefault="00792808" w:rsidP="00792808">
      <w:r>
        <w:t>00:59:06 Judge MONSON (District)</w:t>
      </w:r>
    </w:p>
    <w:p w14:paraId="7818DDAE" w14:textId="77777777" w:rsidR="00792808" w:rsidRDefault="00792808" w:rsidP="00792808">
      <w:r>
        <w:t>Understand the frustration.</w:t>
      </w:r>
    </w:p>
    <w:p w14:paraId="4FC65522" w14:textId="77777777" w:rsidR="00792808" w:rsidRDefault="00792808" w:rsidP="00792808">
      <w:r>
        <w:t>00:59:08 Judge MONSON (District)</w:t>
      </w:r>
    </w:p>
    <w:p w14:paraId="149D14DF" w14:textId="77777777" w:rsidR="00792808" w:rsidRDefault="00792808" w:rsidP="00792808">
      <w:r>
        <w:t>I completely understand where you're coming from in terms of finding real counsel to represent you.</w:t>
      </w:r>
    </w:p>
    <w:p w14:paraId="4EB8D628" w14:textId="77777777" w:rsidR="00792808" w:rsidRDefault="00792808" w:rsidP="00792808">
      <w:r>
        <w:t>00:59:15 Judge MONSON (District)</w:t>
      </w:r>
    </w:p>
    <w:p w14:paraId="2B8EF2C8" w14:textId="77777777" w:rsidR="00792808" w:rsidRDefault="00792808" w:rsidP="00792808">
      <w:r>
        <w:t>And you need to be.</w:t>
      </w:r>
    </w:p>
    <w:p w14:paraId="1BAF691E" w14:textId="77777777" w:rsidR="00792808" w:rsidRDefault="00792808" w:rsidP="00792808">
      <w:r>
        <w:t>00:59:17 Judge MONSON (District)</w:t>
      </w:r>
    </w:p>
    <w:p w14:paraId="13D39ABA" w14:textId="77777777" w:rsidR="00792808" w:rsidRDefault="00792808" w:rsidP="00792808">
      <w:r>
        <w:lastRenderedPageBreak/>
        <w:t>Clear that I can't give a party preferential treatment because they're representing themselves.</w:t>
      </w:r>
    </w:p>
    <w:p w14:paraId="3270611F" w14:textId="77777777" w:rsidR="00792808" w:rsidRDefault="00792808" w:rsidP="00792808">
      <w:r>
        <w:t>00:59:22 Judge MONSON (District)</w:t>
      </w:r>
    </w:p>
    <w:p w14:paraId="79476CD0" w14:textId="77777777" w:rsidR="00792808" w:rsidRDefault="00792808" w:rsidP="00792808">
      <w:r>
        <w:t>That just wouldn't be fair to anybody else.</w:t>
      </w:r>
    </w:p>
    <w:p w14:paraId="5A2CFCFD" w14:textId="77777777" w:rsidR="00792808" w:rsidRDefault="00792808" w:rsidP="00792808">
      <w:r>
        <w:t>00:59:26 Judge MONSON (District)</w:t>
      </w:r>
    </w:p>
    <w:p w14:paraId="10FADB9C" w14:textId="77777777" w:rsidR="00792808" w:rsidRDefault="00792808" w:rsidP="00792808">
      <w:r>
        <w:t xml:space="preserve">And along with that you need to be </w:t>
      </w:r>
      <w:proofErr w:type="gramStart"/>
      <w:r>
        <w:t>where going</w:t>
      </w:r>
      <w:proofErr w:type="gramEnd"/>
      <w:r>
        <w:t xml:space="preserve"> forward that you know there.</w:t>
      </w:r>
    </w:p>
    <w:p w14:paraId="406033C0" w14:textId="77777777" w:rsidR="00792808" w:rsidRDefault="00792808" w:rsidP="00792808">
      <w:r>
        <w:t>00:59:29 Judge MONSON (District)</w:t>
      </w:r>
    </w:p>
    <w:p w14:paraId="475B7CE4" w14:textId="77777777" w:rsidR="00792808" w:rsidRDefault="00792808" w:rsidP="00792808">
      <w:r>
        <w:t xml:space="preserve">Are legal simple </w:t>
      </w:r>
      <w:proofErr w:type="gramStart"/>
      <w:r>
        <w:t>procedure.</w:t>
      </w:r>
      <w:proofErr w:type="gramEnd"/>
    </w:p>
    <w:p w14:paraId="09087AC2" w14:textId="77777777" w:rsidR="00792808" w:rsidRDefault="00792808" w:rsidP="00792808">
      <w:r>
        <w:t>00:59:31 Judge MONSON (District)</w:t>
      </w:r>
    </w:p>
    <w:p w14:paraId="0ABAAFCF" w14:textId="77777777" w:rsidR="00792808" w:rsidRDefault="00792808" w:rsidP="00792808">
      <w:r>
        <w:t>Their requirements, meaning that.</w:t>
      </w:r>
    </w:p>
    <w:p w14:paraId="032CBB23" w14:textId="77777777" w:rsidR="00792808" w:rsidRDefault="00792808" w:rsidP="00792808">
      <w:r>
        <w:t>00:59:34 Judge MONSON (District)</w:t>
      </w:r>
    </w:p>
    <w:p w14:paraId="264248FE" w14:textId="77777777" w:rsidR="00792808" w:rsidRDefault="00792808" w:rsidP="00792808">
      <w:r>
        <w:t>Because you're representing yourself.</w:t>
      </w:r>
    </w:p>
    <w:p w14:paraId="374BD016" w14:textId="77777777" w:rsidR="00792808" w:rsidRDefault="00792808" w:rsidP="00792808">
      <w:r>
        <w:t>00:59:36 Judge MONSON (District)</w:t>
      </w:r>
    </w:p>
    <w:p w14:paraId="67093049" w14:textId="77777777" w:rsidR="00792808" w:rsidRDefault="00792808" w:rsidP="00792808">
      <w:r>
        <w:t>You can be subject to this as well.</w:t>
      </w:r>
    </w:p>
    <w:p w14:paraId="7A2AE40A" w14:textId="77777777" w:rsidR="00792808" w:rsidRDefault="00792808" w:rsidP="00792808">
      <w:r>
        <w:t>00:59:41 Judge MONSON (District)</w:t>
      </w:r>
    </w:p>
    <w:p w14:paraId="453E2DAA" w14:textId="77777777" w:rsidR="00792808" w:rsidRDefault="00792808" w:rsidP="00792808">
      <w:r>
        <w:t>And the tough reality of what we're doing here.</w:t>
      </w:r>
    </w:p>
    <w:p w14:paraId="02A84186" w14:textId="77777777" w:rsidR="00792808" w:rsidRDefault="00792808" w:rsidP="00792808">
      <w:r>
        <w:t>00:59:46 Mr. Bass</w:t>
      </w:r>
    </w:p>
    <w:p w14:paraId="1E8A5AD0" w14:textId="77777777" w:rsidR="00792808" w:rsidRDefault="00792808" w:rsidP="00792808">
      <w:r>
        <w:t>And your comments?</w:t>
      </w:r>
    </w:p>
    <w:p w14:paraId="1361F471" w14:textId="77777777" w:rsidR="00792808" w:rsidRDefault="00792808" w:rsidP="00792808">
      <w:r>
        <w:t>00:59:47 Judge MONSON (District)</w:t>
      </w:r>
    </w:p>
    <w:p w14:paraId="6E934B02" w14:textId="77777777" w:rsidR="00792808" w:rsidRDefault="00792808" w:rsidP="00792808">
      <w:r>
        <w:t xml:space="preserve">I appreciate the respectful nature in which you could vote to the </w:t>
      </w:r>
      <w:proofErr w:type="gramStart"/>
      <w:r>
        <w:t>Court</w:t>
      </w:r>
      <w:proofErr w:type="gramEnd"/>
      <w:r>
        <w:t xml:space="preserve"> and it's been a.</w:t>
      </w:r>
    </w:p>
    <w:p w14:paraId="6A949AC3" w14:textId="77777777" w:rsidR="00792808" w:rsidRDefault="00792808" w:rsidP="00792808">
      <w:r>
        <w:t>00:59:51 Judge MONSON (District)</w:t>
      </w:r>
    </w:p>
    <w:p w14:paraId="04AADFAB" w14:textId="77777777" w:rsidR="00792808" w:rsidRDefault="00792808" w:rsidP="00792808">
      <w:r>
        <w:t xml:space="preserve">Pleasure to hear, </w:t>
      </w:r>
      <w:proofErr w:type="gramStart"/>
      <w:r>
        <w:t>argue</w:t>
      </w:r>
      <w:proofErr w:type="gramEnd"/>
      <w:r>
        <w:t xml:space="preserve"> and actually.</w:t>
      </w:r>
    </w:p>
    <w:p w14:paraId="5A6A5A89" w14:textId="77777777" w:rsidR="00792808" w:rsidRDefault="00792808" w:rsidP="00792808">
      <w:r>
        <w:t>00:59:53 Judge MONSON (District)</w:t>
      </w:r>
    </w:p>
    <w:p w14:paraId="16D308D9" w14:textId="77777777" w:rsidR="00792808" w:rsidRDefault="00792808" w:rsidP="00792808">
      <w:r>
        <w:t>Work with you today.</w:t>
      </w:r>
    </w:p>
    <w:p w14:paraId="0683906F" w14:textId="77777777" w:rsidR="00792808" w:rsidRDefault="00792808" w:rsidP="00792808">
      <w:r>
        <w:t>00:59:55 Judge MONSON (District)</w:t>
      </w:r>
    </w:p>
    <w:p w14:paraId="7F552C66" w14:textId="77777777" w:rsidR="00792808" w:rsidRDefault="00792808" w:rsidP="00792808">
      <w:r>
        <w:t xml:space="preserve">But that's </w:t>
      </w:r>
      <w:proofErr w:type="gramStart"/>
      <w:r>
        <w:t>where</w:t>
      </w:r>
      <w:proofErr w:type="gramEnd"/>
      <w:r>
        <w:t xml:space="preserve"> reported that right now so.</w:t>
      </w:r>
    </w:p>
    <w:p w14:paraId="5513662E" w14:textId="77777777" w:rsidR="00792808" w:rsidRDefault="00792808" w:rsidP="00792808">
      <w:r>
        <w:t>00:59:58 Judge MONSON (District)</w:t>
      </w:r>
    </w:p>
    <w:p w14:paraId="1955AB7D" w14:textId="77777777" w:rsidR="00792808" w:rsidRDefault="00792808" w:rsidP="00792808">
      <w:r>
        <w:t>Unless there's anything else.</w:t>
      </w:r>
    </w:p>
    <w:p w14:paraId="5AE2B2F1" w14:textId="77777777" w:rsidR="00792808" w:rsidRDefault="00792808" w:rsidP="00792808">
      <w:r>
        <w:t>01:00:00 Mr. Bass</w:t>
      </w:r>
    </w:p>
    <w:p w14:paraId="4B3EA53D" w14:textId="77777777" w:rsidR="00792808" w:rsidRDefault="00792808" w:rsidP="00792808">
      <w:r>
        <w:t>What I'm going to do is.</w:t>
      </w:r>
    </w:p>
    <w:p w14:paraId="2290FDC3" w14:textId="77777777" w:rsidR="00792808" w:rsidRDefault="00792808" w:rsidP="00792808">
      <w:r>
        <w:lastRenderedPageBreak/>
        <w:t>01:00:02 Judge MONSON (District)</w:t>
      </w:r>
    </w:p>
    <w:p w14:paraId="28BE1F44" w14:textId="77777777" w:rsidR="00792808" w:rsidRDefault="00792808" w:rsidP="00792808">
      <w:r>
        <w:t>Ruhl, I'm going to take your motion under advisement.</w:t>
      </w:r>
    </w:p>
    <w:p w14:paraId="60ADC147" w14:textId="77777777" w:rsidR="00792808" w:rsidRDefault="00792808" w:rsidP="00792808">
      <w:r>
        <w:t>01:00:05 Judge MONSON (District)</w:t>
      </w:r>
    </w:p>
    <w:p w14:paraId="2357EEA6" w14:textId="77777777" w:rsidR="00792808" w:rsidRDefault="00792808" w:rsidP="00792808">
      <w:r>
        <w:t>There's a lot of moving parts in there that I need to take a look at.</w:t>
      </w:r>
    </w:p>
    <w:p w14:paraId="49D5DEA5" w14:textId="77777777" w:rsidR="00792808" w:rsidRDefault="00792808" w:rsidP="00792808">
      <w:r>
        <w:t>01:00:08 Judge MONSON (District)</w:t>
      </w:r>
    </w:p>
    <w:p w14:paraId="0C37F68A" w14:textId="77777777" w:rsidR="00792808" w:rsidRDefault="00792808" w:rsidP="00792808">
      <w:r>
        <w:t>As you can imagine.</w:t>
      </w:r>
    </w:p>
    <w:p w14:paraId="5B66EA4B" w14:textId="77777777" w:rsidR="00792808" w:rsidRDefault="00792808" w:rsidP="00792808">
      <w:r>
        <w:t>01:00:12 Judge MONSON (District)</w:t>
      </w:r>
    </w:p>
    <w:p w14:paraId="5D0918CC" w14:textId="77777777" w:rsidR="00792808" w:rsidRDefault="00792808" w:rsidP="00792808">
      <w:r>
        <w:t>Again, Mr.</w:t>
      </w:r>
    </w:p>
    <w:p w14:paraId="199A9196" w14:textId="77777777" w:rsidR="00792808" w:rsidRDefault="00792808" w:rsidP="00792808">
      <w:r>
        <w:t>01:00:15 Judge MONSON (District)</w:t>
      </w:r>
    </w:p>
    <w:p w14:paraId="543A7A49" w14:textId="77777777" w:rsidR="00792808" w:rsidRDefault="00792808" w:rsidP="00792808">
      <w:r>
        <w:t>and provided a response last night at 4:00 PM and.</w:t>
      </w:r>
    </w:p>
    <w:p w14:paraId="4F15A2D3" w14:textId="77777777" w:rsidR="00792808" w:rsidRDefault="00792808" w:rsidP="00792808">
      <w:r>
        <w:t>01:00:22 Judge MONSON (District)</w:t>
      </w:r>
    </w:p>
    <w:p w14:paraId="053A0018" w14:textId="77777777" w:rsidR="00792808" w:rsidRDefault="00792808" w:rsidP="00792808">
      <w:r>
        <w:t xml:space="preserve">I received and I was able to review a review before I had to leave the office by my review briefly today, but I want to take it </w:t>
      </w:r>
      <w:proofErr w:type="gramStart"/>
      <w:r>
        <w:t>either guide</w:t>
      </w:r>
      <w:proofErr w:type="gramEnd"/>
      <w:r>
        <w:t xml:space="preserve"> into that before I before I talk about that.</w:t>
      </w:r>
    </w:p>
    <w:p w14:paraId="697B5253" w14:textId="77777777" w:rsidR="00792808" w:rsidRDefault="00792808" w:rsidP="00792808">
      <w:r>
        <w:t>01:00:33 Judge MONSON (District)</w:t>
      </w:r>
    </w:p>
    <w:p w14:paraId="43B1D99D" w14:textId="77777777" w:rsidR="00792808" w:rsidRDefault="00792808" w:rsidP="00792808">
      <w:proofErr w:type="gramStart"/>
      <w:r>
        <w:t>So</w:t>
      </w:r>
      <w:proofErr w:type="gramEnd"/>
      <w:r>
        <w:t xml:space="preserve"> we'll get.</w:t>
      </w:r>
    </w:p>
    <w:p w14:paraId="369AB9C6" w14:textId="77777777" w:rsidR="00792808" w:rsidRDefault="00792808" w:rsidP="00792808">
      <w:r>
        <w:t>01:00:34 Judge MONSON (District)</w:t>
      </w:r>
    </w:p>
    <w:p w14:paraId="6A9EA6E8" w14:textId="77777777" w:rsidR="00792808" w:rsidRDefault="00792808" w:rsidP="00792808">
      <w:r>
        <w:t>A living on that.</w:t>
      </w:r>
    </w:p>
    <w:p w14:paraId="44006D19" w14:textId="77777777" w:rsidR="00792808" w:rsidRDefault="00792808" w:rsidP="00792808">
      <w:r>
        <w:t>01:00:36 Judge MONSON (District)</w:t>
      </w:r>
    </w:p>
    <w:p w14:paraId="6E793DB2" w14:textId="77777777" w:rsidR="00792808" w:rsidRDefault="00792808" w:rsidP="00792808">
      <w:r>
        <w:t xml:space="preserve">And that's </w:t>
      </w:r>
      <w:proofErr w:type="gramStart"/>
      <w:r>
        <w:t>where</w:t>
      </w:r>
      <w:proofErr w:type="gramEnd"/>
      <w:r>
        <w:t>.</w:t>
      </w:r>
    </w:p>
    <w:p w14:paraId="1EB57342" w14:textId="77777777" w:rsidR="00792808" w:rsidRDefault="00792808" w:rsidP="00792808">
      <w:r>
        <w:t>01:00:39 Judge MONSON (District)</w:t>
      </w:r>
    </w:p>
    <w:p w14:paraId="30514951" w14:textId="77777777" w:rsidR="00792808" w:rsidRDefault="00792808" w:rsidP="00792808">
      <w:r>
        <w:t>And at this time.</w:t>
      </w:r>
    </w:p>
    <w:p w14:paraId="10BE2FE8" w14:textId="77777777" w:rsidR="00792808" w:rsidRDefault="00792808" w:rsidP="00792808">
      <w:r>
        <w:t>01:00:43 Judge MONSON (District)</w:t>
      </w:r>
    </w:p>
    <w:p w14:paraId="274B9850" w14:textId="77777777" w:rsidR="00792808" w:rsidRDefault="00792808" w:rsidP="00792808">
      <w:r>
        <w:t>Like hearing you.</w:t>
      </w:r>
    </w:p>
    <w:p w14:paraId="31A5E6F5" w14:textId="77777777" w:rsidR="00792808" w:rsidRDefault="00792808" w:rsidP="00792808">
      <w:r>
        <w:t>01:00:53 Mr. Newell</w:t>
      </w:r>
    </w:p>
    <w:p w14:paraId="3CF55D16" w14:textId="77777777" w:rsidR="00792808" w:rsidRDefault="00792808" w:rsidP="00792808">
      <w:r>
        <w:t>Very good.</w:t>
      </w:r>
    </w:p>
    <w:p w14:paraId="3C1084F4" w14:textId="77777777" w:rsidR="00792808" w:rsidRDefault="00792808" w:rsidP="00792808">
      <w:r>
        <w:t>01:00:56 Mr. Newell</w:t>
      </w:r>
    </w:p>
    <w:p w14:paraId="29D573DD" w14:textId="77777777" w:rsidR="00792808" w:rsidRDefault="00792808" w:rsidP="00792808">
      <w:r>
        <w:t>Based on the fact you're.</w:t>
      </w:r>
    </w:p>
    <w:p w14:paraId="06EDF900" w14:textId="77777777" w:rsidR="00792808" w:rsidRDefault="00792808" w:rsidP="00792808">
      <w:r>
        <w:t>01:00:57 Mr. Newell</w:t>
      </w:r>
    </w:p>
    <w:p w14:paraId="3CE7005E" w14:textId="77777777" w:rsidR="00792808" w:rsidRDefault="00792808" w:rsidP="00792808">
      <w:r>
        <w:t>Taking under advisement, then I.</w:t>
      </w:r>
    </w:p>
    <w:p w14:paraId="50308A71" w14:textId="77777777" w:rsidR="00792808" w:rsidRDefault="00792808" w:rsidP="00792808">
      <w:r>
        <w:lastRenderedPageBreak/>
        <w:t>01:00:58 Mr. Newell</w:t>
      </w:r>
    </w:p>
    <w:p w14:paraId="25D99A08" w14:textId="77777777" w:rsidR="00792808" w:rsidRDefault="00792808" w:rsidP="00792808">
      <w:r>
        <w:t>Will voluntarily go continue the sale for another 30 days, but during that particular time I do not.</w:t>
      </w:r>
    </w:p>
    <w:p w14:paraId="47D74B3C" w14:textId="77777777" w:rsidR="00792808" w:rsidRDefault="00792808" w:rsidP="00792808">
      <w:r>
        <w:t>01:01:07 Mr. Newell</w:t>
      </w:r>
    </w:p>
    <w:p w14:paraId="36D5E412" w14:textId="77777777" w:rsidR="00792808" w:rsidRDefault="00792808" w:rsidP="00792808">
      <w:proofErr w:type="gramStart"/>
      <w:r>
        <w:t xml:space="preserve">I </w:t>
      </w:r>
      <w:proofErr w:type="spellStart"/>
      <w:r>
        <w:t>I</w:t>
      </w:r>
      <w:proofErr w:type="spellEnd"/>
      <w:proofErr w:type="gramEnd"/>
      <w:r>
        <w:t xml:space="preserve"> don't want to waste the course time.</w:t>
      </w:r>
    </w:p>
    <w:p w14:paraId="4E85E0AC" w14:textId="77777777" w:rsidR="00792808" w:rsidRDefault="00792808" w:rsidP="00792808">
      <w:r>
        <w:t>01:01:11 Mr. Newell</w:t>
      </w:r>
    </w:p>
    <w:p w14:paraId="53696A49" w14:textId="77777777" w:rsidR="00792808" w:rsidRDefault="00792808" w:rsidP="00792808">
      <w:r>
        <w:t xml:space="preserve">Get your bath </w:t>
      </w:r>
      <w:proofErr w:type="gramStart"/>
      <w:r>
        <w:t>in</w:t>
      </w:r>
      <w:proofErr w:type="gramEnd"/>
      <w:r>
        <w:t xml:space="preserve"> time.</w:t>
      </w:r>
    </w:p>
    <w:p w14:paraId="64452596" w14:textId="77777777" w:rsidR="00792808" w:rsidRDefault="00792808" w:rsidP="00792808">
      <w:r>
        <w:t>01:01:13 Mr. Newell</w:t>
      </w:r>
    </w:p>
    <w:p w14:paraId="1B211017" w14:textId="77777777" w:rsidR="00792808" w:rsidRDefault="00792808" w:rsidP="00792808">
      <w:r>
        <w:t>He has 30 days, he's going to allege forgery, then he's got.</w:t>
      </w:r>
    </w:p>
    <w:p w14:paraId="7E8C78AC" w14:textId="77777777" w:rsidR="00792808" w:rsidRDefault="00792808" w:rsidP="00792808">
      <w:r>
        <w:t>01:01:16 Mr. Newell</w:t>
      </w:r>
    </w:p>
    <w:p w14:paraId="522FFB82" w14:textId="77777777" w:rsidR="00792808" w:rsidRDefault="00792808" w:rsidP="00792808">
      <w:r>
        <w:t>To be able.</w:t>
      </w:r>
    </w:p>
    <w:p w14:paraId="7E1932CE" w14:textId="77777777" w:rsidR="00792808" w:rsidRDefault="00792808" w:rsidP="00792808">
      <w:r>
        <w:t>01:01:17 Mr. Newell</w:t>
      </w:r>
    </w:p>
    <w:p w14:paraId="67FB48AB" w14:textId="77777777" w:rsidR="00792808" w:rsidRDefault="00792808" w:rsidP="00792808">
      <w:r>
        <w:t>To prove it, and if he.</w:t>
      </w:r>
    </w:p>
    <w:p w14:paraId="1315D82F" w14:textId="77777777" w:rsidR="00792808" w:rsidRDefault="00792808" w:rsidP="00792808">
      <w:r>
        <w:t>01:01:18 Mr. Newell</w:t>
      </w:r>
    </w:p>
    <w:p w14:paraId="239F36B7" w14:textId="77777777" w:rsidR="00792808" w:rsidRDefault="00792808" w:rsidP="00792808">
      <w:proofErr w:type="gramStart"/>
      <w:r>
        <w:t>Basically</w:t>
      </w:r>
      <w:proofErr w:type="gramEnd"/>
      <w:r>
        <w:t xml:space="preserve"> is saying that.</w:t>
      </w:r>
    </w:p>
    <w:p w14:paraId="3EF85B3B" w14:textId="77777777" w:rsidR="00792808" w:rsidRDefault="00792808" w:rsidP="00792808">
      <w:r>
        <w:t>01:01:20 Mr. Newell</w:t>
      </w:r>
    </w:p>
    <w:p w14:paraId="5A113EC0" w14:textId="77777777" w:rsidR="00792808" w:rsidRDefault="00792808" w:rsidP="00792808">
      <w:r>
        <w:t xml:space="preserve">We </w:t>
      </w:r>
      <w:proofErr w:type="gramStart"/>
      <w:r>
        <w:t>is</w:t>
      </w:r>
      <w:proofErr w:type="gramEnd"/>
      <w:r>
        <w:t xml:space="preserve"> a breach of contract other than saying that the documents were growing in front of him, that he didn't </w:t>
      </w:r>
      <w:proofErr w:type="spellStart"/>
      <w:r>
        <w:t>didn't</w:t>
      </w:r>
      <w:proofErr w:type="spellEnd"/>
      <w:r>
        <w:t xml:space="preserve"> agree to it.</w:t>
      </w:r>
    </w:p>
    <w:p w14:paraId="5B17C46E" w14:textId="77777777" w:rsidR="00792808" w:rsidRDefault="00792808" w:rsidP="00792808">
      <w:r>
        <w:t>01:01:30 Mr. Newell</w:t>
      </w:r>
    </w:p>
    <w:p w14:paraId="210FBE22" w14:textId="77777777" w:rsidR="00792808" w:rsidRDefault="00792808" w:rsidP="00792808">
      <w:r>
        <w:t>I just cannot do another continuance.</w:t>
      </w:r>
    </w:p>
    <w:p w14:paraId="6CFCD173" w14:textId="77777777" w:rsidR="00792808" w:rsidRDefault="00792808" w:rsidP="00792808">
      <w:r>
        <w:t>01:01:33 Mr. Newell</w:t>
      </w:r>
    </w:p>
    <w:p w14:paraId="0B58D192" w14:textId="77777777" w:rsidR="00792808" w:rsidRDefault="00792808" w:rsidP="00792808">
      <w:r>
        <w:t>On this particular matter that I am going, it is being continued and I will do that based on the fact, of course taking the motion or my motion to strike better, but I appreciate that Mister Bass.</w:t>
      </w:r>
    </w:p>
    <w:p w14:paraId="0197C34E" w14:textId="77777777" w:rsidR="00792808" w:rsidRDefault="00792808" w:rsidP="00792808">
      <w:r>
        <w:t>01:01:50 Judge MONSON (District)</w:t>
      </w:r>
    </w:p>
    <w:p w14:paraId="22F3C0C5" w14:textId="77777777" w:rsidR="00792808" w:rsidRDefault="00792808" w:rsidP="00792808">
      <w:r>
        <w:t>Essentially, what that means is, is.</w:t>
      </w:r>
    </w:p>
    <w:p w14:paraId="645EA845" w14:textId="77777777" w:rsidR="00792808" w:rsidRDefault="00792808" w:rsidP="00792808">
      <w:r>
        <w:t>01:01:53 Mr. Bass</w:t>
      </w:r>
    </w:p>
    <w:p w14:paraId="6E0457B5" w14:textId="77777777" w:rsidR="00792808" w:rsidRDefault="00792808" w:rsidP="00792808">
      <w:r>
        <w:t>He's giving you.</w:t>
      </w:r>
    </w:p>
    <w:p w14:paraId="69337B14" w14:textId="77777777" w:rsidR="00792808" w:rsidRDefault="00792808" w:rsidP="00792808">
      <w:r>
        <w:t>01:01:54 Mr. Bass</w:t>
      </w:r>
    </w:p>
    <w:p w14:paraId="30286196" w14:textId="77777777" w:rsidR="00792808" w:rsidRDefault="00792808" w:rsidP="00792808">
      <w:r>
        <w:t>I think the relief that.</w:t>
      </w:r>
    </w:p>
    <w:p w14:paraId="31625674" w14:textId="77777777" w:rsidR="00792808" w:rsidRDefault="00792808" w:rsidP="00792808">
      <w:r>
        <w:t>01:01:55 Judge MONSON (District)</w:t>
      </w:r>
    </w:p>
    <w:p w14:paraId="77CC5015" w14:textId="77777777" w:rsidR="00792808" w:rsidRDefault="00792808" w:rsidP="00792808">
      <w:r>
        <w:lastRenderedPageBreak/>
        <w:t>You're asking for right now.</w:t>
      </w:r>
    </w:p>
    <w:p w14:paraId="6A70903B" w14:textId="77777777" w:rsidR="00792808" w:rsidRDefault="00792808" w:rsidP="00792808">
      <w:r>
        <w:t>01:01:58 Judge MONSON (District)</w:t>
      </w:r>
    </w:p>
    <w:p w14:paraId="48261E22" w14:textId="77777777" w:rsidR="00792808" w:rsidRDefault="00792808" w:rsidP="00792808">
      <w:r>
        <w:t>Give you another 30 days.</w:t>
      </w:r>
    </w:p>
    <w:p w14:paraId="48D7879B" w14:textId="77777777" w:rsidR="00792808" w:rsidRDefault="00792808" w:rsidP="00792808">
      <w:r>
        <w:t>01:02:00 Judge MONSON (District)</w:t>
      </w:r>
    </w:p>
    <w:p w14:paraId="20939B49" w14:textId="77777777" w:rsidR="00792808" w:rsidRDefault="00792808" w:rsidP="00792808">
      <w:proofErr w:type="gramStart"/>
      <w:r>
        <w:t>I will</w:t>
      </w:r>
      <w:proofErr w:type="gramEnd"/>
      <w:r>
        <w:t xml:space="preserve"> commit to you.</w:t>
      </w:r>
    </w:p>
    <w:p w14:paraId="28AAC2A9" w14:textId="77777777" w:rsidR="00792808" w:rsidRDefault="00792808" w:rsidP="00792808">
      <w:r>
        <w:t>01:02:01 Judge MONSON (District)</w:t>
      </w:r>
    </w:p>
    <w:p w14:paraId="5FE01B1D" w14:textId="77777777" w:rsidR="00792808" w:rsidRDefault="00792808" w:rsidP="00792808">
      <w:r>
        <w:t xml:space="preserve">I will have a decision out inside of </w:t>
      </w:r>
      <w:proofErr w:type="gramStart"/>
      <w:r>
        <w:t>that 30 days</w:t>
      </w:r>
      <w:proofErr w:type="gramEnd"/>
      <w:r>
        <w:t>.</w:t>
      </w:r>
    </w:p>
    <w:p w14:paraId="60AFCEC2" w14:textId="77777777" w:rsidR="00792808" w:rsidRDefault="00792808" w:rsidP="00792808">
      <w:r>
        <w:t>01:02:04 Judge MONSON (District)</w:t>
      </w:r>
    </w:p>
    <w:p w14:paraId="1A018906" w14:textId="77777777" w:rsidR="00792808" w:rsidRDefault="00792808" w:rsidP="00792808">
      <w:proofErr w:type="gramStart"/>
      <w:r>
        <w:t>So</w:t>
      </w:r>
      <w:proofErr w:type="gramEnd"/>
      <w:r>
        <w:t xml:space="preserve"> we will know.</w:t>
      </w:r>
    </w:p>
    <w:p w14:paraId="37CD08B7" w14:textId="77777777" w:rsidR="00792808" w:rsidRDefault="00792808" w:rsidP="00792808">
      <w:r>
        <w:t>01:02:09 Judge MONSON (District)</w:t>
      </w:r>
    </w:p>
    <w:p w14:paraId="7CCF1969" w14:textId="77777777" w:rsidR="00792808" w:rsidRDefault="00792808" w:rsidP="00792808">
      <w:r>
        <w:t>But and so I it looks like it's working out for you to a certain extent this morning.</w:t>
      </w:r>
    </w:p>
    <w:p w14:paraId="452B81F0" w14:textId="77777777" w:rsidR="00792808" w:rsidRDefault="00792808" w:rsidP="00792808">
      <w:r>
        <w:t>01:02:15 Judge MONSON (District)</w:t>
      </w:r>
    </w:p>
    <w:p w14:paraId="68C4A23D" w14:textId="77777777" w:rsidR="00792808" w:rsidRDefault="00792808" w:rsidP="00792808">
      <w:proofErr w:type="gramStart"/>
      <w:r>
        <w:t>I appreciate</w:t>
      </w:r>
      <w:proofErr w:type="gramEnd"/>
      <w:r>
        <w:t xml:space="preserve"> it.</w:t>
      </w:r>
    </w:p>
    <w:p w14:paraId="020EA5ED" w14:textId="77777777" w:rsidR="00792808" w:rsidRDefault="00792808" w:rsidP="00792808">
      <w:r>
        <w:t>01:02:18 Judge MONSON (District)</w:t>
      </w:r>
    </w:p>
    <w:p w14:paraId="2B66897C" w14:textId="77777777" w:rsidR="00792808" w:rsidRDefault="00792808" w:rsidP="00792808">
      <w:proofErr w:type="gramStart"/>
      <w:r>
        <w:t>I appreciate</w:t>
      </w:r>
      <w:proofErr w:type="gramEnd"/>
      <w:r>
        <w:t xml:space="preserve"> that.</w:t>
      </w:r>
    </w:p>
    <w:p w14:paraId="1B1B9D9E" w14:textId="77777777" w:rsidR="00792808" w:rsidRDefault="00792808" w:rsidP="00792808">
      <w:r>
        <w:t>01:02:22 Judge MONSON (District)</w:t>
      </w:r>
    </w:p>
    <w:p w14:paraId="2D23EDA3" w14:textId="77777777" w:rsidR="00792808" w:rsidRDefault="00792808" w:rsidP="00792808">
      <w:r>
        <w:t>OK.</w:t>
      </w:r>
    </w:p>
    <w:p w14:paraId="4967854C" w14:textId="77777777" w:rsidR="00792808" w:rsidRDefault="00792808" w:rsidP="00792808">
      <w:r>
        <w:t>01:02:24 Mr. Bass</w:t>
      </w:r>
    </w:p>
    <w:p w14:paraId="57D9F348" w14:textId="77777777" w:rsidR="00792808" w:rsidRDefault="00792808" w:rsidP="00792808">
      <w:proofErr w:type="gramStart"/>
      <w:r>
        <w:t>I will</w:t>
      </w:r>
      <w:proofErr w:type="gramEnd"/>
      <w:r>
        <w:t xml:space="preserve"> get this out.</w:t>
      </w:r>
    </w:p>
    <w:p w14:paraId="27BB0532" w14:textId="77777777" w:rsidR="00792808" w:rsidRDefault="00792808" w:rsidP="00792808">
      <w:r>
        <w:t>01:02:25 Mr. Bass</w:t>
      </w:r>
    </w:p>
    <w:p w14:paraId="7131F4C6" w14:textId="77777777" w:rsidR="00792808" w:rsidRDefault="00792808" w:rsidP="00792808">
      <w:proofErr w:type="gramStart"/>
      <w:r>
        <w:t>I'd encourage</w:t>
      </w:r>
      <w:proofErr w:type="gramEnd"/>
      <w:r>
        <w:t xml:space="preserve"> you to </w:t>
      </w:r>
      <w:proofErr w:type="spellStart"/>
      <w:r>
        <w:t>to</w:t>
      </w:r>
      <w:proofErr w:type="spellEnd"/>
      <w:r>
        <w:t xml:space="preserve"> </w:t>
      </w:r>
      <w:proofErr w:type="spellStart"/>
      <w:r>
        <w:t>to</w:t>
      </w:r>
      <w:proofErr w:type="spellEnd"/>
      <w:r>
        <w:t xml:space="preserve"> the extent that you can.</w:t>
      </w:r>
    </w:p>
    <w:p w14:paraId="185DC961" w14:textId="77777777" w:rsidR="00792808" w:rsidRDefault="00792808" w:rsidP="00792808">
      <w:r>
        <w:t>01:02:28 Judge MONSON (District)</w:t>
      </w:r>
    </w:p>
    <w:p w14:paraId="5835D609" w14:textId="77777777" w:rsidR="00792808" w:rsidRDefault="00792808" w:rsidP="00792808">
      <w:r>
        <w:t>Visit and see if there's something that work can be worked out.</w:t>
      </w:r>
    </w:p>
    <w:p w14:paraId="36F7665F" w14:textId="77777777" w:rsidR="00792808" w:rsidRDefault="00792808" w:rsidP="00792808">
      <w:r>
        <w:t>01:02:32 Judge MONSON (District)</w:t>
      </w:r>
    </w:p>
    <w:p w14:paraId="5DA93192" w14:textId="77777777" w:rsidR="00792808" w:rsidRDefault="00792808" w:rsidP="00792808">
      <w:proofErr w:type="gramStart"/>
      <w:r>
        <w:t>I would</w:t>
      </w:r>
      <w:proofErr w:type="gramEnd"/>
      <w:r>
        <w:t xml:space="preserve"> encourage you to do that.</w:t>
      </w:r>
    </w:p>
    <w:p w14:paraId="218EE75A" w14:textId="77777777" w:rsidR="00792808" w:rsidRDefault="00792808" w:rsidP="00792808">
      <w:r>
        <w:t>01:02:34 Judge MONSON (District)</w:t>
      </w:r>
    </w:p>
    <w:p w14:paraId="0692BCAA" w14:textId="77777777" w:rsidR="00792808" w:rsidRDefault="00792808" w:rsidP="00792808">
      <w:r>
        <w:t>I don't even know where to begin, so I'll leave it between you.</w:t>
      </w:r>
    </w:p>
    <w:p w14:paraId="64950921" w14:textId="77777777" w:rsidR="00792808" w:rsidRDefault="00792808" w:rsidP="00792808">
      <w:r>
        <w:t>01:02:36 Judge MONSON (District)</w:t>
      </w:r>
    </w:p>
    <w:p w14:paraId="503FBAB7" w14:textId="77777777" w:rsidR="00792808" w:rsidRDefault="00792808" w:rsidP="00792808">
      <w:r>
        <w:t>And this renewal at this point but.</w:t>
      </w:r>
    </w:p>
    <w:p w14:paraId="4A25B4AE" w14:textId="77777777" w:rsidR="00792808" w:rsidRDefault="00792808" w:rsidP="00792808">
      <w:r>
        <w:lastRenderedPageBreak/>
        <w:t>01:02:41 Judge MONSON (District)</w:t>
      </w:r>
    </w:p>
    <w:p w14:paraId="1B4C1576" w14:textId="77777777" w:rsidR="00792808" w:rsidRDefault="00792808" w:rsidP="00792808">
      <w:proofErr w:type="gramStart"/>
      <w:r>
        <w:t>I'll get</w:t>
      </w:r>
      <w:proofErr w:type="gramEnd"/>
      <w:r>
        <w:t xml:space="preserve"> this.</w:t>
      </w:r>
    </w:p>
    <w:p w14:paraId="4170A4A7" w14:textId="77777777" w:rsidR="00792808" w:rsidRDefault="00792808" w:rsidP="00792808">
      <w:r>
        <w:t>01:02:42 Judge MONSON (District)</w:t>
      </w:r>
    </w:p>
    <w:p w14:paraId="7C87FDD4" w14:textId="77777777" w:rsidR="00792808" w:rsidRDefault="00792808" w:rsidP="00792808">
      <w:r>
        <w:t>Out to you as quickly.</w:t>
      </w:r>
    </w:p>
    <w:p w14:paraId="0D98BDF1" w14:textId="77777777" w:rsidR="00792808" w:rsidRDefault="00792808" w:rsidP="00792808">
      <w:r>
        <w:t>01:02:44 Judge MONSON (District)</w:t>
      </w:r>
    </w:p>
    <w:p w14:paraId="2E3C909B" w14:textId="77777777" w:rsidR="00792808" w:rsidRDefault="00792808" w:rsidP="00792808">
      <w:r>
        <w:t>That and I just want.</w:t>
      </w:r>
    </w:p>
    <w:p w14:paraId="66F9394E" w14:textId="77777777" w:rsidR="00792808" w:rsidRDefault="00792808" w:rsidP="00792808">
      <w:r>
        <w:t>01:02:44 Judge MONSON (District)</w:t>
      </w:r>
    </w:p>
    <w:p w14:paraId="78AC6276" w14:textId="77777777" w:rsidR="00792808" w:rsidRDefault="00792808" w:rsidP="00792808">
      <w:r>
        <w:t>To make sure I've got.</w:t>
      </w:r>
    </w:p>
    <w:p w14:paraId="2640D070" w14:textId="77777777" w:rsidR="00792808" w:rsidRDefault="00792808" w:rsidP="00792808">
      <w:r>
        <w:t>01:02:47 Judge MONSON (District)</w:t>
      </w:r>
    </w:p>
    <w:p w14:paraId="6B5BEE1F" w14:textId="77777777" w:rsidR="00792808" w:rsidRDefault="00792808" w:rsidP="00792808">
      <w:r>
        <w:t>The address that you will have put on your leading is the correct on the 21st Ave. where we can and I've.</w:t>
      </w:r>
    </w:p>
    <w:p w14:paraId="47A4FB89" w14:textId="77777777" w:rsidR="00792808" w:rsidRDefault="00792808" w:rsidP="00792808">
      <w:r>
        <w:t>01:02:54 Judge MONSON (District)</w:t>
      </w:r>
    </w:p>
    <w:p w14:paraId="3EEF91EB" w14:textId="77777777" w:rsidR="00792808" w:rsidRDefault="00792808" w:rsidP="00792808">
      <w:r>
        <w:t>Also got a.</w:t>
      </w:r>
    </w:p>
    <w:p w14:paraId="1733B867" w14:textId="77777777" w:rsidR="00792808" w:rsidRDefault="00792808" w:rsidP="00792808">
      <w:r>
        <w:t>01:02:56 Mr. Bass</w:t>
      </w:r>
    </w:p>
    <w:p w14:paraId="4FC1968B" w14:textId="77777777" w:rsidR="00792808" w:rsidRDefault="00792808" w:rsidP="00792808">
      <w:r>
        <w:t>E-mail address.</w:t>
      </w:r>
    </w:p>
    <w:p w14:paraId="0B4D56DD" w14:textId="77777777" w:rsidR="00792808" w:rsidRDefault="00792808" w:rsidP="00792808">
      <w:r>
        <w:t>01:02:58</w:t>
      </w:r>
    </w:p>
    <w:p w14:paraId="67E39657" w14:textId="77777777" w:rsidR="00792808" w:rsidRDefault="00792808" w:rsidP="00792808">
      <w:r>
        <w:t>And I'm.</w:t>
      </w:r>
    </w:p>
    <w:p w14:paraId="502CBB7A" w14:textId="77777777" w:rsidR="00792808" w:rsidRDefault="00792808" w:rsidP="00792808">
      <w:r>
        <w:t>01:03:00 Judge MONSON (District)</w:t>
      </w:r>
    </w:p>
    <w:p w14:paraId="14179280" w14:textId="77777777" w:rsidR="00792808" w:rsidRDefault="00792808" w:rsidP="00792808">
      <w:r>
        <w:t>We're happy to e-mail.</w:t>
      </w:r>
    </w:p>
    <w:p w14:paraId="4B5EF42A" w14:textId="77777777" w:rsidR="00792808" w:rsidRDefault="00792808" w:rsidP="00792808">
      <w:r>
        <w:t>01:03:02 Judge MONSON (District)</w:t>
      </w:r>
    </w:p>
    <w:p w14:paraId="1F2B739D" w14:textId="77777777" w:rsidR="00792808" w:rsidRDefault="00792808" w:rsidP="00792808">
      <w:r>
        <w:t>Things to do as well.</w:t>
      </w:r>
    </w:p>
    <w:p w14:paraId="3587669F" w14:textId="77777777" w:rsidR="00792808" w:rsidRDefault="00792808" w:rsidP="00792808">
      <w:r>
        <w:t>01:03:04 Judge MONSON (District)</w:t>
      </w:r>
    </w:p>
    <w:p w14:paraId="7D4C7C72" w14:textId="77777777" w:rsidR="00792808" w:rsidRDefault="00792808" w:rsidP="00792808">
      <w:r>
        <w:t>What's your preferred way of notification?</w:t>
      </w:r>
    </w:p>
    <w:p w14:paraId="4936B73B" w14:textId="77777777" w:rsidR="00792808" w:rsidRDefault="00792808" w:rsidP="00792808">
      <w:r>
        <w:t>01:03:06 Judge MONSON (District)</w:t>
      </w:r>
    </w:p>
    <w:p w14:paraId="11A804CF" w14:textId="77777777" w:rsidR="00792808" w:rsidRDefault="00792808" w:rsidP="00792808">
      <w:r>
        <w:t>That way, would you know work I have.</w:t>
      </w:r>
    </w:p>
    <w:p w14:paraId="5C0F50D2" w14:textId="77777777" w:rsidR="00792808" w:rsidRDefault="00792808" w:rsidP="00792808">
      <w:r>
        <w:t>01:03:15 Judge MONSON (District)</w:t>
      </w:r>
    </w:p>
    <w:p w14:paraId="540BA20E" w14:textId="77777777" w:rsidR="00792808" w:rsidRDefault="00792808" w:rsidP="00792808">
      <w:r>
        <w:t>Sorry I.</w:t>
      </w:r>
    </w:p>
    <w:p w14:paraId="1CF5475A" w14:textId="77777777" w:rsidR="00792808" w:rsidRDefault="00792808" w:rsidP="00792808">
      <w:r>
        <w:t>01:03:19 Judge MONSON (District)</w:t>
      </w:r>
    </w:p>
    <w:p w14:paraId="260C26BD" w14:textId="77777777" w:rsidR="00792808" w:rsidRDefault="00792808" w:rsidP="00792808">
      <w:r>
        <w:t xml:space="preserve">And the reason I say that is </w:t>
      </w:r>
      <w:proofErr w:type="spellStart"/>
      <w:r>
        <w:t>is</w:t>
      </w:r>
      <w:proofErr w:type="spellEnd"/>
      <w:r>
        <w:t>.</w:t>
      </w:r>
    </w:p>
    <w:p w14:paraId="447771BA" w14:textId="77777777" w:rsidR="00792808" w:rsidRDefault="00792808" w:rsidP="00792808">
      <w:r>
        <w:t>01:03:21 Mr. Bass</w:t>
      </w:r>
    </w:p>
    <w:p w14:paraId="44B7AEA0" w14:textId="77777777" w:rsidR="00792808" w:rsidRDefault="00792808" w:rsidP="00792808">
      <w:proofErr w:type="gramStart"/>
      <w:r>
        <w:lastRenderedPageBreak/>
        <w:t>I know</w:t>
      </w:r>
      <w:proofErr w:type="gramEnd"/>
      <w:r>
        <w:t xml:space="preserve"> that Mister will have the.</w:t>
      </w:r>
    </w:p>
    <w:p w14:paraId="50C01855" w14:textId="77777777" w:rsidR="00792808" w:rsidRDefault="00792808" w:rsidP="00792808">
      <w:r>
        <w:t>01:03:24 Mr. Bass</w:t>
      </w:r>
    </w:p>
    <w:p w14:paraId="61CF68AB" w14:textId="77777777" w:rsidR="00792808" w:rsidRDefault="00792808" w:rsidP="00792808">
      <w:r>
        <w:t>E-mail address on there I can also.</w:t>
      </w:r>
    </w:p>
    <w:p w14:paraId="3506B3FD" w14:textId="77777777" w:rsidR="00792808" w:rsidRDefault="00792808" w:rsidP="00792808">
      <w:r>
        <w:t>01:03:27 Judge MONSON (District)</w:t>
      </w:r>
    </w:p>
    <w:p w14:paraId="2646A150" w14:textId="77777777" w:rsidR="00792808" w:rsidRDefault="00792808" w:rsidP="00792808">
      <w:proofErr w:type="gramStart"/>
      <w:r>
        <w:t>Represent you</w:t>
      </w:r>
      <w:proofErr w:type="gramEnd"/>
      <w:r>
        <w:t xml:space="preserve"> that.</w:t>
      </w:r>
    </w:p>
    <w:p w14:paraId="71A714FB" w14:textId="77777777" w:rsidR="00792808" w:rsidRDefault="00792808" w:rsidP="00792808">
      <w:r>
        <w:t>01:03:29 Judge MONSON (District)</w:t>
      </w:r>
    </w:p>
    <w:p w14:paraId="7D589767" w14:textId="77777777" w:rsidR="00792808" w:rsidRDefault="00792808" w:rsidP="00792808">
      <w:proofErr w:type="gramStart"/>
      <w:r>
        <w:t>Is</w:t>
      </w:r>
      <w:proofErr w:type="gramEnd"/>
      <w:r>
        <w:t xml:space="preserve"> probably listed on our website too.</w:t>
      </w:r>
    </w:p>
    <w:p w14:paraId="29979517" w14:textId="77777777" w:rsidR="00792808" w:rsidRDefault="00792808" w:rsidP="00792808">
      <w:r>
        <w:t>01:03:31 Judge MONSON (District)</w:t>
      </w:r>
    </w:p>
    <w:p w14:paraId="173E897C" w14:textId="77777777" w:rsidR="00792808" w:rsidRDefault="00792808" w:rsidP="00792808">
      <w:r>
        <w:t xml:space="preserve">Where </w:t>
      </w:r>
      <w:proofErr w:type="spellStart"/>
      <w:r>
        <w:t>where</w:t>
      </w:r>
      <w:proofErr w:type="spellEnd"/>
      <w:r>
        <w:t xml:space="preserve"> you can accept e-mail service so.</w:t>
      </w:r>
    </w:p>
    <w:p w14:paraId="3F71DC90" w14:textId="77777777" w:rsidR="00792808" w:rsidRDefault="00792808" w:rsidP="00792808">
      <w:r>
        <w:t>01:03:35 Judge MONSON (District)</w:t>
      </w:r>
    </w:p>
    <w:p w14:paraId="454F915B" w14:textId="77777777" w:rsidR="00792808" w:rsidRDefault="00792808" w:rsidP="00792808">
      <w:proofErr w:type="gramStart"/>
      <w:r>
        <w:t>My interest</w:t>
      </w:r>
      <w:proofErr w:type="gramEnd"/>
      <w:r>
        <w:t xml:space="preserve"> here is I think that there's communication, I think.</w:t>
      </w:r>
    </w:p>
    <w:p w14:paraId="3BA223E2" w14:textId="77777777" w:rsidR="00792808" w:rsidRDefault="00792808" w:rsidP="00792808">
      <w:r>
        <w:t>01:03:39 Judge MONSON (District)</w:t>
      </w:r>
    </w:p>
    <w:p w14:paraId="09FCCD51" w14:textId="77777777" w:rsidR="00792808" w:rsidRDefault="00792808" w:rsidP="00792808">
      <w:r>
        <w:t xml:space="preserve">Communication is always a good thing, so I encourage you to keep the lines of communication open, not to require you to communicate any particular matter with </w:t>
      </w:r>
      <w:proofErr w:type="gramStart"/>
      <w:r>
        <w:t>him, but</w:t>
      </w:r>
      <w:proofErr w:type="gramEnd"/>
      <w:r>
        <w:t xml:space="preserve"> seems like.</w:t>
      </w:r>
    </w:p>
    <w:p w14:paraId="36240C10" w14:textId="77777777" w:rsidR="00792808" w:rsidRDefault="00792808" w:rsidP="00792808">
      <w:r>
        <w:t>01:03:55 Judge MONSON (District)</w:t>
      </w:r>
    </w:p>
    <w:p w14:paraId="4704FDE6" w14:textId="77777777" w:rsidR="00792808" w:rsidRDefault="00792808" w:rsidP="00792808">
      <w:r>
        <w:t>Very gracious today.</w:t>
      </w:r>
    </w:p>
    <w:p w14:paraId="36DD9CAA" w14:textId="77777777" w:rsidR="00792808" w:rsidRDefault="00792808" w:rsidP="00792808">
      <w:r>
        <w:t>01:03:58 Judge MONSON (District)</w:t>
      </w:r>
    </w:p>
    <w:p w14:paraId="3C28C6C8" w14:textId="77777777" w:rsidR="00792808" w:rsidRDefault="00792808" w:rsidP="00792808">
      <w:proofErr w:type="gramStart"/>
      <w:r>
        <w:t>So</w:t>
      </w:r>
      <w:proofErr w:type="gramEnd"/>
      <w:r>
        <w:t xml:space="preserve"> </w:t>
      </w:r>
      <w:proofErr w:type="gramStart"/>
      <w:r>
        <w:t>I would</w:t>
      </w:r>
      <w:proofErr w:type="gramEnd"/>
      <w:r>
        <w:t xml:space="preserve"> hope that.</w:t>
      </w:r>
    </w:p>
    <w:p w14:paraId="639BAA5C" w14:textId="77777777" w:rsidR="00792808" w:rsidRDefault="00792808" w:rsidP="00792808">
      <w:r>
        <w:t>01:04:00 Judge MONSON (District)</w:t>
      </w:r>
    </w:p>
    <w:p w14:paraId="63EF1C20" w14:textId="77777777" w:rsidR="00792808" w:rsidRDefault="00792808" w:rsidP="00792808">
      <w:r>
        <w:t>If there's some.</w:t>
      </w:r>
    </w:p>
    <w:p w14:paraId="73A1FA8D" w14:textId="77777777" w:rsidR="00792808" w:rsidRDefault="00792808" w:rsidP="00792808">
      <w:r>
        <w:t>01:04:00 Judge MONSON (District)</w:t>
      </w:r>
    </w:p>
    <w:p w14:paraId="6CC6B2BD" w14:textId="77777777" w:rsidR="00792808" w:rsidRDefault="00792808" w:rsidP="00792808">
      <w:r>
        <w:t>Sort of some.</w:t>
      </w:r>
    </w:p>
    <w:p w14:paraId="01C2E7BB" w14:textId="77777777" w:rsidR="00792808" w:rsidRDefault="00792808" w:rsidP="00792808">
      <w:r>
        <w:t>01:04:02 Judge MONSON (District)</w:t>
      </w:r>
    </w:p>
    <w:p w14:paraId="2F06328D" w14:textId="77777777" w:rsidR="00792808" w:rsidRDefault="00792808" w:rsidP="00792808">
      <w:r>
        <w:t>Sort of way to talk about this, I hope.</w:t>
      </w:r>
    </w:p>
    <w:p w14:paraId="4A4BF835" w14:textId="77777777" w:rsidR="00792808" w:rsidRDefault="00792808" w:rsidP="00792808">
      <w:r>
        <w:t>01:04:03 Judge MONSON (District)</w:t>
      </w:r>
    </w:p>
    <w:p w14:paraId="7958DA17" w14:textId="77777777" w:rsidR="00792808" w:rsidRDefault="00792808" w:rsidP="00792808">
      <w:r>
        <w:t>That you would be able to do.</w:t>
      </w:r>
    </w:p>
    <w:p w14:paraId="63E5947D" w14:textId="77777777" w:rsidR="00792808" w:rsidRDefault="00792808" w:rsidP="00792808">
      <w:r>
        <w:t>01:04:04 Mr. Bass</w:t>
      </w:r>
    </w:p>
    <w:p w14:paraId="023DBAE1" w14:textId="77777777" w:rsidR="00792808" w:rsidRDefault="00792808" w:rsidP="00792808">
      <w:r>
        <w:t xml:space="preserve">That </w:t>
      </w:r>
      <w:proofErr w:type="gramStart"/>
      <w:r>
        <w:t>not</w:t>
      </w:r>
      <w:proofErr w:type="gramEnd"/>
      <w:r>
        <w:t xml:space="preserve"> requiring </w:t>
      </w:r>
      <w:proofErr w:type="gramStart"/>
      <w:r>
        <w:t>my</w:t>
      </w:r>
      <w:proofErr w:type="gramEnd"/>
      <w:r>
        <w:t>.</w:t>
      </w:r>
    </w:p>
    <w:p w14:paraId="78EAC0AB" w14:textId="77777777" w:rsidR="00792808" w:rsidRDefault="00792808" w:rsidP="00792808">
      <w:r>
        <w:t>01:04:06 Judge MONSON (District)</w:t>
      </w:r>
    </w:p>
    <w:p w14:paraId="355F318D" w14:textId="77777777" w:rsidR="00792808" w:rsidRDefault="00792808" w:rsidP="00792808">
      <w:r>
        <w:lastRenderedPageBreak/>
        <w:t>Just my all right is.</w:t>
      </w:r>
    </w:p>
    <w:p w14:paraId="3DE792C1" w14:textId="77777777" w:rsidR="00792808" w:rsidRDefault="00792808" w:rsidP="00792808">
      <w:r>
        <w:t>01:04:11 Judge MONSON (District)</w:t>
      </w:r>
    </w:p>
    <w:p w14:paraId="2C2EF5B4" w14:textId="77777777" w:rsidR="00792808" w:rsidRDefault="00792808" w:rsidP="00792808">
      <w:r>
        <w:t>On that I could still submit the.</w:t>
      </w:r>
    </w:p>
    <w:p w14:paraId="299224B0" w14:textId="77777777" w:rsidR="00792808" w:rsidRDefault="00792808" w:rsidP="00792808">
      <w:r>
        <w:t>01:04:19 Judge MONSON (District)</w:t>
      </w:r>
    </w:p>
    <w:p w14:paraId="2AF12DFB" w14:textId="77777777" w:rsidR="00792808" w:rsidRDefault="00792808" w:rsidP="00792808">
      <w:r>
        <w:t>Case cases of economics death do sports, appointing the Council as well as.</w:t>
      </w:r>
    </w:p>
    <w:p w14:paraId="50EA7BA3" w14:textId="77777777" w:rsidR="00792808" w:rsidRDefault="00792808" w:rsidP="00792808">
      <w:r>
        <w:t>01:04:29 Judge MONSON (District)</w:t>
      </w:r>
    </w:p>
    <w:p w14:paraId="6C7D1828" w14:textId="77777777" w:rsidR="00792808" w:rsidRDefault="00792808" w:rsidP="00792808">
      <w:r>
        <w:t>In the Ukraine.</w:t>
      </w:r>
    </w:p>
    <w:p w14:paraId="30A53F39" w14:textId="77777777" w:rsidR="00792808" w:rsidRDefault="00792808" w:rsidP="00792808">
      <w:r>
        <w:t>01:04:30 Judge MONSON (District)</w:t>
      </w:r>
    </w:p>
    <w:p w14:paraId="4D7CE002" w14:textId="77777777" w:rsidR="00792808" w:rsidRDefault="00792808" w:rsidP="00792808">
      <w:r>
        <w:t xml:space="preserve">What </w:t>
      </w:r>
      <w:proofErr w:type="gramStart"/>
      <w:r>
        <w:t>you</w:t>
      </w:r>
      <w:proofErr w:type="gramEnd"/>
      <w:r>
        <w:t xml:space="preserve"> mean?</w:t>
      </w:r>
    </w:p>
    <w:p w14:paraId="0E7CF1DF" w14:textId="77777777" w:rsidR="00792808" w:rsidRDefault="00792808" w:rsidP="00792808">
      <w:r>
        <w:t>01:04:31 Judge MONSON (District)</w:t>
      </w:r>
    </w:p>
    <w:p w14:paraId="7EF7D492" w14:textId="77777777" w:rsidR="00792808" w:rsidRDefault="00792808" w:rsidP="00792808">
      <w:proofErr w:type="gramStart"/>
      <w:r>
        <w:t>So</w:t>
      </w:r>
      <w:proofErr w:type="gramEnd"/>
      <w:r>
        <w:t xml:space="preserve"> I </w:t>
      </w:r>
      <w:proofErr w:type="spellStart"/>
      <w:r>
        <w:t>I</w:t>
      </w:r>
      <w:proofErr w:type="spellEnd"/>
      <w:r>
        <w:t xml:space="preserve"> can't tell you about how to submit any of the questions that you're supposed to make that that gets into the realm of legal advice just to be permitted to.</w:t>
      </w:r>
    </w:p>
    <w:p w14:paraId="7583ECD3" w14:textId="77777777" w:rsidR="00792808" w:rsidRDefault="00792808" w:rsidP="00792808">
      <w:r>
        <w:t>01:04:46 Judge MONSON (District)</w:t>
      </w:r>
    </w:p>
    <w:p w14:paraId="54181E60" w14:textId="77777777" w:rsidR="00792808" w:rsidRDefault="00792808" w:rsidP="00792808">
      <w:proofErr w:type="gramStart"/>
      <w:r>
        <w:t>I would</w:t>
      </w:r>
      <w:proofErr w:type="gramEnd"/>
      <w:r>
        <w:t xml:space="preserve"> </w:t>
      </w:r>
      <w:proofErr w:type="gramStart"/>
      <w:r>
        <w:t>tell</w:t>
      </w:r>
      <w:proofErr w:type="gramEnd"/>
      <w:r>
        <w:t>.</w:t>
      </w:r>
    </w:p>
    <w:p w14:paraId="385D9D62" w14:textId="77777777" w:rsidR="00792808" w:rsidRDefault="00792808" w:rsidP="00792808">
      <w:r>
        <w:t>01:04:47 Judge MONSON (District)</w:t>
      </w:r>
    </w:p>
    <w:p w14:paraId="0A70BB27" w14:textId="77777777" w:rsidR="00792808" w:rsidRDefault="00792808" w:rsidP="00792808">
      <w:r>
        <w:t xml:space="preserve">You </w:t>
      </w:r>
      <w:proofErr w:type="spellStart"/>
      <w:r>
        <w:t>you</w:t>
      </w:r>
      <w:proofErr w:type="spellEnd"/>
      <w:r>
        <w:t xml:space="preserve"> can.</w:t>
      </w:r>
    </w:p>
    <w:p w14:paraId="20F975EE" w14:textId="77777777" w:rsidR="00792808" w:rsidRDefault="00792808" w:rsidP="00792808">
      <w:r>
        <w:t>01:04:49 Judge MONSON (District)</w:t>
      </w:r>
    </w:p>
    <w:p w14:paraId="1F5AA909" w14:textId="77777777" w:rsidR="00792808" w:rsidRDefault="00792808" w:rsidP="00792808">
      <w:r>
        <w:t xml:space="preserve">Look at </w:t>
      </w:r>
      <w:proofErr w:type="gramStart"/>
      <w:r>
        <w:t>the</w:t>
      </w:r>
      <w:proofErr w:type="gramEnd"/>
      <w:r>
        <w:t>.</w:t>
      </w:r>
    </w:p>
    <w:p w14:paraId="2C88F553" w14:textId="77777777" w:rsidR="00792808" w:rsidRDefault="00792808" w:rsidP="00792808">
      <w:r>
        <w:t>01:04:49 Judge MONSON (District)</w:t>
      </w:r>
    </w:p>
    <w:p w14:paraId="0EC23C13" w14:textId="77777777" w:rsidR="00792808" w:rsidRDefault="00792808" w:rsidP="00792808">
      <w:r>
        <w:t>Rules of civil.</w:t>
      </w:r>
    </w:p>
    <w:p w14:paraId="02D72A91" w14:textId="77777777" w:rsidR="00792808" w:rsidRDefault="00792808" w:rsidP="00792808">
      <w:r>
        <w:t>01:04:51 Judge MONSON (District)</w:t>
      </w:r>
    </w:p>
    <w:p w14:paraId="7AD27CC2" w14:textId="77777777" w:rsidR="00792808" w:rsidRDefault="00792808" w:rsidP="00792808">
      <w:r>
        <w:t>Generally speaking, if you need to make corrections unless it specifically says you cannot, if not uncommon to you, I can't like how to make those corrections.</w:t>
      </w:r>
    </w:p>
    <w:p w14:paraId="12FF6629" w14:textId="77777777" w:rsidR="00792808" w:rsidRDefault="00792808" w:rsidP="00792808">
      <w:r>
        <w:t>01:05:01 Judge MONSON (District)</w:t>
      </w:r>
    </w:p>
    <w:p w14:paraId="536D92EE" w14:textId="77777777" w:rsidR="00792808" w:rsidRDefault="00792808" w:rsidP="00792808">
      <w:r>
        <w:t>What corrections to me.</w:t>
      </w:r>
    </w:p>
    <w:p w14:paraId="0189C403" w14:textId="77777777" w:rsidR="00792808" w:rsidRDefault="00792808" w:rsidP="00792808">
      <w:r>
        <w:t>01:05:04 Judge MONSON (District)</w:t>
      </w:r>
    </w:p>
    <w:p w14:paraId="0AD0AE51" w14:textId="77777777" w:rsidR="00792808" w:rsidRDefault="00792808" w:rsidP="00792808">
      <w:r>
        <w:t>I'm not going.</w:t>
      </w:r>
    </w:p>
    <w:p w14:paraId="03185DBA" w14:textId="77777777" w:rsidR="00792808" w:rsidRDefault="00792808" w:rsidP="00792808">
      <w:r>
        <w:t>01:05:04 Judge MONSON (District)</w:t>
      </w:r>
    </w:p>
    <w:p w14:paraId="4DE7DFC4" w14:textId="77777777" w:rsidR="00792808" w:rsidRDefault="00792808" w:rsidP="00792808">
      <w:r>
        <w:t>To prevent you from filing what you think is appropriate.</w:t>
      </w:r>
    </w:p>
    <w:p w14:paraId="77E5B6AD" w14:textId="77777777" w:rsidR="00792808" w:rsidRDefault="00792808" w:rsidP="00792808">
      <w:r>
        <w:lastRenderedPageBreak/>
        <w:t>01:05:09 Judge MONSON (District)</w:t>
      </w:r>
    </w:p>
    <w:p w14:paraId="24B7D52E" w14:textId="77777777" w:rsidR="00792808" w:rsidRDefault="00792808" w:rsidP="00792808">
      <w:proofErr w:type="gramStart"/>
      <w:r>
        <w:t>I will</w:t>
      </w:r>
      <w:proofErr w:type="gramEnd"/>
      <w:r>
        <w:t xml:space="preserve"> tell you with regard to the fair Community earning issue right now, the </w:t>
      </w:r>
      <w:proofErr w:type="spellStart"/>
      <w:r>
        <w:t>the</w:t>
      </w:r>
      <w:proofErr w:type="spellEnd"/>
      <w:r>
        <w:t xml:space="preserve"> motion has been denied.</w:t>
      </w:r>
    </w:p>
    <w:p w14:paraId="53871F05" w14:textId="77777777" w:rsidR="00792808" w:rsidRDefault="00792808" w:rsidP="00792808">
      <w:r>
        <w:t>01:05:15 Judge MONSON (District)</w:t>
      </w:r>
    </w:p>
    <w:p w14:paraId="6CA160DF" w14:textId="77777777" w:rsidR="00792808" w:rsidRDefault="00792808" w:rsidP="00792808">
      <w:r>
        <w:t>If you want me to reconsider that asked because he was.</w:t>
      </w:r>
    </w:p>
    <w:p w14:paraId="6C65B14B" w14:textId="77777777" w:rsidR="00792808" w:rsidRDefault="00792808" w:rsidP="00792808">
      <w:r>
        <w:t>01:05:21 Judge MONSON (District)</w:t>
      </w:r>
    </w:p>
    <w:p w14:paraId="47297602" w14:textId="77777777" w:rsidR="00792808" w:rsidRDefault="00792808" w:rsidP="00792808">
      <w:r>
        <w:t xml:space="preserve">Violent motion for </w:t>
      </w:r>
      <w:proofErr w:type="gramStart"/>
      <w:r>
        <w:t>the duration</w:t>
      </w:r>
      <w:proofErr w:type="gramEnd"/>
      <w:r>
        <w:t>.</w:t>
      </w:r>
    </w:p>
    <w:p w14:paraId="5BD75F66" w14:textId="77777777" w:rsidR="00792808" w:rsidRDefault="00792808" w:rsidP="00792808">
      <w:r>
        <w:t>01:05:23 Judge MONSON (District)</w:t>
      </w:r>
    </w:p>
    <w:p w14:paraId="1F8D956B" w14:textId="77777777" w:rsidR="00792808" w:rsidRDefault="00792808" w:rsidP="00792808">
      <w:r>
        <w:t>And then you would want to support that with.</w:t>
      </w:r>
    </w:p>
    <w:p w14:paraId="323B5E62" w14:textId="77777777" w:rsidR="00792808" w:rsidRDefault="00792808" w:rsidP="00792808">
      <w:r>
        <w:t>01:05:27 Judge MONSON (District)</w:t>
      </w:r>
    </w:p>
    <w:p w14:paraId="1229F87F" w14:textId="77777777" w:rsidR="00792808" w:rsidRDefault="00792808" w:rsidP="00792808">
      <w:r>
        <w:t xml:space="preserve">Authorities that you that you have found and </w:t>
      </w:r>
      <w:proofErr w:type="spellStart"/>
      <w:r>
        <w:t>and</w:t>
      </w:r>
      <w:proofErr w:type="spellEnd"/>
      <w:r>
        <w:t xml:space="preserve"> that the comment that I would make to any attorney in front of me in terms of how you want to get them back in front of me, I would say violent.</w:t>
      </w:r>
    </w:p>
    <w:p w14:paraId="742DEC0C" w14:textId="77777777" w:rsidR="00792808" w:rsidRDefault="00792808" w:rsidP="00792808">
      <w:r>
        <w:t>01:05:39 Mr. Bass</w:t>
      </w:r>
    </w:p>
    <w:p w14:paraId="5326644D" w14:textId="77777777" w:rsidR="00792808" w:rsidRDefault="00792808" w:rsidP="00792808">
      <w:r>
        <w:t>Writing and we.</w:t>
      </w:r>
    </w:p>
    <w:p w14:paraId="5269ED6D" w14:textId="77777777" w:rsidR="00792808" w:rsidRDefault="00792808" w:rsidP="00792808">
      <w:r>
        <w:t>01:05:40 Judge MONSON (District)</w:t>
      </w:r>
    </w:p>
    <w:p w14:paraId="08511CC9" w14:textId="77777777" w:rsidR="00792808" w:rsidRDefault="00792808" w:rsidP="00792808">
      <w:r>
        <w:t>Need to make sure that you provide.</w:t>
      </w:r>
    </w:p>
    <w:p w14:paraId="22465F09" w14:textId="77777777" w:rsidR="00792808" w:rsidRDefault="00792808" w:rsidP="00792808">
      <w:r>
        <w:t>01:05:42 Judge MONSON (District)</w:t>
      </w:r>
    </w:p>
    <w:p w14:paraId="45694D4C" w14:textId="77777777" w:rsidR="00792808" w:rsidRDefault="00792808" w:rsidP="00792808">
      <w:r>
        <w:t>Copies of the council.</w:t>
      </w:r>
    </w:p>
    <w:p w14:paraId="3CF9717B" w14:textId="77777777" w:rsidR="00792808" w:rsidRDefault="00792808" w:rsidP="00792808">
      <w:r>
        <w:t>01:05:45 Judge MONSON (District)</w:t>
      </w:r>
    </w:p>
    <w:p w14:paraId="1A05B600" w14:textId="77777777" w:rsidR="00792808" w:rsidRDefault="00792808" w:rsidP="00792808">
      <w:r>
        <w:t>So that you get, you should be aware of this.</w:t>
      </w:r>
    </w:p>
    <w:p w14:paraId="416D03E3" w14:textId="77777777" w:rsidR="00792808" w:rsidRDefault="00792808" w:rsidP="00792808">
      <w:r>
        <w:t>01:05:47 Judge MONSON (District)</w:t>
      </w:r>
    </w:p>
    <w:p w14:paraId="093D27DA" w14:textId="77777777" w:rsidR="00792808" w:rsidRDefault="00792808" w:rsidP="00792808">
      <w:r>
        <w:t>As well, and I'm happy to read.</w:t>
      </w:r>
    </w:p>
    <w:p w14:paraId="38DCC0B5" w14:textId="77777777" w:rsidR="00792808" w:rsidRDefault="00792808" w:rsidP="00792808">
      <w:r>
        <w:t>01:05:51 Mr. Bass</w:t>
      </w:r>
    </w:p>
    <w:p w14:paraId="42FD3891" w14:textId="77777777" w:rsidR="00792808" w:rsidRDefault="00792808" w:rsidP="00792808">
      <w:r>
        <w:t>All right, Mr.</w:t>
      </w:r>
    </w:p>
    <w:p w14:paraId="6E5538A7" w14:textId="77777777" w:rsidR="00792808" w:rsidRDefault="00792808" w:rsidP="00792808">
      <w:r>
        <w:t>01:05:53 Mr. Bass</w:t>
      </w:r>
    </w:p>
    <w:p w14:paraId="6FB627AC" w14:textId="77777777" w:rsidR="00792808" w:rsidRDefault="00792808" w:rsidP="00792808">
      <w:r>
        <w:t>Thank you.</w:t>
      </w:r>
    </w:p>
    <w:p w14:paraId="7F23D023" w14:textId="77777777" w:rsidR="00792808" w:rsidRDefault="00792808" w:rsidP="00792808">
      <w:r>
        <w:t>01:05:53 Mr. Bass</w:t>
      </w:r>
    </w:p>
    <w:p w14:paraId="1A737688" w14:textId="77777777" w:rsidR="00792808" w:rsidRDefault="00792808" w:rsidP="00792808">
      <w:proofErr w:type="gramStart"/>
      <w:r>
        <w:t>I appreciate</w:t>
      </w:r>
      <w:proofErr w:type="gramEnd"/>
      <w:r>
        <w:t xml:space="preserve"> it.</w:t>
      </w:r>
    </w:p>
    <w:p w14:paraId="6CD3AF8E" w14:textId="77777777" w:rsidR="00792808" w:rsidRDefault="00792808" w:rsidP="00792808">
      <w:r>
        <w:t>01:05:54 Mr. Bass</w:t>
      </w:r>
    </w:p>
    <w:p w14:paraId="5A2BFD5B" w14:textId="77777777" w:rsidR="00792808" w:rsidRDefault="00792808" w:rsidP="00792808">
      <w:proofErr w:type="gramStart"/>
      <w:r>
        <w:lastRenderedPageBreak/>
        <w:t>I want</w:t>
      </w:r>
      <w:proofErr w:type="gramEnd"/>
      <w:r>
        <w:t xml:space="preserve"> to know again, I </w:t>
      </w:r>
      <w:proofErr w:type="spellStart"/>
      <w:r>
        <w:t>I</w:t>
      </w:r>
      <w:proofErr w:type="spellEnd"/>
      <w:r>
        <w:t xml:space="preserve"> recognize that frustration, I recognize.</w:t>
      </w:r>
    </w:p>
    <w:p w14:paraId="6CB9AC84" w14:textId="77777777" w:rsidR="00792808" w:rsidRDefault="00792808" w:rsidP="00792808">
      <w:r>
        <w:t>01:06:00 Mr. Bass</w:t>
      </w:r>
    </w:p>
    <w:p w14:paraId="17251EAA" w14:textId="77777777" w:rsidR="00792808" w:rsidRDefault="00792808" w:rsidP="00792808">
      <w:r>
        <w:t>These are deep waters.</w:t>
      </w:r>
    </w:p>
    <w:p w14:paraId="186850E9" w14:textId="77777777" w:rsidR="00792808" w:rsidRDefault="00792808" w:rsidP="00792808">
      <w:r>
        <w:t>01:06:01 Judge MONSON (District)</w:t>
      </w:r>
    </w:p>
    <w:p w14:paraId="6BE7F47D" w14:textId="77777777" w:rsidR="00792808" w:rsidRDefault="00792808" w:rsidP="00792808">
      <w:r>
        <w:t>That you're swinging.</w:t>
      </w:r>
    </w:p>
    <w:p w14:paraId="2DE3F07A" w14:textId="77777777" w:rsidR="00792808" w:rsidRDefault="00792808" w:rsidP="00792808">
      <w:r>
        <w:t>01:06:02 Judge MONSON (District)</w:t>
      </w:r>
    </w:p>
    <w:p w14:paraId="70E40B1D" w14:textId="77777777" w:rsidR="00792808" w:rsidRDefault="00792808" w:rsidP="00792808">
      <w:r>
        <w:t>And again, thank you for hearing today.</w:t>
      </w:r>
    </w:p>
    <w:p w14:paraId="33D7CBB1" w14:textId="77777777" w:rsidR="00792808" w:rsidRDefault="00792808" w:rsidP="00792808">
      <w:r>
        <w:t>01:06:07 Judge MONSON (District)</w:t>
      </w:r>
    </w:p>
    <w:p w14:paraId="49FC049D" w14:textId="77777777" w:rsidR="00792808" w:rsidRDefault="00792808" w:rsidP="00792808">
      <w:proofErr w:type="gramStart"/>
      <w:r>
        <w:t>I will</w:t>
      </w:r>
      <w:proofErr w:type="gramEnd"/>
      <w:r>
        <w:t xml:space="preserve"> stay again.</w:t>
      </w:r>
    </w:p>
    <w:p w14:paraId="3B495FE0" w14:textId="77777777" w:rsidR="00792808" w:rsidRDefault="00792808" w:rsidP="00792808">
      <w:r>
        <w:t>01:06:09 Judge MONSON (District)</w:t>
      </w:r>
    </w:p>
    <w:p w14:paraId="764AD464" w14:textId="77777777" w:rsidR="00792808" w:rsidRDefault="00792808" w:rsidP="00792808">
      <w:proofErr w:type="gramStart"/>
      <w:r>
        <w:t>I appreciate</w:t>
      </w:r>
      <w:proofErr w:type="gramEnd"/>
      <w:r>
        <w:t xml:space="preserve"> your </w:t>
      </w:r>
      <w:proofErr w:type="spellStart"/>
      <w:r>
        <w:t>your</w:t>
      </w:r>
      <w:proofErr w:type="spellEnd"/>
      <w:r>
        <w:t xml:space="preserve"> courtesy, your </w:t>
      </w:r>
      <w:proofErr w:type="spellStart"/>
      <w:r>
        <w:t>your</w:t>
      </w:r>
      <w:proofErr w:type="spellEnd"/>
      <w:r>
        <w:t xml:space="preserve"> generosity, quite frankly, very kind of you.</w:t>
      </w:r>
    </w:p>
    <w:p w14:paraId="685123A2" w14:textId="77777777" w:rsidR="00792808" w:rsidRDefault="00792808" w:rsidP="00792808">
      <w:r>
        <w:t>01:06:16 Judge MONSON (District)</w:t>
      </w:r>
    </w:p>
    <w:p w14:paraId="678A807A" w14:textId="77777777" w:rsidR="00792808" w:rsidRDefault="00792808" w:rsidP="00792808">
      <w:proofErr w:type="gramStart"/>
      <w:r>
        <w:t>I will</w:t>
      </w:r>
      <w:proofErr w:type="gramEnd"/>
      <w:r>
        <w:t xml:space="preserve"> get the position out as quickly as I can.</w:t>
      </w:r>
    </w:p>
    <w:p w14:paraId="2447870E" w14:textId="77777777" w:rsidR="00792808" w:rsidRDefault="00792808" w:rsidP="00792808">
      <w:r>
        <w:t>01:06:19 Judge MONSON (District)</w:t>
      </w:r>
    </w:p>
    <w:p w14:paraId="2886FF7E" w14:textId="77777777" w:rsidR="00792808" w:rsidRDefault="00792808" w:rsidP="00792808">
      <w:proofErr w:type="gramStart"/>
      <w:r>
        <w:t>Certainly</w:t>
      </w:r>
      <w:proofErr w:type="gramEnd"/>
      <w:r>
        <w:t xml:space="preserve"> will be within that 30 days.</w:t>
      </w:r>
    </w:p>
    <w:p w14:paraId="19CD1FD5" w14:textId="77777777" w:rsidR="00792808" w:rsidRDefault="00792808" w:rsidP="00792808">
      <w:r>
        <w:t>01:06:21 Judge MONSON (District)</w:t>
      </w:r>
    </w:p>
    <w:p w14:paraId="6FCF7D4F" w14:textId="77777777" w:rsidR="00792808" w:rsidRDefault="00792808" w:rsidP="00792808">
      <w:r>
        <w:t>OK. All right, we'll figure.</w:t>
      </w:r>
    </w:p>
    <w:p w14:paraId="5F1453B3" w14:textId="77777777" w:rsidR="00792808" w:rsidRDefault="00792808" w:rsidP="00792808">
      <w:r>
        <w:t>01:06:48 Judge MONSON (District)</w:t>
      </w:r>
    </w:p>
    <w:p w14:paraId="7186DB61" w14:textId="77777777" w:rsidR="00792808" w:rsidRDefault="00792808" w:rsidP="00792808">
      <w:r>
        <w:t>But there's access to the books.</w:t>
      </w:r>
    </w:p>
    <w:p w14:paraId="1E7081FB" w14:textId="77777777" w:rsidR="00792808" w:rsidRDefault="00792808" w:rsidP="00792808">
      <w:r>
        <w:t>01:06:51</w:t>
      </w:r>
    </w:p>
    <w:p w14:paraId="2A580D20" w14:textId="77777777" w:rsidR="00792808" w:rsidRDefault="00792808" w:rsidP="00792808">
      <w:r>
        <w:t>You've had.</w:t>
      </w:r>
    </w:p>
    <w:p w14:paraId="02453278" w14:textId="77777777" w:rsidR="00792808" w:rsidRDefault="00792808" w:rsidP="00792808">
      <w:r>
        <w:t>01:06:57 Mr. Newell</w:t>
      </w:r>
    </w:p>
    <w:p w14:paraId="2D2B9336" w14:textId="77777777" w:rsidR="00792808" w:rsidRDefault="00792808" w:rsidP="00792808">
      <w:r>
        <w:t>You might.</w:t>
      </w:r>
    </w:p>
    <w:p w14:paraId="5886087E" w14:textId="77777777" w:rsidR="00792808" w:rsidRDefault="00792808" w:rsidP="00792808">
      <w:r>
        <w:t>01:06:58</w:t>
      </w:r>
    </w:p>
    <w:p w14:paraId="19328878" w14:textId="77777777" w:rsidR="00792808" w:rsidRDefault="00792808" w:rsidP="00792808">
      <w:r>
        <w:t>Have to talk to.</w:t>
      </w:r>
    </w:p>
    <w:p w14:paraId="75FDAAB6" w14:textId="2900A7CF" w:rsidR="00792808" w:rsidRPr="00792808" w:rsidRDefault="00792808" w:rsidP="00792808"/>
    <w:p w14:paraId="5AB34798" w14:textId="355E194F" w:rsidR="00792808" w:rsidRPr="00792808" w:rsidRDefault="00792808" w:rsidP="00792808">
      <w:pPr>
        <w:rPr>
          <w:rStyle w:val="Hyperlink"/>
          <w:color w:val="auto"/>
          <w:u w:val="none"/>
        </w:rPr>
      </w:pPr>
    </w:p>
    <w:p w14:paraId="698A6803" w14:textId="48F784ED" w:rsidR="00792808" w:rsidRPr="00792808" w:rsidRDefault="00792808" w:rsidP="00792808">
      <w:r>
        <w:fldChar w:fldCharType="end"/>
      </w:r>
    </w:p>
    <w:p w14:paraId="3837E34A" w14:textId="7129BED2" w:rsidR="00CF6787" w:rsidRDefault="00000000"/>
    <w:sectPr w:rsidR="00CF67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rA0MTQyMTI0NDZT0lEKTi0uzszPAykwqgUABkkC5CwAAAA="/>
  </w:docVars>
  <w:rsids>
    <w:rsidRoot w:val="00E70AF4"/>
    <w:rsid w:val="005A0273"/>
    <w:rsid w:val="00631071"/>
    <w:rsid w:val="00792808"/>
    <w:rsid w:val="007D602C"/>
    <w:rsid w:val="008B3267"/>
    <w:rsid w:val="00A862D7"/>
    <w:rsid w:val="00AD7337"/>
    <w:rsid w:val="00B84DAF"/>
    <w:rsid w:val="00BE73F9"/>
    <w:rsid w:val="00C833C7"/>
    <w:rsid w:val="00E70AF4"/>
    <w:rsid w:val="00ED4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09263"/>
  <w15:chartTrackingRefBased/>
  <w15:docId w15:val="{EFA528AF-BFFC-454C-BAC9-C8C87FD2E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28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AHeading">
    <w:name w:val="toa heading"/>
    <w:basedOn w:val="Normal"/>
    <w:next w:val="Normal"/>
    <w:autoRedefine/>
    <w:uiPriority w:val="99"/>
    <w:qFormat/>
    <w:rsid w:val="00C833C7"/>
    <w:pPr>
      <w:widowControl w:val="0"/>
      <w:autoSpaceDE w:val="0"/>
      <w:autoSpaceDN w:val="0"/>
      <w:spacing w:before="120" w:after="120" w:line="240" w:lineRule="auto"/>
    </w:pPr>
    <w:rPr>
      <w:rFonts w:ascii="Fira Code" w:eastAsia="Times New Roman" w:hAnsi="Fira Code" w:cstheme="minorHAnsi"/>
      <w:b/>
      <w:sz w:val="20"/>
      <w:szCs w:val="20"/>
      <w:u w:val="single"/>
    </w:rPr>
  </w:style>
  <w:style w:type="character" w:customStyle="1" w:styleId="Heading1Char">
    <w:name w:val="Heading 1 Char"/>
    <w:basedOn w:val="DefaultParagraphFont"/>
    <w:link w:val="Heading1"/>
    <w:uiPriority w:val="9"/>
    <w:rsid w:val="0079280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92808"/>
    <w:rPr>
      <w:color w:val="0563C1" w:themeColor="hyperlink"/>
      <w:u w:val="single"/>
    </w:rPr>
  </w:style>
  <w:style w:type="character" w:styleId="UnresolvedMention">
    <w:name w:val="Unresolved Mention"/>
    <w:basedOn w:val="DefaultParagraphFont"/>
    <w:uiPriority w:val="99"/>
    <w:semiHidden/>
    <w:unhideWhenUsed/>
    <w:rsid w:val="007928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All right.","language":"en","start":97.19999999999999,"end":97.77999999999999},{"text":"Looks like I have.","language":"en","start":129.48999999999998,"end":130.45,"speakerId":2},{"text":"Mr. Bass, is that correct?","language":"en","start":130.62,"end":131.85,"speakerId":0},{"text":"Your turn.","language":"en","start":132.06,"end":132.56,"speakerId":0},{"text":"Newell, you were present as.","language":"en","start":132.96,"end":133.92000000000002,"speakerId":0},{"text":"Well by noon.","language":"en","start":133.93,"end":134.84,"speakerId":0},{"text":"Let me pull that microphone closer.","language":"en","start":138.35,"end":140.01,"speakerId":0},{"text":"Are you able to?","language":"en","start":141.26999999999998,"end":141.77999999999997,"speakerId":0},{"text":"Hear me.","language":"en","start":141.79,"end":142.16,"speakerId":1},{"text":"Looks like you're on mute.","language":"en","start":142.51,"end":143.41,"speakerId":1},{"text":"I think, yeah, yeah.","language":"en","start":146.1,"end":148.22,"speakerId":0},{"text":"Can you?","language":"en","start":152.19,"end":152.54,"speakerId":1},{"text":"Can you hear me?","language":"en","start":152.54999999999998,"end":153.02999999999997,"speakerId":2},{"text":"Now, now I can hear you.","language":"en","start":153.04,"end":154.06,"speakerId":0},{"text":"All right.","language":"en","start":155.85999999999999,"end":156.35999999999999,"speakerId":0},{"text":"Good morning, Mr.","language":"en","start":156.42,"end":158.36999999999998,"speakerId":0},{"text":"Bass is present in the courtroom.","language":"en","start":159.57999999999998,"end":161.70999999999998,"speakerId":0},{"text":"Let me just take a moment.","language":"en","start":162.32,"end":163.69,"speakerId":0},{"text":"We'll go on the record here.","language":"en","start":163.79999999999998,"end":165.07,"speakerId":0},{"text":"This is Jeremy Bass versus.","language":"en","start":165.07999999999998,"end":167.7,"speakerId":0},{"text":"Bank of America Michael Newell, Carrington mortgage services defendant Nezperce County case CD35-22-1875. Please take a moment and introduce myself.","language":"en","start":168.51999999999998,"end":179.95999999999998,"speakerId":0},{"text":"I'm judge Monson","language":"en","start":180.10999999999999,"end":180.91,"speakerId":0},{"text":"I've been assigned to.","language":"en","start":180.92,"end":182.35999999999999,"speakerId":0},{"text":"Hear this case.","language":"en","start":182.37,"end":183.52,"speakerId":0},{"text":"So Mr.","language":"en","start":185.17999999999998,"end":185.62999999999997,"speakerId":0},{"text":"Newell, as President by zoom Mr.","language":"en","start":185.64,"end":187.14999999999998,"speakerId":0},{"text":"Bass, is here to present in the courtroom.","language":"en","start":187.16,"end":189.9,"speakerId":0},{"text":"What I have before me today is Mr.","language":"en","start":190.89999999999998,"end":194.24999999999997,"speakerId":0},{"text":"Newell's motion to dismiss and strike, summon the complaint.","language":"en","start":194.26,"end":197.48,"speakerId":0},{"text":"That was filed on January 17.","language":"en","start":198.72,"end":200.60999999999999,"speakerId":0},{"text":"Together with an affidavit in support.","language":"en","start":201.47,"end":203.64,"speakerId":0},{"text":"Of the motion to dismiss and strike the summons","language":"en","start":203.64999999999998,"end":205.71999999999997,"speakerId":0},{"text":"Of the complaint.","language":"en","start":205.73,"end":206.54,"speakerId":0},{"text":"Filed January 18, that was by Mr. Newell","language":"en","start":206.97,"end":209.78,"speakerId":0},{"text":"I also have a memorandum in support.","language":"en","start":211.29,"end":214.66,"speakerId":0},{"text":"Of the motion to.","language":"en","start":216.59,"end":217.34,"speakerId":0},{"text":"Dismiss that was filed January 18.","language":"en","start":217.35,"end":219.69,"speakerId":0},{"text":"By Mr. Newell.","language":"en","start":220.79999999999998,"end":221.76,"speakerId":0},{"text":"Yesterday at 4:03 PM, I did receive a number of findings from Mr. Bass.","language":"en","start":223.14999999999998,"end":229.53999999999996,"speakerId":0},{"text":"At a first of which was an opposition with the defendant motion to dismiss the strike, motion to dismiss and strike summons, and complaint, I also received a motion to waive the bond requirement as well as a motion for appointment of counsel in this matter.","language":"en","start":230.26999999999998,"end":247.82,"speakerId":0},{"text":"So let me.","language":"en","start":247.82999999999998,"end":249.66,"speakerId":0},{"text":"Ask one question first, Mr. Newell","language":"en","start":251.95,"end":253.48,"speakerId":0},{"text":"Have you had a?","language":"en","start":253.75,"end":254.78,"speakerId":0},{"text":"Did you receive a copy of these things?","language":"en","start":254.86999999999998,"end":257.14,"speakerId":0},{"text":"5:00 o'clock yesterday.","language":"en","start":259.08,"end":260.31,"speakerId":1},{"text":"And you're not located in the Pacific Time zone, is that correct?","language":"en","start":261.8,"end":264.44,"speakerId":0},{"text":"Right.","language":"en","start":266.94,"end":267.17,"speakerId":0},{"text":"The materials that look like.","language":"en","start":269.42,"end":270.8,"speakerId":0},{"text":"I saw Las Vegas, I saw Denver.","language":"en","start":272.07,"end":274.34999999999997,"speakerId":0},{"text":"I think I didn't see Coeur d'Alene so.","language":"en","start":274.36,"end":277.14,"speakerId":0},{"text":"I'm basically Idaho Council for ideal Law Group.","language":"en","start":279.03,"end":282.82,"speakerId":1},{"text":"LLC very helpful.","language":"en","start":283.03,"end":284.59999999999997,"speakerId":1},{"text":"Well, let me do let let me take up just one additional matter.","language":"en","start":285.32,"end":290.46999999999997,"speakerId":0},{"text":"I want to just address briefly the motion for appointment of counsel for Mr.","language":"en","start":290.47999999999996,"end":294.48999999999995,"speakerId":0},{"text":"So, Mr.","language":"en","start":296.03999999999996,"end":296.46999999999997,"speakerId":0},{"text":"Bass, I'm aware of your position with regard to the motion for whether the Council I know in criminal cases.","language":"en","start":296.47999999999996,"end":305.60999999999996,"speakerId":0},{"text":"Is routine in civil cases.","language":"en","start":307.07,"end":309.7,"speakerId":0},{"text":"It's much less routine and you are correct in the.","language":"en","start":309.71,"end":313.38,"speakerId":0},{"text":"Sense that you talked about?","language":"en","start":313.39,"end":315.38,"speakerId":0},{"text":"It really is a due process issue under the 14th amendment.","language":"en","start":316.89,"end":320.32,"speakerId":0},{"text":"I'm not aware of any case like least in Idaho that talks about appointment of council in a case such as this.","language":"en","start":322.61,"end":331.38,"speakerId":0},{"text":"Now there are civil cases.","language":"en","start":331.39,"end":332.91999999999996,"speakerId":0},{"text":"In which the appointment of counsel's routine, for example, when we talk about termination of parental rights or when we talk about the post condition relief in criminal cases, I did some great research and I didn't find anything that would authorize me to apply.","language":"en","start":333.71999999999997,"end":351.15999999999997,"speakerId":0},{"text":"Council in this matter, it would be unusual, but my question to you is, did you have any specific authority that would apply to a?","language":"en","start":352.21,"end":360.96,"speakerId":0},{"text":"Case such as that.","language":"en","start":360.96999999999997,"end":362.28,"speakerId":0},{"text":"There was one that.","language":"en","start":363.97999999999996,"end":365.48999999999995,"speakerId":2},{"text":"I should say this harder reason why.","language":"en","start":365.64,"end":369.09,"speakerId":2},{"text":"Unless there is a you know.","language":"en","start":371.07,"end":374.29,"speakerId":2},{"text":"I was able to find.","language":"en","start":376.51,"end":377.5,"speakerId":2},{"text":"Come into play gears, Doe versus Deo.","language":"en","start":380.57,"end":382.9,"speakerId":2},{"text":"But I didn't hit case on the Andre Roberson.","language":"en","start":385.21999999999997,"end":388.54999999999995,"speakerId":2},{"text":"And the allergy they needed.","language":"en","start":391.90999999999997,"end":395.95,"speakerId":2},{"text":"Counselor is going on.","language":"en","start":397.15999999999997,"end":400.02,"speakerId":2},{"text":"Do you know?","language":"en","start":400.79999999999995,"end":401.63999999999993,"speakerId":0},{"text":"About one year that would have come.","language":"en","start":404.47999999999996,"end":406.42999999999995,"speakerId":0},{"text":"Out. Is it a recent?","language":"en","start":406.44,"end":407.43,"speakerId":0},{"text":"Case is that.","language":"en","start":407.44,"end":408.17,"speakerId":0},{"text":"I want to say that it was 2009 somewhere about there","language":"en","start":408.18,"end":413.98,"speakerId":2},{"text":"It was... the hard part is it's hard to find you.","language":"en","start":416.28,"end":420.34999999999997,"speakerId":2},{"text":"Just for my side.","language":"en","start":420.35999999999996,"end":421.13999999999993,"speakerId":2},{"text":"They don't have an experience, you know, not just.","language":"en","start":422.07,"end":425.46999999999997,"speakerId":2},{"text":"Again, I reviewed there's.","language":"en","start":434.46999999999997,"end":435.7,"speakerId":0},{"text":"Two several Supreme Court cases.","language":"en","start":437.93,"end":440.36,"speakerId":0},{"text":"I don't have them.","language":"en","start":440.37,"end":440.84000000000003,"speakerId":0},{"text":"Right off the top of.","language":"en","start":440.84999999999997,"end":441.55999999999995,"speakerId":0},{"text":"My head, one of them is what?","language":"en","start":441.57,"end":443.75,"speakerId":0},{"text":"How to get this?","language":"en","start":443.90999999999997,"end":444.52,"speakerId":0},{"text":"Into working and then and the other one talks about the types.","language":"en","start":444.53,"end":449.14,"speakerId":0},{"text":"Of cases in which.","language":"en","start":449.15,"end":450.15999999999997,"speakerId":0},{"text":"I will tell you that I.","language":"en","start":453.31,"end":455.55,"speakerId":0},{"text":"My initial reaction that this is not the type of case that I am at liberty to appoint counsel, but I will.","language":"en","start":456.91999999999996,"end":466.52,"speakerId":0},{"text":"Taking a look, I'll see if I can locate this bill. The dough you think was in 2009.","language":"en","start":467.69,"end":473.21,"speakerId":0},{"text":"Happy to take a look at that, but.","language":"en","start":474.94,"end":476.17,"speakerId":0},{"text":"Again, I wanted to be where?","language":"en","start":476.18,"end":477.73,"speakerId":2},{"text":"I didn't find any authority.","language":"en","start":477.73999999999995,"end":478.90999999999997,"speakerId":0},{"text":"And it would be very unusual in a still.","language":"en","start":479.79999999999995,"end":482.28,"speakerId":0},{"text":"So this.","language":"en","start":482.53,"end":482.82,"speakerId":0},{"text":"To avoid the Council, based on the emergency, that's OK.","language":"en","start":484.77,"end":491.53,"speakerId":0},{"text":"Mr. Newell","language":"en","start":493.63,"end":494.19,"speakerId":0},{"text":"It's your motion.","language":"en","start":495.28999999999996,"end":496.15999999999997,"speakerId":0},{"text":"I will allow you argument.","language":"en","start":496.16999999999996,"end":497.53999999999996,"speakerId":0},{"text":"Yes, your honor.","language":"en","start":498.95,"end":500.17,"speakerId":1},{"text":"Basically the matter comes up.","language":"en","start":500.32,"end":503.52,"speakerId":1},{"text":"Pursuant to a.","language":"en","start":504.48999999999995,"end":505.53999999999996,"speakerId":1},{"text":"Non traditional foreclosure which was initiated by me as a trustee, a substitution of trustee was was filed in this particular matter.","language":"en","start":506.60999999999996,"end":518.06,"speakerId":1},{"text":"I am Idaho license attorney and by statute I was appointed as as.","language":"en","start":518.35,"end":525.74,"speakerId":1},{"text":"So stupid.","language":"en","start":525.8199999999999,"end":526.3599999999999,"speakerId":1},{"text":"A trustee.","language":"en","start":527.06,"end":527.9599999999999,"speakerId":1},{"text":"As the trustee, I'm not individually liable or or things that that happen in regard to loans or things that.","language":"en","start":528.76,"end":537.66,"speakerId":1},{"text":"I have are closing on.","language":"en","start":537.67,"end":539,"speakerId":1},{"text":"I basically have a statute of 45.","language":"en","start":539.01,"end":541.74,"speakerId":1},{"text":"Dash 15 ITAL which?","language":"en","start":541.75,"end":544.66,"speakerId":1},{"text":"Outlines all the statutory requirements for notice and.","language":"en","start":544.77,"end":548.59,"speakerId":1},{"text":"For recordings and for service.","language":"en","start":548.66,"end":552.76,"speakerId":1},{"text":"Of of the notice of default most sale.","language":"en","start":553.3199999999999,"end":556.67,"speakerId":1},{"text":"I also have federal regulations which I have to follow the Fair Practices Act that basically requires that I send out the particular notices to people who are being foreclosed on their principal residence.","language":"en","start":556.8,"end":573.4499999999999,"speakerId":1},{"text":"One of those is what is described as a parent.","language":"en","start":573.78,"end":576.99,"speakerId":1},{"text":"Debt letter a fair debt letter was sent by my office and.","language":"en","start":577,"end":583.96,"speakerId":1},{"text":"On the.","language":"en","start":585.12,"end":586.7,"speakerId":1},{"text":"4th Day of August 2022 and in the Fair Debt letter it basically says that that a foreclosure action would be initiated and that Mister Bass had the 35 days in which to dispute the the back that the money is owed were back.","language":"en","start":587.39,"end":607.34,"speakerId":1},{"text":"Or the amount?","language":"en","start":607.72,"end":608.47,"speakerId":1},{"text":"That was owed.","language":"en","start":608.48,"end":609.24,"speakerId":1},{"text":"That he could dispute those by providing.","language":"en","start":609.5,"end":613.35,"speakerId":1},{"text":"Me notice of.","language":"en","start":613.36,"end":614.75,"speakerId":1},{"text":"Of his dispute and with with the.","language":"en","start":615.1,"end":618.38,"speakerId":1},{"text":"I never received any such notification.","language":"en","start":620.12,"end":623.16,"speakerId":1},{"text":"I then sent out a another correspondence along with what is called the notice of default and it basically said that that that there was 30 days after the notice of default for which Mr.","language":"en","start":624.9499999999999,"end":640.3599999999999,"speakerId":1},{"text":"Bass had good contact the.","language":"en","start":640.37,"end":643.48,"speakerId":1},{"text":"The owner of the note and to discuss and and obtain a modification or a debt relief from.","language":"en","start":644.18,"end":655.16,"speakerId":1},{"text":"The from the lender, apparently that was initiated, but the documents were generated but no agreement was ever entered between the parties.","language":"en","start":655.25,"end":666.93,"speakerId":1},{"text":"Being the Bank of America who is the holder of the of the promissory note and deed of trust.","language":"en","start":666.9399999999999,"end":674.9899999999999,"speakerId":1},{"text":"And Mr.","language":"en","start":675.4499999999999,"end":676.06,"speakerId":1},{"text":"Bass is the parent and Mr.","language":"en","start":676.0699999999999,"end":679.76,"speakerId":1},{"text":"Bass is representations in letters and and complaints that he feels.","language":"en","start":679.77,"end":686.36,"speakerId":1},{"text":"That that there was some misgivings in regard to that particular procedure, but that it goes down to the fact that there was no loan modification that modify the terms of the of the deed of trust, which would be being foreclosed by need as trustee.","language":"en","start":686.4599999999999,"end":706.53,"speakerId":1},{"text":"And that the the terms of the original deed of trust which was entered in September of 2019 were still remain in effect.","language":"en","start":706.89,"end":718.43,"speakerId":1},{"text":"Notice the default.","language":"en","start":719.1899999999999,"end":719.9599999999999,"speakerId":1},{"text":"All went out and was served and a notice of trustee sale was also served upon Mr. Bass and that was in on the 19th day of August of 2022 I.","language":"en","start":720.0699999999999,"end":739.92,"speakerId":1},{"text":"I've provided copies of those in the affidavits in the in.","language":"en","start":740.13,"end":744.03,"speakerId":1},{"text":"The memorandum.","language":"en","start":744.04,"end":744.76,"speakerId":1},{"text":"We had never received any correspondence or any communication from Mr. Bass until approximately 102122, which was sixty days after the notice of default and notice trustee sale was saying that he had paid off this obligation.","language":"en","start":745.54,"end":766.17,"speakerId":1},{"text":"And provided a copy of the reconvene in my review, the copy of the reconveyance, it was apparent that the the recent bands had to do with a a deed of trust dated them the September the 4th, 2000.","language":"en","start":766.29,"end":779.9399999999999,"speakerId":1},{"text":"8 and was recorded as document 760926 in the records of the Miss First County reporter and the Reconveyance.","language":"en","start":780.05,"end":790.04,"speakerId":1},{"text":"Based together, you have a copy of by.","language":"en","start":790.3199999999999,"end":793.65,"speakerId":1},{"text":"Mr. Bass and his submissions.","language":"en","start":793.92,"end":797.01,"speakerId":1},{"text":"Was for a heated trust.","language":"en","start":797.4599999999999,"end":799.31,"speakerId":1},{"text":"Recorded them.","language":"en","start":799.3199999999999,"end":800.4,"speakerId":1},{"text":"On the September the 4th is this instrument number 76096. Excuse me, 7609.","language":"en","start":801.43,"end":810.3199999999999,"speakerId":1},{"text":"That was a deed of trust, which was was reconveyed and had nothing to do with the deed of trust that I am proposing on which is dated October the 16th, 2009, as instrument number 774964.","language":"en","start":811.54,"end":830.49,"speakerId":1},{"text":"So I communicated back to Mr.","language":"en","start":830.77,"end":833.13,"speakerId":1},{"text":"Bass that this.","language":"en","start":833.43,"end":834.9799999999999,"speakerId":1},{"text":"Had Reconveyance had nothing to do with the deed of trust which was being recorded, it had to do with the deed.","language":"en","start":836.03,"end":842.56,"speakerId":1},{"text":"Of trust, which?","language":"en","start":842.5699999999999,"end":843.27,"speakerId":1},{"text":"Was was removed your record by the reconveyance that he provided to me a different deed.","language":"en","start":843.28,"end":849.78,"speakerId":1},{"text":"Of trust, which?","language":"en","start":849.79,"end":850.8399999999999,"speakerId":1},{"text":"Is not subject matter of My Portfolio.","language":"en","start":850.9499999999999,"end":854.42,"speakerId":1},{"text":"It was not until the the and I communicated back to Mr.","language":"en","start":856.36,"end":862.4,"speakerId":1},{"text":"Bass that that was not the deed of trust in question that I was proposing on and had to do with another deed of.","language":"en","start":862.9799999999999,"end":868.93,"speakerId":1},{"text":"Trust, which was paid off.","language":"en","start":868.9399999999999,"end":870.3599999999999,"speakerId":1},{"text":"It was not until.","language":"en","start":871.2099999999999,"end":872.2399999999999,"speakerId":1},{"text":"121322 that he.","language":"en","start":872.25,"end":875.44,"speakerId":1},{"text":"Came back and said.","language":"en","start":875.4499999999999,"end":876.68,"speakerId":1},{"text":"The city turn.","language":"en","start":876.75,"end":877.47,"speakerId":1},{"text":"On the Deed of trust, which I was proposing was a forwarded and that I was deceased and desist any further, any further foreclosure action.","language":"en","start":877.4799999999999,"end":887.4399999999999,"speakerId":1},{"text":"They then e-mail back to Mr.","language":"en","start":887.4499999999999,"end":889.5799999999999,"speakerId":1},{"text":"And provide him copies of the notice indeed of trustee sale and the the Deed of Trust and.","language":"en","start":891.2299999999999,"end":897.9099999999999,"speakerId":1},{"text":"The notice of.","language":"en","start":897.92,"end":898.53,"speakerId":1},{"text":"Sale and basically advised him that that I that that had been notarized.","language":"en","start":898.54,"end":906.36,"speakerId":1},{"text":"And that it had been done by a publishing agent and that it was.","language":"en","start":906.53,"end":911.22,"speakerId":1},{"text":"It was something that I could not stop the sale based upon these allegations of forgery and that he should get an account. He then filed the action on December the 27th, 2022 and received a.","language":"en","start":912.79,"end":928.76,"speakerId":1},{"text":"A summons which was improper based upon the contents of the summons, in that it failed named Mike Newell as a trustee or individually as party to answer the complaint, which was filed and that was served.","language":"en","start":929.99,"end":949.23,"speakerId":1},{"text":"On Idea Law Group in Colorado, but it failed to disclose that that Mike Newell was subject to.","language":"en","start":949.3299999999999,"end":959.9599999999999,"speakerId":1},{"text":"The to the terms of answering that complaint and I have been filed a motion to describe that, that summoned as being improper, and that is not presumed to be ideal rules of Civil Procedure, which I noted in my memorandum as the.","language":"en","start":960.06,"end":980.2099999999999,"speakerId":1},{"text":"That needed to be in compliant I feel.","language":"en","start":980.3299999999999,"end":983.9799999999999,"speakerId":1},{"text":"That, that, that.","language":"en","start":983.99,"end":984.8,"speakerId":1},{"text":"Must be.","language":"en","start":985.29,"end":985.86,"speakerId":1},{"text":"And that the matter should also be dismissed.","language":"en","start":987.9,"end":990.93,"speakerId":1},{"text":"Upon several grounds, one that.","language":"en","start":990.9399999999999,"end":993.3299999999999,"speakerId":1},{"text":"That it did not.","language":"en","start":994.3599999999999,"end":995.55,"speakerId":1},{"text":"It named Michael Newell individually and not.","language":"en","start":995.56,"end":998.5699999999999,"speakerId":1},{"text":"As a trustee and.","language":"en","start":998.5799999999999,"end":999.7599999999999,"speakerId":1},{"text":"Then the complaint is basically says.","language":"en","start":999.77,"end":1001.87,"speakerId":1},{"text":"That Mike Rule was in concert.","language":"en","start":1001.88,"end":1003.55,"speakerId":1},{"text":"With the with the bank.","language":"en","start":1003.56,"end":1007.3399999999999,"speakerId":1},{"text":"Of America and Carrington mortgage services in trying to defraud him or and or did breach of a product share relationship or breach of contract.","language":"en","start":1007.41,"end":1019.9599999999999,"speakerId":1},{"text":"I basically am happy as indeed as the trustee which went through the Deed of trust and and not individually liable, unless there are allegations that I did something back in 2009.","language":"en","start":1021.53,"end":1032.54,"speakerId":1},{"text":"Then the come.","language":"en","start":1032.85,"end":1033.5,"speakerId":1},{"text":"In and you trust was was recorded.","language":"en","start":1033.51,"end":1037.1,"speakerId":1},{"text":"It also is.","language":"en","start":1037.6399999999999,"end":1038.84,"speakerId":1},{"text":"Apparent from the.","language":"en","start":1038.8799999999999,"end":1040.1799999999998,"speakerId":1},{"text":"The payment schedule that Mister Bass made payments of.","language":"en","start":1040.78,"end":1044.37,"speakerId":1},{"text":"For about 10 years on the obligation which he.","language":"en","start":1046.3799999999999,"end":1048.9499999999998,"speakerId":1},{"text":"Now says that.","language":"en","start":1048.96,"end":1049.78,"speakerId":1},{"text":"It was paid.","language":"en","start":1049.79,"end":1050.4099999999999,"speakerId":1},{"text":"Off, which is very inconsistent.","language":"en","start":1050.4199999999998,"end":1052.5199999999998,"speakerId":1},{"text":"Why would someone make payments for a 10 years on an obligation when he when he is now protesting in that it?","language":"en","start":1052.74,"end":1061.47,"speakerId":1},{"text":"Was paid in.","language":"en","start":1061.48,"end":1062.19,"speakerId":1},{"text":"Full and it is.","language":"en","start":1062.2,"end":1066.19,"speakerId":1},{"text":"It is obvious that they if they a statute of limitations.","language":"en","start":1066.52,"end":1070.87,"speakerId":1},{"text":"Argument cannot be awarded based upon his argument. It was not until December 2022 that he realized his signature was a was a four. I have a duty as a trustee to base.","language":"en","start":1071.77,"end":1091.11,"speakerId":1},{"text":"All the statutory requirements of not only the federal government, but also the state of Idaho and foreclosing and I.","language":"en","start":1091.94,"end":1100.18,"speakerId":1},{"text":"Certainly did not seem that there was anything in the documents that he that he signed and was notarized and closed the title.","language":"en","start":1101.1499999999999,"end":1110.1699999999998,"speakerId":1},{"text":"That would profess to be a forgery, and he has the duty of proof in regard to professing that that is a forgery and never providing any such documentation other than than a a.","language":"en","start":1111.09,"end":1128.3999999999999,"speakerId":1},{"text":"I advised him he should get an attorney based upon that allegation, but his grounds as complained as complained and complained, were that Mike Null is is subject to damages based.","language":"en","start":1134.37,"end":1150.58,"speakerId":1},{"text":"On payments that.","language":"en","start":1150.6299999999999,"end":1151.4599999999998,"speakerId":1},{"text":"Were made on the deed of trust.","language":"en","start":1151.47,"end":1154.28,"speakerId":1},{"text":"That was based upon the.","language":"en","start":1154.36,"end":1156.35,"speakerId":1},{"text":"Fact that the that I had.","language":"en","start":1156.44,"end":1157.95,"speakerId":1},{"text":"Ruined credit and that that that I should be 72 damages by and acting only as a statutory trustee in in.","language":"en","start":1157.96,"end":1167.69,"speakerId":1},{"text":"This particular portfolio.","language":"en","start":1167.7,"end":1169.56,"speakerId":1},{"text":"I feel that you know his. He had 161 days from the time that the notice of intention foreclosed was served upon him. In July of 2022 and that he didn't did not assert.","language":"en","start":1170.51,"end":1183.34,"speakerId":1},{"text":"That all of.","language":"en","start":1183.35,"end":1183.9199999999998,"speakerId":1},{"text":"The the the the fact.","language":"en","start":1183.9299999999998,"end":1186.61,"speakerId":1},{"text":"That the green, green and dance.","language":"en","start":1186.62,"end":1188.6599999999999,"speakerId":1},{"text":"You know, and until approximately 90 days after the after the foreclosure process has begun and.","language":"en","start":1189.69,"end":1198.3700000000001,"speakerId":1},{"text":"It is obvious that.","language":"en","start":1198.3799999999999,"end":1199.3799999999999,"speakerId":1},{"text":"The grievance that he is that he is the professing paid.","language":"en","start":1199.3899999999999,"end":1203.1599999999999,"speakerId":1},{"text":"Off the obligation, which is the subject matter of my foreclosure references, they needed trust, which is not a that the subject of the foreclosure sale.","language":"en","start":1204.2,"end":1216.28,"speakerId":1},{"text":"Right.","language":"en","start":1209.87,"end":1210.1899999999998,"speakerId":1},{"text":"Of that, that, that.","language":"en","start":1216.29,"end":1217.2,"speakerId":1},{"text":"That reconvene the result of the refinance for that.","language":"en","start":1217.51,"end":1220.48,"speakerId":0},{"text":"I believe it was your honor","language":"en","start":1222.37,"end":1223.4799999999998,"speakerId":1},{"text":"But I I my client my that.","language":"en","start":1224.1499999999999,"end":1230.1899999999998,"speakerId":1},{"text":"If you trust it acquired it after the closing on a on a stale.","language":"en","start":1230.8799999999999,"end":1236.62,"speakerId":1},{"text":"So my file does not include any of the closing.","language":"en","start":1236.6299999999999,"end":1240.1299999999999,"speakerId":1},{"text":"Documents other than the deed of trust and promissory notes.","language":"en","start":1240.1399999999999,"end":1244.3999999999999,"speakerId":1},{"text":"And that was.","language":"en","start":1245.77,"end":1248.18,"speakerId":1},{"text":"Conveyed to the Bank of America.","language":"en","start":1248.71,"end":1250.49,"speakerId":1},{"text":"My belief that.","language":"en","start":1251.6599999999999,"end":1252.5199999999998,"speakerId":1},{"text":"The proceeds of the of the new loan would be used to pay.","language":"en","start":1252.6499999999999,"end":1257.2099999999998,"speakerId":1},{"text":"Off required.","language":"en","start":1257.22,"end":1257.98,"speakerId":1},{"text":"And that was that was the gist of.","language":"en","start":1259.04,"end":1260.51,"speakerId":0},{"text":"What I.","language":"en","start":1260.52,"end":1261.07,"speakerId":0},{"text":"Gathered from your land.","language":"en","start":1262.08,"end":1263.71,"speakerId":0},{"text":"Basically, Mr.","language":"en","start":1268.09,"end":1269.4599999999998,"speakerId":1},{"text":"Bass has admitted that in paragraph eight of the documents that that he filed that he admits that he did in the law.","language":"en","start":1270.09,"end":1279.09,"speakerId":1},{"text":"It played admits that he made payments.","language":"en","start":1280.48,"end":1282.91,"speakerId":1},{"text":"On the loan until until.","language":"en","start":1282.9199999999998,"end":1285.9599999999998,"speakerId":1},{"text":"In paragraph ten of his.","language":"en","start":1286.28,"end":1287.6399999999999,"speakerId":1},{"text":"Bonds until 2019, he admits that he did not assign any modification to the loan, as noted in paragraph 13, yet he is.","language":"en","start":1288.26,"end":1302.69,"speakerId":1},{"text":"Saying that the that.","language":"en","start":1302.7,"end":1304.0900000000001,"speakerId":1},{"text":"The beneficiary entered into some sort of modification of the loan and.","language":"en","start":1304.8899999999999,"end":1310.58,"speakerId":1},{"text":"There's no evidence.","language":"en","start":1310.59,"end":1311.48,"speakerId":1},{"text":"That that is was ever done and that any any modification made that you trust which.","language":"en","start":1311.49,"end":1318.32,"speakerId":1},{"text":"I propose you know.","language":"en","start":1318.33,"end":1319.4499999999998,"speakerId":1},{"text":"He is trying to get it a PROA temporary restraining order and.","language":"en","start":1325.4099999999999,"end":1329.9399999999998,"speakerId":1},{"text":"Has not filed.","language":"en","start":1329.95,"end":1331.1200000000001,"speakerId":1},{"text":"The necessary documents in support of that.","language":"en","start":1331.29,"end":1333.79,"speakerId":1},{"text":"The complaint is not verified and there's no affidavit.","language":"en","start":1333.87,"end":1338.1999999999998,"speakerId":1},{"text":"In which this files.","language":"en","start":1338.21,"end":1339.0900000000001,"speakerId":1},{"text":"With the TRO, he never has taken any action to try to enforce the.","language":"en","start":1339.1,"end":1344.08,"speakerId":1},{"text":"To get an order from the court for a for a temporary restraining order, and there certainly cannot be any a restraining order that is issued without a bond being filed and.","language":"en","start":1344.57,"end":1355.5,"speakerId":1},{"text":"Posted which would.","language":"en","start":1355.51,"end":1356.76,"speakerId":1},{"text":"Which would would necessitate that that the beneficiaries interest could wait until the determination was made by the Court and as to the the allegations for the temporary restraining order.","language":"en","start":1357.81,"end":1375.35,"speakerId":1},{"text":"OK.","language":"en","start":1366.25,"end":1366.59},{"text":"Basically, he has not filed anything that is actionable before.","language":"en","start":1377.72,"end":1386.23,"speakerId":1},{"text":"Ato is not in the proper form.","language":"en","start":1386.24,"end":1389.67,"speakerId":1},{"text":"And that the the.","language":"en","start":1389.76,"end":1391.33,"speakerId":1},{"text":"TRO has not been prosecuted by Mr.","language":"en","start":1391.4199999999998,"end":1395.4899999999998,"speakerId":1},{"text":"And timing man.","language":"en","start":1395.8999999999999,"end":1396.7599999999998,"speakerId":1},{"text":"I just feel.","language":"en","start":1398.74,"end":1399.55,"speakerId":1},{"text":"That if we allow the the the borrowers to circumvent the the.","language":"en","start":1399.56,"end":1408.29,"speakerId":1},{"text":"Failure to correct the statutory foreclosure by filing documents, which makes allegations which are unfounded and or are not made under the thread, and the perjury and or contempt by making false.","language":"en","start":1412.33,"end":1432.12,"speakerId":1},{"text":"Allegations that nothing can be.","language":"en","start":1432.2,"end":1434.3600000000001,"speakerId":1},{"text":"Can be issued by the court because in doing.","language":"en","start":1435.55,"end":1440.6,"speakerId":1},{"text":"So you know.","language":"en","start":1440.61,"end":1441.4199999999998,"speakerId":1},{"text":"It would allow a debtor to be able to.","language":"en","start":1441.4299999999998,"end":1444.34,"speakerId":1},{"text":"Stop a portfolio.","language":"en","start":1444.35,"end":1446.08,"speakerId":1},{"text":"By filing an action.","language":"en","start":1446.3899999999999,"end":1448.02,"speakerId":1},{"text":"For a temporary restraining order and breach of contract, which he had 100.","language":"en","start":1448.73,"end":1454.09,"speakerId":1},{"text":"And 61 days.","language":"en","start":1454.1,"end":1455.1899999999998,"speakerId":1},{"text":"Two. And he waited until 159 days. While such such action is.","language":"en","start":1455.29,"end":1461.5,"speakerId":1},{"text":"Obvious the reason.","language":"en","start":1461.51,"end":1462.42,"speakerId":1},{"text":"He did.","language":"en","start":1462.4299999999998,"end":1462.7399999999998,"speakerId":1},{"text":"That was for the purpose of.","language":"en","start":1462.75,"end":1464.52,"speakerId":1},{"text":"Of stopping the foreclosure sale, the foreclosure sale was set for December the 30th.","language":"en","start":1465.6,"end":1473.4099999999999,"speakerId":1},{"text":"I voluntarily, based on the allegations that were were alleged, I did a 30 day notice of continuation.","language":"en","start":1473.56,"end":1483.6699999999998,"speakerId":1},{"text":"As allowed by I/O.","language":"en","start":1483.6799999999998,"end":1485.4199999999998,"speakerId":1},{"text":"Code 4545 Dash 1505, subsection 11. The sale is now set for tomorrow at at at not.","language":"en","start":1485.5,"end":1496.21,"speakerId":1},{"text":"I think 11:11 o'clock AM.","language":"en","start":1496.22,"end":1499.16,"speakerId":1},{"text":"And and I feel that he has since he.","language":"en","start":1499.27,"end":1503.2,"speakerId":1},{"text":"Does not have a TRO.","language":"en","start":1503.21,"end":1504.63,"speakerId":1},{"text":"He has not filed a an actionable.","language":"en","start":1504.6399999999999,"end":1507.2299999999998,"speakerId":1},{"text":"Complained that he cannot be given any tolerance by the court, by his failure to making delegations to the court before, before the date of the trustee sale.","language":"en","start":1510.1699999999998,"end":1524.8899999999999,"speakerId":1},{"text":"That basically is is my argument, Your Honor, I feel that I that the service the process is has not been completed properly and that the court does not have jurisdiction over Michael Newell and certainly cannot interchange.","language":"en","start":1528.79,"end":1546.47,"speakerId":1},{"text":"Arguments that a restraining order would is necessary to preserve his rights.","language":"en","start":1550.1299999999999,"end":1555.86,"speakerId":1},{"text":"I start a lot of foreclosure actions being idle Council approval for a nationwide company that is involved in foreclosures, and we are very few of my foreclosures go to to sale based upon the fact that.","language":"en","start":1556.6599999999999,"end":1574.7299999999998,"speakerId":1},{"text":"Economic conditions values the property have increased significantly significantly and since 2009, and his first county, I'm sure that is the case.","language":"en","start":1577.6899999999998,"end":1589.6999999999998,"speakerId":1},{"text":"Bass had the ability, even though he is not employed and to be able to to sell the property to satisfy.","language":"en","start":1590.77,"end":1598.67,"speakerId":1},{"text":"That that obligation, and I'm sure that there would have been money left over for him to find adequate.","language":"en","start":1599,"end":1604.77,"speakerId":1},{"text":"Living arrangements from the proceeds of the.","language":"en","start":1606.51,"end":1609.62,"speakerId":1},{"text":"Sale. We failed to do.","language":"en","start":1609.6299999999999,"end":1610.9399999999998,"speakerId":1},{"text":"So and now it's asking the court at this late hour to to stay in the sale of based on allegations of that there was.","language":"en","start":1610.9499999999998,"end":1619.5399999999997,"speakerId":1},{"text":"A reading balance that.","language":"en","start":1619.55,"end":1620.62,"speakerId":1},{"text":"Paid it off and #2 that the signature of that he on the need of.","language":"en","start":1620.6299999999999,"end":1625.59,"speakerId":1},{"text":"It is it.","language":"en","start":1625.9199999999998,"end":1626.35,"speakerId":1},{"text":"Is a forgery.","language":"en","start":1626.4399999999998,"end":1627.5499999999997,"speakerId":1},{"text":"But yet it is.","language":"en","start":1627.56,"end":1628.29,"speakerId":1},{"text":"OK.","language":"en","start":1627.78,"end":1628.05,"speakerId":0},{"text":"Not supported by a verified complaint or an affidavit which would subject him to contempt and or criminal charges for perjury.","language":"en","start":1628.3,"end":1637.33,"speakerId":1},{"text":"Thank you, Mr. appreciate that.","language":"en","start":1638.6,"end":1640.53,"speakerId":0},{"text":"As far as.","language":"en","start":1650.81,"end":1652.1399999999999,"speakerId":0},{"text":"The order.","language":"en","start":1653.46,"end":1654.07,"speakerId":0},{"text":"I think a long term down.","language":"en","start":1656.21,"end":1658.8,"speakerId":0},{"text":"And September of 2008.","language":"en","start":1659.9499999999998,"end":1662.5499999999997,"speakerId":0},{"text":"Sometime around.","language":"en","start":1665.1999999999998,"end":1666.37,"speakerId":0},{"text":"Meeting of 2009 I was.","language":"en","start":1669.34,"end":1671.85,"speakerId":0},{"text":"I didn't get much on this, but this whole their physical should be.","language":"en","start":1675.97,"end":1681.28,"speakerId":0},{"text":"And then sold.","language":"en","start":1682.1499999999999,"end":1682.9999999999998,"speakerId":0},{"text":"The proceeds they pulled down on the loan and so I didn't because I wanted to work and I was young.","language":"en","start":1683.01,"end":1700.32,"speakerId":0},{"text":"I didn't.","language":"en","start":1700.33,"end":1700.76,"speakerId":0},{"text":"Interesting then, that they're being out local.","language":"en","start":1701.87,"end":1704.6999999999998,"speakerId":0},{"text":"And so this way.","language":"en","start":1704.71,"end":1709.66,"speakerId":0},{"text":"And in that, I would never signed and ready to go to America.","language":"en","start":1711.56,"end":1718.24,"speakerId":0},{"text":"So there would have been no.","language":"en","start":1718.81,"end":1722.59,"speakerId":0},{"text":"Willing to sign these papers to say their name to that time frame that everything was OK.","language":"en","start":1723.51,"end":1738.69,"speakerId":0},{"text":"And I mean, your pay went through to 2012 where we had one on the page, that one on the patient is not represented in the file, but he's in the one of the.","language":"en","start":1740.12,"end":1759.2099999999998,"speakerId":0},{"text":"I think that it's.","language":"en","start":1762.73,"end":1763.64,"speakerId":0},{"text":"Which is one party of men.","language":"en","start":1768.55,"end":1770.23,"speakerId":0},{"text":"To have.","language":"en","start":1770.48,"end":1770.89,"speakerId":0},{"text":"Of a mapping.","language":"en","start":1771.6899999999998,"end":1773.6299999999999,"speakerId":0},{"text":"Several people currently.","language":"en","start":1776.4299999999998,"end":1778.36,"speakerId":0},{"text":"Replace with during recording.","language":"en","start":1780.03,"end":1782.56,"speakerId":1},{"text":"When COVID hit.","language":"en","start":1784.05,"end":1785.6499999999999,"speakerId":0},{"text":"And fire friend.","language":"en","start":1787.22,"end":1789.92,"speakerId":0},{"text":"You just need from Washington state and.","language":"en","start":1789.9299999999998,"end":1794.37,"speakerId":0},{"text":"That was coming here.","language":"en","start":1795.01,"end":1795.85},{"text":"So I was really playing and you feel that remote, so it's hard to get.","language":"en","start":1795.86,"end":1801.81,"speakerId":0},{"text":"A job locally for that.","language":"en","start":1801.82,"end":1804.06,"speakerId":0},{"text":"Very shortly.","language":"en","start":1805.53,"end":1806.24,"speakerId":0},{"text":"And so I went from parents.","language":"en","start":1808.26,"end":1810.5,"speakerId":0},{"text":"And when you link your events.","language":"en","start":1811.3899999999999,"end":1813.4199999999998,"speakerId":0},{"text":"Date of the.","language":"en","start":1816.35,"end":1816.9399999999998,"speakerId":0},{"text":"Car you need to sign these properties of.","language":"en","start":1816.9499999999998,"end":1819.8899999999999,"speakerId":0},{"text":"That that they sent a notary to my home. So already that are each other mostly in reference to my ex-wife.","language":"en","start":1829.4499999999998,"end":1839.8899999999999,"speakerId":0},{"text":"On the lung every.","language":"en","start":1841.25,"end":1842.6,"speakerId":0},{"text":"One which I have a copy of.","language":"en","start":1842.61,"end":1844.34,"speakerId":0},{"text":"The original guy on the lung.","language":"en","start":1844.35,"end":1846.25,"speakerId":0},{"text":"Other one week. So I pushed down and ask why 21 of the employees and asked me to try and get me on to go down and you can see what they had said.","language":"en","start":1852.57,"end":1862.26,"speakerId":0},{"text":"How many data? Well, that all this behavior writing or $100 to gain. Designing 100 because in the on the on the 1st.","language":"en","start":1863.83,"end":1878.36,"speakerId":0},{"text":"It's all right.","language":"en","start":1882.27,"end":1883.1,"speakerId":1},{"text":"And so they asked me to go ahead and pay or they yeah, pay for it.","language":"en","start":1883.56,"end":1889.23,"speakerId":0},{"text":"That would never happen.","language":"en","start":1891.6,"end":1892.55,"speakerId":0},{"text":"Work on it.","language":"en","start":1895.1599999999999,"end":1895.7199999999998,"speakerId":0},{"text":"They had asked the advisor will have the appropriate planning right there.","language":"en","start":1897.56,"end":1913.49,"speakerId":0},{"text":"Trying to get me to sign these ideas contract, so I I was concerned.","language":"en","start":1914.1799999999998,"end":1919.9599999999998,"speakerId":0},{"text":"The presenting our mortgage, you're you're crying and then long greeting, minding it seem very better than their.","language":"en","start":1921.1899999999998,"end":1930.2699999999998,"speakerId":0},{"text":"You have the the letter.","language":"en","start":1935.7199999999998,"end":1936.8399999999997,"speakerId":0},{"text":"As as I.","language":"en","start":1938.4099999999999,"end":1939.8,"speakerId":0},{"text":"Keeping Outlook working for something it's like.","language":"en","start":1942.08,"end":1949.11,"speakerId":0},{"text":"I know, and owning that these public interest or.","language":"en","start":1952.59,"end":1959.6599999999999,"speakerId":0},{"text":"That they just.","language":"en","start":1959.6699999999998,"end":1960.2499999999998,"speakerId":0},{"text":"And they won't tell me why.","language":"en","start":1960.9399999999998,"end":1962.0299999999997,"speakerId":0},{"text":"Even legally interest part reason why.","language":"en","start":1962.3999999999999,"end":1968.6299999999999,"speakerId":0},{"text":"I am currently available.","language":"en","start":1969.6999999999998,"end":1970.9199999999998,"speakerId":0},{"text":"As possible because it's such a complicated thing that you need to call into people that would take my.","language":"en","start":1970.9299999999998,"end":1980.5499999999997,"speakerId":0},{"text":"It would be this.","language":"en","start":1981.3,"end":1982.26,"speakerId":0},{"text":"Probably out because.","language":"en","start":1982.58,"end":1984.6799999999998,"speakerId":0},{"text":"I'm now I don't know the middle in the house.","language":"en","start":1986.59,"end":1990.59,"speakerId":0},{"text":"When I.","language":"en","start":1992.9099999999999,"end":1993.62,"speakerId":0},{"text":"We looked at the thing and I talked to people to see like, like, that's like the thing that if you if you have a long.","language":"en","start":1995.26,"end":2011.17,"speakerId":0},{"text":"And in working situations, we in the verse in.","language":"en","start":2012.33,"end":2015.96,"speakerId":0},{"text":"Which I knew.","language":"en","start":2020.05,"end":2020.9199999999998,"speakerId":1},{"text":"About but was supposed to know about.","language":"en","start":2020.9299999999998,"end":2022.86,"speakerId":0},{"text":"And then another.","language":"en","start":2024.4399999999998,"end":2025.11,"speakerId":0},{"text":"Question is, where's the money from that loan?","language":"en","start":2025.79,"end":2028.05,"speakerId":0},{"text":"Because if you.","language":"en","start":2028.54,"end":2028.97,"speakerId":0},{"text":"Paid off the house and then to have another loan.","language":"en","start":2028.98,"end":2031.1,"speakerId":0},{"text":"Then you got that money where you come from.","language":"en","start":2031.57,"end":2033.6799999999998,"speakerId":0},{"text":"And why would I got very, very.","language":"en","start":2033.9599999999998,"end":2036.4499999999998,"speakerId":0},{"text":"But if you would say that it's alone.","language":"en","start":2037.6399999999999,"end":2040.1999999999998,"speakerId":0},{"text":"And the way that they were handed their the woman.","language":"en","start":2040.9599999999998,"end":2043.7699999999998,"speakerId":0},{"text":"And then there's a second one that occurs and then a letter remains a too long without high permission.","language":"en","start":2044,"end":2054.77,"speakerId":0},{"text":"And there is no way for.","language":"en","start":2055.3199999999997,"end":2057.12,"speakerId":0},{"text":"And this is what's reported is that I have two active loans.","language":"en","start":2057.13,"end":2060.65,"speakerId":0},{"text":"I can help out or right when when I'm being held out and getting held out.","language":"en","start":2061.5499999999997,"end":2066.22,"speakerId":0},{"text":"So they had ended me into a thing there alone.","language":"en","start":2066.62,"end":2069.47,"speakerId":0},{"text":"And you will now and until.","language":"en","start":2071.79,"end":2073.62,"speakerId":0},{"text":"Either way, as far as the second.","language":"en","start":2075.02,"end":2078.64,"speakerId":0},{"text":"Loan ordinance after the event is unenforceable because of the.","language":"en","start":2080.72,"end":2085.83,"speakerId":0},{"text":"The guides of.","language":"en","start":2086.66,"end":2088.06,"speakerId":0},{"text":"I didn't know that that was.","language":"en","start":2089.68,"end":2092.5,"speakerId":0},{"text":"And signs.","language":"en","start":2093.48,"end":2094.22,"speakerId":0},{"text":"So I I have a little leaning.","language":"en","start":2094.23,"end":2096.76,"speakerId":0},{"text":"And then truly, just choose to give the house back to the bank and then choose enter into paying them again about the reason, which is not a normal.","language":"en","start":2097.68,"end":2109.6099999999997,"speakerId":0},{"text":"Price of people.","language":"en","start":2109.62,"end":2110.38,"speakerId":0},{"text":"Or there's money that will be given to you and where that might relate to.","language":"en","start":2111.75,"end":2116.41,"speakerId":0},{"text":"And get through the ticket in the order of what was processed by people on the dates. At one point they had me in $2000 for a month and 1/2.","language":"en","start":2119.58,"end":2131.86,"speakerId":0},{"text":"Yeah, that would be that, right there is.","language":"en","start":2134.85,"end":2137.2599999999998,"speakerId":0},{"text":"I I read that and the under the.","language":"en","start":2138.5299999999997,"end":2140.7599999999998,"speakerId":0},{"text":"I'm just in Richmond, which is these are.","language":"en","start":2142.19,"end":2146.01,"speakerId":0},{"text":"I have other athletes that are trying to gather information wise, take my time to try to.","language":"en","start":2146.0899999999997,"end":2150.4999999999995,"speakerId":0},{"text":"Body language.","language":"en","start":2151.21,"end":2151.84,"speakerId":0},{"text":"We have got notice from these renewal about the those evils item can update letter of.","language":"en","start":2154.35,"end":2164.66,"speakerId":0},{"text":"Not his approval.","language":"en","start":2166.0299999999997,"end":2167.24,"speakerId":0},{"text":"If you give me the time for him right now on September the 1st.","language":"en","start":2167.71,"end":2173.9700000000003,"speakerId":0},{"text":"But on the top of their funds.","language":"en","start":2174.77,"end":2178.95,"speakerId":0},{"text":"End up in.","language":"en","start":2179.33,"end":2179.94,"speakerId":1},{"text":"A loop where.","language":"en","start":2179.95,"end":2180.7799999999997,"speakerId":0},{"text":"It just goes to our springs to.","language":"en","start":2180.79,"end":2184.23,"speakerId":0},{"text":"I hold the the.","language":"en","start":2186.64,"end":2187.96,"speakerId":0},{"text":"Manning too, so.","language":"en","start":2188.92,"end":2190.77,"speakerId":0},{"text":"Even though even the final thing yesterday.","language":"en","start":2190.9,"end":2193.14,"speakerId":0},{"text":"Because you put maggots on there.","language":"en","start":2194.14,"end":2196.46,"speakerId":0},{"text":"I sent it to Vegas not to.","language":"en","start":2196.69,"end":2198.81,"speakerId":0},{"text":"To early.","language":"en","start":2199.2799999999997,"end":2200.6099999999997,"speakerId":0},{"text":"The first time we've heard that there was any anyone to starting for the first import that I've heard this.","language":"en","start":2200.97,"end":2209.56,"speakerId":0},{"text":"This pattern here, that's part of the reason why I wasn't able to to adequately get the conference.","language":"en","start":2210.3399999999997,"end":2218.72,"speakerId":0},{"text":"I extend paper over that should have us pause, but it's starting now to bring out which I.","language":"en","start":2218.92,"end":2226.83,"speakerId":0},{"text":"Can I can?","language":"en","start":2226.8399999999997,"end":2227.5299999999997,"speakerId":0},{"text":"Pull up UPS USPS.","language":"en","start":2227.54,"end":2230.33,"speakerId":0},{"text":"And show that the like building them right now every time I go to try to to engage with them, there's some kind of pickup and stimulating circumstance that belong to my ability to to covertly deal with this.","language":"en","start":2230.75,"end":2248.76,"speakerId":0},{"text":"And puts me in the town room where there's now.","language":"en","start":2249.33,"end":2252.04,"speakerId":0},{"text":"For us to.","language":"en","start":2252.47,"end":2253.18,"speakerId":0},{"text":"Get a clear way.","language":"en","start":2253.29,"end":2254.38,"speakerId":2},{"text":"That's where I'm saying that there's there's willingness to.","language":"en","start":2258.23,"end":2264.64,"speakerId":0},{"text":"They get called, which they haven't deployed and did let him know early that there was disputes put in.","language":"en","start":2266.18,"end":2278,"speakerId":0},{"text":"That it was.","language":"en","start":2279.21,"end":2279.73,"speakerId":0},{"text":"And to their own business knowledge that you did ask for the insurance.","language":"en","start":2281.15,"end":2291.27,"speakerId":0},{"text":"But also to.","language":"en","start":2294.89,"end":2295.97,"speakerId":0},{"text":"I've been.","language":"en","start":2300.14,"end":2300.49,"speakerId":0},{"text":"I've got the receipt from so I I started that had done.","language":"en","start":2300.5,"end":2306.72,"speakerId":0},{"text":"But he did have the ability to look and.","language":"en","start":2306.73,"end":2308.84,"speakerId":0},{"text":"They have a little.","language":"en","start":2308.85,"end":2309.62,"speakerId":0},{"text":"And that's I've never like you.","language":"en","start":2311.49,"end":2313.04,"speakerId":0},{"text":"It might. Something is.","language":"en","start":2314.5699999999997,"end":2316.3199999999997,"speakerId":0},{"text":"Might come in in doing this.","language":"en","start":2317.16,"end":2319.42,"speakerId":0},{"text":"At the right person handle.","language":"en","start":2319.72,"end":2321.52,"speakerId":0},{"text":"I I thought.","language":"en","start":2322.7,"end":2323.3399999999997,"speakerId":0},{"text":"That everything I said would be on later.","language":"en","start":2323.35,"end":2325.86,"speakerId":0},{"text":"So I I'm totally comfortable saying that idea document.","language":"en","start":2325.87,"end":2330.91,"speakerId":0},{"text":"That was given back to me in.","language":"en","start":2330.92,"end":2332.26,"speakerId":0},{"text":"Response to my letter know that has.","language":"en","start":2332.27,"end":2335.49,"speakerId":0},{"text":"Are you?","language":"en","start":2338.72,"end":2339.16,"speakerId":0},{"text":"And doesn't look accurate as well as.","language":"en","start":2339.95,"end":2343.4399999999996,"speakerId":0},{"text":"Having heard back around it.","language":"en","start":2343.45,"end":2344.73,"speakerId":0},{"text":"And based my words on that, I'm for 30 years been in design and and digital production.","language":"en","start":2344.74,"end":2355.43,"speakerId":0},{"text":"I'm an expert.","language":"en","start":2355.92,"end":2356.9300000000003,"speakerId":0},{"text":"In that field so I.","language":"en","start":2356.98,"end":2358.4900000000002,"speakerId":0},{"text":"I when I see it.","language":"en","start":2358.7,"end":2359.79,"speakerId":0},{"text":"I know which phones are I?","language":"en","start":2360.5,"end":2363.29,"speakerId":0},{"text":"I no phone chain that it doesn't.","language":"en","start":2363.2999999999997,"end":2365.2099999999996,"speakerId":0},{"text":"It doesn't look like mine.","language":"en","start":2365.22,"end":2366.16,"speakerId":0},{"text":"And I have you.","language":"en","start":2366.48,"end":2368.25,"speakerId":0},{"text":"I put that up there.","language":"en","start":2369.02,"end":2370.36,"speakerId":0},{"text":"Not as I guess we're employing, but as to your concern, I I tried to follow the time frame and be time evaluating but.","language":"en","start":2370.5,"end":2379.13,"speakerId":0},{"text":"People in your there you go.","language":"en","start":2380.5099999999998,"end":2382.06,"speakerId":0},{"text":"Look around.","language":"en","start":2382.0699999999997,"end":2382.4399999999996,"speakerId":0},{"text":"As well so.","language":"en","start":2382.45,"end":2383.6099999999997,"speakerId":0},{"text":"That they go on and on time and give it a.","language":"en","start":2383.62,"end":2389.9,"speakerId":0},{"text":"Procedural problem that it you know, it's having a good way to get you out there not supporting.","language":"en","start":2390.95,"end":2397.24,"speakerId":0},{"text":"There's region.","language":"en","start":2399.77,"end":2401.46,"speakerId":0},{"text":"There's reason to believe that there's no.","language":"en","start":2403.21,"end":2406.69,"speakerId":0},{"text":"Such a limitation mapped yet, so that he pushes something because.","language":"en","start":2408.2999999999997,"end":2414.4599999999996,"speakerId":0},{"text":"They even now with those.","language":"en","start":2415.48,"end":2418.5,"speakerId":0},{"text":"Be still try to come with.","language":"en","start":2420.73,"end":2424.67,"speakerId":0},{"text":"The action that.","language":"en","start":2426.0699999999997,"end":2427.16,"speakerId":0},{"text":"The loan is.","language":"en","start":2428.75,"end":2429.84,"speakerId":0},{"text":"Is they're working on and they be helping active so.","language":"en","start":2431.3399999999997,"end":2435.7699999999995,"speakerId":0},{"text":"It's harder to get.","language":"en","start":2437.3399999999997,"end":2438.0699999999997,"speakerId":1},{"text":"The convenience log and log for that to still keep talking.","language":"en","start":2438.08,"end":2443.77,"speakerId":0},{"text":"Running on at your location.","language":"en","start":2443.7799999999997,"end":2445.2799999999997,"speakerId":0},{"text":"As far as the the request on.","language":"en","start":2449.88,"end":2453.75,"speakerId":0},{"text":"I understand your position and leaving behind their quest was because of.","language":"en","start":2456.93,"end":2466.1099999999997,"speakerId":0},{"text":"The complexity of the laws and contracts and in.","language":"en","start":2466.94,"end":2471.04,"speakerId":0},{"text":"In in property log and of the weight of the allegations requires someone with motion working time frame time frame.","language":"en","start":2472.45,"end":2487.04,"speakerId":0},{"text":"And then.","language":"en","start":2483.0299999999997,"end":2483.49,"speakerId":0},{"text":"And that's the main reason why it's not financial.","language":"en","start":2488.29,"end":2491.96,"speakerId":0},{"text":"Issue it's because in in some of the 80 and I haven't been told more.","language":"en","start":2492.1099999999997,"end":2500.8999999999996,"speakerId":0},{"text":"Detail for it.","language":"en","start":2500.91,"end":2501.85,"speakerId":0},{"text":"So it's not like I have no idea how many, whether or not I had to turn these things that have lot.","language":"en","start":2502.73,"end":2510.69,"speakerId":0},{"text":"And I model to write.","language":"en","start":2510.97,"end":2512.8599999999997,"speakerId":0},{"text":"This language out.","language":"en","start":2512.94,"end":2514.89,"speakerId":0},{"text":"Because I'm not qualified.","language":"en","start":2515.0899999999997,"end":2516.22,"speakerId":0},{"text":"You that I'm qualified to make the the system that we're typing on.","language":"en","start":2516.23,"end":2520.65,"speakerId":0},{"text":"And I'm good with market and.","language":"en","start":2521.2,"end":2524.0299999999997,"speakerId":0},{"text":"And another point to notice my daughter hardly have lot of being very clear how to drive and I.","language":"en","start":2524.38,"end":2533,"speakerId":0},{"text":"As far as I.","language":"en","start":2534.29,"end":2534.84,"speakerId":0},{"text":"Can tell because we can only have two.","language":"en","start":2534.85,"end":2537.06,"speakerId":0},{"text":"State of the.","language":"en","start":2537.0699999999997,"end":2538.1699999999996,"speakerId":1},{"text":"The note and.","language":"en","start":2539.0499999999997,"end":2540.12,"speakerId":0},{"text":"The letter and things and the order was either a was using was.","language":"en","start":2540.13,"end":2546.21,"speakerId":0},{"text":"Not pulled, so we kick out the.","language":"en","start":2546.41,"end":2548.69,"speakerId":0},{"text":"Whether or not I will get that invalid and.","language":"en","start":2550.04,"end":2555.13,"speakerId":0},{"text":"That I was putting on, that they would then reconnecting pay off and told me that they wanted to.","language":"en","start":2555.89,"end":2569.7,"speakerId":0},{"text":"But then and you're in your new loan.","language":"en","start":2570.4,"end":2573.07,"speakerId":0},{"text":"Without knowing that there was, you know.","language":"en","start":2573.23,"end":2575.93,"speakerId":0},{"text":"So now to make that the only other option.","language":"en","start":2577.4,"end":2580.76,"speakerId":0},{"text":"That you're have a long and deep down technical money and then.","language":"en","start":2581.1,"end":2588.7,"speakerId":0},{"text":"On top of that.","language":"en","start":2589.9,"end":2590.51,"speakerId":0},{"text":"The person would put these two loans without my knowledge and which would be.","language":"en","start":2590.99,"end":2596.6099999999997,"speakerId":0},{"text":"One of the statues.","language":"en","start":2601.7999999999997,"end":2602.7099999999996,"speakerId":0},{"text":"Not unfair.","language":"en","start":2604.98,"end":2606.2,"speakerId":0},{"text":"Enrichment light pilot.","language":"en","start":2608.0099999999998,"end":2609.83,"speakerId":1},{"text":"I mean.","language":"en","start":2610.89,"end":2611.2599999999998,"speakerId":0},{"text":"That either case.","language":"en","start":2614.35,"end":2616.22,"speakerId":0},{"text":"Portability stands gone.","language":"en","start":2620.02,"end":2621.52,"speakerId":0},{"text":"And come back to me and I never received that and they can't prove they can't provide a copy of the secondary.","language":"en","start":2630.25,"end":2639.89,"speakerId":0},{"text":"And forget this.","language":"en","start":2642.12,"end":2643.02,"speakerId":0},{"text":"You help you on that.","language":"en","start":2643.0299999999997,"end":2644.2,"speakerId":0},{"text":"And the camps?","language":"en","start":2644.91,"end":2645.8799999999997,"speakerId":0},{"text":"They have.","language":"en","start":2647.22,"end":2647.7999999999997,"speakerId":0},{"text":"Quality your time frame on their end.","language":"en","start":2650.89,"end":2653.2799999999997,"speakerId":0},{"text":"In order to have a.","language":"en","start":2654.3199999999997,"end":2655.47,"speakerId":0},{"text":"Probably amount of time to actually.","language":"en","start":2657.3199999999997,"end":2659.33,"speakerId":0},{"text":"Current actions to be filed.","language":"en","start":2665.7599999999998,"end":2667.2599999999998,"speakerId":0},{"text":"I'm trying to do that.","language":"en","start":2673.02,"end":2675.72,"speakerId":0},{"text":"I have.","language":"en","start":2677.93,"end":2678.27,"speakerId":0},{"text":"Or my understanding from the handbook that I need against the person that had action.","language":"en","start":2682.73,"end":2687.76,"speakerId":0},{"text":"And that you would take the action of that, that's where the R1 zoning. So I didn't.","language":"en","start":2688.96,"end":2695.8,"speakerId":0},{"text":"I have to be praised.","language":"en","start":2697.19,"end":2698.58,"speakerId":0},{"text":"Because I did not and that that would be the the time frame on that.","language":"en","start":2702.5299999999997,"end":2707.31,"speakerId":0},{"text":"So I thought as he is doing action now, so I need to serve him now and that I later putting in for the other parties that the service, whether or not there's another party that is involved.","language":"en","start":2707.7999999999997,"end":2722.1699999999996,"speakerId":0},{"text":"Which there seems that there might.","language":"en","start":2724.1299999999997,"end":2725.43,"speakerId":0},{"text":"Yes, so yes.","language":"en","start":2727.72,"end":2729.0099999999998,"speakerId":0},{"text":"Just briefly, your honor, my everything I progressing has been, you know, filed in with the code and the updated memorandum, but the fact is that from the arguments that are made to the statue of limitations is started to run in 2019 when the documents were.","language":"en","start":2735.2799999999997,"end":2753.87,"speakerId":1},{"text":"And and and he paid all those things for 10 years.","language":"en","start":2754.1099999999997,"end":2758.8599999999997,"speakerId":1},{"text":"And it's it's just inconceivable that he has pain on it on an obligation which was was signed by by him dollar Rise and a high.","language":"en","start":2758.87,"end":2772.8199999999997,"speakerId":1},{"text":"And that was in.","language":"en","start":2774.46,"end":2775.59,"speakerId":1},{"text":"Fact the case.","language":"en","start":2775.6,"end":2776.61,"speakerId":1},{"text":"He wanted to.","language":"en","start":2777.18,"end":2777.8199999999997,"speakerId":1},{"text":"See a copy of the note and deed.","language":"en","start":2777.83,"end":2779.45,"speakerId":1},{"text":"Of trust and.","language":"en","start":2779.46,"end":2780.51,"speakerId":1},{"text":"A wet copy.","language":"en","start":2780.7,"end":2781.5499999999997,"speakerId":1},{"text":"Well, I couldn't provide a.","language":"en","start":2781.56,"end":2782.5099999999998,"speakerId":1},{"text":"Late copy, but I didn't buy him a copy of the Deed of Trust and the promissory note, which was subject to foreclosure on the 15th day.","language":"en","start":2782.52,"end":2791.73,"speakerId":1},{"text":"And that and he then came back and said, oh, that's.","language":"en","start":2795.14,"end":2798.19,"speakerId":1},{"text":"And I think it it is unconceivable.","language":"en","start":2798.8599999999997,"end":2803.6099999999997,"speakerId":1},{"text":"That we're doing.","language":"en","start":2803.62,"end":2804.2999999999997,"speakerId":1},{"text":"Anything in this?","language":"en","start":2804.31,"end":2804.89,"speakerId":1},{"text":"Action other than we're trying to obtain.","language":"en","start":2804.9,"end":2806.9500000000003,"speakerId":1},{"text":"Delay, delay and you know that.","language":"en","start":2806.96,"end":2811.15,"speakerId":1},{"text":"There's two way foreclose on a on a deed of trust.","language":"en","start":2811.73,"end":2815.26,"speakerId":1},{"text":"One is statutory, non traditional foreclosure, which we've done.","language":"en","start":2815.27,"end":2818.29,"speakerId":1},{"text":"As the traditional portfolio and we did not do that, judicial.","language":"en","start":2818.6,"end":2822.36,"speakerId":1},{"text":"And you're not required.","language":"en","start":2823.2,"end":2824.31,"speakerId":0},{"text":"To do that.","language":"en","start":2824.3199999999997,"end":2824.97,"speakerId":0},{"text":"And by by state, staying the sale, we basically have have been taken away, the legislatures right to do it on just foreclosure.","language":"en","start":2825.8799999999997,"end":2835.7,"speakerId":1},{"text":"And then go do.","language":"en","start":2836.0099999999998,"end":2836.99,"speakerId":1},{"text":"The additional portfolio rate, time and expense and delays by the judicial system itself and also the subject to the right region.","language":"en","start":2837,"end":2845.91,"speakerId":1},{"text":"Which is 6 months inventory and.","language":"en","start":2846.5299999999997,"end":2849.47,"speakerId":0},{"text":"Would would require that we would have to go through a judicial portfolio, sure, based upon allegations that that basically hard to to bound and based on the last time and from October 2000.","language":"en","start":2850.67,"end":2868.7000000000003,"speakerId":1},{"text":"Nine press.","language":"en","start":2869.43,"end":2870.37,"speakerId":1},{"text":"That's basically providing a TR role that The thing is asking for, but not going through the statutory requirements.","language":"en","start":2874.2999999999997,"end":2883.37,"speakerId":1},{"text":"Well, there are.","language":"en","start":2885.54,"end":2886.02,"speakerId":2},{"text":"A number of things that I think are happening.","language":"en","start":2886.0299999999997,"end":2887.9599999999996,"speakerId":2},{"text":"In this case.","language":"en","start":2888.31,"end":2889.06,"speakerId":0},{"text":"And let me.","language":"en","start":2889.49,"end":2889.85,"speakerId":2},{"text":"Return just for.","language":"en","start":2889.8599999999997,"end":2891.1299999999997,"speakerId":0},{"text":"A moment to.","language":"en","start":2891.14,"end":2892.0899999999997,"speakerId":0},{"text":"Mr. Batter requesting for.","language":"en","start":2892.54,"end":2894.3,"speakerId":0},{"text":"You know, pointing count on this matter.","language":"en","start":2897.2799999999997,"end":2899.1499999999996,"speakerId":2},{"text":"I think at this point I.","language":"en","start":2900.75,"end":2901.72,"speakerId":0},{"text":"Have to deny that.","language":"en","start":2901.73,"end":2903.38,"speakerId":2},{"text":"Open to reconsideration.","language":"en","start":2904.39,"end":2905.74,"speakerId":0},{"text":"Which you can.","language":"en","start":2906.29,"end":2906.7599999999998,"speakerId":1},{"text":"Find me doing authority.","language":"en","start":2906.77,"end":2908.1,"speakerId":2},{"text":"To suggest otherwise, I'm just not aware.","language":"en","start":2908.3399999999997,"end":2912.7999999999997,"speakerId":0},{"text":"In a situation such as this, where Council would be appointed again, generally speaking.","language":"en","start":2914.89,"end":2919.19,"speakerId":0},{"text":"In civil cases, Council would be appointed and get your personal degree.","language":"en","start":2919.5099999999998,"end":2923.1299999999997,"speakerId":0},{"text":"Is at risk examples of some fundamental constitutional writing that would be.","language":"en","start":2924.6099999999997,"end":2929.89,"speakerId":0},{"text":"Termination of prison.","language":"en","start":2930.58,"end":2931.5499999999997,"speakerId":0},{"text":"Right.","language":"en","start":2931.56,"end":2931.84,"speakerId":0},{"text":"The war if they're.","language":"en","start":2931.85,"end":2934.6,"speakerId":0},{"text":"Trying to convince.","language":"en","start":2934.6099999999997,"end":2935.2499999999995,"speakerId":0},{"text":"You or person with a post condition, so I'm.","language":"en","start":2935.2599999999998,"end":2941.1099999999997,"speakerId":0},{"text":"I'm I'm.","language":"en","start":2941.74,"end":2942.4799999999996,"speakerId":0},{"text":"Required. United.","language":"en","start":2943.22,"end":2944.5299999999997,"speakerId":1},{"text":"My position here.","language":"en","start":2946.3399999999997,"end":2947.16,"speakerId":0},{"text":"Talk to authority that.","language":"en","start":2948.89,"end":2950.12,"speakerId":0},{"text":"They tell me I'm wrong.","language":"en","start":2950.52,"end":2951.41,"speakerId":2},{"text":"I'm happy to.","language":"en","start":2951.42,"end":2952.05,"speakerId":2},{"text":"Consider that I'd be able to do that very good.","language":"en","start":2953.0299999999997,"end":2955.41,"speakerId":0},{"text":"So the other the other.","language":"en","start":2956.22,"end":2957.22,"speakerId":0},{"text":"Issue you have before us we have.","language":"en","start":2957.23,"end":2960.25,"speakerId":0},{"text":"We we talked about a.","language":"en","start":2962.3599999999997,"end":2963.6899999999996,"speakerId":0},{"text":"Temporary restraining order Mr.","language":"en","start":2963.7,"end":2967.5099999999998,"speakerId":0},{"text":"Mills brought up a number of things.","language":"en","start":2967.52,"end":2969.19,"speakerId":0},{"text":"Procedure requirements and those particular requirements are valid in Idaho. Rule of Civil Procedure 65.","language":"en","start":2971.08,"end":2977.8199999999997,"speakerId":0},{"text":"I don't know that the.","language":"en","start":2980.6,"end":2981.62,"speakerId":0},{"text":"I reviewed your I reviewed your response, Mr.","language":"en","start":2984.56,"end":2987.25,"speakerId":0},{"text":"Bass, that it appears that you.","language":"en","start":2987.2599999999998,"end":2989.0499999999997,"speakerId":0},{"text":"Agree that.","language":"en","start":2990.27,"end":2991.42,"speakerId":2},{"text":"The complaint without verified or is not.","language":"en","start":2994.35,"end":2996.47,"speakerId":0},{"text":"A affidavit.","language":"en","start":2997.23,"end":2999.03,"speakerId":0},{"text":"You know what?","language":"en","start":3001.96,"end":3002.77,"speakerId":0},{"text":"What the rule tells me is I can only issue a temporary restraining order with Halbritter will notice.","language":"en","start":3002.7799999999997,"end":3010.14,"speakerId":0},{"text":"If there is a specified.","language":"en","start":3011.17,"end":3013.17,"speakerId":0},{"text":"There's an added or verified complaint.","language":"en","start":3013.18,"end":3014.7999999999997,"speakerId":0},{"text":"And the leader of.","language":"en","start":3015.6299999999997,"end":3017.2099999999996,"speakerId":2},{"text":"The LIMITARY certifies in writing any efforts made to give notice and the reason why it should not be required, and I think those are are the items.","language":"en","start":3017.22,"end":3025.49,"speakerId":0},{"text":"That which renewal is pointing to, there's also.","language":"en","start":3026.37,"end":3029.2999999999997,"speakerId":0},{"text":"Little, 65, that talks about security that you.","language":"en","start":3030.47,"end":3034.4399999999996,"speakerId":0},{"text":"Had signed in.","language":"en","start":3034.45,"end":3035.3199999999997,"speakerId":0},{"text":"To rule 65.","language":"en","start":3037.62,"end":3039.16,"speakerId":0},{"text":"In your motion to waive a bond requirement.","language":"en","start":3040.7999999999997,"end":3043.66,"speakerId":0},{"text":"Yeah, she's signed with 55.","language":"en","start":3046.3199999999997,"end":3047.8599999999997,"speakerId":0},{"text":"And I don't know if you.","language":"en","start":3049.1099999999997,"end":3049.7899999999995,"speakerId":0},{"text":"Were signing to an old version.","language":"en","start":3049.7999999999997,"end":3051.7799999999997,"speakerId":0},{"text":"But I did not see that language that decided in Rule 65B.","language":"en","start":3052.77,"end":3058.04,"speakerId":0},{"text":"Like the rule.","language":"en","start":3060.43,"end":3061.5,"speakerId":0},{"text":"Regarding bond, in the 65 different once.","language":"en","start":3061.92,"end":3065.38,"speakerId":0},{"text":"You decided so.","language":"en","start":3065.39,"end":3066.5899999999997,"speakerId":0},{"text":"When you're looking at.","language":"en","start":3069.0099999999998,"end":3069.99,"speakerId":2},{"text":"On the web it and.","language":"en","start":3070.08,"end":3071.67,"speakerId":0},{"text":"Part of the reasoning of.","language":"en","start":3071.68,"end":3072.97,"speakerId":0},{"text":"But the ability to learn and I'm putting on using Google as my guide to you know, what is the most current accurate is not as.","language":"en","start":3076.91,"end":3090.3399999999997,"speakerId":0},{"text":"I totally get that and I can tell.","language":"en","start":3092.48,"end":3095.11,"speakerId":0},{"text":"You I think Mr.","language":"en","start":3095.12,"end":3095.93,"speakerId":0},{"text":"Newell will.","language":"en","start":3095.94,"end":3096.31,"speakerId":0},{"text":"Tell you he which is why he he's indicating to me that he's 20 game.","language":"en","start":3096.3199999999997,"end":3101.7699999999995,"speakerId":0},{"text":"He said you.","language":"en","start":3101.7799999999997,"end":3102.2499999999995,"speakerId":0},{"text":"Need to get an attorney for this like that?","language":"en","start":3102.2599999999998,"end":3104.54,"speakerId":0},{"text":"Showed up, but certainly that argument.","language":"en","start":3104.5499999999997,"end":3106.0099999999998,"speakerId":0},{"text":"I would recall reading that.","language":"en","start":3106.1,"end":3107.12,"speakerId":0},{"text":"In his greeting as well.","language":"en","start":3107.1299999999997,"end":3109.4199999999996,"speakerId":0},{"text":"You're treading in deep waters.","language":"en","start":3110.73,"end":3112.66,"speakerId":0},{"text":"You're treading in complicated waters.","language":"en","start":3113.21,"end":3115.4,"speakerId":0},{"text":"You're treading the waters that few attorneys operating in.","language":"en","start":3115.49,"end":3119.56,"speakerId":0},{"text":"And the reason, I mean.","language":"en","start":3119.5699999999997,"end":3120.68,"speakerId":0},{"text":"Someone is the fact that.","language":"en","start":3121.8599999999997,"end":3123.14,"speakerId":0},{"text":"You know we're we're talking about a.","language":"en","start":3123.91,"end":3125.2999999999997,"speakerId":0},{"text":"Lot of things here now.","language":"en","start":3125.31,"end":3128.29,"speakerId":0},{"text":"Here's the difficulty I have is the judge.","language":"en","start":3129.5299999999997,"end":3131.81,"speakerId":0},{"text":"I'm not permitted to.","language":"en","start":3131.89,"end":3134.08,"speakerId":0},{"text":"Run your case for you.","language":"en","start":3134.7999999999997,"end":3136.0299999999997,"speakerId":0},{"text":"I'm not permitted to give you any legal advice.","language":"en","start":3136.04,"end":3137.98,"speakerId":0},{"text":"I'm not permitted to to give you an advantage over Mr.","language":"en","start":3137.99,"end":3142.1299999999997,"speakerId":0},{"text":"Newell, which periodically know.","language":"en","start":3142.14,"end":3144.5099999999998,"speakerId":0},{"text":"I think at this point Mr.","language":"en","start":3144.52,"end":3145.5099999999998,"speakerId":0},{"text":"Miller is.","language":"en","start":3145.52,"end":3145.89,"speakerId":0},{"text":"Appearing on his own behalf.","language":"en","start":3145.8999999999996,"end":3147.6299999999997,"speakerId":0},{"text":"Of essentially appearing prostate, I'm reading your special notice correctly jurisdiction as to you for a number of.","language":"en","start":3147.72,"end":3155.0699999999997,"speakerId":0},{"text":"And that and I run into this with some frequency when I have self represented clients and.","language":"en","start":3158.71,"end":3164.1,"speakerId":0},{"text":"To be candid, it's easier for.","language":"en","start":3170.96,"end":3172.75,"speakerId":0},{"text":"The court when I have.","language":"en","start":3172.7599999999998,"end":3173.7499999999995,"speakerId":0},{"text":"Two competent attorneys in front of me who can educate me.","language":"en","start":3174.52,"end":3178.17,"speakerId":0},{"text":"It's much more streamlined.","language":"en","start":3178.18,"end":3179.8399999999997,"speakerId":0},{"text":"As you I think accurately described as you've been talking.","language":"en","start":3181.0699999999997,"end":3184.2899999999995,"speakerId":0},{"text":"You're trying to find out the.","language":"en","start":3185.5099999999998,"end":3186.6499999999996,"speakerId":0},{"text":"Right.","language":"en","start":3186.66,"end":3186.85,"speakerId":0},{"text":"Information and it's hard to beat.","language":"en","start":3186.8599999999997,"end":3188.0999999999995,"speakerId":0},{"text":"I recognize that, but I also recognize that that in in the position right that right now I don't like the position.","language":"en","start":3190.1299999999997,"end":3197.3599999999997,"speakerId":0},{"text":"I mean running at when I have to just call off the strike and I can't.","language":"en","start":3197.37,"end":3201.2,"speakerId":0},{"text":"Just not in a position.","language":"en","start":3203.8399999999997,"end":3204.7699999999995,"speakerId":0},{"text":"Right then I think.","language":"en","start":3204.7799999999997,"end":3205.7099999999996,"speakerId":0},{"text":"They this is what you should have done or.","language":"en","start":3205.72,"end":3207.2999999999997,"speakerId":0},{"text":"This is what you should have you.","language":"en","start":3207.31,"end":3208.42,"speakerId":0},{"text":"Go ahead and come back and do that later.","language":"en","start":3209.93,"end":3211.73,"speakerId":0},{"text":"I've got a deal.","language":"en","start":3212.1099999999997,"end":3212.7099999999996,"speakerId":0},{"text":"What's the time right now?","language":"en","start":3213.3999999999996,"end":3214.3699999999994,"speakerId":0},{"text":"So I don't have anything in.","language":"en","start":3215.39,"end":3218.3199999999997,"speakerId":0},{"text":"Front of me that.","language":"en","start":3218.41,"end":3219.18,"speakerId":2},{"text":"Needs the requirements of Rule 65, so I.","language":"en","start":3219.19,"end":3222.52,"speakerId":0},{"text":"I can't do anything about that right now.","language":"en","start":3223.21,"end":3225.11,"speakerId":0},{"text":"May I get to make my my?","language":"en","start":3225.17,"end":3229.57,"speakerId":0},{"text":"Have the ability right now.","language":"en","start":3230.98,"end":3232.92,"speakerId":0},{"text":"And you.","language":"en","start":3233.33,"end":3234.25,"speakerId":0},{"text":"Need to comply with low 65.","language":"en","start":3234.2599999999998,"end":3236.41,"speakerId":0},{"text":"An affidavit or verified selected.","language":"en","start":3242.0899999999997,"end":3244.66,"speakerId":0},{"text":"Answer to that.","language":"en","start":3244.8799999999997,"end":3245.5299999999997,"speakerId":0},{"text":"You know.","language":"en","start":3247.1499999999996,"end":3247.5199999999995,"speakerId":0},{"text":"When I'm not.","language":"en","start":3248.95,"end":3249.74,"speakerId":0},{"text":"Obviously you are free to do whatever you feel.","language":"en","start":3250.2599999999998,"end":3253.4399999999996,"speakerId":0},{"text":"It is appropriate.","language":"en","start":3254.1299999999997,"end":3255.2599999999998,"speakerId":0},{"text":"OK, I'm not telling you.","language":"en","start":3255.71,"end":3257.06,"speakerId":0},{"text":"You can't.","language":"en","start":3257.1499999999996,"end":3257.8099999999995,"speakerId":0},{"text":"I'm not telling you what not to do.","language":"en","start":3258.39,"end":3259.64,"speakerId":0},{"text":"Or what to you?","language":"en","start":3259.6499999999996,"end":3260.68,"speakerId":0},{"text":"I don't think.","language":"en","start":3261.73,"end":3262.62,"speakerId":0},{"text":"You're specific request is any making activator, right?","language":"en","start":3262.97,"end":3265.48,"speakerId":0},{"text":"Now, and I think the.","language":"en","start":3265.49,"end":3266.2999999999997,"speakerId":2},{"text":"Answer is no.","language":"en","start":3266.31,"end":3267.7,"speakerId":0},{"text":"Based on my review of of the list.","language":"en","start":3268.27,"end":3270.08,"speakerId":0},{"text":"But anyway, putting that aside for a moment, what I.","language":"en","start":3273.44,"end":3276.81,"speakerId":2},{"text":"Have before me today is.","language":"en","start":3276.8199999999997,"end":3279.3999999999996,"speakerId":0},{"text":"The motion to dismiss and strike it on.","language":"en","start":3280.16,"end":3282.0899999999997,"speakerId":0},{"text":"The like that's.","language":"en","start":3282.1,"end":3283.17,"speakerId":0},{"text":"What was noted?","language":"en","start":3283.79,"end":3284.46,"speakerId":0},{"text":"Out here before me today, I I took up the issue of the motion for appointment.","language":"en","start":3284.47,"end":3290.04,"speakerId":0},{"text":"Council because I think.","language":"en","start":3290.0499999999997,"end":3290.89,"speakerId":0},{"text":"That's important.","language":"en","start":3290.8999999999996,"end":3291.9199999999996,"speakerId":0},{"text":"And I think that.","language":"en","start":3292.77,"end":3293.65,"speakerId":0},{"text":"That needed to.","language":"en","start":3294.45,"end":3295.06,"speakerId":0},{"text":"Have some further decision.","language":"en","start":3295.0699999999997,"end":3296.5199999999995,"speakerId":0},{"text":"Though today, for purposes of moving forward.","language":"en","start":3296.5299999999997,"end":3299.08,"speakerId":0},{"text":"But I'm not in a position to.","language":"en","start":3301.31,"end":3302.81,"speakerId":0},{"text":"To grant a temporary restraining order right now because.","language":"en","start":3303.94,"end":3307.16,"speakerId":0},{"text":"Not on the other the other.","language":"en","start":3308.73,"end":3309.96,"speakerId":0},{"text":"Interesting thing about that is, is I think even.","language":"en","start":3309.97,"end":3312.23,"speakerId":0},{"text":"Though the request for a temporary restraining order.","language":"en","start":3312.24,"end":3314.43,"speakerId":2},{"text":"And you essentially guide now with voluntarily.","language":"en","start":3315.77,"end":3319.19,"speakerId":0},{"text":"But what I heard Mr.","language":"en","start":3319.2,"end":3320.0099999999998,"speakerId":0},{"text":"Lewis say is it was originally scheduled for the sale to take place on December 30th and he he postponed it for 30 days to to a certain extent.","language":"en","start":3320.02,"end":3328.57,"speakerId":0},{"text":"We've got some of the.","language":"en","start":3329.47,"end":3330.3599999999997,"speakerId":2},{"text":"Reading that you're asking for your December 27, 2022 request for a restraining order.","language":"en","start":3330.73,"end":3337.34,"speakerId":0},{"text":"But I'm not in the position.","language":"en","start":3339.24,"end":3340.72,"speakerId":0},{"text":"Where I can tell?","language":"en","start":3341.18,"end":3341.8399999999997,"speakerId":0},{"text":"Mr. Little today.","language":"en","start":3341.85,"end":3343.1,"speakerId":0},{"text":"Sitting right here.","language":"en","start":3344.0699999999997,"end":3345.14,"speakerId":2},{"text":"Right now and.","language":"en","start":3345.33,"end":3345.96,"speakerId":0},{"text":"It's it's 11:00 PM.","language":"en","start":3345.97,"end":3347.5899999999997,"speakerId":2},{"text":"You have to stop looking for.","language":"en","start":3349.0099999999998,"end":3350.5099999999998,"speakerId":0},{"text":"Edge and it's just not properly before the problem.","language":"en","start":3350.52,"end":3353.05,"speakerId":0},{"text":"Now what you do with that?","language":"en","start":3355.6299999999997,"end":3357.0599999999995,"speakerId":0},{"text":"I wish I could.","language":"en","start":3357.0699999999997,"end":3358.2799999999997,"speakerId":0},{"text":"Give you advice right?","language":"en","start":3358.29,"end":3359.44,"speakerId":0},{"text":"And I simply cannot believe I cannot.","language":"en","start":3359.45,"end":3361.18,"speakerId":0},{"text":"It would.","language":"en","start":3361.19,"end":3361.53,"speakerId":0},{"text":"To be fair to Mr.","language":"en","start":3361.73,"end":3362.4900000000002,"speakerId":0},{"text":"Hill, it would not be fair to.","language":"en","start":3362.5,"end":3363.94,"speakerId":0},{"text":"We've got another dependence right.","language":"en","start":3366.0099999999998,"end":3367.2799999999997,"speakerId":2},{"text":"Here we've got payments and mortgage servicing that's.","language":"en","start":3367.29,"end":3369.32,"speakerId":0},{"text":"Been named we've got.","language":"en","start":3369.33,"end":3370.08,"speakerId":0},{"text":"He does bring up a.","language":"en","start":3372.3799999999997,"end":3373.3699999999994,"speakerId":2},{"text":"Couple of important points though, with regard to.","language":"en","start":3374.6499999999996,"end":3377.3699999999994,"speakerId":0},{"text":"I haven't seen any service.","language":"en","start":3381.75,"end":3383.27,"speakerId":0},{"text":"He's also indicating that we.","language":"en","start":3385.04,"end":3387.7,"speakerId":0},{"text":"Haven't properly served.","language":"en","start":3387.71,"end":3389.18,"speakerId":0},{"text":"He's indicating these.","language":"en","start":3390.19,"end":3391.16,"speakerId":2},{"text":"The base of.","language":"en","start":3391.31,"end":3391.81,"speakerId":2},{"text":"His his motion right.","language":"en","start":3391.8199999999997,"end":3393.0499999999997,"speakerId":0},{"text":"Now that the.","language":"en","start":3393.06,"end":3393.88,"speakerId":0},{"text":"Someone doesn't.","language":"en","start":3395.1499999999996,"end":3395.9799999999996,"speakerId":0},{"text":"Follow the rule by nameless, specifically, and I do know that I can see your issued on December 27th.","language":"en","start":3397.2799999999997,"end":3405.8399999999997,"speakerId":0},{"text":"2022.","language":"en","start":3405.85,"end":3406.89,"speakerId":0},{"text":"Names Bank of America, but it doesn't name anybody else.","language":"en","start":3407.7799999999997,"end":3410.4199999999996,"speakerId":0},{"text":"So I think he has some.","language":"en","start":3410.43,"end":3411.43,"speakerId":0},{"text":"Excellent points here.","language":"en","start":3411.44,"end":3412.57,"speakerId":0},{"text":"And again.","language":"en","start":3413.5899999999997,"end":3414.1,"speakerId":0},{"text":"Part of this is there's no question that they're operating on their own, is being disadvantaged because.","language":"en","start":3415.0899999999997,"end":3422.3599999999997,"speakerId":0},{"text":"You know, lawyers.","language":"en","start":3425.0099999999998,"end":3425.6699999999996,"speakerId":0},{"text":"Expected to know the rules that follow the.","language":"en","start":3425.68,"end":3427.5,"speakerId":0},{"text":"Rules and.","language":"en","start":3427.5099999999998,"end":3428.5499999999997,"speakerId":0},{"text":"Self represented league and also expected to.","language":"en","start":3429.37,"end":3431.72,"speakerId":0},{"text":"Follow those rules.","language":"en","start":3432.1699999999996,"end":3433.22,"speakerId":0},{"text":"Gasser, I'm telling you.","language":"en","start":3436.7,"end":3437.56,"speakerId":0},{"text":"I I understand your frustration and I get it complicated.","language":"en","start":3437.5699999999997,"end":3442.2899999999995,"speakerId":0},{"text":"I did what I.","language":"en","start":3445.27,"end":3446.04,"speakerId":0},{"text":"You today, if I'm I've been asked to rule on the motion to strike the.","language":"en","start":3447.14,"end":3451.12,"speakerId":0},{"text":"Complaint I there's something there.","language":"en","start":3451.71,"end":3453.4700000000003,"speakerId":0},{"text":"I need to take under advisement.","language":"en","start":3453.48,"end":3455.39,"speakerId":0},{"text":"But I don't see that the request for the temporary restraining orders properly before me right now.","language":"en","start":3456.33,"end":3464.64,"speakerId":0},{"text":"So I'm not in a position anywhere right now to take any action on that and I won't take any action on that until it's properly.","language":"en","start":3464.79,"end":3472.38,"speakerId":0},{"text":"Right.","language":"en","start":3473.7999999999997,"end":3473.9799999999996,"speakerId":0},{"text":"We've got a lot of things happening here.","language":"en","start":3479.3999999999996,"end":3481.3599999999997,"speakerId":0},{"text":"Mr. Know anything else?","language":"en","start":3482.0699999999997,"end":3483.4999999999995,"speakerId":0},{"text":"I'm I'm going to take their.","language":"en","start":3484.0699999999997,"end":3485.2799999999997,"speakerId":0},{"text":"Motion under advisement right now.","language":"en","start":3485.29,"end":3487.2,"speakerId":0},{"text":"Mr. mask, I'm.","language":"en","start":3488.5699999999997,"end":3489.7299999999996,"speakerId":0},{"text":"I will get.","language":"en","start":3490.64,"end":3491.0499999999997,"speakerId":2},{"text":"A written decision issued on that I will also.","language":"en","start":3491.3399999999997,"end":3495.7499999999995,"speakerId":0},{"text":"And just take the record that I.","language":"en","start":3497.46,"end":3499.3,"speakerId":0},{"text":"Am not in a position right now to.","language":"en","start":3499.39,"end":3501.35,"speakerId":0},{"text":"Rule on the.","language":"en","start":3504.7,"end":3505.74,"speakerId":0},{"text":"Request. In fact what I.","language":"en","start":3506.46,"end":3507.66,"speakerId":2},{"text":"Have before me right now if.","language":"en","start":3507.6699999999996,"end":3508.8999999999996,"speakerId":2},{"text":"I were to have to, I guess I.","language":"en","start":3508.91,"end":3510.7599999999998,"speakerId":0},{"text":"Should because I I don't find.","language":"en","start":3510.77,"end":3512.93,"speakerId":0},{"text":"That it needs.","language":"en","start":3513.4199999999996,"end":3514.2299999999996,"speakerId":0},{"text":"Requirements of will still be part of the Idaho bill, the single procedure, which is why.","language":"en","start":3518.3599999999997,"end":3523.1699999999996,"speakerId":0},{"text":"I can't grant it.","language":"en","start":3523.2599999999998,"end":3524.22,"speakerId":2},{"text":"And still be giving 3 harms.","language":"en","start":3526.66,"end":3528.12,"speakerId":0},{"text":"I think just doing some good points about being there.","language":"en","start":3528.1299999999997,"end":3531.4799999999996,"speakerId":0},{"text":"Lacking, but again, I'm not going.","language":"en","start":3532.6,"end":3535.31,"speakerId":0},{"text":"To tell you what to do or how.","language":"en","start":3535.3199999999997,"end":3537.1699999999996,"speakerId":0},{"text":"To do it, I'm just telling.","language":"en","start":3537.18,"end":3538.75,"speakerId":0},{"text":"You I can't grab it right now.","language":"en","start":3538.7599999999998,"end":3539.9599999999996,"speakerId":0},{"text":"That makes sense.","language":"en","start":3540.66,"end":3541.42,"speakerId":0},{"text":"And then again, Mr.","language":"en","start":3542.5099999999998,"end":3543.7599999999998,"speakerId":0},{"text":"Bass, I want to be.","language":"en","start":3543.77,"end":3544.44,"speakerId":0},{"text":"Very clear I.","language":"en","start":3544.45,"end":3545.35,"speakerId":0},{"text":"Understand the frustration.","language":"en","start":3546.19,"end":3547.82,"speakerId":0},{"text":"I completely understand where you're coming from in terms of finding real counsel to represent you.","language":"en","start":3548.0699999999997,"end":3553.18,"speakerId":0},{"text":"And you need to be.","language":"en","start":3555.85,"end":3556.66,"speakerId":0},{"text":"Clear that I can't give a party preferential treatment because they're representing themselves.","language":"en","start":3557.19,"end":3562.43,"speakerId":0},{"text":"That just wouldn't be fair to anybody else.","language":"en","start":3562.44,"end":3564.34,"speakerId":0},{"text":"And along with that you need to be where going forward that you know there.","language":"en","start":3566.19,"end":3569.96,"speakerId":0},{"text":"Are legal simple procedure.","language":"en","start":3569.97,"end":3571.16,"speakerId":0},{"text":"Their requirements, meaning that.","language":"en","start":3571.54,"end":3573.02,"speakerId":0},{"text":"Because you're representing yourself.","language":"en","start":3574.08,"end":3575.5299999999997,"speakerId":0},{"text":"You can be subject to this as well.","language":"en","start":3576.25,"end":3577.84,"speakerId":0},{"text":"And the tough reality of what we're doing here.","language":"en","start":3581.02,"end":3583.95,"speakerId":0},{"text":"And your comments?","language":"en","start":3586.47,"end":3587.3199999999997,"speakerId":2},{"text":"I appreciate the respectful nature in which you could vote to the Court and it's been a.","language":"en","start":3587.33,"end":3591.52,"speakerId":0},{"text":"Pleasure to hear, argue and actually.","language":"en","start":3591.5299999999997,"end":3593.81,"speakerId":0},{"text":"Work with you today.","language":"en","start":3593.95,"end":3594.8999999999996,"speakerId":0},{"text":"But that's where reported that right now so.","language":"en","start":3595.75,"end":3598.1,"speakerId":0},{"text":"Unless there's anything else.","language":"en","start":3598.5299999999997,"end":3599.9599999999996,"speakerId":0},{"text":"What I'm going to do is.","language":"en","start":3600.85,"end":3602.02,"speakerId":2},{"text":"Ruhl, I'm going to take your motion under advisement.","language":"en","start":3602.87,"end":3605.52,"speakerId":0},{"text":"There's a lot of moving parts in there that I need to take a look at.","language":"en","start":3605.5299999999997,"end":3608.64,"speakerId":0},{"text":"As you can imagine.","language":"en","start":3608.6499999999996,"end":3609.5299999999997,"speakerId":0},{"text":"Again, Mr.","language":"en","start":3612.49,"end":3613.7,"speakerId":0},{"text":"and provided a response last night at 4:00 PM and.","language":"en","start":3615.06,"end":3620.9,"speakerId":0},{"text":"I received and I was able to review a review before I had to leave the office by my review briefly today, but I want to take it either guide into that before I before I talk about that.","language":"en","start":3622.3399999999997,"end":3632.2,"speakerId":0},{"text":"So we'll get.","language":"en","start":3633.95,"end":3634.35,"speakerId":0},{"text":"A living on that.","language":"en","start":3634.3599999999997,"end":3635.18,"speakerId":0},{"text":"And that's where.","language":"en","start":3636.23,"end":3636.76,"speakerId":0},{"text":"And at this time.","language":"en","start":3639.8599999999997,"end":3641.5599999999995,"speakerId":0},{"text":"Like hearing you.","language":"en","start":3643.8199999999997,"end":3644.3599999999997,"speakerId":0},{"text":"Very good.","language":"en","start":3653.8199999999997,"end":3654.3399999999997,"speakerId":1},{"text":"Based on the fact you're.","language":"en","start":3656.1099999999997,"end":3657.16,"speakerId":1},{"text":"Taking under advisement, then I.","language":"en","start":3657.1699999999996,"end":3658.5599999999995,"speakerId":1},{"text":"Will voluntarily go continue the sale for another 30 days, but during that particular time I do not.","language":"en","start":3658.5699999999997,"end":3667.3399999999997,"speakerId":1},{"text":"I I don't want to waste the course time.","language":"en","start":3667.5499999999997,"end":3671.3599999999997,"speakerId":1},{"text":"Get your bath in time.","language":"en","start":3671.45,"end":3672.7599999999998,"speakerId":1},{"text":"He has 30 days, he's going to allege forgery, then he's got.","language":"en","start":3673.25,"end":3676.97,"speakerId":1},{"text":"To be able.","language":"en","start":3676.98,"end":3677.43,"speakerId":1},{"text":"To prove it, and if he.","language":"en","start":3677.44,"end":3678.6,"speakerId":1},{"text":"Basically is saying that.","language":"en","start":3678.6099999999997,"end":3680.16,"speakerId":1},{"text":"We is a breach of contract other than saying that the documents were growing in front of him, that he didn't didn't agree to it.","language":"en","start":3680.1699999999996,"end":3689.9999999999995,"speakerId":1},{"text":"I just cannot do another continuance.","language":"en","start":3690.31,"end":3693.43,"speakerId":1},{"text":"On this particular matter that I am going, it is being continued and I will do that based on the fact, of course taking the motion or my motion to strike better, but I appreciate that Mister Bass.","language":"en","start":3693.5099999999998,"end":3709.0899999999997,"speakerId":1},{"text":"Essentially, what that means is, is.","language":"en","start":3710.69,"end":3712.55,"speakerId":0},{"text":"He's giving you.","language":"en","start":3713.94,"end":3714.65,"speakerId":2},{"text":"I think the relief that.","language":"en","start":3714.66,"end":3715.69,"speakerId":2},{"text":"You're asking for right now.","language":"en","start":3715.7,"end":3717.37,"speakerId":0},{"text":"Give you another 30 days.","language":"en","start":3718.2,"end":3719.75,"speakerId":0},{"text":"I will commit to you.","language":"en","start":3720.12,"end":3721.15,"speakerId":0},{"text":"I will have a decision out inside of that 30 days.","language":"en","start":3721.16,"end":3724.1099999999997,"speakerId":0},{"text":"So we will know.","language":"en","start":3724.12,"end":3725.18,"speakerId":0},{"text":"But and so I it looks like it's working out for you to a certain extent this morning.","language":"en","start":3729.62,"end":3734.85,"speakerId":0},{"text":"I appreciate it.","language":"en","start":3735.16,"end":3736.29,"speakerId":0},{"text":"I appreciate that.","language":"en","start":3738.4199999999996,"end":3739.1199999999994,"speakerId":0},{"text":"OK.","language":"en","start":3742.73,"end":3743.16,"speakerId":0},{"text":"I will get this out.","language":"en","start":3744.2999999999997,"end":3745.3199999999997,"speakerId":2},{"text":"I'd encourage you to to to the extent that you can.","language":"en","start":3745.33,"end":3748.06,"speakerId":2},{"text":"Visit and see if there's something that work can be worked out.","language":"en","start":3748.79,"end":3751.85,"speakerId":0},{"text":"I would encourage you to do that.","language":"en","start":3752.43,"end":3754.2,"speakerId":0},{"text":"I don't even know where to begin, so I'll leave it between you.","language":"en","start":3754.21,"end":3756.58,"speakerId":0},{"text":"And this renewal at this point but.","language":"en","start":3756.5899999999997,"end":3759.8199999999997,"speakerId":0},{"text":"I'll get this.","language":"en","start":3761.45,"end":3761.95,"speakerId":0},{"text":"Out to you as quickly.","language":"en","start":3762.95,"end":3764.04,"speakerId":0},{"text":"That and I just want.","language":"en","start":3764.0499999999997,"end":3764.68,"speakerId":0},{"text":"To make sure I've got.","language":"en","start":3764.69,"end":3766.39,"speakerId":0},{"text":"The address that you will have put on your leading is the correct on the 21st Ave. where we can and I've.","language":"en","start":3767.0299999999997,"end":3774.87,"speakerId":0},{"text":"Also got a.","language":"en","start":3774.8799999999997,"end":3775.9599999999996,"speakerId":0},{"text":"E-mail address.","language":"en","start":3776.96,"end":3777.9900000000002,"speakerId":2},{"text":"And I'm.","language":"en","start":3778.39,"end":3778.89},{"text":"We're happy to e-mail.","language":"en","start":3780.1699999999996,"end":3781.72,"speakerId":0},{"text":"Things to do as well.","language":"en","start":3782.3799999999997,"end":3783.5499999999997,"speakerId":0},{"text":"What's your preferred way of notification?","language":"en","start":3784.24,"end":3786.0299999999997,"speakerId":0},{"text":"That way, would you know work I have.","language":"en","start":3786.3599999999997,"end":3792.3999999999996,"speakerId":0},{"text":"Sorry I.","language":"en","start":3795.1499999999996,"end":3795.8399999999997,"speakerId":0},{"text":"And the reason I say that is is.","language":"en","start":3799.5299999999997,"end":3801.4199999999996,"speakerId":0},{"text":"I know that Mister will have the.","language":"en","start":3801.71,"end":3804.32,"speakerId":2},{"text":"E-mail address on there I can also.","language":"en","start":3804.5699999999997,"end":3806.3599999999997,"speakerId":2},{"text":"Represent you that.","language":"en","start":3807.21,"end":3808.32,"speakerId":0},{"text":"Is probably listed on our website too.","language":"en","start":3809.0699999999997,"end":3811.12,"speakerId":0},{"text":"Where where you can accept e-mail service so.","language":"en","start":3811.2799999999997,"end":3814.49,"speakerId":0},{"text":"My interest here is I think that there's communication, I think.","language":"en","start":3815.6699999999996,"end":3818.43,"speakerId":0},{"text":"Communication is always a good thing, so I encourage you to keep the lines of communication open, not to require you to communicate any particular matter with him, but seems like.","language":"en","start":3819.52,"end":3833.43,"speakerId":0},{"text":"Very gracious today.","language":"en","start":3835.39,"end":3836.67,"speakerId":0},{"text":"So I would hope that.","language":"en","start":3838,"end":3839.02,"speakerId":0},{"text":"If there's some.","language":"en","start":3840.1,"end":3840.7599999999998,"speakerId":0},{"text":"Sort of some.","language":"en","start":3840.8999999999996,"end":3841.99,"speakerId":0},{"text":"Sort of way to talk about this, I hope.","language":"en","start":3842,"end":3843.38,"speakerId":0},{"text":"That you would be able to do.","language":"en","start":3843.39,"end":3844.41,"speakerId":0},{"text":"That not requiring my.","language":"en","start":3844.4199999999996,"end":3845.7499999999995,"speakerId":2},{"text":"Just my all right is.","language":"en","start":3846.3599999999997,"end":3848.8599999999997,"speakerId":0},{"text":"On that I could still submit the.","language":"en","start":3851.7,"end":3856.2,"speakerId":0},{"text":"Case cases of economics death do sports, appointing the Council as well as.","language":"en","start":3859.87,"end":3866.83,"speakerId":0},{"text":"In the Ukraine.","language":"en","start":3869.1899999999996,"end":3870.1799999999994,"speakerId":0},{"text":"What you mean?","language":"en","start":3870.5699999999997,"end":3871.0899999999997,"speakerId":0},{"text":"So I I can't tell you about how to submit any of the questions that you're supposed to make that that gets into the realm of legal advice just to be permitted to.","language":"en","start":3871.98,"end":3882.77,"speakerId":0},{"text":"I would tell.","language":"en","start":3886.91,"end":3887.91,"speakerId":0},{"text":"You you can.","language":"en","start":3887.9199999999996,"end":3888.6499999999996,"speakerId":0},{"text":"Look at the.","language":"en","start":3889.33,"end":3889.7999999999997,"speakerId":0},{"text":"Rules of civil.","language":"en","start":3889.81,"end":3890.42,"speakerId":0},{"text":"Generally speaking, if you need to make corrections unless it specifically says you cannot, if not uncommon to you, I can't like how to make those corrections.","language":"en","start":3891.6099999999997,"end":3901.4199999999996,"speakerId":0},{"text":"What corrections to me.","language":"en","start":3901.43,"end":3902.3599999999997,"speakerId":0},{"text":"I'm not going.","language":"en","start":3904.1899999999996,"end":3904.7,"speakerId":0},{"text":"To prevent you from filing what you think is appropriate.","language":"en","start":3904.71,"end":3907.56,"speakerId":0},{"text":"I will tell you with regard to the fair Community earning issue right now, the the motion has been denied.","language":"en","start":3909.0699999999997,"end":3915.0399999999995,"speakerId":0},{"text":"If you want me to reconsider that asked because he was.","language":"en","start":3915.6699999999996,"end":3920.18,"speakerId":0},{"text":"Violent motion for the duration.","language":"en","start":3921.0099999999998,"end":3922.8399999999997,"speakerId":0},{"text":"And then you would want to support that with.","language":"en","start":3923.62,"end":3925.5499999999997,"speakerId":0},{"text":"Authorities that you that you have found and and that the comment that I would make to any attorney in front of me in terms of how you want to get them back in front of me, I would say violent.","language":"en","start":3927.7799999999997,"end":3939.2,"speakerId":0},{"text":"Writing and we.","language":"en","start":3939.21,"end":3940.28,"speakerId":2},{"text":"Need to make sure that you provide.","language":"en","start":3940.29,"end":3942.42,"speakerId":0},{"text":"Copies of the council.","language":"en","start":3942.87,"end":3943.88,"speakerId":0},{"text":"So that you get, you should be aware of this.","language":"en","start":3945.6699999999996,"end":3947.3499999999995,"speakerId":0},{"text":"As well, and I'm happy to read.","language":"en","start":3947.3599999999997,"end":3949.5399999999995,"speakerId":0},{"text":"All right, Mr.","language":"en","start":3951.71,"end":3953.03,"speakerId":2},{"text":"Thank you.","language":"en","start":3953.27,"end":3953.72,"speakerId":2},{"text":"I appreciate it.","language":"en","start":3953.89,"end":3954.74,"speakerId":2},{"text":"I want to know again, I I recognize that frustration, I recognize.","language":"en","start":3954.81,"end":3958.46,"speakerId":2},{"text":"These are deep waters.","language":"en","start":3960.8999999999996,"end":3961.7499999999995,"speakerId":2},{"text":"That you're swinging.","language":"en","start":3961.7599999999998,"end":3962.54,"speakerId":0},{"text":"And again, thank you for hearing today.","language":"en","start":3962.5499999999997,"end":3967.95,"speakerId":0},{"text":"I will stay again.","language":"en","start":3967.96,"end":3969.23,"speakerId":0},{"text":"I appreciate your your courtesy, your your generosity, quite frankly, very kind of you.","language":"en","start":3969.24,"end":3974.95,"speakerId":0},{"text":"I will get the position out as quickly as I can.","language":"en","start":3976.85,"end":3979.12,"speakerId":0},{"text":"Certainly will be within that 30 days.","language":"en","start":3979.1299999999997,"end":3980.7599999999998,"speakerId":0},{"text":"OK. All right, we'll figure.","language":"en","start":3981.8399999999997,"end":3984.0499999999997,"speakerId":0},{"text":"But there's access to the books.","language":"en","start":4008.8399999999997,"end":4010.3199999999997,"speakerId":0},{"text":"You've had.","language":"en","start":4011.99,"end":4012.39},{"text":"You might.","language":"en","start":4017.48,"end":4017.9900000000002,"speakerId":1},{"text":"Have to talk to.","language":"en","start":4018,"end":4018.62}],"speakerNames":["Judge MONSON (District)","Mr. Newell","Mr. Bass"]},"audioOneDriveItem":{"driveId":"b!y-ZolPYTh0efaZPwWaxT-iAHG8T6wPlClcg3wUWPTdskzTRdj5slSoVHwXI8YXOv","itemId":"01KRCW5JSYBOE6SSTNOJBKSBE6IIPHKQWO"}}}</storedTranscription>
</file>

<file path=customXml/itemProps1.xml><?xml version="1.0" encoding="utf-8"?>
<ds:datastoreItem xmlns:ds="http://schemas.openxmlformats.org/officeDocument/2006/customXml" ds:itemID="{C5F5012F-4A17-4DAB-82CB-7C8B56B73D20}">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65</Pages>
  <Words>10861</Words>
  <Characters>55071</Characters>
  <Application>Microsoft Office Word</Application>
  <DocSecurity>0</DocSecurity>
  <Lines>1573</Lines>
  <Paragraphs>679</Paragraphs>
  <ScaleCrop>false</ScaleCrop>
  <Company>RAWdeal LLC</Company>
  <LinksUpToDate>false</LinksUpToDate>
  <CharactersWithSpaces>6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tum</dc:creator>
  <cp:keywords/>
  <dc:description/>
  <cp:lastModifiedBy>Quantum</cp:lastModifiedBy>
  <cp:revision>7</cp:revision>
  <dcterms:created xsi:type="dcterms:W3CDTF">2023-03-21T19:58:00Z</dcterms:created>
  <dcterms:modified xsi:type="dcterms:W3CDTF">2023-03-22T23:23:00Z</dcterms:modified>
</cp:coreProperties>
</file>